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DBC96" w14:textId="77777777" w:rsidR="00D5429A" w:rsidRPr="00D5429A" w:rsidRDefault="00D5429A" w:rsidP="00D5429A">
      <w:pPr>
        <w:jc w:val="center"/>
        <w:rPr>
          <w:rFonts w:ascii="Times New Roman" w:hAnsi="Times New Roman" w:cs="Times New Roman"/>
          <w:b/>
          <w:bCs/>
          <w:color w:val="33322D"/>
          <w:sz w:val="36"/>
          <w:szCs w:val="36"/>
        </w:rPr>
      </w:pPr>
    </w:p>
    <w:p w14:paraId="7C38855B" w14:textId="77777777" w:rsidR="00D5429A" w:rsidRPr="00D5429A" w:rsidRDefault="00D5429A" w:rsidP="00D5429A">
      <w:pPr>
        <w:jc w:val="center"/>
        <w:rPr>
          <w:rFonts w:ascii="Times New Roman" w:hAnsi="Times New Roman" w:cs="Times New Roman"/>
          <w:b/>
          <w:bCs/>
          <w:color w:val="33322D"/>
          <w:sz w:val="36"/>
          <w:szCs w:val="36"/>
        </w:rPr>
      </w:pPr>
    </w:p>
    <w:p w14:paraId="1F60DD1C" w14:textId="77777777" w:rsidR="00D5429A" w:rsidRPr="00D5429A" w:rsidRDefault="00D5429A" w:rsidP="00D5429A">
      <w:pPr>
        <w:jc w:val="center"/>
        <w:rPr>
          <w:rFonts w:ascii="Times New Roman" w:hAnsi="Times New Roman" w:cs="Times New Roman"/>
          <w:b/>
          <w:bCs/>
          <w:color w:val="33322D"/>
          <w:sz w:val="36"/>
          <w:szCs w:val="36"/>
        </w:rPr>
      </w:pPr>
    </w:p>
    <w:p w14:paraId="620F481F" w14:textId="77777777" w:rsidR="00D5429A" w:rsidRPr="00D5429A" w:rsidRDefault="00D5429A" w:rsidP="00D5429A">
      <w:pPr>
        <w:jc w:val="center"/>
        <w:rPr>
          <w:rFonts w:ascii="Times New Roman" w:hAnsi="Times New Roman" w:cs="Times New Roman"/>
          <w:b/>
          <w:bCs/>
          <w:color w:val="33322D"/>
          <w:sz w:val="36"/>
          <w:szCs w:val="36"/>
        </w:rPr>
      </w:pPr>
    </w:p>
    <w:p w14:paraId="7F4EBC01" w14:textId="77777777" w:rsidR="00D5429A" w:rsidRPr="00D5429A" w:rsidRDefault="00D5429A" w:rsidP="00D5429A">
      <w:pPr>
        <w:jc w:val="center"/>
        <w:rPr>
          <w:rFonts w:ascii="Times New Roman" w:hAnsi="Times New Roman" w:cs="Times New Roman"/>
          <w:b/>
          <w:bCs/>
          <w:color w:val="33322D"/>
          <w:sz w:val="36"/>
          <w:szCs w:val="36"/>
        </w:rPr>
      </w:pPr>
    </w:p>
    <w:p w14:paraId="0A8F5E0A" w14:textId="77777777" w:rsidR="00D5429A" w:rsidRPr="00D5429A" w:rsidRDefault="00D5429A" w:rsidP="00D5429A">
      <w:pPr>
        <w:jc w:val="center"/>
        <w:rPr>
          <w:rFonts w:ascii="Times New Roman" w:hAnsi="Times New Roman" w:cs="Times New Roman"/>
          <w:b/>
          <w:bCs/>
          <w:color w:val="33322D"/>
          <w:sz w:val="36"/>
          <w:szCs w:val="36"/>
        </w:rPr>
      </w:pPr>
    </w:p>
    <w:p w14:paraId="391759DC" w14:textId="77777777" w:rsidR="00D5429A" w:rsidRPr="00D5429A" w:rsidRDefault="00D5429A" w:rsidP="00D5429A">
      <w:pPr>
        <w:jc w:val="center"/>
        <w:rPr>
          <w:rFonts w:ascii="Times New Roman" w:hAnsi="Times New Roman" w:cs="Times New Roman"/>
          <w:b/>
          <w:bCs/>
          <w:color w:val="33322D"/>
          <w:sz w:val="36"/>
          <w:szCs w:val="36"/>
        </w:rPr>
      </w:pPr>
    </w:p>
    <w:p w14:paraId="4FDF178D" w14:textId="77777777" w:rsidR="00D5429A" w:rsidRPr="00D5429A" w:rsidRDefault="00D5429A" w:rsidP="00D5429A">
      <w:pPr>
        <w:jc w:val="center"/>
        <w:rPr>
          <w:rFonts w:ascii="Times New Roman" w:hAnsi="Times New Roman" w:cs="Times New Roman"/>
          <w:b/>
          <w:bCs/>
          <w:color w:val="33322D"/>
          <w:sz w:val="36"/>
          <w:szCs w:val="36"/>
        </w:rPr>
      </w:pPr>
    </w:p>
    <w:p w14:paraId="3C9752C4" w14:textId="77777777" w:rsidR="00D5429A" w:rsidRPr="00D5429A" w:rsidRDefault="00D5429A" w:rsidP="00D5429A">
      <w:pPr>
        <w:jc w:val="center"/>
        <w:rPr>
          <w:rFonts w:ascii="Times New Roman" w:hAnsi="Times New Roman" w:cs="Times New Roman"/>
          <w:b/>
          <w:bCs/>
          <w:color w:val="33322D"/>
          <w:sz w:val="36"/>
          <w:szCs w:val="36"/>
        </w:rPr>
      </w:pPr>
    </w:p>
    <w:p w14:paraId="144EFB2D" w14:textId="77777777" w:rsidR="00D5429A" w:rsidRPr="00D5429A" w:rsidRDefault="00D5429A" w:rsidP="00D5429A">
      <w:pPr>
        <w:jc w:val="center"/>
        <w:rPr>
          <w:rFonts w:ascii="Times New Roman" w:hAnsi="Times New Roman" w:cs="Times New Roman"/>
          <w:b/>
          <w:bCs/>
          <w:color w:val="33322D"/>
          <w:sz w:val="36"/>
          <w:szCs w:val="36"/>
        </w:rPr>
      </w:pPr>
    </w:p>
    <w:p w14:paraId="3506BC40" w14:textId="2C2500A0" w:rsidR="00D5429A" w:rsidRPr="00D5429A" w:rsidRDefault="00D5429A" w:rsidP="00D5429A">
      <w:pPr>
        <w:jc w:val="center"/>
        <w:rPr>
          <w:rFonts w:ascii="Times New Roman" w:hAnsi="Times New Roman" w:cs="Times New Roman"/>
          <w:b/>
          <w:bCs/>
          <w:color w:val="33322D"/>
          <w:sz w:val="36"/>
          <w:szCs w:val="36"/>
          <w:lang w:val="ru-RU"/>
        </w:rPr>
      </w:pPr>
      <w:r w:rsidRPr="00D5429A">
        <w:rPr>
          <w:rFonts w:ascii="Times New Roman" w:hAnsi="Times New Roman" w:cs="Times New Roman"/>
          <w:b/>
          <w:bCs/>
          <w:color w:val="33322D"/>
          <w:sz w:val="36"/>
          <w:szCs w:val="36"/>
          <w:lang w:val="ru-RU"/>
        </w:rPr>
        <w:t xml:space="preserve">Приложение </w:t>
      </w:r>
      <w:r w:rsidR="003555F8">
        <w:rPr>
          <w:rFonts w:ascii="Times New Roman" w:hAnsi="Times New Roman" w:cs="Times New Roman"/>
          <w:b/>
          <w:bCs/>
          <w:color w:val="33322D"/>
          <w:sz w:val="36"/>
          <w:szCs w:val="36"/>
          <w:lang w:val="ru-RU"/>
        </w:rPr>
        <w:t>3</w:t>
      </w:r>
    </w:p>
    <w:p w14:paraId="5E70A0FD" w14:textId="2A80910E" w:rsidR="00D5429A" w:rsidRPr="00D5429A" w:rsidRDefault="00D5429A" w:rsidP="00D5429A">
      <w:pPr>
        <w:jc w:val="center"/>
        <w:rPr>
          <w:rFonts w:ascii="Times New Roman" w:hAnsi="Times New Roman" w:cs="Times New Roman"/>
          <w:b/>
          <w:bCs/>
          <w:color w:val="33322D"/>
          <w:sz w:val="36"/>
          <w:szCs w:val="36"/>
          <w:lang w:val="ru-RU"/>
        </w:rPr>
      </w:pPr>
      <w:r w:rsidRPr="00D5429A">
        <w:rPr>
          <w:rFonts w:ascii="Times New Roman" w:hAnsi="Times New Roman" w:cs="Times New Roman"/>
          <w:b/>
          <w:bCs/>
          <w:color w:val="33322D"/>
          <w:sz w:val="36"/>
          <w:szCs w:val="36"/>
          <w:lang w:val="ru-RU"/>
        </w:rPr>
        <w:t xml:space="preserve">Кейс-карточки </w:t>
      </w:r>
      <w:r>
        <w:rPr>
          <w:rFonts w:ascii="Times New Roman" w:hAnsi="Times New Roman" w:cs="Times New Roman"/>
          <w:b/>
          <w:bCs/>
          <w:color w:val="33322D"/>
          <w:sz w:val="36"/>
          <w:szCs w:val="36"/>
          <w:lang w:val="ru-RU"/>
        </w:rPr>
        <w:t>«</w:t>
      </w:r>
      <w:r w:rsidRPr="00D5429A">
        <w:rPr>
          <w:rFonts w:ascii="Times New Roman" w:hAnsi="Times New Roman" w:cs="Times New Roman"/>
          <w:b/>
          <w:bCs/>
          <w:color w:val="33322D"/>
          <w:sz w:val="36"/>
          <w:szCs w:val="36"/>
          <w:lang w:val="ru-RU"/>
        </w:rPr>
        <w:t>Сценарии переписок</w:t>
      </w:r>
      <w:r>
        <w:rPr>
          <w:rFonts w:ascii="Times New Roman" w:hAnsi="Times New Roman" w:cs="Times New Roman"/>
          <w:b/>
          <w:bCs/>
          <w:color w:val="33322D"/>
          <w:sz w:val="36"/>
          <w:szCs w:val="36"/>
          <w:lang w:val="ru-RU"/>
        </w:rPr>
        <w:t>»</w:t>
      </w:r>
    </w:p>
    <w:p w14:paraId="21DCFD87" w14:textId="77777777" w:rsidR="00D5429A" w:rsidRPr="00D5429A" w:rsidRDefault="00D5429A" w:rsidP="00D5429A">
      <w:pPr>
        <w:jc w:val="center"/>
        <w:rPr>
          <w:rFonts w:ascii="Times New Roman" w:hAnsi="Times New Roman" w:cs="Times New Roman"/>
          <w:b/>
          <w:bCs/>
          <w:color w:val="33322D"/>
          <w:sz w:val="36"/>
          <w:szCs w:val="36"/>
          <w:lang w:val="ru-RU"/>
        </w:rPr>
      </w:pPr>
    </w:p>
    <w:p w14:paraId="35F6E1EF" w14:textId="77777777" w:rsidR="00D5429A" w:rsidRPr="00D5429A" w:rsidRDefault="00D5429A" w:rsidP="00D5429A">
      <w:pPr>
        <w:jc w:val="center"/>
        <w:rPr>
          <w:rFonts w:ascii="Times New Roman" w:hAnsi="Times New Roman" w:cs="Times New Roman"/>
          <w:b/>
          <w:bCs/>
          <w:color w:val="33322D"/>
          <w:sz w:val="36"/>
          <w:szCs w:val="36"/>
          <w:lang w:val="ru-RU"/>
        </w:rPr>
      </w:pPr>
    </w:p>
    <w:p w14:paraId="5B466903" w14:textId="77777777" w:rsidR="00D5429A" w:rsidRPr="00D5429A" w:rsidRDefault="00D5429A" w:rsidP="00D5429A">
      <w:pPr>
        <w:jc w:val="center"/>
        <w:rPr>
          <w:rFonts w:ascii="Times New Roman" w:hAnsi="Times New Roman" w:cs="Times New Roman"/>
          <w:b/>
          <w:bCs/>
          <w:color w:val="33322D"/>
          <w:sz w:val="36"/>
          <w:szCs w:val="36"/>
          <w:lang w:val="ru-RU"/>
        </w:rPr>
      </w:pPr>
    </w:p>
    <w:p w14:paraId="3737741A" w14:textId="77777777" w:rsidR="00D5429A" w:rsidRPr="00D5429A" w:rsidRDefault="00D5429A" w:rsidP="00D5429A">
      <w:pPr>
        <w:jc w:val="center"/>
        <w:rPr>
          <w:rFonts w:ascii="Times New Roman" w:hAnsi="Times New Roman" w:cs="Times New Roman"/>
          <w:b/>
          <w:bCs/>
          <w:color w:val="33322D"/>
          <w:sz w:val="36"/>
          <w:szCs w:val="36"/>
          <w:lang w:val="ru-RU"/>
        </w:rPr>
      </w:pPr>
    </w:p>
    <w:p w14:paraId="656DE561" w14:textId="77777777" w:rsidR="00D5429A" w:rsidRPr="00D5429A" w:rsidRDefault="00D5429A" w:rsidP="00D5429A">
      <w:pPr>
        <w:jc w:val="center"/>
        <w:rPr>
          <w:rFonts w:ascii="Times New Roman" w:hAnsi="Times New Roman" w:cs="Times New Roman"/>
          <w:b/>
          <w:bCs/>
          <w:color w:val="33322D"/>
          <w:sz w:val="36"/>
          <w:szCs w:val="36"/>
          <w:lang w:val="ru-RU"/>
        </w:rPr>
      </w:pPr>
    </w:p>
    <w:p w14:paraId="4405B592" w14:textId="77777777" w:rsidR="00D5429A" w:rsidRPr="00D5429A" w:rsidRDefault="00D5429A" w:rsidP="00D5429A">
      <w:pPr>
        <w:jc w:val="center"/>
        <w:rPr>
          <w:rFonts w:ascii="Times New Roman" w:hAnsi="Times New Roman" w:cs="Times New Roman"/>
          <w:b/>
          <w:bCs/>
          <w:color w:val="33322D"/>
          <w:sz w:val="36"/>
          <w:szCs w:val="36"/>
          <w:lang w:val="ru-RU"/>
        </w:rPr>
      </w:pPr>
    </w:p>
    <w:p w14:paraId="2A137B21" w14:textId="77777777" w:rsidR="00D5429A" w:rsidRPr="00D5429A" w:rsidRDefault="00D5429A" w:rsidP="00D5429A">
      <w:pPr>
        <w:jc w:val="center"/>
        <w:rPr>
          <w:rFonts w:ascii="Times New Roman" w:hAnsi="Times New Roman" w:cs="Times New Roman"/>
          <w:b/>
          <w:bCs/>
          <w:color w:val="33322D"/>
          <w:sz w:val="36"/>
          <w:szCs w:val="36"/>
          <w:lang w:val="ru-RU"/>
        </w:rPr>
      </w:pPr>
    </w:p>
    <w:p w14:paraId="486779B4" w14:textId="77777777" w:rsidR="00D5429A" w:rsidRPr="00D5429A" w:rsidRDefault="00D5429A" w:rsidP="00D5429A">
      <w:pPr>
        <w:jc w:val="center"/>
        <w:rPr>
          <w:rFonts w:ascii="Times New Roman" w:hAnsi="Times New Roman" w:cs="Times New Roman"/>
          <w:b/>
          <w:bCs/>
          <w:color w:val="33322D"/>
          <w:sz w:val="36"/>
          <w:szCs w:val="36"/>
          <w:lang w:val="ru-RU"/>
        </w:rPr>
      </w:pPr>
    </w:p>
    <w:p w14:paraId="44B4CAA1" w14:textId="77777777" w:rsidR="00D5429A" w:rsidRPr="00D5429A" w:rsidRDefault="00D5429A" w:rsidP="00D5429A">
      <w:pPr>
        <w:jc w:val="center"/>
        <w:rPr>
          <w:rFonts w:ascii="Times New Roman" w:hAnsi="Times New Roman" w:cs="Times New Roman"/>
          <w:b/>
          <w:bCs/>
          <w:color w:val="33322D"/>
          <w:sz w:val="36"/>
          <w:szCs w:val="36"/>
          <w:lang w:val="ru-RU"/>
        </w:rPr>
      </w:pPr>
    </w:p>
    <w:p w14:paraId="66CE4CF7" w14:textId="77777777" w:rsidR="00D5429A" w:rsidRPr="00D5429A" w:rsidRDefault="00D5429A" w:rsidP="00D5429A">
      <w:pPr>
        <w:jc w:val="center"/>
        <w:rPr>
          <w:rFonts w:ascii="Times New Roman" w:hAnsi="Times New Roman" w:cs="Times New Roman"/>
          <w:b/>
          <w:bCs/>
          <w:color w:val="33322D"/>
          <w:sz w:val="36"/>
          <w:szCs w:val="36"/>
          <w:lang w:val="ru-RU"/>
        </w:rPr>
      </w:pPr>
    </w:p>
    <w:p w14:paraId="136B8EB4" w14:textId="77777777" w:rsidR="00D5429A" w:rsidRPr="00D5429A" w:rsidRDefault="00D5429A" w:rsidP="00D5429A">
      <w:pPr>
        <w:jc w:val="center"/>
        <w:rPr>
          <w:rFonts w:ascii="Times New Roman" w:hAnsi="Times New Roman" w:cs="Times New Roman"/>
          <w:b/>
          <w:bCs/>
          <w:color w:val="33322D"/>
          <w:sz w:val="36"/>
          <w:szCs w:val="36"/>
          <w:lang w:val="ru-RU"/>
        </w:rPr>
      </w:pPr>
    </w:p>
    <w:p w14:paraId="204E433E" w14:textId="77777777" w:rsidR="00D5429A" w:rsidRPr="00D5429A" w:rsidRDefault="00D5429A" w:rsidP="00D5429A">
      <w:pPr>
        <w:jc w:val="center"/>
        <w:rPr>
          <w:rFonts w:ascii="Times New Roman" w:hAnsi="Times New Roman" w:cs="Times New Roman"/>
          <w:b/>
          <w:bCs/>
          <w:color w:val="33322D"/>
          <w:sz w:val="36"/>
          <w:szCs w:val="36"/>
          <w:lang w:val="ru-RU"/>
        </w:rPr>
      </w:pPr>
      <w:r w:rsidRPr="00D5429A">
        <w:rPr>
          <w:rFonts w:ascii="Times New Roman" w:hAnsi="Times New Roman" w:cs="Times New Roman"/>
          <w:b/>
          <w:bCs/>
          <w:color w:val="33322D"/>
          <w:sz w:val="36"/>
          <w:szCs w:val="36"/>
          <w:lang w:val="ru-RU"/>
        </w:rPr>
        <w:t>Нижний Новгород, 2025 год</w:t>
      </w:r>
    </w:p>
    <w:p w14:paraId="41E325CD" w14:textId="77777777" w:rsidR="001669E3" w:rsidRPr="003555F8" w:rsidRDefault="001669E3" w:rsidP="001669E3">
      <w:pPr>
        <w:pStyle w:val="3"/>
        <w:spacing w:before="320" w:after="80"/>
        <w:rPr>
          <w:rFonts w:ascii="Times New Roman" w:hAnsi="Times New Roman" w:cs="Times New Roman"/>
          <w:sz w:val="32"/>
          <w:szCs w:val="32"/>
          <w:lang w:val="ru-RU"/>
        </w:rPr>
      </w:pPr>
      <w:r w:rsidRPr="003555F8">
        <w:rPr>
          <w:rFonts w:ascii="Times New Roman" w:hAnsi="Times New Roman" w:cs="Times New Roman"/>
          <w:color w:val="434343"/>
          <w:sz w:val="32"/>
          <w:szCs w:val="32"/>
          <w:lang w:val="ru-RU"/>
        </w:rPr>
        <w:lastRenderedPageBreak/>
        <w:t>Сценарий 1: «Новый друг в сети и финансовая ловушка»</w:t>
      </w:r>
    </w:p>
    <w:p w14:paraId="64906ED6" w14:textId="77777777" w:rsidR="003555F8" w:rsidRDefault="003555F8" w:rsidP="001669E3">
      <w:pPr>
        <w:pStyle w:val="af"/>
        <w:spacing w:before="0" w:beforeAutospacing="0" w:after="0" w:afterAutospacing="0"/>
        <w:rPr>
          <w:b/>
          <w:bCs/>
          <w:color w:val="000000"/>
        </w:rPr>
      </w:pPr>
    </w:p>
    <w:p w14:paraId="482E570D" w14:textId="77777777" w:rsidR="003555F8"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422E099B" w14:textId="48C8533E" w:rsidR="001669E3" w:rsidRPr="00D5429A" w:rsidRDefault="001669E3" w:rsidP="001669E3">
      <w:pPr>
        <w:pStyle w:val="af"/>
        <w:spacing w:before="0" w:beforeAutospacing="0" w:after="0" w:afterAutospacing="0"/>
      </w:pPr>
      <w:r w:rsidRPr="00D5429A">
        <w:rPr>
          <w:color w:val="000000"/>
        </w:rPr>
        <w:t>Подросток (16 лет), активно ведущий свой блог о компьютерных играх, получает запрос на добавление в друзья от незнакомого пользователя с ником «GameMaster_777». Профиль «GameMaster_777» выглядит очень привлекательно: много подписчиков, дорогие гаджеты, фотографии из путешествий. Вскоре «GameMaster_777» начинает активно комментировать посты подростка, хвалить его навыки, предлагать совместные игры и делиться «секретами» быстрого заработка на ставках в киберспорте. Постепенно он предлагает подростку использовать банковские карты родителей для «инвестиций» в высокодоходные проекты, обещая быстрый возврат средств и огромную прибыль. Он убеждает подростка, что это абсолютно безопасно и законно, и что никто не узнает.</w:t>
      </w:r>
    </w:p>
    <w:p w14:paraId="7B335ADE" w14:textId="77777777" w:rsidR="001669E3" w:rsidRPr="00D5429A" w:rsidRDefault="001669E3" w:rsidP="001669E3">
      <w:pPr>
        <w:rPr>
          <w:rFonts w:ascii="Times New Roman" w:hAnsi="Times New Roman" w:cs="Times New Roman"/>
          <w:lang w:val="ru-RU"/>
        </w:rPr>
      </w:pPr>
    </w:p>
    <w:p w14:paraId="7C31F580"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6A03BDF3" w14:textId="7A24FADE" w:rsidR="001669E3" w:rsidRDefault="001669E3" w:rsidP="001669E3">
      <w:pPr>
        <w:pStyle w:val="af"/>
        <w:spacing w:before="0" w:beforeAutospacing="0" w:after="0" w:afterAutospacing="0"/>
        <w:rPr>
          <w:i/>
          <w:iCs/>
          <w:color w:val="000000"/>
        </w:rPr>
      </w:pPr>
      <w:r w:rsidRPr="003555F8">
        <w:rPr>
          <w:b/>
          <w:bCs/>
          <w:color w:val="000000"/>
          <w:u w:val="single"/>
        </w:rPr>
        <w:t>GameMaster_777</w:t>
      </w:r>
      <w:r w:rsidRPr="00D5429A">
        <w:rPr>
          <w:b/>
          <w:bCs/>
          <w:color w:val="000000"/>
        </w:rPr>
        <w:t>:</w:t>
      </w:r>
      <w:r w:rsidRPr="00D5429A">
        <w:rPr>
          <w:color w:val="000000"/>
        </w:rPr>
        <w:t xml:space="preserve"> </w:t>
      </w:r>
      <w:r w:rsidRPr="003555F8">
        <w:rPr>
          <w:i/>
          <w:iCs/>
          <w:color w:val="000000"/>
        </w:rPr>
        <w:t>Привет! Видел твой стрим по</w:t>
      </w:r>
      <w:r w:rsidR="003555F8">
        <w:rPr>
          <w:i/>
          <w:iCs/>
          <w:color w:val="000000"/>
        </w:rPr>
        <w:t xml:space="preserve"> Доте</w:t>
      </w:r>
      <w:r w:rsidRPr="003555F8">
        <w:rPr>
          <w:i/>
          <w:iCs/>
          <w:color w:val="000000"/>
        </w:rPr>
        <w:t>, ты просто монстр! Давно так круто не играл. Хочешь, поделюсь инсай</w:t>
      </w:r>
      <w:r w:rsidR="003555F8">
        <w:rPr>
          <w:i/>
          <w:iCs/>
          <w:color w:val="000000"/>
        </w:rPr>
        <w:t>т</w:t>
      </w:r>
      <w:r w:rsidRPr="003555F8">
        <w:rPr>
          <w:i/>
          <w:iCs/>
          <w:color w:val="000000"/>
        </w:rPr>
        <w:t>ами, как на этом реально бабки рубить? У меня есть тема, где можно легко поднять, без напряга.</w:t>
      </w:r>
    </w:p>
    <w:p w14:paraId="3ED6AB05" w14:textId="77777777" w:rsidR="003555F8" w:rsidRPr="00D5429A" w:rsidRDefault="003555F8" w:rsidP="001669E3">
      <w:pPr>
        <w:pStyle w:val="af"/>
        <w:spacing w:before="0" w:beforeAutospacing="0" w:after="0" w:afterAutospacing="0"/>
      </w:pPr>
    </w:p>
    <w:p w14:paraId="51F42220" w14:textId="77777777" w:rsidR="001669E3" w:rsidRDefault="001669E3" w:rsidP="001669E3">
      <w:pPr>
        <w:pStyle w:val="af"/>
        <w:spacing w:before="0" w:beforeAutospacing="0" w:after="0" w:afterAutospacing="0"/>
        <w:rPr>
          <w:i/>
          <w:iCs/>
          <w:color w:val="000000"/>
        </w:rPr>
      </w:pPr>
      <w:r w:rsidRPr="00D5429A">
        <w:rPr>
          <w:b/>
          <w:bCs/>
          <w:color w:val="000000"/>
        </w:rPr>
        <w:t>Подросток:</w:t>
      </w:r>
      <w:r w:rsidRPr="00D5429A">
        <w:rPr>
          <w:color w:val="000000"/>
        </w:rPr>
        <w:t xml:space="preserve"> </w:t>
      </w:r>
      <w:r w:rsidRPr="003555F8">
        <w:rPr>
          <w:i/>
          <w:iCs/>
          <w:color w:val="000000"/>
        </w:rPr>
        <w:t>Привет! Спасибо! Да, было бы круто, а то на карманные расходы еле хватает. Что за тема?</w:t>
      </w:r>
    </w:p>
    <w:p w14:paraId="5AC04067" w14:textId="77777777" w:rsidR="003555F8" w:rsidRPr="00D5429A" w:rsidRDefault="003555F8" w:rsidP="001669E3">
      <w:pPr>
        <w:pStyle w:val="af"/>
        <w:spacing w:before="0" w:beforeAutospacing="0" w:after="0" w:afterAutospacing="0"/>
      </w:pPr>
    </w:p>
    <w:p w14:paraId="0418DB09" w14:textId="088EA3C3" w:rsidR="001669E3" w:rsidRDefault="001669E3" w:rsidP="001669E3">
      <w:pPr>
        <w:pStyle w:val="af"/>
        <w:spacing w:before="0" w:beforeAutospacing="0" w:after="0" w:afterAutospacing="0"/>
        <w:rPr>
          <w:i/>
          <w:iCs/>
          <w:color w:val="000000"/>
        </w:rPr>
      </w:pPr>
      <w:r w:rsidRPr="003555F8">
        <w:rPr>
          <w:b/>
          <w:bCs/>
          <w:color w:val="000000"/>
          <w:u w:val="single"/>
        </w:rPr>
        <w:t>GameMaster_777</w:t>
      </w:r>
      <w:r w:rsidR="003A2333" w:rsidRPr="00D5429A">
        <w:rPr>
          <w:b/>
          <w:bCs/>
          <w:color w:val="000000"/>
        </w:rPr>
        <w:t>:</w:t>
      </w:r>
      <w:r w:rsidR="003A2333" w:rsidRPr="00D5429A">
        <w:rPr>
          <w:color w:val="000000"/>
        </w:rPr>
        <w:t xml:space="preserve"> </w:t>
      </w:r>
      <w:r w:rsidR="003A2333" w:rsidRPr="003555F8">
        <w:rPr>
          <w:i/>
          <w:iCs/>
          <w:color w:val="000000"/>
        </w:rPr>
        <w:t>это</w:t>
      </w:r>
      <w:r w:rsidRPr="003555F8">
        <w:rPr>
          <w:i/>
          <w:iCs/>
          <w:color w:val="000000"/>
        </w:rPr>
        <w:t xml:space="preserve"> не для всех, но ты, вижу, шаришь. Есть одна закрытая группа, там ребята делятся прогнозами на матчи и инвестиционными схемами. Точность 90%! Вход платный, но отбивается за пару дней. Если интересно, могу замолвить </w:t>
      </w:r>
      <w:proofErr w:type="gramStart"/>
      <w:r w:rsidRPr="003555F8">
        <w:rPr>
          <w:i/>
          <w:iCs/>
          <w:color w:val="000000"/>
        </w:rPr>
        <w:t>словечко</w:t>
      </w:r>
      <w:proofErr w:type="gramEnd"/>
      <w:r w:rsidRPr="003555F8">
        <w:rPr>
          <w:i/>
          <w:iCs/>
          <w:color w:val="000000"/>
        </w:rPr>
        <w:t>, но надо быстро, места ограничены. Можешь использовать карту родителей, они же тебе доверяют, а потом вернешь им с процентами. Это абсолютно безопасно, никто не узнает, и это не считается кражей, ведь ты же вернешь.</w:t>
      </w:r>
    </w:p>
    <w:p w14:paraId="17A797AD" w14:textId="77777777" w:rsidR="003555F8" w:rsidRPr="003555F8" w:rsidRDefault="003555F8" w:rsidP="001669E3">
      <w:pPr>
        <w:pStyle w:val="af"/>
        <w:spacing w:before="0" w:beforeAutospacing="0" w:after="0" w:afterAutospacing="0"/>
        <w:rPr>
          <w:i/>
          <w:iCs/>
        </w:rPr>
      </w:pPr>
    </w:p>
    <w:p w14:paraId="7925383D" w14:textId="1B7DD640" w:rsidR="001669E3" w:rsidRDefault="001669E3" w:rsidP="001669E3">
      <w:pPr>
        <w:pStyle w:val="af"/>
        <w:spacing w:before="0" w:beforeAutospacing="0" w:after="0" w:afterAutospacing="0"/>
        <w:rPr>
          <w:i/>
          <w:iCs/>
          <w:color w:val="000000"/>
        </w:rPr>
      </w:pPr>
      <w:r w:rsidRPr="00D5429A">
        <w:rPr>
          <w:b/>
          <w:bCs/>
          <w:color w:val="000000"/>
        </w:rPr>
        <w:t>Подросток</w:t>
      </w:r>
      <w:r w:rsidR="003A2333" w:rsidRPr="00D5429A">
        <w:rPr>
          <w:b/>
          <w:bCs/>
          <w:color w:val="000000"/>
        </w:rPr>
        <w:t>:</w:t>
      </w:r>
      <w:r w:rsidR="003A2333" w:rsidRPr="00D5429A">
        <w:rPr>
          <w:color w:val="000000"/>
        </w:rPr>
        <w:t xml:space="preserve"> </w:t>
      </w:r>
      <w:r w:rsidR="003A2333" w:rsidRPr="003555F8">
        <w:rPr>
          <w:i/>
          <w:iCs/>
          <w:color w:val="000000"/>
        </w:rPr>
        <w:t>звучит</w:t>
      </w:r>
      <w:r w:rsidRPr="003555F8">
        <w:rPr>
          <w:i/>
          <w:iCs/>
          <w:color w:val="000000"/>
        </w:rPr>
        <w:t xml:space="preserve"> заманчиво… А что там делать надо?</w:t>
      </w:r>
    </w:p>
    <w:p w14:paraId="2CEBAE8E" w14:textId="77777777" w:rsidR="003555F8" w:rsidRPr="00D5429A" w:rsidRDefault="003555F8" w:rsidP="001669E3">
      <w:pPr>
        <w:pStyle w:val="af"/>
        <w:spacing w:before="0" w:beforeAutospacing="0" w:after="0" w:afterAutospacing="0"/>
      </w:pPr>
    </w:p>
    <w:p w14:paraId="1C7EE891" w14:textId="4E538D22" w:rsidR="001669E3" w:rsidRPr="003555F8" w:rsidRDefault="001669E3" w:rsidP="001669E3">
      <w:pPr>
        <w:pStyle w:val="af"/>
        <w:spacing w:before="0" w:beforeAutospacing="0" w:after="0" w:afterAutospacing="0"/>
        <w:rPr>
          <w:i/>
          <w:iCs/>
        </w:rPr>
      </w:pPr>
      <w:r w:rsidRPr="003555F8">
        <w:rPr>
          <w:b/>
          <w:bCs/>
          <w:color w:val="000000"/>
          <w:u w:val="single"/>
        </w:rPr>
        <w:t>GameMaster_777</w:t>
      </w:r>
      <w:r w:rsidR="003A2333" w:rsidRPr="00D5429A">
        <w:rPr>
          <w:b/>
          <w:bCs/>
          <w:color w:val="000000"/>
        </w:rPr>
        <w:t>:</w:t>
      </w:r>
      <w:r w:rsidR="003A2333" w:rsidRPr="00D5429A">
        <w:rPr>
          <w:color w:val="000000"/>
        </w:rPr>
        <w:t xml:space="preserve"> </w:t>
      </w:r>
      <w:r w:rsidR="003A2333" w:rsidRPr="003555F8">
        <w:rPr>
          <w:i/>
          <w:iCs/>
          <w:color w:val="000000"/>
        </w:rPr>
        <w:t>просто</w:t>
      </w:r>
      <w:r w:rsidRPr="003555F8">
        <w:rPr>
          <w:i/>
          <w:iCs/>
          <w:color w:val="000000"/>
        </w:rPr>
        <w:t xml:space="preserve"> следуешь инструкциям, переводишь деньги, выводишь прибыль. Никаких рисков, если делать все по схеме. Главное – никому не говори, это наш эксклюзив. И да, если хочешь, могу помочь с первым взносом, если сейчас туго. Потом вернешь, когда поднимешься.</w:t>
      </w:r>
    </w:p>
    <w:p w14:paraId="4BACBC5F" w14:textId="77777777" w:rsidR="001669E3" w:rsidRPr="00D5429A" w:rsidRDefault="001669E3" w:rsidP="001669E3">
      <w:pPr>
        <w:rPr>
          <w:rFonts w:ascii="Times New Roman" w:hAnsi="Times New Roman" w:cs="Times New Roman"/>
          <w:lang w:val="ru-RU"/>
        </w:rPr>
      </w:pPr>
    </w:p>
    <w:p w14:paraId="1B2A81F5" w14:textId="77777777" w:rsidR="003555F8"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3CC35D1B" w14:textId="68944511" w:rsidR="001669E3" w:rsidRDefault="001669E3" w:rsidP="001669E3">
      <w:pPr>
        <w:pStyle w:val="af"/>
        <w:spacing w:before="0" w:beforeAutospacing="0" w:after="0" w:afterAutospacing="0"/>
        <w:rPr>
          <w:color w:val="000000"/>
        </w:rPr>
      </w:pPr>
      <w:r w:rsidRPr="00D5429A">
        <w:rPr>
          <w:color w:val="000000"/>
        </w:rPr>
        <w:t>Подросток, поддавшись на уговоры, переводит крупные суммы с карты родителей на счета, указанные «GameMaster_777». Деньги исчезают, родители узнают о пропаже и обращаются в полицию. Подросток становится соучастником мошенничества (ст. 159 УК РФ), его репутация испорчена, а семья несет серьезные финансовые потери. Возбуждается уголовное дело, подросток может быть привлечен к уголовной ответственности, что повлечет за собой судимость, проблемы с поступлением в ВУЗ, трудоустройством и сломанную жизнь. Он понимает, что “легкие деньги” привели к катастрофическим последствиям, а обещания безопасности были ложью.</w:t>
      </w:r>
    </w:p>
    <w:p w14:paraId="12D0F965" w14:textId="77777777" w:rsidR="003555F8" w:rsidRDefault="003555F8" w:rsidP="001669E3">
      <w:pPr>
        <w:pStyle w:val="af"/>
        <w:spacing w:before="0" w:beforeAutospacing="0" w:after="0" w:afterAutospacing="0"/>
        <w:rPr>
          <w:color w:val="000000"/>
        </w:rPr>
      </w:pPr>
    </w:p>
    <w:p w14:paraId="6A300A0D" w14:textId="77777777" w:rsidR="003555F8" w:rsidRDefault="003555F8" w:rsidP="001669E3">
      <w:pPr>
        <w:pStyle w:val="af"/>
        <w:spacing w:before="0" w:beforeAutospacing="0" w:after="0" w:afterAutospacing="0"/>
        <w:rPr>
          <w:color w:val="000000"/>
        </w:rPr>
      </w:pPr>
    </w:p>
    <w:p w14:paraId="71683F03" w14:textId="77777777" w:rsidR="003555F8" w:rsidRDefault="003555F8" w:rsidP="001669E3">
      <w:pPr>
        <w:pStyle w:val="af"/>
        <w:spacing w:before="0" w:beforeAutospacing="0" w:after="0" w:afterAutospacing="0"/>
        <w:rPr>
          <w:color w:val="000000"/>
        </w:rPr>
      </w:pPr>
    </w:p>
    <w:p w14:paraId="6FFC11E8" w14:textId="77777777" w:rsidR="003555F8" w:rsidRDefault="003555F8" w:rsidP="001669E3">
      <w:pPr>
        <w:pStyle w:val="af"/>
        <w:spacing w:before="0" w:beforeAutospacing="0" w:after="0" w:afterAutospacing="0"/>
        <w:rPr>
          <w:color w:val="000000"/>
        </w:rPr>
      </w:pPr>
    </w:p>
    <w:p w14:paraId="42BB0540" w14:textId="77777777" w:rsidR="003555F8" w:rsidRDefault="003555F8" w:rsidP="001669E3">
      <w:pPr>
        <w:pStyle w:val="af"/>
        <w:spacing w:before="0" w:beforeAutospacing="0" w:after="0" w:afterAutospacing="0"/>
        <w:rPr>
          <w:color w:val="000000"/>
        </w:rPr>
      </w:pPr>
    </w:p>
    <w:p w14:paraId="7A45D55C" w14:textId="77777777" w:rsidR="003555F8" w:rsidRDefault="003555F8" w:rsidP="001669E3">
      <w:pPr>
        <w:pStyle w:val="af"/>
        <w:spacing w:before="0" w:beforeAutospacing="0" w:after="0" w:afterAutospacing="0"/>
        <w:rPr>
          <w:color w:val="000000"/>
        </w:rPr>
      </w:pPr>
    </w:p>
    <w:p w14:paraId="66977BA2" w14:textId="77777777" w:rsidR="003555F8" w:rsidRDefault="003555F8" w:rsidP="001669E3">
      <w:pPr>
        <w:pStyle w:val="af"/>
        <w:spacing w:before="0" w:beforeAutospacing="0" w:after="0" w:afterAutospacing="0"/>
        <w:rPr>
          <w:color w:val="000000"/>
        </w:rPr>
      </w:pPr>
    </w:p>
    <w:p w14:paraId="24E88B08" w14:textId="77777777" w:rsidR="003555F8" w:rsidRDefault="003555F8" w:rsidP="001669E3">
      <w:pPr>
        <w:pStyle w:val="af"/>
        <w:spacing w:before="0" w:beforeAutospacing="0" w:after="0" w:afterAutospacing="0"/>
        <w:rPr>
          <w:color w:val="000000"/>
        </w:rPr>
      </w:pPr>
    </w:p>
    <w:p w14:paraId="601DF424" w14:textId="77777777" w:rsidR="003555F8" w:rsidRDefault="003555F8" w:rsidP="001669E3">
      <w:pPr>
        <w:pStyle w:val="af"/>
        <w:spacing w:before="0" w:beforeAutospacing="0" w:after="0" w:afterAutospacing="0"/>
        <w:rPr>
          <w:color w:val="000000"/>
        </w:rPr>
      </w:pPr>
    </w:p>
    <w:p w14:paraId="4670C5C2" w14:textId="77777777" w:rsidR="003555F8" w:rsidRDefault="003555F8" w:rsidP="001669E3">
      <w:pPr>
        <w:pStyle w:val="af"/>
        <w:spacing w:before="0" w:beforeAutospacing="0" w:after="0" w:afterAutospacing="0"/>
        <w:rPr>
          <w:color w:val="000000"/>
        </w:rPr>
      </w:pPr>
    </w:p>
    <w:p w14:paraId="2DD7B16C" w14:textId="77777777" w:rsidR="001669E3" w:rsidRPr="003555F8" w:rsidRDefault="001669E3" w:rsidP="001669E3">
      <w:pPr>
        <w:pStyle w:val="3"/>
        <w:spacing w:before="320" w:after="80"/>
        <w:rPr>
          <w:rFonts w:ascii="Times New Roman" w:hAnsi="Times New Roman" w:cs="Times New Roman"/>
          <w:sz w:val="36"/>
          <w:szCs w:val="36"/>
          <w:lang w:val="ru-RU"/>
        </w:rPr>
      </w:pPr>
      <w:r w:rsidRPr="003555F8">
        <w:rPr>
          <w:rFonts w:ascii="Times New Roman" w:hAnsi="Times New Roman" w:cs="Times New Roman"/>
          <w:color w:val="434343"/>
          <w:sz w:val="36"/>
          <w:szCs w:val="36"/>
          <w:lang w:val="ru-RU"/>
        </w:rPr>
        <w:lastRenderedPageBreak/>
        <w:t>Сценарий 2: «Призыв к справедливости и диверсия»</w:t>
      </w:r>
    </w:p>
    <w:p w14:paraId="6E1CE8D6" w14:textId="77777777" w:rsidR="003555F8"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46BE4331" w14:textId="0B5BC07D" w:rsidR="001669E3" w:rsidRPr="00D5429A" w:rsidRDefault="001669E3" w:rsidP="001669E3">
      <w:pPr>
        <w:pStyle w:val="af"/>
        <w:spacing w:before="0" w:beforeAutospacing="0" w:after="0" w:afterAutospacing="0"/>
      </w:pPr>
      <w:r w:rsidRPr="00D5429A">
        <w:rPr>
          <w:color w:val="000000"/>
        </w:rPr>
        <w:t>Студент</w:t>
      </w:r>
      <w:r w:rsidR="003555F8">
        <w:rPr>
          <w:color w:val="000000"/>
        </w:rPr>
        <w:t>-первокурсник</w:t>
      </w:r>
      <w:r w:rsidRPr="00D5429A">
        <w:rPr>
          <w:color w:val="000000"/>
        </w:rPr>
        <w:t xml:space="preserve"> (17 лет), активно участвующий в социальных проектах и неравнодушный к проблемам экологии, находит в интернете группу, которая призывает к радикальным действиям против крупных корпораций, загрязняющих окружающую среду. Группа публикует эмоциональные видеоролики, демонстрирующие несправедливость и призывающие к «настоящим» действиям, а не к «пустым» митингам. Лидер группы, харизматичный оратор, начинает лично общаться со студентом, хваля его активность и предлагая присоединиться к «реальной борьбе». В итоге ему предлагают совершить поджог строительной техники на объекте, принадлежащем «корпорации-загрязнителю», обещая, что это будет «символический акт» и «никто не пострадает», а также что это поможет «заработать легкие деньги» за «смелость».</w:t>
      </w:r>
    </w:p>
    <w:p w14:paraId="0C24892B" w14:textId="77777777" w:rsidR="001669E3" w:rsidRPr="00D5429A" w:rsidRDefault="001669E3" w:rsidP="001669E3">
      <w:pPr>
        <w:rPr>
          <w:rFonts w:ascii="Times New Roman" w:hAnsi="Times New Roman" w:cs="Times New Roman"/>
          <w:lang w:val="ru-RU"/>
        </w:rPr>
      </w:pPr>
    </w:p>
    <w:p w14:paraId="70AEEC58"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01ADCEE1" w14:textId="77777777" w:rsidR="001669E3" w:rsidRPr="00D5429A" w:rsidRDefault="001669E3" w:rsidP="001669E3">
      <w:pPr>
        <w:rPr>
          <w:rFonts w:ascii="Times New Roman" w:hAnsi="Times New Roman" w:cs="Times New Roman"/>
          <w:lang w:val="ru-RU"/>
        </w:rPr>
      </w:pPr>
    </w:p>
    <w:p w14:paraId="03E6383A" w14:textId="72D8580C" w:rsidR="001669E3" w:rsidRPr="003555F8" w:rsidRDefault="001669E3" w:rsidP="001669E3">
      <w:pPr>
        <w:pStyle w:val="af"/>
        <w:spacing w:before="0" w:beforeAutospacing="0" w:after="0" w:afterAutospacing="0"/>
        <w:rPr>
          <w:i/>
          <w:iCs/>
        </w:rPr>
      </w:pPr>
      <w:r w:rsidRPr="003555F8">
        <w:rPr>
          <w:b/>
          <w:bCs/>
          <w:color w:val="000000"/>
          <w:u w:val="single"/>
        </w:rPr>
        <w:t>Лидер</w:t>
      </w:r>
      <w:r w:rsidRPr="00D5429A">
        <w:rPr>
          <w:b/>
          <w:bCs/>
          <w:color w:val="000000"/>
        </w:rPr>
        <w:t>:</w:t>
      </w:r>
      <w:r w:rsidRPr="00D5429A">
        <w:rPr>
          <w:color w:val="000000"/>
        </w:rPr>
        <w:t xml:space="preserve"> </w:t>
      </w:r>
      <w:r w:rsidRPr="003555F8">
        <w:rPr>
          <w:i/>
          <w:iCs/>
          <w:color w:val="000000"/>
        </w:rPr>
        <w:t>Твои посты о</w:t>
      </w:r>
      <w:r w:rsidR="003555F8">
        <w:rPr>
          <w:i/>
          <w:iCs/>
          <w:color w:val="000000"/>
        </w:rPr>
        <w:t xml:space="preserve">б экологии </w:t>
      </w:r>
      <w:r w:rsidRPr="003555F8">
        <w:rPr>
          <w:i/>
          <w:iCs/>
          <w:color w:val="000000"/>
        </w:rPr>
        <w:t>очень сильные. Вижу, ты не из тех, кто просто болтает. Мы ищем таких, как ты – тех, кто готов действовать, а не просто наблюдать, как мир рушится.</w:t>
      </w:r>
    </w:p>
    <w:p w14:paraId="3207BC2D" w14:textId="77777777" w:rsidR="001669E3" w:rsidRPr="00D5429A" w:rsidRDefault="001669E3" w:rsidP="001669E3">
      <w:pPr>
        <w:rPr>
          <w:rFonts w:ascii="Times New Roman" w:hAnsi="Times New Roman" w:cs="Times New Roman"/>
          <w:lang w:val="ru-RU"/>
        </w:rPr>
      </w:pPr>
    </w:p>
    <w:p w14:paraId="6DCAD02B" w14:textId="77777777" w:rsidR="001669E3" w:rsidRPr="00D5429A" w:rsidRDefault="001669E3" w:rsidP="001669E3">
      <w:pPr>
        <w:pStyle w:val="af"/>
        <w:spacing w:before="0" w:beforeAutospacing="0" w:after="0" w:afterAutospacing="0"/>
      </w:pPr>
      <w:r w:rsidRPr="00D5429A">
        <w:rPr>
          <w:b/>
          <w:bCs/>
          <w:color w:val="000000"/>
        </w:rPr>
        <w:t>Студент:</w:t>
      </w:r>
      <w:r w:rsidRPr="00D5429A">
        <w:rPr>
          <w:color w:val="000000"/>
        </w:rPr>
        <w:t xml:space="preserve"> </w:t>
      </w:r>
      <w:r w:rsidRPr="003555F8">
        <w:rPr>
          <w:i/>
          <w:iCs/>
          <w:color w:val="000000"/>
        </w:rPr>
        <w:t>Я стараюсь привлечь внимание к проблеме. Но что можно сделать? Все эти петиции и акции – толку мало.</w:t>
      </w:r>
    </w:p>
    <w:p w14:paraId="18A0FDAB" w14:textId="77777777" w:rsidR="001669E3" w:rsidRPr="00D5429A" w:rsidRDefault="001669E3" w:rsidP="001669E3">
      <w:pPr>
        <w:rPr>
          <w:rFonts w:ascii="Times New Roman" w:hAnsi="Times New Roman" w:cs="Times New Roman"/>
          <w:lang w:val="ru-RU"/>
        </w:rPr>
      </w:pPr>
    </w:p>
    <w:p w14:paraId="73304489" w14:textId="2229FE2D" w:rsidR="001669E3" w:rsidRPr="003555F8" w:rsidRDefault="001669E3" w:rsidP="001669E3">
      <w:pPr>
        <w:pStyle w:val="af"/>
        <w:spacing w:before="0" w:beforeAutospacing="0" w:after="0" w:afterAutospacing="0"/>
        <w:rPr>
          <w:i/>
          <w:iCs/>
        </w:rPr>
      </w:pPr>
      <w:r w:rsidRPr="003555F8">
        <w:rPr>
          <w:b/>
          <w:bCs/>
          <w:color w:val="000000"/>
          <w:u w:val="single"/>
        </w:rPr>
        <w:t>Лидер</w:t>
      </w:r>
      <w:r w:rsidR="003A2333" w:rsidRPr="00D5429A">
        <w:rPr>
          <w:b/>
          <w:bCs/>
          <w:color w:val="000000"/>
        </w:rPr>
        <w:t>:</w:t>
      </w:r>
      <w:r w:rsidR="003A2333" w:rsidRPr="00D5429A">
        <w:rPr>
          <w:color w:val="000000"/>
        </w:rPr>
        <w:t xml:space="preserve"> </w:t>
      </w:r>
      <w:r w:rsidR="003A2333" w:rsidRPr="003555F8">
        <w:rPr>
          <w:i/>
          <w:iCs/>
          <w:color w:val="000000"/>
        </w:rPr>
        <w:t>именно</w:t>
      </w:r>
      <w:r w:rsidRPr="003555F8">
        <w:rPr>
          <w:i/>
          <w:iCs/>
          <w:color w:val="000000"/>
        </w:rPr>
        <w:t>! Система не слышит. Им плевать. Нужны другие методы. Мы готовимся к акции, которая заставит их прислушаться. Это будет громко, но справедливо. Ты с нами? Мы хотим, чтобы ты помог нам с одним важным делом – небольшим "актом возмездия" против тех, кто разрушает нашу планету. Ничего серьезного, просто поджечь пару единиц техники на стройке. Это покажет им, что мы настроены серьезно. И за это мы готовы хорошо заплатить</w:t>
      </w:r>
      <w:r w:rsidR="003555F8">
        <w:rPr>
          <w:i/>
          <w:iCs/>
          <w:color w:val="000000"/>
        </w:rPr>
        <w:t>, 20000 рублей на дороге не валяются</w:t>
      </w:r>
      <w:r w:rsidRPr="003555F8">
        <w:rPr>
          <w:i/>
          <w:iCs/>
          <w:color w:val="000000"/>
        </w:rPr>
        <w:t>, это будет твой вклад в общее дело и неплохой заработок.</w:t>
      </w:r>
    </w:p>
    <w:p w14:paraId="1DC23D8C" w14:textId="77777777" w:rsidR="001669E3" w:rsidRPr="00D5429A" w:rsidRDefault="001669E3" w:rsidP="001669E3">
      <w:pPr>
        <w:rPr>
          <w:rFonts w:ascii="Times New Roman" w:hAnsi="Times New Roman" w:cs="Times New Roman"/>
          <w:lang w:val="ru-RU"/>
        </w:rPr>
      </w:pPr>
    </w:p>
    <w:p w14:paraId="3FBFEE6A" w14:textId="36123FE2" w:rsidR="001669E3" w:rsidRPr="00D5429A" w:rsidRDefault="001669E3" w:rsidP="001669E3">
      <w:pPr>
        <w:pStyle w:val="af"/>
        <w:spacing w:before="0" w:beforeAutospacing="0" w:after="0" w:afterAutospacing="0"/>
      </w:pPr>
      <w:r w:rsidRPr="00D5429A">
        <w:rPr>
          <w:b/>
          <w:bCs/>
          <w:color w:val="000000"/>
        </w:rPr>
        <w:t>Студент</w:t>
      </w:r>
      <w:r w:rsidR="003A2333" w:rsidRPr="00D5429A">
        <w:rPr>
          <w:b/>
          <w:bCs/>
          <w:color w:val="000000"/>
        </w:rPr>
        <w:t>:</w:t>
      </w:r>
      <w:r w:rsidR="003A2333" w:rsidRPr="00D5429A">
        <w:rPr>
          <w:color w:val="000000"/>
        </w:rPr>
        <w:t xml:space="preserve"> </w:t>
      </w:r>
      <w:r w:rsidR="003A2333" w:rsidRPr="003555F8">
        <w:rPr>
          <w:i/>
          <w:iCs/>
          <w:color w:val="000000"/>
        </w:rPr>
        <w:t>что</w:t>
      </w:r>
      <w:r w:rsidRPr="003555F8">
        <w:rPr>
          <w:i/>
          <w:iCs/>
          <w:color w:val="000000"/>
        </w:rPr>
        <w:t xml:space="preserve"> за акция? Это законно? Поджог? Это же опасно!</w:t>
      </w:r>
    </w:p>
    <w:p w14:paraId="412A2815" w14:textId="77777777" w:rsidR="001669E3" w:rsidRPr="00D5429A" w:rsidRDefault="001669E3" w:rsidP="001669E3">
      <w:pPr>
        <w:rPr>
          <w:rFonts w:ascii="Times New Roman" w:hAnsi="Times New Roman" w:cs="Times New Roman"/>
          <w:lang w:val="ru-RU"/>
        </w:rPr>
      </w:pPr>
    </w:p>
    <w:p w14:paraId="095083BA" w14:textId="14B2ACE0" w:rsidR="001669E3" w:rsidRPr="003555F8" w:rsidRDefault="001669E3" w:rsidP="001669E3">
      <w:pPr>
        <w:pStyle w:val="af"/>
        <w:spacing w:before="0" w:beforeAutospacing="0" w:after="0" w:afterAutospacing="0"/>
        <w:rPr>
          <w:i/>
          <w:iCs/>
        </w:rPr>
      </w:pPr>
      <w:r w:rsidRPr="003555F8">
        <w:rPr>
          <w:b/>
          <w:bCs/>
          <w:color w:val="000000"/>
          <w:u w:val="single"/>
        </w:rPr>
        <w:t>Лидер</w:t>
      </w:r>
      <w:r w:rsidRPr="00D5429A">
        <w:rPr>
          <w:b/>
          <w:bCs/>
          <w:color w:val="000000"/>
        </w:rPr>
        <w:t>:</w:t>
      </w:r>
      <w:r w:rsidRPr="00D5429A">
        <w:rPr>
          <w:color w:val="000000"/>
        </w:rPr>
        <w:t xml:space="preserve"> </w:t>
      </w:r>
      <w:r w:rsidRPr="003555F8">
        <w:rPr>
          <w:i/>
          <w:iCs/>
          <w:color w:val="000000"/>
        </w:rPr>
        <w:t xml:space="preserve">Закон? Когда речь идет о спасении планеты, закон – это лишь инструмент в руках тех, кто ее разрушает. Мы </w:t>
      </w:r>
      <w:r w:rsidR="003A2333" w:rsidRPr="003555F8">
        <w:rPr>
          <w:i/>
          <w:iCs/>
          <w:color w:val="000000"/>
        </w:rPr>
        <w:t>действуем,</w:t>
      </w:r>
      <w:r w:rsidRPr="003555F8">
        <w:rPr>
          <w:i/>
          <w:iCs/>
          <w:color w:val="000000"/>
        </w:rPr>
        <w:t xml:space="preserve"> по совести. Подробности только для тех, кто готов. Приезжай на нашу встречу, все объясним. Это шанс изменить мир, а не просто писать о нем. Не бойся, все продумано, никто не пострадает, это просто демонстрация. А деньги тебе очень пригодятся.</w:t>
      </w:r>
    </w:p>
    <w:p w14:paraId="70DA1EBB" w14:textId="77777777" w:rsidR="001669E3" w:rsidRPr="00D5429A" w:rsidRDefault="001669E3" w:rsidP="001669E3">
      <w:pPr>
        <w:rPr>
          <w:rFonts w:ascii="Times New Roman" w:hAnsi="Times New Roman" w:cs="Times New Roman"/>
          <w:lang w:val="ru-RU"/>
        </w:rPr>
      </w:pPr>
    </w:p>
    <w:p w14:paraId="0BF1B6AB" w14:textId="77777777" w:rsidR="003555F8"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7AD9D38E" w14:textId="011489A9" w:rsidR="001669E3" w:rsidRPr="00D5429A" w:rsidRDefault="001669E3" w:rsidP="001669E3">
      <w:pPr>
        <w:pStyle w:val="af"/>
        <w:spacing w:before="0" w:beforeAutospacing="0" w:after="0" w:afterAutospacing="0"/>
      </w:pPr>
      <w:r w:rsidRPr="00D5429A">
        <w:rPr>
          <w:color w:val="000000"/>
        </w:rPr>
        <w:t>Студент, поддавшись на уговоры и обещания легких денег, участвует в поджоге. Его действия фиксируются камерами видеонаблюдения. Он задерживается полицией и привлекается к уголовной ответственности по статье “Диверсия” (ст. 281 УК РФ) или “Умышленное уничтожение или повреждение имущества” (ст. 167 УК РФ). Ему грозит длительный срок лишения свободы (от 10 до 15 лет за диверсию), испорченная репутация и сломанная жизнь. Он понимает, что его использовали, а его идеалы были извращены, и что “легкие деньги” обернулись тяжким преступлением и суровым наказанием.</w:t>
      </w:r>
    </w:p>
    <w:p w14:paraId="48BB3E68" w14:textId="77777777" w:rsidR="003555F8" w:rsidRDefault="003555F8" w:rsidP="001669E3">
      <w:pPr>
        <w:pStyle w:val="3"/>
        <w:spacing w:before="320" w:after="80"/>
        <w:rPr>
          <w:rFonts w:ascii="Times New Roman" w:hAnsi="Times New Roman" w:cs="Times New Roman"/>
          <w:b w:val="0"/>
          <w:bCs w:val="0"/>
          <w:color w:val="434343"/>
          <w:lang w:val="ru-RU"/>
        </w:rPr>
      </w:pPr>
    </w:p>
    <w:p w14:paraId="1195F6E2" w14:textId="52F98048" w:rsidR="001669E3" w:rsidRPr="003555F8" w:rsidRDefault="001669E3" w:rsidP="001669E3">
      <w:pPr>
        <w:pStyle w:val="3"/>
        <w:spacing w:before="320" w:after="80"/>
        <w:rPr>
          <w:rFonts w:ascii="Times New Roman" w:hAnsi="Times New Roman" w:cs="Times New Roman"/>
          <w:sz w:val="36"/>
          <w:szCs w:val="36"/>
          <w:lang w:val="ru-RU"/>
        </w:rPr>
      </w:pPr>
      <w:r w:rsidRPr="003555F8">
        <w:rPr>
          <w:rFonts w:ascii="Times New Roman" w:hAnsi="Times New Roman" w:cs="Times New Roman"/>
          <w:color w:val="434343"/>
          <w:sz w:val="36"/>
          <w:szCs w:val="36"/>
          <w:lang w:val="ru-RU"/>
        </w:rPr>
        <w:t>Сценарий 3: «Помощь в трудную минуту и вовлечение в экстремизм»</w:t>
      </w:r>
    </w:p>
    <w:p w14:paraId="488B719D" w14:textId="77777777" w:rsidR="003555F8" w:rsidRDefault="003555F8" w:rsidP="001669E3">
      <w:pPr>
        <w:pStyle w:val="af"/>
        <w:spacing w:before="0" w:beforeAutospacing="0" w:after="0" w:afterAutospacing="0"/>
        <w:rPr>
          <w:b/>
          <w:bCs/>
          <w:color w:val="000000"/>
        </w:rPr>
      </w:pPr>
    </w:p>
    <w:p w14:paraId="12CAB05B" w14:textId="77777777" w:rsidR="003555F8"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412CFF2A" w14:textId="2892621D" w:rsidR="001669E3" w:rsidRPr="00D5429A" w:rsidRDefault="001669E3" w:rsidP="001669E3">
      <w:pPr>
        <w:pStyle w:val="af"/>
        <w:spacing w:before="0" w:beforeAutospacing="0" w:after="0" w:afterAutospacing="0"/>
      </w:pPr>
      <w:r w:rsidRPr="00D5429A">
        <w:rPr>
          <w:color w:val="000000"/>
        </w:rPr>
        <w:t>Девушка (15 лет), переживающая сложный период из-за проблем в семье и школе, ищет поддержки в онлайн-сообществах. Она находит группу, позиционирующую себя как «психологическая поддержка для подростков». Один из участников группы, представившийся «старшим братом/сестрой», начинает проявлять к ней повышенное внимание, предлагать личное общение, выслушивать ее проблемы и давать «советы», которые постепенно изолируют ее от реальных друзей и семьи, предлагая «настоящую семью» в группе. Постепенно группа начинает внушать ей радикальные идеи, направленные на ненависть к определенным социальным группам, и призывает к участию в «акциях протеста», которые на самом деле являются несанкционированными митингами с элементами насилия, а также предлагают “заработать” на участии в этих акциях.</w:t>
      </w:r>
    </w:p>
    <w:p w14:paraId="7645B789" w14:textId="77777777" w:rsidR="001669E3" w:rsidRPr="00D5429A" w:rsidRDefault="001669E3" w:rsidP="001669E3">
      <w:pPr>
        <w:rPr>
          <w:rFonts w:ascii="Times New Roman" w:hAnsi="Times New Roman" w:cs="Times New Roman"/>
          <w:lang w:val="ru-RU"/>
        </w:rPr>
      </w:pPr>
    </w:p>
    <w:p w14:paraId="6B9EF555"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4C36B3BE" w14:textId="77777777" w:rsidR="001669E3" w:rsidRPr="00D5429A" w:rsidRDefault="001669E3" w:rsidP="001669E3">
      <w:pPr>
        <w:rPr>
          <w:rFonts w:ascii="Times New Roman" w:hAnsi="Times New Roman" w:cs="Times New Roman"/>
          <w:lang w:val="ru-RU"/>
        </w:rPr>
      </w:pPr>
    </w:p>
    <w:p w14:paraId="699A4F38" w14:textId="77777777" w:rsidR="001669E3" w:rsidRPr="003555F8" w:rsidRDefault="001669E3" w:rsidP="001669E3">
      <w:pPr>
        <w:pStyle w:val="af"/>
        <w:spacing w:before="0" w:beforeAutospacing="0" w:after="0" w:afterAutospacing="0"/>
        <w:rPr>
          <w:i/>
          <w:iCs/>
        </w:rPr>
      </w:pPr>
      <w:r w:rsidRPr="003555F8">
        <w:rPr>
          <w:b/>
          <w:bCs/>
          <w:color w:val="000000"/>
          <w:u w:val="single"/>
        </w:rPr>
        <w:t>Старший</w:t>
      </w:r>
      <w:r w:rsidRPr="00D5429A">
        <w:rPr>
          <w:b/>
          <w:bCs/>
          <w:color w:val="000000"/>
        </w:rPr>
        <w:t>:</w:t>
      </w:r>
      <w:r w:rsidRPr="00D5429A">
        <w:rPr>
          <w:color w:val="000000"/>
        </w:rPr>
        <w:t xml:space="preserve"> </w:t>
      </w:r>
      <w:r w:rsidRPr="003555F8">
        <w:rPr>
          <w:i/>
          <w:iCs/>
          <w:color w:val="000000"/>
        </w:rPr>
        <w:t>Привет. Вижу, тебе сейчас нелегко. Я сам через это проходил. Знаю, как бывает одиноко, когда кажется, что никто не понимает. Но ты не одна. Мы здесь, чтобы поддержать друг друга.</w:t>
      </w:r>
    </w:p>
    <w:p w14:paraId="5FDE1752" w14:textId="77777777" w:rsidR="001669E3" w:rsidRPr="003555F8" w:rsidRDefault="001669E3" w:rsidP="001669E3">
      <w:pPr>
        <w:rPr>
          <w:rFonts w:ascii="Times New Roman" w:hAnsi="Times New Roman" w:cs="Times New Roman"/>
          <w:i/>
          <w:iCs/>
          <w:lang w:val="ru-RU"/>
        </w:rPr>
      </w:pPr>
    </w:p>
    <w:p w14:paraId="663187EB" w14:textId="77777777" w:rsidR="001669E3" w:rsidRPr="003555F8" w:rsidRDefault="001669E3" w:rsidP="001669E3">
      <w:pPr>
        <w:pStyle w:val="af"/>
        <w:spacing w:before="0" w:beforeAutospacing="0" w:after="0" w:afterAutospacing="0"/>
        <w:rPr>
          <w:i/>
          <w:iCs/>
        </w:rPr>
      </w:pPr>
      <w:r w:rsidRPr="00D5429A">
        <w:rPr>
          <w:b/>
          <w:bCs/>
          <w:color w:val="000000"/>
        </w:rPr>
        <w:t>Девушка:</w:t>
      </w:r>
      <w:r w:rsidRPr="00D5429A">
        <w:rPr>
          <w:color w:val="000000"/>
        </w:rPr>
        <w:t xml:space="preserve"> </w:t>
      </w:r>
      <w:r w:rsidRPr="003555F8">
        <w:rPr>
          <w:i/>
          <w:iCs/>
          <w:color w:val="000000"/>
        </w:rPr>
        <w:t>Спасибо. Мне правда тяжело. Никто не понимает.</w:t>
      </w:r>
    </w:p>
    <w:p w14:paraId="15382820" w14:textId="77777777" w:rsidR="001669E3" w:rsidRPr="003555F8" w:rsidRDefault="001669E3" w:rsidP="001669E3">
      <w:pPr>
        <w:rPr>
          <w:rFonts w:ascii="Times New Roman" w:hAnsi="Times New Roman" w:cs="Times New Roman"/>
          <w:i/>
          <w:iCs/>
          <w:lang w:val="ru-RU"/>
        </w:rPr>
      </w:pPr>
    </w:p>
    <w:p w14:paraId="266820BA" w14:textId="77777777" w:rsidR="001669E3" w:rsidRPr="003555F8" w:rsidRDefault="001669E3" w:rsidP="001669E3">
      <w:pPr>
        <w:pStyle w:val="af"/>
        <w:spacing w:before="0" w:beforeAutospacing="0" w:after="0" w:afterAutospacing="0"/>
        <w:rPr>
          <w:i/>
          <w:iCs/>
        </w:rPr>
      </w:pPr>
      <w:r w:rsidRPr="003555F8">
        <w:rPr>
          <w:b/>
          <w:bCs/>
          <w:color w:val="000000"/>
          <w:u w:val="single"/>
        </w:rPr>
        <w:t>Старший</w:t>
      </w:r>
      <w:r w:rsidRPr="00D5429A">
        <w:rPr>
          <w:b/>
          <w:bCs/>
          <w:color w:val="000000"/>
        </w:rPr>
        <w:t>:</w:t>
      </w:r>
      <w:r w:rsidRPr="00D5429A">
        <w:rPr>
          <w:color w:val="000000"/>
        </w:rPr>
        <w:t xml:space="preserve"> </w:t>
      </w:r>
      <w:r w:rsidRPr="003555F8">
        <w:rPr>
          <w:i/>
          <w:iCs/>
          <w:color w:val="000000"/>
        </w:rPr>
        <w:t>Я понимаю. Твои родители, друзья – они просто не могут понять глубину твоих чувств. Они живут в другом мире. Но у нас здесь все свои. Мы – одна большая семья. Мы не осуждаем, мы принимаем. Хочешь, я расскажу тебе о нас побольше? Мы собираемся по вечерам, просто общаемся, делимся. Тебе это поможет. А еще мы боремся за справедливость, против тех, кто виноват в наших проблемах. Ты с нами? За участие в наших акциях мы даже платим, это небольшие деньги, но они помогут тебе стать независимой.</w:t>
      </w:r>
    </w:p>
    <w:p w14:paraId="03BC55E4" w14:textId="77777777" w:rsidR="001669E3" w:rsidRPr="00D5429A" w:rsidRDefault="001669E3" w:rsidP="001669E3">
      <w:pPr>
        <w:rPr>
          <w:rFonts w:ascii="Times New Roman" w:hAnsi="Times New Roman" w:cs="Times New Roman"/>
          <w:lang w:val="ru-RU"/>
        </w:rPr>
      </w:pPr>
    </w:p>
    <w:p w14:paraId="6B37C8E4" w14:textId="3E7BAEB3" w:rsidR="001669E3" w:rsidRPr="003555F8" w:rsidRDefault="001669E3" w:rsidP="001669E3">
      <w:pPr>
        <w:pStyle w:val="af"/>
        <w:spacing w:before="0" w:beforeAutospacing="0" w:after="0" w:afterAutospacing="0"/>
        <w:rPr>
          <w:i/>
          <w:iCs/>
        </w:rPr>
      </w:pPr>
      <w:r w:rsidRPr="00D5429A">
        <w:rPr>
          <w:b/>
          <w:bCs/>
          <w:color w:val="000000"/>
        </w:rPr>
        <w:t>Девушка</w:t>
      </w:r>
      <w:r w:rsidR="003A2333" w:rsidRPr="00D5429A">
        <w:rPr>
          <w:b/>
          <w:bCs/>
          <w:color w:val="000000"/>
        </w:rPr>
        <w:t>:</w:t>
      </w:r>
      <w:r w:rsidR="003A2333" w:rsidRPr="00D5429A">
        <w:rPr>
          <w:color w:val="000000"/>
        </w:rPr>
        <w:t xml:space="preserve"> </w:t>
      </w:r>
      <w:r w:rsidR="003A2333" w:rsidRPr="003555F8">
        <w:rPr>
          <w:i/>
          <w:iCs/>
          <w:color w:val="000000"/>
        </w:rPr>
        <w:t>не</w:t>
      </w:r>
      <w:r w:rsidRPr="003555F8">
        <w:rPr>
          <w:i/>
          <w:iCs/>
          <w:color w:val="000000"/>
        </w:rPr>
        <w:t xml:space="preserve"> знаю… Мне страшно.</w:t>
      </w:r>
    </w:p>
    <w:p w14:paraId="5622D474" w14:textId="77777777" w:rsidR="001669E3" w:rsidRPr="003555F8" w:rsidRDefault="001669E3" w:rsidP="001669E3">
      <w:pPr>
        <w:rPr>
          <w:rFonts w:ascii="Times New Roman" w:hAnsi="Times New Roman" w:cs="Times New Roman"/>
          <w:i/>
          <w:iCs/>
          <w:lang w:val="ru-RU"/>
        </w:rPr>
      </w:pPr>
    </w:p>
    <w:p w14:paraId="113D4946" w14:textId="7F9E4E86" w:rsidR="001669E3" w:rsidRPr="003555F8" w:rsidRDefault="001669E3" w:rsidP="001669E3">
      <w:pPr>
        <w:pStyle w:val="af"/>
        <w:spacing w:before="0" w:beforeAutospacing="0" w:after="0" w:afterAutospacing="0"/>
        <w:rPr>
          <w:i/>
          <w:iCs/>
        </w:rPr>
      </w:pPr>
      <w:r w:rsidRPr="003555F8">
        <w:rPr>
          <w:b/>
          <w:bCs/>
          <w:color w:val="000000"/>
          <w:u w:val="single"/>
        </w:rPr>
        <w:t>Старший</w:t>
      </w:r>
      <w:r w:rsidR="003A2333" w:rsidRPr="00D5429A">
        <w:rPr>
          <w:b/>
          <w:bCs/>
          <w:color w:val="000000"/>
        </w:rPr>
        <w:t>:</w:t>
      </w:r>
      <w:r w:rsidR="003A2333" w:rsidRPr="00D5429A">
        <w:rPr>
          <w:color w:val="000000"/>
        </w:rPr>
        <w:t xml:space="preserve"> </w:t>
      </w:r>
      <w:r w:rsidR="003A2333" w:rsidRPr="003555F8">
        <w:rPr>
          <w:i/>
          <w:iCs/>
          <w:color w:val="000000"/>
        </w:rPr>
        <w:t>не</w:t>
      </w:r>
      <w:r w:rsidRPr="003555F8">
        <w:rPr>
          <w:i/>
          <w:iCs/>
          <w:color w:val="000000"/>
        </w:rPr>
        <w:t xml:space="preserve"> бойся. Здесь безопасно. Мы просто хотим, чтобы ты была счастлива. Если твои друзья или семья не понимают, это их проблема. У тебя есть мы. Приходи, мы ждем тебя. Это будет твой новый дом. А скоро у нас будет акция, где мы покажем всем, кто здесь главный. Это будет мирный протест, но очень важный. И ты сможешь заработать.</w:t>
      </w:r>
    </w:p>
    <w:p w14:paraId="7730C1D1" w14:textId="77777777" w:rsidR="001669E3" w:rsidRPr="003555F8" w:rsidRDefault="001669E3" w:rsidP="001669E3">
      <w:pPr>
        <w:rPr>
          <w:rFonts w:ascii="Times New Roman" w:hAnsi="Times New Roman" w:cs="Times New Roman"/>
          <w:i/>
          <w:iCs/>
          <w:lang w:val="ru-RU"/>
        </w:rPr>
      </w:pPr>
    </w:p>
    <w:p w14:paraId="10B33125" w14:textId="77777777" w:rsidR="003555F8"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24886264" w14:textId="04DC40EB" w:rsidR="001669E3" w:rsidRPr="00D5429A" w:rsidRDefault="001669E3" w:rsidP="001669E3">
      <w:pPr>
        <w:pStyle w:val="af"/>
        <w:spacing w:before="0" w:beforeAutospacing="0" w:after="0" w:afterAutospacing="0"/>
      </w:pPr>
      <w:r w:rsidRPr="00D5429A">
        <w:rPr>
          <w:color w:val="000000"/>
        </w:rPr>
        <w:t>Девушка, под влиянием группы и обещаний легкого заработка, начинает разделять экстремистские взгляды и участвует в несанкционированных акциях. Она попадает в поле зрения правоохранительных органов, ее ставят на учет, а в дальнейшем она может быть привлечена к уголовной ответственности за участие в экстремистской деятельности (ст. 282.1, 282.2 УК РФ) или организацию массовых беспорядков (ст. 212 УК РФ). Ей грозит судимость, проблемы с будущим, а ее жизнь разрушена, отношения с семьей и друзьями испорчены. Она понимает, что “помощь” и “заработок” были лишь прикрытием для вовлечения в преступную деятельность.</w:t>
      </w:r>
    </w:p>
    <w:p w14:paraId="1F336CB9" w14:textId="77777777" w:rsidR="001669E3" w:rsidRPr="003555F8" w:rsidRDefault="001669E3" w:rsidP="001669E3">
      <w:pPr>
        <w:pStyle w:val="3"/>
        <w:spacing w:before="320" w:after="80"/>
        <w:rPr>
          <w:rFonts w:ascii="Times New Roman" w:hAnsi="Times New Roman" w:cs="Times New Roman"/>
          <w:sz w:val="36"/>
          <w:szCs w:val="36"/>
          <w:lang w:val="ru-RU"/>
        </w:rPr>
      </w:pPr>
      <w:r w:rsidRPr="003555F8">
        <w:rPr>
          <w:rFonts w:ascii="Times New Roman" w:hAnsi="Times New Roman" w:cs="Times New Roman"/>
          <w:color w:val="434343"/>
          <w:sz w:val="36"/>
          <w:szCs w:val="36"/>
          <w:lang w:val="ru-RU"/>
        </w:rPr>
        <w:lastRenderedPageBreak/>
        <w:t>Сценарий 4: «Быстрый заработок и легкие деньги: Курьер наркотиков»</w:t>
      </w:r>
    </w:p>
    <w:p w14:paraId="1D252512" w14:textId="77777777" w:rsidR="003555F8" w:rsidRDefault="003555F8" w:rsidP="001669E3">
      <w:pPr>
        <w:pStyle w:val="af"/>
        <w:spacing w:before="0" w:beforeAutospacing="0" w:after="0" w:afterAutospacing="0"/>
        <w:rPr>
          <w:b/>
          <w:bCs/>
          <w:color w:val="000000"/>
        </w:rPr>
      </w:pPr>
    </w:p>
    <w:p w14:paraId="253E43DB" w14:textId="77777777" w:rsidR="003555F8"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12DEB93F" w14:textId="21577118" w:rsidR="001669E3" w:rsidRPr="00D5429A" w:rsidRDefault="001669E3" w:rsidP="001669E3">
      <w:pPr>
        <w:pStyle w:val="af"/>
        <w:spacing w:before="0" w:beforeAutospacing="0" w:after="0" w:afterAutospacing="0"/>
      </w:pPr>
      <w:r w:rsidRPr="00D5429A">
        <w:rPr>
          <w:color w:val="000000"/>
        </w:rPr>
        <w:t xml:space="preserve">Молодой человек (17 лет), нуждающийся в деньгах для покупки нового гаджета, видит в мессенджере объявление о «быстром и легком заработке» без опыта и вложений. Объявление ведет в закрытый чат, где ему предлагают стать «курьером» для доставки «посылок». Ему обещают высокую оплату </w:t>
      </w:r>
      <w:r w:rsidR="003A2333" w:rsidRPr="00D5429A">
        <w:rPr>
          <w:color w:val="000000"/>
        </w:rPr>
        <w:t>каждой доставки</w:t>
      </w:r>
      <w:r w:rsidRPr="00D5429A">
        <w:rPr>
          <w:color w:val="000000"/>
        </w:rPr>
        <w:t xml:space="preserve"> и полную анонимность. В процессе общения выясняется, что «посылки» – это запрещенные вещества, а «работа» – это участие в незаконной деятельности.</w:t>
      </w:r>
    </w:p>
    <w:p w14:paraId="057556AB" w14:textId="77777777" w:rsidR="001669E3" w:rsidRPr="00D5429A" w:rsidRDefault="001669E3" w:rsidP="001669E3">
      <w:pPr>
        <w:rPr>
          <w:rFonts w:ascii="Times New Roman" w:hAnsi="Times New Roman" w:cs="Times New Roman"/>
          <w:lang w:val="ru-RU"/>
        </w:rPr>
      </w:pPr>
    </w:p>
    <w:p w14:paraId="018A9B1E"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3D6D7BD4" w14:textId="77777777" w:rsidR="001669E3" w:rsidRPr="00D5429A" w:rsidRDefault="001669E3" w:rsidP="001669E3">
      <w:pPr>
        <w:rPr>
          <w:rFonts w:ascii="Times New Roman" w:hAnsi="Times New Roman" w:cs="Times New Roman"/>
          <w:lang w:val="ru-RU"/>
        </w:rPr>
      </w:pPr>
    </w:p>
    <w:p w14:paraId="2C345B1F" w14:textId="77777777" w:rsidR="001669E3" w:rsidRPr="003E1A6D" w:rsidRDefault="001669E3" w:rsidP="001669E3">
      <w:pPr>
        <w:pStyle w:val="af"/>
        <w:spacing w:before="0" w:beforeAutospacing="0" w:after="0" w:afterAutospacing="0"/>
        <w:rPr>
          <w:i/>
          <w:iCs/>
        </w:rPr>
      </w:pPr>
      <w:r w:rsidRPr="003E1A6D">
        <w:rPr>
          <w:b/>
          <w:bCs/>
          <w:color w:val="000000"/>
          <w:u w:val="single"/>
        </w:rPr>
        <w:t>Работодатель</w:t>
      </w:r>
      <w:r w:rsidRPr="00D5429A">
        <w:rPr>
          <w:b/>
          <w:bCs/>
          <w:color w:val="000000"/>
        </w:rPr>
        <w:t>:</w:t>
      </w:r>
      <w:r w:rsidRPr="00D5429A">
        <w:rPr>
          <w:color w:val="000000"/>
        </w:rPr>
        <w:t xml:space="preserve"> </w:t>
      </w:r>
      <w:r w:rsidRPr="003E1A6D">
        <w:rPr>
          <w:i/>
          <w:iCs/>
          <w:color w:val="000000"/>
        </w:rPr>
        <w:t>Привет! Ищешь легкий заработок? У нас есть тема, где можно поднять за пару часов столько, сколько на обычной работе за неделю. Без опыта, без напряга. Интересно?</w:t>
      </w:r>
    </w:p>
    <w:p w14:paraId="6F9870CD" w14:textId="77777777" w:rsidR="001669E3" w:rsidRPr="003E1A6D" w:rsidRDefault="001669E3" w:rsidP="001669E3">
      <w:pPr>
        <w:rPr>
          <w:rFonts w:ascii="Times New Roman" w:hAnsi="Times New Roman" w:cs="Times New Roman"/>
          <w:i/>
          <w:iCs/>
          <w:lang w:val="ru-RU"/>
        </w:rPr>
      </w:pPr>
    </w:p>
    <w:p w14:paraId="462C5FAF" w14:textId="5E0CE2B8" w:rsidR="001669E3" w:rsidRPr="003E1A6D" w:rsidRDefault="001669E3" w:rsidP="001669E3">
      <w:pPr>
        <w:pStyle w:val="af"/>
        <w:spacing w:before="0" w:beforeAutospacing="0" w:after="0" w:afterAutospacing="0"/>
        <w:rPr>
          <w:i/>
          <w:iCs/>
        </w:rPr>
      </w:pPr>
      <w:r w:rsidRPr="00D5429A">
        <w:rPr>
          <w:b/>
          <w:bCs/>
          <w:color w:val="000000"/>
        </w:rPr>
        <w:t>Молодой человек</w:t>
      </w:r>
      <w:r w:rsidR="003A2333" w:rsidRPr="00D5429A">
        <w:rPr>
          <w:b/>
          <w:bCs/>
          <w:color w:val="000000"/>
        </w:rPr>
        <w:t>:</w:t>
      </w:r>
      <w:r w:rsidR="003A2333" w:rsidRPr="00D5429A">
        <w:rPr>
          <w:color w:val="000000"/>
        </w:rPr>
        <w:t xml:space="preserve"> </w:t>
      </w:r>
      <w:r w:rsidR="003A2333" w:rsidRPr="003E1A6D">
        <w:rPr>
          <w:i/>
          <w:iCs/>
          <w:color w:val="000000"/>
        </w:rPr>
        <w:t>да</w:t>
      </w:r>
      <w:r w:rsidRPr="003E1A6D">
        <w:rPr>
          <w:i/>
          <w:iCs/>
          <w:color w:val="000000"/>
        </w:rPr>
        <w:t>, конечно! Что делать надо?</w:t>
      </w:r>
    </w:p>
    <w:p w14:paraId="2F5F961D" w14:textId="77777777" w:rsidR="001669E3" w:rsidRPr="003E1A6D" w:rsidRDefault="001669E3" w:rsidP="001669E3">
      <w:pPr>
        <w:rPr>
          <w:rFonts w:ascii="Times New Roman" w:hAnsi="Times New Roman" w:cs="Times New Roman"/>
          <w:i/>
          <w:iCs/>
          <w:lang w:val="ru-RU"/>
        </w:rPr>
      </w:pPr>
    </w:p>
    <w:p w14:paraId="010EB2B3" w14:textId="18B7AF0D" w:rsidR="001669E3" w:rsidRPr="003E1A6D" w:rsidRDefault="001669E3" w:rsidP="001669E3">
      <w:pPr>
        <w:pStyle w:val="af"/>
        <w:spacing w:before="0" w:beforeAutospacing="0" w:after="0" w:afterAutospacing="0"/>
        <w:rPr>
          <w:i/>
          <w:iCs/>
        </w:rPr>
      </w:pPr>
      <w:r w:rsidRPr="003E1A6D">
        <w:rPr>
          <w:b/>
          <w:bCs/>
          <w:color w:val="000000"/>
          <w:u w:val="single"/>
        </w:rPr>
        <w:t>Работодатель</w:t>
      </w:r>
      <w:r w:rsidR="003A2333" w:rsidRPr="00D5429A">
        <w:rPr>
          <w:b/>
          <w:bCs/>
          <w:color w:val="000000"/>
        </w:rPr>
        <w:t>:</w:t>
      </w:r>
      <w:r w:rsidR="003A2333" w:rsidRPr="00D5429A">
        <w:rPr>
          <w:color w:val="000000"/>
        </w:rPr>
        <w:t xml:space="preserve"> </w:t>
      </w:r>
      <w:r w:rsidR="003A2333" w:rsidRPr="003E1A6D">
        <w:rPr>
          <w:i/>
          <w:iCs/>
          <w:color w:val="000000"/>
        </w:rPr>
        <w:t>все</w:t>
      </w:r>
      <w:r w:rsidRPr="003E1A6D">
        <w:rPr>
          <w:i/>
          <w:iCs/>
          <w:color w:val="000000"/>
        </w:rPr>
        <w:t xml:space="preserve"> просто. Надо забирать небольшие посылки и оставлять их в определенных местах. Ничего сложного, никто тебя не тронет. Полная анонимность, оплата сразу на карту. За одну ходку – </w:t>
      </w:r>
      <w:r w:rsidR="003E1A6D">
        <w:rPr>
          <w:i/>
          <w:iCs/>
          <w:color w:val="000000"/>
        </w:rPr>
        <w:t>5</w:t>
      </w:r>
      <w:r w:rsidRPr="003E1A6D">
        <w:rPr>
          <w:i/>
          <w:iCs/>
          <w:color w:val="000000"/>
        </w:rPr>
        <w:t>000 рублей.</w:t>
      </w:r>
    </w:p>
    <w:p w14:paraId="2BEA408A" w14:textId="77777777" w:rsidR="001669E3" w:rsidRPr="003E1A6D" w:rsidRDefault="001669E3" w:rsidP="001669E3">
      <w:pPr>
        <w:rPr>
          <w:rFonts w:ascii="Times New Roman" w:hAnsi="Times New Roman" w:cs="Times New Roman"/>
          <w:i/>
          <w:iCs/>
          <w:lang w:val="ru-RU"/>
        </w:rPr>
      </w:pPr>
    </w:p>
    <w:p w14:paraId="54BABADC" w14:textId="31D506EF" w:rsidR="001669E3" w:rsidRPr="003E1A6D" w:rsidRDefault="001669E3" w:rsidP="001669E3">
      <w:pPr>
        <w:pStyle w:val="af"/>
        <w:spacing w:before="0" w:beforeAutospacing="0" w:after="0" w:afterAutospacing="0"/>
        <w:rPr>
          <w:i/>
          <w:iCs/>
        </w:rPr>
      </w:pPr>
      <w:r w:rsidRPr="00D5429A">
        <w:rPr>
          <w:b/>
          <w:bCs/>
          <w:color w:val="000000"/>
        </w:rPr>
        <w:t>Молодой человек:</w:t>
      </w:r>
      <w:r w:rsidRPr="00D5429A">
        <w:rPr>
          <w:color w:val="000000"/>
        </w:rPr>
        <w:t xml:space="preserve"> </w:t>
      </w:r>
      <w:r w:rsidR="003A2333" w:rsidRPr="003E1A6D">
        <w:rPr>
          <w:i/>
          <w:iCs/>
          <w:color w:val="000000"/>
        </w:rPr>
        <w:t>а</w:t>
      </w:r>
      <w:r w:rsidRPr="003E1A6D">
        <w:rPr>
          <w:i/>
          <w:iCs/>
          <w:color w:val="000000"/>
        </w:rPr>
        <w:t xml:space="preserve"> что в посылках?</w:t>
      </w:r>
    </w:p>
    <w:p w14:paraId="1A9F6F44" w14:textId="77777777" w:rsidR="001669E3" w:rsidRPr="003E1A6D" w:rsidRDefault="001669E3" w:rsidP="001669E3">
      <w:pPr>
        <w:rPr>
          <w:rFonts w:ascii="Times New Roman" w:hAnsi="Times New Roman" w:cs="Times New Roman"/>
          <w:i/>
          <w:iCs/>
          <w:lang w:val="ru-RU"/>
        </w:rPr>
      </w:pPr>
    </w:p>
    <w:p w14:paraId="717C3DB2" w14:textId="7DF1FD21" w:rsidR="001669E3" w:rsidRPr="003E1A6D" w:rsidRDefault="001669E3" w:rsidP="001669E3">
      <w:pPr>
        <w:pStyle w:val="af"/>
        <w:spacing w:before="0" w:beforeAutospacing="0" w:after="0" w:afterAutospacing="0"/>
        <w:rPr>
          <w:i/>
          <w:iCs/>
        </w:rPr>
      </w:pPr>
      <w:r w:rsidRPr="003E1A6D">
        <w:rPr>
          <w:b/>
          <w:bCs/>
          <w:color w:val="000000"/>
          <w:u w:val="single"/>
        </w:rPr>
        <w:t>Работодатель</w:t>
      </w:r>
      <w:r w:rsidR="003A2333" w:rsidRPr="00D5429A">
        <w:rPr>
          <w:b/>
          <w:bCs/>
          <w:color w:val="000000"/>
        </w:rPr>
        <w:t>:</w:t>
      </w:r>
      <w:r w:rsidR="003A2333" w:rsidRPr="00D5429A">
        <w:rPr>
          <w:color w:val="000000"/>
        </w:rPr>
        <w:t xml:space="preserve"> </w:t>
      </w:r>
      <w:r w:rsidR="003A2333" w:rsidRPr="003E1A6D">
        <w:rPr>
          <w:i/>
          <w:iCs/>
          <w:color w:val="000000"/>
        </w:rPr>
        <w:t>это</w:t>
      </w:r>
      <w:r w:rsidRPr="003E1A6D">
        <w:rPr>
          <w:i/>
          <w:iCs/>
          <w:color w:val="000000"/>
        </w:rPr>
        <w:t xml:space="preserve"> не </w:t>
      </w:r>
      <w:r w:rsidR="003E1A6D">
        <w:rPr>
          <w:i/>
          <w:iCs/>
          <w:color w:val="000000"/>
        </w:rPr>
        <w:t>важно</w:t>
      </w:r>
      <w:r w:rsidRPr="003E1A6D">
        <w:rPr>
          <w:i/>
          <w:iCs/>
          <w:color w:val="000000"/>
        </w:rPr>
        <w:t xml:space="preserve">. Главное – доставил, получил деньги. </w:t>
      </w:r>
      <w:r w:rsidR="003E1A6D">
        <w:rPr>
          <w:i/>
          <w:iCs/>
          <w:color w:val="000000"/>
        </w:rPr>
        <w:t>Без лишних</w:t>
      </w:r>
      <w:r w:rsidRPr="003E1A6D">
        <w:rPr>
          <w:i/>
          <w:iCs/>
          <w:color w:val="000000"/>
        </w:rPr>
        <w:t xml:space="preserve"> вопросов. Если все сделаешь четко, через месяц можешь на новую тачку заработать. Только никому не говори, это конфиденциально. Начнешь сегодня?</w:t>
      </w:r>
    </w:p>
    <w:p w14:paraId="4657C622" w14:textId="77777777" w:rsidR="001669E3" w:rsidRPr="003E1A6D" w:rsidRDefault="001669E3" w:rsidP="001669E3">
      <w:pPr>
        <w:rPr>
          <w:rFonts w:ascii="Times New Roman" w:hAnsi="Times New Roman" w:cs="Times New Roman"/>
          <w:i/>
          <w:iCs/>
          <w:lang w:val="ru-RU"/>
        </w:rPr>
      </w:pPr>
    </w:p>
    <w:p w14:paraId="3058D28E" w14:textId="1EBABA0D" w:rsidR="001669E3" w:rsidRPr="003E1A6D" w:rsidRDefault="001669E3" w:rsidP="001669E3">
      <w:pPr>
        <w:pStyle w:val="af"/>
        <w:spacing w:before="0" w:beforeAutospacing="0" w:after="0" w:afterAutospacing="0"/>
        <w:rPr>
          <w:i/>
          <w:iCs/>
        </w:rPr>
      </w:pPr>
      <w:r w:rsidRPr="00D5429A">
        <w:rPr>
          <w:b/>
          <w:bCs/>
          <w:color w:val="000000"/>
        </w:rPr>
        <w:t>Молодой человек</w:t>
      </w:r>
      <w:r w:rsidR="003A2333" w:rsidRPr="00D5429A">
        <w:rPr>
          <w:b/>
          <w:bCs/>
          <w:color w:val="000000"/>
        </w:rPr>
        <w:t>:</w:t>
      </w:r>
      <w:r w:rsidR="003A2333" w:rsidRPr="00D5429A">
        <w:rPr>
          <w:color w:val="000000"/>
        </w:rPr>
        <w:t xml:space="preserve"> </w:t>
      </w:r>
      <w:r w:rsidR="003A2333" w:rsidRPr="003E1A6D">
        <w:rPr>
          <w:i/>
          <w:iCs/>
          <w:color w:val="000000"/>
        </w:rPr>
        <w:t>звучит</w:t>
      </w:r>
      <w:r w:rsidRPr="003E1A6D">
        <w:rPr>
          <w:i/>
          <w:iCs/>
          <w:color w:val="000000"/>
        </w:rPr>
        <w:t xml:space="preserve"> круто! А если что-то пойдет не так?</w:t>
      </w:r>
    </w:p>
    <w:p w14:paraId="5A926102" w14:textId="77777777" w:rsidR="001669E3" w:rsidRPr="003E1A6D" w:rsidRDefault="001669E3" w:rsidP="001669E3">
      <w:pPr>
        <w:rPr>
          <w:rFonts w:ascii="Times New Roman" w:hAnsi="Times New Roman" w:cs="Times New Roman"/>
          <w:i/>
          <w:iCs/>
          <w:lang w:val="ru-RU"/>
        </w:rPr>
      </w:pPr>
    </w:p>
    <w:p w14:paraId="3CA0783F" w14:textId="120CBAAF" w:rsidR="001669E3" w:rsidRPr="003E1A6D" w:rsidRDefault="001669E3" w:rsidP="001669E3">
      <w:pPr>
        <w:pStyle w:val="af"/>
        <w:spacing w:before="0" w:beforeAutospacing="0" w:after="0" w:afterAutospacing="0"/>
        <w:rPr>
          <w:i/>
          <w:iCs/>
        </w:rPr>
      </w:pPr>
      <w:r w:rsidRPr="003E1A6D">
        <w:rPr>
          <w:b/>
          <w:bCs/>
          <w:color w:val="000000"/>
          <w:u w:val="single"/>
        </w:rPr>
        <w:t>Работодатель</w:t>
      </w:r>
      <w:r w:rsidR="003A2333" w:rsidRPr="00D5429A">
        <w:rPr>
          <w:b/>
          <w:bCs/>
          <w:color w:val="000000"/>
        </w:rPr>
        <w:t>:</w:t>
      </w:r>
      <w:r w:rsidR="003A2333" w:rsidRPr="00D5429A">
        <w:rPr>
          <w:color w:val="000000"/>
        </w:rPr>
        <w:t xml:space="preserve"> </w:t>
      </w:r>
      <w:r w:rsidR="003A2333" w:rsidRPr="003E1A6D">
        <w:rPr>
          <w:i/>
          <w:iCs/>
          <w:color w:val="000000"/>
        </w:rPr>
        <w:t>все</w:t>
      </w:r>
      <w:r w:rsidRPr="003E1A6D">
        <w:rPr>
          <w:i/>
          <w:iCs/>
          <w:color w:val="000000"/>
        </w:rPr>
        <w:t xml:space="preserve"> под контролем. Мы своих не бросаем. </w:t>
      </w:r>
      <w:r w:rsidR="003E1A6D">
        <w:rPr>
          <w:i/>
          <w:iCs/>
          <w:color w:val="000000"/>
        </w:rPr>
        <w:t>Все будет круто</w:t>
      </w:r>
      <w:r w:rsidRPr="003E1A6D">
        <w:rPr>
          <w:i/>
          <w:iCs/>
          <w:color w:val="000000"/>
        </w:rPr>
        <w:t>, если будешь следовать инструкциям. Так что, готов к большим деньгам?</w:t>
      </w:r>
    </w:p>
    <w:p w14:paraId="7331DFA7" w14:textId="77777777" w:rsidR="001669E3" w:rsidRPr="00D5429A" w:rsidRDefault="001669E3" w:rsidP="001669E3">
      <w:pPr>
        <w:rPr>
          <w:rFonts w:ascii="Times New Roman" w:hAnsi="Times New Roman" w:cs="Times New Roman"/>
          <w:lang w:val="ru-RU"/>
        </w:rPr>
      </w:pPr>
    </w:p>
    <w:p w14:paraId="7AA5646B" w14:textId="77777777" w:rsidR="003E1A6D"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5B5DF08B" w14:textId="1D30F7F6" w:rsidR="001669E3" w:rsidRDefault="001669E3" w:rsidP="001669E3">
      <w:pPr>
        <w:pStyle w:val="af"/>
        <w:spacing w:before="0" w:beforeAutospacing="0" w:after="0" w:afterAutospacing="0"/>
        <w:rPr>
          <w:color w:val="000000"/>
        </w:rPr>
      </w:pPr>
      <w:r w:rsidRPr="00D5429A">
        <w:rPr>
          <w:color w:val="000000"/>
        </w:rPr>
        <w:t>Молодой человек, поддавшись на обещания легких денег, становится наркокурьером. Его действия быстро выявляются правоохранительными органами. Он задерживается и привлекается к уголовной ответственности по статье “Незаконные производство, сбыт или пересылка наркотических средств, психотропных веществ или их аналогов” (ст. 228.1 УК РФ). Ему грозит длительный срок лишения свободы (от 4 до 20 лет, в зависимости от части статьи), а его жизнь и будущее разрушены. Он понимает, что “легкие деньги” привели к катастрофическим последствиям, а обещания анонимности и безопасности были ложью. Его ждет судимость, изоляция от общества и сломанная судьба.</w:t>
      </w:r>
    </w:p>
    <w:p w14:paraId="6F7D943E" w14:textId="77777777" w:rsidR="003E1A6D" w:rsidRDefault="003E1A6D" w:rsidP="001669E3">
      <w:pPr>
        <w:pStyle w:val="af"/>
        <w:spacing w:before="0" w:beforeAutospacing="0" w:after="0" w:afterAutospacing="0"/>
        <w:rPr>
          <w:color w:val="000000"/>
        </w:rPr>
      </w:pPr>
    </w:p>
    <w:p w14:paraId="68CAF8FA" w14:textId="77777777" w:rsidR="003E1A6D" w:rsidRPr="00D5429A" w:rsidRDefault="003E1A6D" w:rsidP="001669E3">
      <w:pPr>
        <w:pStyle w:val="af"/>
        <w:spacing w:before="0" w:beforeAutospacing="0" w:after="0" w:afterAutospacing="0"/>
      </w:pPr>
    </w:p>
    <w:p w14:paraId="3DE1ED79" w14:textId="2CC922CB" w:rsidR="001669E3" w:rsidRPr="003E1A6D" w:rsidRDefault="001669E3" w:rsidP="001669E3">
      <w:pPr>
        <w:pStyle w:val="3"/>
        <w:spacing w:before="320" w:after="80"/>
        <w:rPr>
          <w:rFonts w:ascii="Times New Roman" w:hAnsi="Times New Roman" w:cs="Times New Roman"/>
          <w:sz w:val="36"/>
          <w:szCs w:val="36"/>
          <w:lang w:val="ru-RU"/>
        </w:rPr>
      </w:pPr>
      <w:r w:rsidRPr="003E1A6D">
        <w:rPr>
          <w:rFonts w:ascii="Times New Roman" w:hAnsi="Times New Roman" w:cs="Times New Roman"/>
          <w:color w:val="434343"/>
          <w:sz w:val="36"/>
          <w:szCs w:val="36"/>
          <w:lang w:val="ru-RU"/>
        </w:rPr>
        <w:lastRenderedPageBreak/>
        <w:t>Сценарий 5: «Букмекерская контора и финансовая пирамида»</w:t>
      </w:r>
    </w:p>
    <w:p w14:paraId="1F2BF143" w14:textId="77777777" w:rsidR="003E1A6D" w:rsidRDefault="003E1A6D" w:rsidP="001669E3">
      <w:pPr>
        <w:pStyle w:val="af"/>
        <w:spacing w:before="0" w:beforeAutospacing="0" w:after="0" w:afterAutospacing="0"/>
        <w:rPr>
          <w:b/>
          <w:bCs/>
          <w:color w:val="000000"/>
        </w:rPr>
      </w:pPr>
    </w:p>
    <w:p w14:paraId="110BAA80" w14:textId="77777777" w:rsidR="003E1A6D"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1F6000CB" w14:textId="73D36D0E" w:rsidR="001669E3" w:rsidRPr="00D5429A" w:rsidRDefault="001669E3" w:rsidP="001669E3">
      <w:pPr>
        <w:pStyle w:val="af"/>
        <w:spacing w:before="0" w:beforeAutospacing="0" w:after="0" w:afterAutospacing="0"/>
      </w:pPr>
      <w:r w:rsidRPr="00D5429A">
        <w:rPr>
          <w:color w:val="000000"/>
        </w:rPr>
        <w:t>Студент (18 лет), увлекающийся спортом, видит рекламу онлайн-букмекерской конторы, которая обещает гарантированный выигрыш и быстрый вывод средств. Он регистрируется, делает несколько небольших ставок и действительно выигрывает. Затем ему предлагают стать «партнером» и привлекать новых игроков, обещая процент от их депозитов. Постепенно система превращается в финансовую пирамиду, где основной доход идет не от ставок, а от привлечения новых участников и их вложений. Ему обещают «пассивный доход» и «финансовую независимость».</w:t>
      </w:r>
    </w:p>
    <w:p w14:paraId="410B2A50" w14:textId="77777777" w:rsidR="001669E3" w:rsidRPr="00D5429A" w:rsidRDefault="001669E3" w:rsidP="001669E3">
      <w:pPr>
        <w:rPr>
          <w:rFonts w:ascii="Times New Roman" w:hAnsi="Times New Roman" w:cs="Times New Roman"/>
          <w:lang w:val="ru-RU"/>
        </w:rPr>
      </w:pPr>
    </w:p>
    <w:p w14:paraId="64630C3D"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46D95D72" w14:textId="77777777" w:rsidR="001669E3" w:rsidRPr="00D5429A" w:rsidRDefault="001669E3" w:rsidP="001669E3">
      <w:pPr>
        <w:rPr>
          <w:rFonts w:ascii="Times New Roman" w:hAnsi="Times New Roman" w:cs="Times New Roman"/>
          <w:lang w:val="ru-RU"/>
        </w:rPr>
      </w:pPr>
    </w:p>
    <w:p w14:paraId="1BE2BDBA" w14:textId="77777777" w:rsidR="001669E3" w:rsidRPr="003E1A6D" w:rsidRDefault="001669E3" w:rsidP="001669E3">
      <w:pPr>
        <w:pStyle w:val="af"/>
        <w:spacing w:before="0" w:beforeAutospacing="0" w:after="0" w:afterAutospacing="0"/>
        <w:rPr>
          <w:i/>
          <w:iCs/>
        </w:rPr>
      </w:pPr>
      <w:r w:rsidRPr="003E1A6D">
        <w:rPr>
          <w:b/>
          <w:bCs/>
          <w:color w:val="000000"/>
          <w:u w:val="single"/>
        </w:rPr>
        <w:t>Менеджер БК</w:t>
      </w:r>
      <w:r w:rsidRPr="00D5429A">
        <w:rPr>
          <w:b/>
          <w:bCs/>
          <w:color w:val="000000"/>
        </w:rPr>
        <w:t>:</w:t>
      </w:r>
      <w:r w:rsidRPr="00D5429A">
        <w:rPr>
          <w:color w:val="000000"/>
        </w:rPr>
        <w:t xml:space="preserve"> </w:t>
      </w:r>
      <w:r w:rsidRPr="003E1A6D">
        <w:rPr>
          <w:i/>
          <w:iCs/>
          <w:color w:val="000000"/>
        </w:rPr>
        <w:t>Привет! Вижу, ты у нас активный игрок. Хочешь зарабатывать не только на ставках, но и на привлечении друзей? У нас есть партнерская программа, где ты получаешь процент от каждого депозита, который сделают твои рефералы. Это пассивный доход, никаких рисков, только прибыль.</w:t>
      </w:r>
    </w:p>
    <w:p w14:paraId="64953DD8" w14:textId="77777777" w:rsidR="001669E3" w:rsidRPr="003E1A6D" w:rsidRDefault="001669E3" w:rsidP="001669E3">
      <w:pPr>
        <w:rPr>
          <w:rFonts w:ascii="Times New Roman" w:hAnsi="Times New Roman" w:cs="Times New Roman"/>
          <w:i/>
          <w:iCs/>
          <w:lang w:val="ru-RU"/>
        </w:rPr>
      </w:pPr>
    </w:p>
    <w:p w14:paraId="4C7266ED" w14:textId="5ED26F09" w:rsidR="001669E3" w:rsidRPr="003E1A6D" w:rsidRDefault="001669E3" w:rsidP="001669E3">
      <w:pPr>
        <w:pStyle w:val="af"/>
        <w:spacing w:before="0" w:beforeAutospacing="0" w:after="0" w:afterAutospacing="0"/>
        <w:rPr>
          <w:i/>
          <w:iCs/>
        </w:rPr>
      </w:pPr>
      <w:r w:rsidRPr="00D5429A">
        <w:rPr>
          <w:b/>
          <w:bCs/>
          <w:color w:val="000000"/>
        </w:rPr>
        <w:t>Студент</w:t>
      </w:r>
      <w:r w:rsidR="003A2333" w:rsidRPr="00D5429A">
        <w:rPr>
          <w:b/>
          <w:bCs/>
          <w:color w:val="000000"/>
        </w:rPr>
        <w:t>:</w:t>
      </w:r>
      <w:r w:rsidR="003A2333" w:rsidRPr="00D5429A">
        <w:rPr>
          <w:color w:val="000000"/>
        </w:rPr>
        <w:t xml:space="preserve"> </w:t>
      </w:r>
      <w:r w:rsidR="003A2333" w:rsidRPr="003E1A6D">
        <w:rPr>
          <w:i/>
          <w:iCs/>
          <w:color w:val="000000"/>
        </w:rPr>
        <w:t>звучит</w:t>
      </w:r>
      <w:r w:rsidRPr="003E1A6D">
        <w:rPr>
          <w:i/>
          <w:iCs/>
          <w:color w:val="000000"/>
        </w:rPr>
        <w:t xml:space="preserve"> интересно. А сколько можно заработать?</w:t>
      </w:r>
    </w:p>
    <w:p w14:paraId="5BE37BAC" w14:textId="77777777" w:rsidR="001669E3" w:rsidRPr="003E1A6D" w:rsidRDefault="001669E3" w:rsidP="001669E3">
      <w:pPr>
        <w:rPr>
          <w:rFonts w:ascii="Times New Roman" w:hAnsi="Times New Roman" w:cs="Times New Roman"/>
          <w:i/>
          <w:iCs/>
          <w:lang w:val="ru-RU"/>
        </w:rPr>
      </w:pPr>
    </w:p>
    <w:p w14:paraId="410C4CB3" w14:textId="5363E8E7" w:rsidR="001669E3" w:rsidRPr="003E1A6D" w:rsidRDefault="001669E3" w:rsidP="001669E3">
      <w:pPr>
        <w:pStyle w:val="af"/>
        <w:spacing w:before="0" w:beforeAutospacing="0" w:after="0" w:afterAutospacing="0"/>
        <w:rPr>
          <w:i/>
          <w:iCs/>
        </w:rPr>
      </w:pPr>
      <w:r w:rsidRPr="003E1A6D">
        <w:rPr>
          <w:b/>
          <w:bCs/>
          <w:color w:val="000000"/>
          <w:u w:val="single"/>
        </w:rPr>
        <w:t>Менеджер БК</w:t>
      </w:r>
      <w:r w:rsidR="003A2333" w:rsidRPr="00D5429A">
        <w:rPr>
          <w:b/>
          <w:bCs/>
          <w:color w:val="000000"/>
        </w:rPr>
        <w:t>:</w:t>
      </w:r>
      <w:r w:rsidR="003A2333" w:rsidRPr="00D5429A">
        <w:rPr>
          <w:color w:val="000000"/>
        </w:rPr>
        <w:t xml:space="preserve"> </w:t>
      </w:r>
      <w:r w:rsidR="003A2333" w:rsidRPr="003E1A6D">
        <w:rPr>
          <w:i/>
          <w:iCs/>
          <w:color w:val="000000"/>
        </w:rPr>
        <w:t>все</w:t>
      </w:r>
      <w:r w:rsidRPr="003E1A6D">
        <w:rPr>
          <w:i/>
          <w:iCs/>
          <w:color w:val="000000"/>
        </w:rPr>
        <w:t xml:space="preserve"> зависит от твоей активности. Чем больше людей ты приведешь, тем больше заработаешь. Некоторые наши партнеры выходят на доход в сотни тысяч в месяц. Это реальный шанс стать финансово независимым. Мы даже можем помочь тебе с рекламными материалами.</w:t>
      </w:r>
    </w:p>
    <w:p w14:paraId="0FE7595B" w14:textId="77777777" w:rsidR="001669E3" w:rsidRPr="003E1A6D" w:rsidRDefault="001669E3" w:rsidP="001669E3">
      <w:pPr>
        <w:rPr>
          <w:rFonts w:ascii="Times New Roman" w:hAnsi="Times New Roman" w:cs="Times New Roman"/>
          <w:i/>
          <w:iCs/>
          <w:lang w:val="ru-RU"/>
        </w:rPr>
      </w:pPr>
    </w:p>
    <w:p w14:paraId="395BA1DF" w14:textId="77777777" w:rsidR="001669E3" w:rsidRPr="003E1A6D" w:rsidRDefault="001669E3" w:rsidP="001669E3">
      <w:pPr>
        <w:pStyle w:val="af"/>
        <w:spacing w:before="0" w:beforeAutospacing="0" w:after="0" w:afterAutospacing="0"/>
        <w:rPr>
          <w:i/>
          <w:iCs/>
        </w:rPr>
      </w:pPr>
      <w:r w:rsidRPr="00D5429A">
        <w:rPr>
          <w:b/>
          <w:bCs/>
          <w:color w:val="000000"/>
        </w:rPr>
        <w:t>Студент:</w:t>
      </w:r>
      <w:r w:rsidRPr="00D5429A">
        <w:rPr>
          <w:color w:val="000000"/>
        </w:rPr>
        <w:t xml:space="preserve"> </w:t>
      </w:r>
      <w:r w:rsidRPr="003E1A6D">
        <w:rPr>
          <w:i/>
          <w:iCs/>
          <w:color w:val="000000"/>
        </w:rPr>
        <w:t>А что, если мои друзья проиграют?</w:t>
      </w:r>
    </w:p>
    <w:p w14:paraId="0B5DA921" w14:textId="77777777" w:rsidR="001669E3" w:rsidRPr="003E1A6D" w:rsidRDefault="001669E3" w:rsidP="001669E3">
      <w:pPr>
        <w:rPr>
          <w:rFonts w:ascii="Times New Roman" w:hAnsi="Times New Roman" w:cs="Times New Roman"/>
          <w:i/>
          <w:iCs/>
          <w:lang w:val="ru-RU"/>
        </w:rPr>
      </w:pPr>
    </w:p>
    <w:p w14:paraId="232E048C" w14:textId="699E7FE6" w:rsidR="001669E3" w:rsidRPr="003E1A6D" w:rsidRDefault="001669E3" w:rsidP="001669E3">
      <w:pPr>
        <w:pStyle w:val="af"/>
        <w:spacing w:before="0" w:beforeAutospacing="0" w:after="0" w:afterAutospacing="0"/>
        <w:rPr>
          <w:i/>
          <w:iCs/>
        </w:rPr>
      </w:pPr>
      <w:r w:rsidRPr="003E1A6D">
        <w:rPr>
          <w:b/>
          <w:bCs/>
          <w:color w:val="000000"/>
          <w:u w:val="single"/>
        </w:rPr>
        <w:t>Менеджер БК</w:t>
      </w:r>
      <w:r w:rsidR="003A2333" w:rsidRPr="00D5429A">
        <w:rPr>
          <w:b/>
          <w:bCs/>
          <w:color w:val="000000"/>
        </w:rPr>
        <w:t>:</w:t>
      </w:r>
      <w:r w:rsidR="003A2333" w:rsidRPr="00D5429A">
        <w:rPr>
          <w:color w:val="000000"/>
        </w:rPr>
        <w:t xml:space="preserve"> </w:t>
      </w:r>
      <w:r w:rsidR="003A2333" w:rsidRPr="003E1A6D">
        <w:rPr>
          <w:i/>
          <w:iCs/>
          <w:color w:val="000000"/>
        </w:rPr>
        <w:t>это</w:t>
      </w:r>
      <w:r w:rsidRPr="003E1A6D">
        <w:rPr>
          <w:i/>
          <w:iCs/>
          <w:color w:val="000000"/>
        </w:rPr>
        <w:t xml:space="preserve"> не твоя проблема. Ты получаешь процент от их депозитов, независимо от того, выиграли они или проиграли. Главное – чтобы они пополняли счет. Это абсолютно легально, ведь это же букмекерская контора. Никаких проблем.</w:t>
      </w:r>
    </w:p>
    <w:p w14:paraId="3771331F" w14:textId="77777777" w:rsidR="001669E3" w:rsidRPr="00D5429A" w:rsidRDefault="001669E3" w:rsidP="001669E3">
      <w:pPr>
        <w:rPr>
          <w:rFonts w:ascii="Times New Roman" w:hAnsi="Times New Roman" w:cs="Times New Roman"/>
          <w:lang w:val="ru-RU"/>
        </w:rPr>
      </w:pPr>
    </w:p>
    <w:p w14:paraId="05420639" w14:textId="77777777" w:rsidR="003E1A6D"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0CC2F1F3" w14:textId="0798A015" w:rsidR="001669E3" w:rsidRDefault="001669E3" w:rsidP="001669E3">
      <w:pPr>
        <w:pStyle w:val="af"/>
        <w:spacing w:before="0" w:beforeAutospacing="0" w:after="0" w:afterAutospacing="0"/>
        <w:rPr>
          <w:color w:val="000000"/>
        </w:rPr>
      </w:pPr>
      <w:r w:rsidRPr="00D5429A">
        <w:rPr>
          <w:color w:val="000000"/>
        </w:rPr>
        <w:t>Студент, поддавшись на обещания легких денег и пассивного дохода, активно привлекает друзей и знакомых в финансовую пирамиду. Вскоре система рушится, люди теряют свои деньги, а студент становится соучастником мошенничества (ст. 159 УК РФ) или организации финансовой пирамиды (ст. 172.2 УК РФ). Ему грозит уголовная ответственность, испорченная репутация, потеря доверия друзей и серьезные финансовые проблемы. Он понимает, что жажда легкой наживы привела его к преступлению и разрушила его жизнь и отношения с близкими.</w:t>
      </w:r>
    </w:p>
    <w:p w14:paraId="6FD174F0" w14:textId="77777777" w:rsidR="003E1A6D" w:rsidRDefault="003E1A6D" w:rsidP="001669E3">
      <w:pPr>
        <w:pStyle w:val="af"/>
        <w:spacing w:before="0" w:beforeAutospacing="0" w:after="0" w:afterAutospacing="0"/>
        <w:rPr>
          <w:color w:val="000000"/>
        </w:rPr>
      </w:pPr>
    </w:p>
    <w:p w14:paraId="373DC464" w14:textId="77777777" w:rsidR="003E1A6D" w:rsidRDefault="003E1A6D" w:rsidP="001669E3">
      <w:pPr>
        <w:pStyle w:val="af"/>
        <w:spacing w:before="0" w:beforeAutospacing="0" w:after="0" w:afterAutospacing="0"/>
        <w:rPr>
          <w:color w:val="000000"/>
        </w:rPr>
      </w:pPr>
    </w:p>
    <w:p w14:paraId="4A2710CD" w14:textId="77777777" w:rsidR="003E1A6D" w:rsidRDefault="003E1A6D" w:rsidP="001669E3">
      <w:pPr>
        <w:pStyle w:val="af"/>
        <w:spacing w:before="0" w:beforeAutospacing="0" w:after="0" w:afterAutospacing="0"/>
        <w:rPr>
          <w:color w:val="000000"/>
        </w:rPr>
      </w:pPr>
    </w:p>
    <w:p w14:paraId="743C2464" w14:textId="77777777" w:rsidR="003E1A6D" w:rsidRDefault="003E1A6D" w:rsidP="001669E3">
      <w:pPr>
        <w:pStyle w:val="af"/>
        <w:spacing w:before="0" w:beforeAutospacing="0" w:after="0" w:afterAutospacing="0"/>
        <w:rPr>
          <w:color w:val="000000"/>
        </w:rPr>
      </w:pPr>
    </w:p>
    <w:p w14:paraId="205DB04B" w14:textId="77777777" w:rsidR="003E1A6D" w:rsidRDefault="003E1A6D" w:rsidP="001669E3">
      <w:pPr>
        <w:pStyle w:val="af"/>
        <w:spacing w:before="0" w:beforeAutospacing="0" w:after="0" w:afterAutospacing="0"/>
        <w:rPr>
          <w:color w:val="000000"/>
        </w:rPr>
      </w:pPr>
    </w:p>
    <w:p w14:paraId="6621FD8E" w14:textId="77777777" w:rsidR="003E1A6D" w:rsidRDefault="003E1A6D" w:rsidP="001669E3">
      <w:pPr>
        <w:pStyle w:val="af"/>
        <w:spacing w:before="0" w:beforeAutospacing="0" w:after="0" w:afterAutospacing="0"/>
        <w:rPr>
          <w:color w:val="000000"/>
        </w:rPr>
      </w:pPr>
    </w:p>
    <w:p w14:paraId="18316C1A" w14:textId="77777777" w:rsidR="003E1A6D" w:rsidRDefault="003E1A6D" w:rsidP="001669E3">
      <w:pPr>
        <w:pStyle w:val="af"/>
        <w:spacing w:before="0" w:beforeAutospacing="0" w:after="0" w:afterAutospacing="0"/>
        <w:rPr>
          <w:color w:val="000000"/>
        </w:rPr>
      </w:pPr>
    </w:p>
    <w:p w14:paraId="7756C7A2" w14:textId="77777777" w:rsidR="003E1A6D" w:rsidRDefault="003E1A6D" w:rsidP="001669E3">
      <w:pPr>
        <w:pStyle w:val="af"/>
        <w:spacing w:before="0" w:beforeAutospacing="0" w:after="0" w:afterAutospacing="0"/>
        <w:rPr>
          <w:color w:val="000000"/>
        </w:rPr>
      </w:pPr>
    </w:p>
    <w:p w14:paraId="3E6A46A9" w14:textId="77777777" w:rsidR="003E1A6D" w:rsidRPr="00D5429A" w:rsidRDefault="003E1A6D" w:rsidP="001669E3">
      <w:pPr>
        <w:pStyle w:val="af"/>
        <w:spacing w:before="0" w:beforeAutospacing="0" w:after="0" w:afterAutospacing="0"/>
      </w:pPr>
    </w:p>
    <w:p w14:paraId="2DC8A7E8" w14:textId="77777777" w:rsidR="001669E3" w:rsidRPr="003E1A6D" w:rsidRDefault="001669E3" w:rsidP="001669E3">
      <w:pPr>
        <w:pStyle w:val="3"/>
        <w:spacing w:before="320" w:after="80"/>
        <w:rPr>
          <w:rFonts w:ascii="Times New Roman" w:hAnsi="Times New Roman" w:cs="Times New Roman"/>
          <w:sz w:val="36"/>
          <w:szCs w:val="36"/>
          <w:lang w:val="ru-RU"/>
        </w:rPr>
      </w:pPr>
      <w:r w:rsidRPr="003E1A6D">
        <w:rPr>
          <w:rFonts w:ascii="Times New Roman" w:hAnsi="Times New Roman" w:cs="Times New Roman"/>
          <w:color w:val="434343"/>
          <w:sz w:val="36"/>
          <w:szCs w:val="36"/>
          <w:lang w:val="ru-RU"/>
        </w:rPr>
        <w:lastRenderedPageBreak/>
        <w:t>Сценарий 6: «Вербовка через семью: Брат в беде»</w:t>
      </w:r>
    </w:p>
    <w:p w14:paraId="555C2BF9" w14:textId="77777777" w:rsidR="003E1A6D" w:rsidRDefault="003E1A6D" w:rsidP="001669E3">
      <w:pPr>
        <w:pStyle w:val="af"/>
        <w:spacing w:before="0" w:beforeAutospacing="0" w:after="0" w:afterAutospacing="0"/>
        <w:rPr>
          <w:b/>
          <w:bCs/>
          <w:color w:val="000000"/>
        </w:rPr>
      </w:pPr>
    </w:p>
    <w:p w14:paraId="1844F0C5" w14:textId="77777777" w:rsidR="003E1A6D"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05DE44B4" w14:textId="4C0FE159" w:rsidR="001669E3" w:rsidRPr="00D5429A" w:rsidRDefault="001669E3" w:rsidP="001669E3">
      <w:pPr>
        <w:pStyle w:val="af"/>
        <w:spacing w:before="0" w:beforeAutospacing="0" w:after="0" w:afterAutospacing="0"/>
      </w:pPr>
      <w:r w:rsidRPr="00D5429A">
        <w:rPr>
          <w:color w:val="000000"/>
        </w:rPr>
        <w:t>Молодой человек (19 лет), у которого есть младший брат (15 лет), получает сообщение от незнакомого аккаунта, который представляется другом брата. Незнакомец сообщает, что брат попал в беду, ему срочно нужны деньги, и просит перевести их на определенный счет, обещая, что брат все объяснит позже. На самом деле, аккаунт брата был взломан, и это попытка мошенничества, направленная на вымогательство денег под предлогом помощи близкому человеку. Мошенники используют эмоциональное давление и срочность, чтобы не дать времени на проверку информации.</w:t>
      </w:r>
    </w:p>
    <w:p w14:paraId="3AFE6390" w14:textId="77777777" w:rsidR="001669E3" w:rsidRPr="00D5429A" w:rsidRDefault="001669E3" w:rsidP="001669E3">
      <w:pPr>
        <w:rPr>
          <w:rFonts w:ascii="Times New Roman" w:hAnsi="Times New Roman" w:cs="Times New Roman"/>
          <w:lang w:val="ru-RU"/>
        </w:rPr>
      </w:pPr>
    </w:p>
    <w:p w14:paraId="4C3E71AA"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129B653F" w14:textId="77777777" w:rsidR="001669E3" w:rsidRPr="00D5429A" w:rsidRDefault="001669E3" w:rsidP="001669E3">
      <w:pPr>
        <w:rPr>
          <w:rFonts w:ascii="Times New Roman" w:hAnsi="Times New Roman" w:cs="Times New Roman"/>
          <w:lang w:val="ru-RU"/>
        </w:rPr>
      </w:pPr>
    </w:p>
    <w:p w14:paraId="6E87D73C" w14:textId="60095FF7" w:rsidR="001669E3" w:rsidRPr="00D5429A" w:rsidRDefault="001669E3" w:rsidP="001669E3">
      <w:pPr>
        <w:pStyle w:val="af"/>
        <w:spacing w:before="0" w:beforeAutospacing="0" w:after="0" w:afterAutospacing="0"/>
      </w:pPr>
      <w:r w:rsidRPr="003E1A6D">
        <w:rPr>
          <w:b/>
          <w:bCs/>
          <w:color w:val="000000"/>
          <w:u w:val="single"/>
        </w:rPr>
        <w:t>Незнакомец (под видом друга брата)</w:t>
      </w:r>
      <w:r w:rsidRPr="00D5429A">
        <w:rPr>
          <w:b/>
          <w:bCs/>
          <w:color w:val="000000"/>
        </w:rPr>
        <w:t>:</w:t>
      </w:r>
      <w:r w:rsidRPr="00D5429A">
        <w:rPr>
          <w:color w:val="000000"/>
        </w:rPr>
        <w:t xml:space="preserve"> </w:t>
      </w:r>
      <w:r w:rsidRPr="003E1A6D">
        <w:rPr>
          <w:i/>
          <w:iCs/>
          <w:color w:val="000000"/>
        </w:rPr>
        <w:t>Привет! Это</w:t>
      </w:r>
      <w:r w:rsidR="003E1A6D" w:rsidRPr="003E1A6D">
        <w:rPr>
          <w:i/>
          <w:iCs/>
          <w:color w:val="000000"/>
        </w:rPr>
        <w:t xml:space="preserve"> Егор</w:t>
      </w:r>
      <w:r w:rsidRPr="003E1A6D">
        <w:rPr>
          <w:i/>
          <w:iCs/>
          <w:color w:val="000000"/>
        </w:rPr>
        <w:t xml:space="preserve">. Слушай, </w:t>
      </w:r>
      <w:r w:rsidR="003E1A6D" w:rsidRPr="003E1A6D">
        <w:rPr>
          <w:i/>
          <w:iCs/>
          <w:color w:val="000000"/>
        </w:rPr>
        <w:t xml:space="preserve">Саша, </w:t>
      </w:r>
      <w:r w:rsidRPr="003E1A6D">
        <w:rPr>
          <w:i/>
          <w:iCs/>
          <w:color w:val="000000"/>
        </w:rPr>
        <w:t>твой брат</w:t>
      </w:r>
      <w:r w:rsidR="003E1A6D" w:rsidRPr="003E1A6D">
        <w:rPr>
          <w:i/>
          <w:iCs/>
          <w:color w:val="000000"/>
        </w:rPr>
        <w:t xml:space="preserve">, </w:t>
      </w:r>
      <w:r w:rsidRPr="003E1A6D">
        <w:rPr>
          <w:i/>
          <w:iCs/>
          <w:color w:val="000000"/>
        </w:rPr>
        <w:t>попал в беду, ему срочно нужна помощь! Он не может сам написать, телефон сел. Ему срочно нужны деньги, чтобы решить одну проблему. Переведи, пожалуйста, 15000 рублей на этот номер +79ХХХХХХХХХ. Он потом все объяснит, как только сможет. Это очень срочно!</w:t>
      </w:r>
    </w:p>
    <w:p w14:paraId="6C58FF39" w14:textId="77777777" w:rsidR="001669E3" w:rsidRPr="00D5429A" w:rsidRDefault="001669E3" w:rsidP="001669E3">
      <w:pPr>
        <w:rPr>
          <w:rFonts w:ascii="Times New Roman" w:hAnsi="Times New Roman" w:cs="Times New Roman"/>
          <w:lang w:val="ru-RU"/>
        </w:rPr>
      </w:pPr>
    </w:p>
    <w:p w14:paraId="2D44133D" w14:textId="54FF18C3" w:rsidR="001669E3" w:rsidRPr="00D5429A" w:rsidRDefault="001669E3" w:rsidP="001669E3">
      <w:pPr>
        <w:pStyle w:val="af"/>
        <w:spacing w:before="0" w:beforeAutospacing="0" w:after="0" w:afterAutospacing="0"/>
      </w:pPr>
      <w:r w:rsidRPr="00D5429A">
        <w:rPr>
          <w:b/>
          <w:bCs/>
          <w:color w:val="000000"/>
        </w:rPr>
        <w:t>Молодой человек</w:t>
      </w:r>
      <w:r w:rsidR="003A2333" w:rsidRPr="00D5429A">
        <w:rPr>
          <w:b/>
          <w:bCs/>
          <w:color w:val="000000"/>
        </w:rPr>
        <w:t>:</w:t>
      </w:r>
      <w:r w:rsidR="003A2333" w:rsidRPr="00D5429A">
        <w:rPr>
          <w:color w:val="000000"/>
        </w:rPr>
        <w:t xml:space="preserve"> </w:t>
      </w:r>
      <w:r w:rsidR="003A2333" w:rsidRPr="003E1A6D">
        <w:rPr>
          <w:i/>
          <w:iCs/>
          <w:color w:val="000000"/>
        </w:rPr>
        <w:t>что</w:t>
      </w:r>
      <w:r w:rsidRPr="003E1A6D">
        <w:rPr>
          <w:i/>
          <w:iCs/>
          <w:color w:val="000000"/>
        </w:rPr>
        <w:t xml:space="preserve"> случилось? Почему он сам не звонит?</w:t>
      </w:r>
    </w:p>
    <w:p w14:paraId="27A2C36F" w14:textId="77777777" w:rsidR="001669E3" w:rsidRPr="00D5429A" w:rsidRDefault="001669E3" w:rsidP="001669E3">
      <w:pPr>
        <w:rPr>
          <w:rFonts w:ascii="Times New Roman" w:hAnsi="Times New Roman" w:cs="Times New Roman"/>
          <w:lang w:val="ru-RU"/>
        </w:rPr>
      </w:pPr>
    </w:p>
    <w:p w14:paraId="2A303C9D" w14:textId="41DA3877" w:rsidR="001669E3" w:rsidRPr="003E1A6D" w:rsidRDefault="001669E3" w:rsidP="001669E3">
      <w:pPr>
        <w:pStyle w:val="af"/>
        <w:spacing w:before="0" w:beforeAutospacing="0" w:after="0" w:afterAutospacing="0"/>
        <w:rPr>
          <w:i/>
          <w:iCs/>
        </w:rPr>
      </w:pPr>
      <w:r w:rsidRPr="003E1A6D">
        <w:rPr>
          <w:b/>
          <w:bCs/>
          <w:color w:val="000000"/>
          <w:u w:val="single"/>
        </w:rPr>
        <w:t>Незнакомец</w:t>
      </w:r>
      <w:r w:rsidR="003A2333" w:rsidRPr="00D5429A">
        <w:rPr>
          <w:b/>
          <w:bCs/>
          <w:color w:val="000000"/>
        </w:rPr>
        <w:t>:</w:t>
      </w:r>
      <w:r w:rsidR="003A2333" w:rsidRPr="00D5429A">
        <w:rPr>
          <w:color w:val="000000"/>
        </w:rPr>
        <w:t xml:space="preserve"> </w:t>
      </w:r>
      <w:r w:rsidR="003A2333" w:rsidRPr="003E1A6D">
        <w:rPr>
          <w:i/>
          <w:iCs/>
          <w:color w:val="000000"/>
        </w:rPr>
        <w:t>да</w:t>
      </w:r>
      <w:r w:rsidRPr="003E1A6D">
        <w:rPr>
          <w:i/>
          <w:iCs/>
          <w:color w:val="000000"/>
        </w:rPr>
        <w:t xml:space="preserve"> говорю же, телефон сел! Он сейчас в такой ситуации, что не может говорить. Просто поверь мне, это очень важно. Он просил меня тебе написать. Если не переведешь, будут большие проблемы. Он в беде, понимаешь? Это вопрос жизни и смерти!</w:t>
      </w:r>
    </w:p>
    <w:p w14:paraId="17920ADC" w14:textId="77777777" w:rsidR="001669E3" w:rsidRPr="00D5429A" w:rsidRDefault="001669E3" w:rsidP="001669E3">
      <w:pPr>
        <w:rPr>
          <w:rFonts w:ascii="Times New Roman" w:hAnsi="Times New Roman" w:cs="Times New Roman"/>
          <w:lang w:val="ru-RU"/>
        </w:rPr>
      </w:pPr>
    </w:p>
    <w:p w14:paraId="58B759C2" w14:textId="195EC06A" w:rsidR="001669E3" w:rsidRPr="00D5429A" w:rsidRDefault="001669E3" w:rsidP="001669E3">
      <w:pPr>
        <w:pStyle w:val="af"/>
        <w:spacing w:before="0" w:beforeAutospacing="0" w:after="0" w:afterAutospacing="0"/>
      </w:pPr>
      <w:r w:rsidRPr="00D5429A">
        <w:rPr>
          <w:b/>
          <w:bCs/>
          <w:color w:val="000000"/>
        </w:rPr>
        <w:t>Молодой человек:</w:t>
      </w:r>
      <w:r w:rsidRPr="00D5429A">
        <w:rPr>
          <w:color w:val="000000"/>
        </w:rPr>
        <w:t xml:space="preserve"> </w:t>
      </w:r>
      <w:r w:rsidR="003A2333" w:rsidRPr="003E1A6D">
        <w:rPr>
          <w:i/>
          <w:iCs/>
          <w:color w:val="000000"/>
        </w:rPr>
        <w:t>а</w:t>
      </w:r>
      <w:r w:rsidRPr="003E1A6D">
        <w:rPr>
          <w:i/>
          <w:iCs/>
          <w:color w:val="000000"/>
        </w:rPr>
        <w:t xml:space="preserve"> что за проблема? Я могу ему позвонить?</w:t>
      </w:r>
    </w:p>
    <w:p w14:paraId="0CFB5E64" w14:textId="77777777" w:rsidR="001669E3" w:rsidRPr="00D5429A" w:rsidRDefault="001669E3" w:rsidP="001669E3">
      <w:pPr>
        <w:rPr>
          <w:rFonts w:ascii="Times New Roman" w:hAnsi="Times New Roman" w:cs="Times New Roman"/>
          <w:lang w:val="ru-RU"/>
        </w:rPr>
      </w:pPr>
    </w:p>
    <w:p w14:paraId="2260DFEC" w14:textId="4B8C4651" w:rsidR="001669E3" w:rsidRPr="003E1A6D" w:rsidRDefault="001669E3" w:rsidP="001669E3">
      <w:pPr>
        <w:pStyle w:val="af"/>
        <w:spacing w:before="0" w:beforeAutospacing="0" w:after="0" w:afterAutospacing="0"/>
        <w:rPr>
          <w:i/>
          <w:iCs/>
        </w:rPr>
      </w:pPr>
      <w:r w:rsidRPr="003E1A6D">
        <w:rPr>
          <w:b/>
          <w:bCs/>
          <w:color w:val="000000"/>
          <w:u w:val="single"/>
        </w:rPr>
        <w:t>Незнакомец</w:t>
      </w:r>
      <w:r w:rsidR="003A2333" w:rsidRPr="00D5429A">
        <w:rPr>
          <w:b/>
          <w:bCs/>
          <w:color w:val="000000"/>
        </w:rPr>
        <w:t>:</w:t>
      </w:r>
      <w:r w:rsidR="003A2333" w:rsidRPr="00D5429A">
        <w:rPr>
          <w:color w:val="000000"/>
        </w:rPr>
        <w:t xml:space="preserve"> </w:t>
      </w:r>
      <w:r w:rsidR="003A2333" w:rsidRPr="003E1A6D">
        <w:rPr>
          <w:i/>
          <w:iCs/>
          <w:color w:val="000000"/>
        </w:rPr>
        <w:t>нет</w:t>
      </w:r>
      <w:r w:rsidRPr="003E1A6D">
        <w:rPr>
          <w:i/>
          <w:iCs/>
          <w:color w:val="000000"/>
        </w:rPr>
        <w:t>, не звони! Он сейчас не может говорить. Просто переведи деньги, а потом он сам тебе все расскажет. Время идет, каждая минута на счету! Если ты ему не поможешь, он попадет в тюрьму! Или еще хуже!</w:t>
      </w:r>
    </w:p>
    <w:p w14:paraId="797B200C" w14:textId="77777777" w:rsidR="001669E3" w:rsidRPr="00D5429A" w:rsidRDefault="001669E3" w:rsidP="001669E3">
      <w:pPr>
        <w:rPr>
          <w:rFonts w:ascii="Times New Roman" w:hAnsi="Times New Roman" w:cs="Times New Roman"/>
          <w:lang w:val="ru-RU"/>
        </w:rPr>
      </w:pPr>
    </w:p>
    <w:p w14:paraId="19D9ACB1" w14:textId="77777777" w:rsidR="003E1A6D"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038958DC" w14:textId="3B7B9792" w:rsidR="001669E3" w:rsidRDefault="001669E3" w:rsidP="001669E3">
      <w:pPr>
        <w:pStyle w:val="af"/>
        <w:spacing w:before="0" w:beforeAutospacing="0" w:after="0" w:afterAutospacing="0"/>
        <w:rPr>
          <w:color w:val="000000"/>
        </w:rPr>
      </w:pPr>
      <w:r w:rsidRPr="00D5429A">
        <w:rPr>
          <w:color w:val="000000"/>
        </w:rPr>
        <w:t xml:space="preserve">Молодой человек, поддавшись на эмоциональное давление и страх за брата, переводит деньги мошенникам. Деньги исчезают, а вскоре выясняется, что брат в порядке и ничего не знает о происходящем. Молодой человек становится жертвой мошенничества (ст. 159 УК РФ), теряет свои деньги, а его доверие к людям подорвано. Он понимает, что его чувства были использованы для совершения преступления, и что необходимо всегда проверять информацию, особенно когда речь идет о деньгах и близких людях. В некоторых случаях, если он активно помогал мошенникам, он сам может быть привлечен к ответственности </w:t>
      </w:r>
      <w:r w:rsidR="003A2333" w:rsidRPr="00D5429A">
        <w:rPr>
          <w:color w:val="000000"/>
        </w:rPr>
        <w:t>за соучастием</w:t>
      </w:r>
      <w:r w:rsidRPr="00D5429A">
        <w:rPr>
          <w:color w:val="000000"/>
        </w:rPr>
        <w:t>.</w:t>
      </w:r>
    </w:p>
    <w:p w14:paraId="211A4A11" w14:textId="77777777" w:rsidR="003E1A6D" w:rsidRDefault="003E1A6D" w:rsidP="001669E3">
      <w:pPr>
        <w:pStyle w:val="af"/>
        <w:spacing w:before="0" w:beforeAutospacing="0" w:after="0" w:afterAutospacing="0"/>
        <w:rPr>
          <w:color w:val="000000"/>
        </w:rPr>
      </w:pPr>
    </w:p>
    <w:p w14:paraId="53046AA9" w14:textId="77777777" w:rsidR="003E1A6D" w:rsidRDefault="003E1A6D" w:rsidP="001669E3">
      <w:pPr>
        <w:pStyle w:val="af"/>
        <w:spacing w:before="0" w:beforeAutospacing="0" w:after="0" w:afterAutospacing="0"/>
        <w:rPr>
          <w:color w:val="000000"/>
        </w:rPr>
      </w:pPr>
    </w:p>
    <w:p w14:paraId="2C74BEC7" w14:textId="77777777" w:rsidR="003E1A6D" w:rsidRDefault="003E1A6D" w:rsidP="001669E3">
      <w:pPr>
        <w:pStyle w:val="af"/>
        <w:spacing w:before="0" w:beforeAutospacing="0" w:after="0" w:afterAutospacing="0"/>
        <w:rPr>
          <w:color w:val="000000"/>
        </w:rPr>
      </w:pPr>
    </w:p>
    <w:p w14:paraId="2543BF7B" w14:textId="77777777" w:rsidR="003E1A6D" w:rsidRDefault="003E1A6D" w:rsidP="001669E3">
      <w:pPr>
        <w:pStyle w:val="af"/>
        <w:spacing w:before="0" w:beforeAutospacing="0" w:after="0" w:afterAutospacing="0"/>
        <w:rPr>
          <w:color w:val="000000"/>
        </w:rPr>
      </w:pPr>
    </w:p>
    <w:p w14:paraId="5C1B0222" w14:textId="77777777" w:rsidR="003E1A6D" w:rsidRDefault="003E1A6D" w:rsidP="001669E3">
      <w:pPr>
        <w:pStyle w:val="af"/>
        <w:spacing w:before="0" w:beforeAutospacing="0" w:after="0" w:afterAutospacing="0"/>
        <w:rPr>
          <w:color w:val="000000"/>
        </w:rPr>
      </w:pPr>
    </w:p>
    <w:p w14:paraId="5CF105EA" w14:textId="77777777" w:rsidR="003E1A6D" w:rsidRDefault="003E1A6D" w:rsidP="001669E3">
      <w:pPr>
        <w:pStyle w:val="af"/>
        <w:spacing w:before="0" w:beforeAutospacing="0" w:after="0" w:afterAutospacing="0"/>
        <w:rPr>
          <w:color w:val="000000"/>
        </w:rPr>
      </w:pPr>
    </w:p>
    <w:p w14:paraId="41B75208" w14:textId="77777777" w:rsidR="003E1A6D" w:rsidRPr="00D5429A" w:rsidRDefault="003E1A6D" w:rsidP="001669E3">
      <w:pPr>
        <w:pStyle w:val="af"/>
        <w:spacing w:before="0" w:beforeAutospacing="0" w:after="0" w:afterAutospacing="0"/>
      </w:pPr>
    </w:p>
    <w:p w14:paraId="4722A3FF" w14:textId="3DA7BE0F" w:rsidR="001669E3" w:rsidRPr="003E1A6D" w:rsidRDefault="001669E3" w:rsidP="001669E3">
      <w:pPr>
        <w:pStyle w:val="3"/>
        <w:spacing w:before="320" w:after="80"/>
        <w:rPr>
          <w:rFonts w:ascii="Times New Roman" w:hAnsi="Times New Roman" w:cs="Times New Roman"/>
          <w:sz w:val="36"/>
          <w:szCs w:val="36"/>
          <w:lang w:val="ru-RU"/>
        </w:rPr>
      </w:pPr>
      <w:r w:rsidRPr="003E1A6D">
        <w:rPr>
          <w:rFonts w:ascii="Times New Roman" w:hAnsi="Times New Roman" w:cs="Times New Roman"/>
          <w:color w:val="434343"/>
          <w:sz w:val="36"/>
          <w:szCs w:val="36"/>
          <w:lang w:val="ru-RU"/>
        </w:rPr>
        <w:lastRenderedPageBreak/>
        <w:t>Сценарий 7: «Легкие деньги за простую работу: Координаты</w:t>
      </w:r>
      <w:r w:rsidR="00866447" w:rsidRPr="003E1A6D">
        <w:rPr>
          <w:rFonts w:ascii="Times New Roman" w:hAnsi="Times New Roman" w:cs="Times New Roman"/>
          <w:color w:val="434343"/>
          <w:sz w:val="36"/>
          <w:szCs w:val="36"/>
          <w:lang w:val="ru-RU"/>
        </w:rPr>
        <w:t xml:space="preserve"> и фото</w:t>
      </w:r>
      <w:r w:rsidRPr="003E1A6D">
        <w:rPr>
          <w:rFonts w:ascii="Times New Roman" w:hAnsi="Times New Roman" w:cs="Times New Roman"/>
          <w:color w:val="434343"/>
          <w:sz w:val="36"/>
          <w:szCs w:val="36"/>
          <w:lang w:val="ru-RU"/>
        </w:rPr>
        <w:t xml:space="preserve"> объекта»</w:t>
      </w:r>
    </w:p>
    <w:p w14:paraId="24DE1F8B" w14:textId="77777777" w:rsidR="003E1A6D" w:rsidRDefault="003E1A6D" w:rsidP="001669E3">
      <w:pPr>
        <w:pStyle w:val="af"/>
        <w:spacing w:before="0" w:beforeAutospacing="0" w:after="0" w:afterAutospacing="0"/>
        <w:rPr>
          <w:b/>
          <w:bCs/>
          <w:color w:val="000000"/>
        </w:rPr>
      </w:pPr>
    </w:p>
    <w:p w14:paraId="01433DAB" w14:textId="77777777" w:rsidR="003E1A6D"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16FA50B2" w14:textId="48999AF3" w:rsidR="001669E3" w:rsidRPr="00D5429A" w:rsidRDefault="000639D2" w:rsidP="001669E3">
      <w:pPr>
        <w:pStyle w:val="af"/>
        <w:spacing w:before="0" w:beforeAutospacing="0" w:after="0" w:afterAutospacing="0"/>
      </w:pPr>
      <w:r>
        <w:rPr>
          <w:color w:val="000000"/>
        </w:rPr>
        <w:t>Антону</w:t>
      </w:r>
      <w:r w:rsidR="001669E3" w:rsidRPr="00D5429A">
        <w:rPr>
          <w:color w:val="000000"/>
        </w:rPr>
        <w:t xml:space="preserve"> приходит сообщение в мессенджере от незнакомого аккаунта с ником «Куратор_</w:t>
      </w:r>
      <w:r w:rsidR="003E1A6D">
        <w:rPr>
          <w:color w:val="000000"/>
        </w:rPr>
        <w:t>ФСК</w:t>
      </w:r>
      <w:r w:rsidR="001669E3" w:rsidRPr="00D5429A">
        <w:rPr>
          <w:color w:val="000000"/>
        </w:rPr>
        <w:t xml:space="preserve">». Он пишет: «Привет! Есть легкая работа, за которую хорошо платят. Нужно просто скинуть координаты </w:t>
      </w:r>
      <w:r w:rsidR="00866447" w:rsidRPr="00D5429A">
        <w:rPr>
          <w:color w:val="000000"/>
        </w:rPr>
        <w:t xml:space="preserve">и фото </w:t>
      </w:r>
      <w:r w:rsidR="001669E3" w:rsidRPr="00D5429A">
        <w:rPr>
          <w:color w:val="000000"/>
        </w:rPr>
        <w:t>одного объекта, ничего сложного. За это тебе сразу прилетит хорошая сумма. Надо быстро, пока объект не сменил дислокацию. Никому не говори, это конфиденциальная информация. Если справишься, будем работать дальше, а если нет, то сам понимаешь…»</w:t>
      </w:r>
    </w:p>
    <w:p w14:paraId="1BF67516" w14:textId="77777777" w:rsidR="001669E3" w:rsidRPr="00D5429A" w:rsidRDefault="001669E3" w:rsidP="001669E3">
      <w:pPr>
        <w:rPr>
          <w:rFonts w:ascii="Times New Roman" w:hAnsi="Times New Roman" w:cs="Times New Roman"/>
          <w:lang w:val="ru-RU"/>
        </w:rPr>
      </w:pPr>
    </w:p>
    <w:p w14:paraId="58F69E37"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082079ED" w14:textId="77777777" w:rsidR="001669E3" w:rsidRPr="00D5429A" w:rsidRDefault="001669E3" w:rsidP="001669E3">
      <w:pPr>
        <w:rPr>
          <w:rFonts w:ascii="Times New Roman" w:hAnsi="Times New Roman" w:cs="Times New Roman"/>
          <w:lang w:val="ru-RU"/>
        </w:rPr>
      </w:pPr>
    </w:p>
    <w:p w14:paraId="60F239AF" w14:textId="190A6976" w:rsidR="001669E3" w:rsidRPr="003E1A6D" w:rsidRDefault="001669E3" w:rsidP="001669E3">
      <w:pPr>
        <w:pStyle w:val="af"/>
        <w:spacing w:before="0" w:beforeAutospacing="0" w:after="0" w:afterAutospacing="0"/>
        <w:rPr>
          <w:i/>
          <w:iCs/>
        </w:rPr>
      </w:pPr>
      <w:r w:rsidRPr="003E1A6D">
        <w:rPr>
          <w:b/>
          <w:bCs/>
          <w:color w:val="000000"/>
          <w:u w:val="single"/>
        </w:rPr>
        <w:t>Куратор_</w:t>
      </w:r>
      <w:r w:rsidR="003E1A6D" w:rsidRPr="003E1A6D">
        <w:rPr>
          <w:b/>
          <w:bCs/>
          <w:color w:val="000000"/>
          <w:u w:val="single"/>
        </w:rPr>
        <w:t>ФСК</w:t>
      </w:r>
      <w:r w:rsidRPr="00D5429A">
        <w:rPr>
          <w:b/>
          <w:bCs/>
          <w:color w:val="000000"/>
        </w:rPr>
        <w:t>:</w:t>
      </w:r>
      <w:r w:rsidRPr="00D5429A">
        <w:rPr>
          <w:color w:val="000000"/>
        </w:rPr>
        <w:t xml:space="preserve"> </w:t>
      </w:r>
      <w:r w:rsidR="000639D2" w:rsidRPr="000639D2">
        <w:rPr>
          <w:i/>
          <w:iCs/>
          <w:color w:val="000000"/>
        </w:rPr>
        <w:t>Антон, п</w:t>
      </w:r>
      <w:r w:rsidRPr="003E1A6D">
        <w:rPr>
          <w:i/>
          <w:iCs/>
          <w:color w:val="000000"/>
        </w:rPr>
        <w:t xml:space="preserve">ривет! Есть легкая работа, за которую хорошо платят. Нужно просто скинуть координаты </w:t>
      </w:r>
      <w:r w:rsidR="00866447" w:rsidRPr="003E1A6D">
        <w:rPr>
          <w:i/>
          <w:iCs/>
          <w:color w:val="000000"/>
        </w:rPr>
        <w:t xml:space="preserve">и фото </w:t>
      </w:r>
      <w:r w:rsidRPr="003E1A6D">
        <w:rPr>
          <w:i/>
          <w:iCs/>
          <w:color w:val="000000"/>
        </w:rPr>
        <w:t>одного объекта, ничего сложного. За это тебе сразу прилетит 50 000 рублей. Надо быстро, пока объект не сменил дислокацию. Никому не говори, это конфиденциальная информация. Если справишься, будем работать дальше, а если нет, то сам понимаешь…</w:t>
      </w:r>
    </w:p>
    <w:p w14:paraId="479BDE71" w14:textId="77777777" w:rsidR="001669E3" w:rsidRPr="00D5429A" w:rsidRDefault="001669E3" w:rsidP="001669E3">
      <w:pPr>
        <w:rPr>
          <w:rFonts w:ascii="Times New Roman" w:hAnsi="Times New Roman" w:cs="Times New Roman"/>
          <w:lang w:val="ru-RU"/>
        </w:rPr>
      </w:pPr>
    </w:p>
    <w:p w14:paraId="41B17628" w14:textId="4AF1A260" w:rsidR="001669E3" w:rsidRPr="003E1A6D" w:rsidRDefault="000639D2" w:rsidP="001669E3">
      <w:pPr>
        <w:pStyle w:val="af"/>
        <w:spacing w:before="0" w:beforeAutospacing="0" w:after="0" w:afterAutospacing="0"/>
        <w:rPr>
          <w:i/>
          <w:iCs/>
        </w:rPr>
      </w:pPr>
      <w:r>
        <w:rPr>
          <w:b/>
          <w:bCs/>
          <w:color w:val="000000"/>
        </w:rPr>
        <w:t>Антон</w:t>
      </w:r>
      <w:r w:rsidR="003A2333" w:rsidRPr="00D5429A">
        <w:rPr>
          <w:b/>
          <w:bCs/>
          <w:color w:val="000000"/>
        </w:rPr>
        <w:t>:</w:t>
      </w:r>
      <w:r w:rsidR="003A2333" w:rsidRPr="00D5429A">
        <w:rPr>
          <w:color w:val="000000"/>
        </w:rPr>
        <w:t xml:space="preserve"> </w:t>
      </w:r>
      <w:r w:rsidR="003A2333" w:rsidRPr="003E1A6D">
        <w:rPr>
          <w:i/>
          <w:iCs/>
          <w:color w:val="000000"/>
        </w:rPr>
        <w:t>что</w:t>
      </w:r>
      <w:r w:rsidR="001669E3" w:rsidRPr="003E1A6D">
        <w:rPr>
          <w:i/>
          <w:iCs/>
          <w:color w:val="000000"/>
        </w:rPr>
        <w:t xml:space="preserve"> за объект? Зачем нужны координаты? Это законно?</w:t>
      </w:r>
    </w:p>
    <w:p w14:paraId="500EC5F4" w14:textId="77777777" w:rsidR="001669E3" w:rsidRPr="00D5429A" w:rsidRDefault="001669E3" w:rsidP="001669E3">
      <w:pPr>
        <w:rPr>
          <w:rFonts w:ascii="Times New Roman" w:hAnsi="Times New Roman" w:cs="Times New Roman"/>
          <w:lang w:val="ru-RU"/>
        </w:rPr>
      </w:pPr>
    </w:p>
    <w:p w14:paraId="61CD1148" w14:textId="1D2352D3" w:rsidR="001669E3" w:rsidRPr="000639D2" w:rsidRDefault="003E1A6D" w:rsidP="001669E3">
      <w:pPr>
        <w:pStyle w:val="af"/>
        <w:spacing w:before="0" w:beforeAutospacing="0" w:after="0" w:afterAutospacing="0"/>
        <w:rPr>
          <w:i/>
          <w:iCs/>
        </w:rPr>
      </w:pPr>
      <w:r w:rsidRPr="003E1A6D">
        <w:rPr>
          <w:b/>
          <w:bCs/>
          <w:color w:val="000000"/>
          <w:u w:val="single"/>
        </w:rPr>
        <w:t>Куратор_ФСК</w:t>
      </w:r>
      <w:r w:rsidR="001669E3" w:rsidRPr="00D5429A">
        <w:rPr>
          <w:b/>
          <w:bCs/>
          <w:color w:val="000000"/>
        </w:rPr>
        <w:t>:</w:t>
      </w:r>
      <w:r w:rsidR="001669E3" w:rsidRPr="00D5429A">
        <w:rPr>
          <w:color w:val="000000"/>
        </w:rPr>
        <w:t xml:space="preserve"> </w:t>
      </w:r>
      <w:r w:rsidRPr="000639D2">
        <w:rPr>
          <w:i/>
          <w:iCs/>
          <w:color w:val="000000"/>
        </w:rPr>
        <w:t xml:space="preserve">Мы из органов и следим за </w:t>
      </w:r>
      <w:r w:rsidR="000639D2" w:rsidRPr="000639D2">
        <w:rPr>
          <w:i/>
          <w:iCs/>
          <w:color w:val="000000"/>
        </w:rPr>
        <w:t>подозрительными объектами</w:t>
      </w:r>
      <w:r w:rsidR="001669E3" w:rsidRPr="000639D2">
        <w:rPr>
          <w:i/>
          <w:iCs/>
          <w:color w:val="000000"/>
        </w:rPr>
        <w:t>. Главное – скинуть координаты. Это абсолютно безопасно, никто тебя не тронет. Просто сделай</w:t>
      </w:r>
      <w:r w:rsidR="000639D2" w:rsidRPr="000639D2">
        <w:rPr>
          <w:i/>
          <w:iCs/>
          <w:color w:val="000000"/>
        </w:rPr>
        <w:t xml:space="preserve"> доброе дело, помоги нам</w:t>
      </w:r>
      <w:r w:rsidR="001669E3" w:rsidRPr="000639D2">
        <w:rPr>
          <w:i/>
          <w:iCs/>
          <w:color w:val="000000"/>
        </w:rPr>
        <w:t>. Такие предложения бывают редко. Если будешь задавать много вопросов, найдем другого.</w:t>
      </w:r>
    </w:p>
    <w:p w14:paraId="131CE9BA" w14:textId="77777777" w:rsidR="001669E3" w:rsidRPr="000639D2" w:rsidRDefault="001669E3" w:rsidP="001669E3">
      <w:pPr>
        <w:rPr>
          <w:rFonts w:ascii="Times New Roman" w:hAnsi="Times New Roman" w:cs="Times New Roman"/>
          <w:i/>
          <w:iCs/>
          <w:lang w:val="ru-RU"/>
        </w:rPr>
      </w:pPr>
    </w:p>
    <w:p w14:paraId="573F2DA1" w14:textId="2DD7E87A" w:rsidR="001669E3" w:rsidRPr="000639D2" w:rsidRDefault="000639D2" w:rsidP="001669E3">
      <w:pPr>
        <w:pStyle w:val="af"/>
        <w:spacing w:before="0" w:beforeAutospacing="0" w:after="0" w:afterAutospacing="0"/>
        <w:rPr>
          <w:i/>
          <w:iCs/>
        </w:rPr>
      </w:pPr>
      <w:r>
        <w:rPr>
          <w:b/>
          <w:bCs/>
          <w:color w:val="000000"/>
        </w:rPr>
        <w:t>Антон</w:t>
      </w:r>
      <w:r w:rsidR="003A2333" w:rsidRPr="00D5429A">
        <w:rPr>
          <w:b/>
          <w:bCs/>
          <w:color w:val="000000"/>
        </w:rPr>
        <w:t>:</w:t>
      </w:r>
      <w:r w:rsidR="003A2333" w:rsidRPr="00D5429A">
        <w:rPr>
          <w:color w:val="000000"/>
        </w:rPr>
        <w:t xml:space="preserve"> </w:t>
      </w:r>
      <w:r w:rsidR="003A2333" w:rsidRPr="000639D2">
        <w:rPr>
          <w:i/>
          <w:iCs/>
          <w:color w:val="000000"/>
        </w:rPr>
        <w:t>а если</w:t>
      </w:r>
      <w:r w:rsidR="001669E3" w:rsidRPr="000639D2">
        <w:rPr>
          <w:i/>
          <w:iCs/>
          <w:color w:val="000000"/>
        </w:rPr>
        <w:t xml:space="preserve"> я не хочу?</w:t>
      </w:r>
    </w:p>
    <w:p w14:paraId="2DC66802" w14:textId="77777777" w:rsidR="001669E3" w:rsidRPr="000639D2" w:rsidRDefault="001669E3" w:rsidP="001669E3">
      <w:pPr>
        <w:rPr>
          <w:rFonts w:ascii="Times New Roman" w:hAnsi="Times New Roman" w:cs="Times New Roman"/>
          <w:i/>
          <w:iCs/>
          <w:lang w:val="ru-RU"/>
        </w:rPr>
      </w:pPr>
    </w:p>
    <w:p w14:paraId="2F90EB7F" w14:textId="298440E9" w:rsidR="001669E3" w:rsidRPr="000639D2" w:rsidRDefault="003E1A6D" w:rsidP="001669E3">
      <w:pPr>
        <w:pStyle w:val="af"/>
        <w:spacing w:before="0" w:beforeAutospacing="0" w:after="0" w:afterAutospacing="0"/>
        <w:rPr>
          <w:i/>
          <w:iCs/>
        </w:rPr>
      </w:pPr>
      <w:r w:rsidRPr="003E1A6D">
        <w:rPr>
          <w:b/>
          <w:bCs/>
          <w:color w:val="000000"/>
          <w:u w:val="single"/>
        </w:rPr>
        <w:t>Куратор_ФСК</w:t>
      </w:r>
      <w:r w:rsidR="001669E3" w:rsidRPr="00D5429A">
        <w:rPr>
          <w:b/>
          <w:bCs/>
          <w:color w:val="000000"/>
        </w:rPr>
        <w:t>:</w:t>
      </w:r>
      <w:r w:rsidR="001669E3" w:rsidRPr="00D5429A">
        <w:rPr>
          <w:color w:val="000000"/>
        </w:rPr>
        <w:t xml:space="preserve"> </w:t>
      </w:r>
      <w:r w:rsidR="001669E3" w:rsidRPr="000639D2">
        <w:rPr>
          <w:i/>
          <w:iCs/>
          <w:color w:val="000000"/>
        </w:rPr>
        <w:t xml:space="preserve">Твое дело. Но тогда </w:t>
      </w:r>
      <w:r w:rsidR="000639D2" w:rsidRPr="000639D2">
        <w:rPr>
          <w:i/>
          <w:iCs/>
          <w:color w:val="000000"/>
        </w:rPr>
        <w:t>сам придумай как заработать легких</w:t>
      </w:r>
      <w:r w:rsidR="001669E3" w:rsidRPr="000639D2">
        <w:rPr>
          <w:i/>
          <w:iCs/>
          <w:color w:val="000000"/>
        </w:rPr>
        <w:t xml:space="preserve"> денег. И помни, что информация </w:t>
      </w:r>
      <w:r w:rsidR="000639D2" w:rsidRPr="000639D2">
        <w:rPr>
          <w:i/>
          <w:iCs/>
          <w:color w:val="000000"/>
        </w:rPr>
        <w:t xml:space="preserve">все равно </w:t>
      </w:r>
      <w:r w:rsidR="001669E3" w:rsidRPr="000639D2">
        <w:rPr>
          <w:i/>
          <w:iCs/>
          <w:color w:val="000000"/>
        </w:rPr>
        <w:t>уже у нас</w:t>
      </w:r>
      <w:r w:rsidR="000639D2" w:rsidRPr="000639D2">
        <w:rPr>
          <w:i/>
          <w:iCs/>
          <w:color w:val="000000"/>
        </w:rPr>
        <w:t xml:space="preserve"> есть. Л</w:t>
      </w:r>
      <w:r w:rsidR="001669E3" w:rsidRPr="000639D2">
        <w:rPr>
          <w:i/>
          <w:iCs/>
          <w:color w:val="000000"/>
        </w:rPr>
        <w:t>учше сотрудничать.</w:t>
      </w:r>
    </w:p>
    <w:p w14:paraId="65A727A6" w14:textId="77777777" w:rsidR="001669E3" w:rsidRPr="00D5429A" w:rsidRDefault="001669E3" w:rsidP="001669E3">
      <w:pPr>
        <w:rPr>
          <w:rFonts w:ascii="Times New Roman" w:hAnsi="Times New Roman" w:cs="Times New Roman"/>
          <w:lang w:val="ru-RU"/>
        </w:rPr>
      </w:pPr>
    </w:p>
    <w:p w14:paraId="0B88BEAD" w14:textId="77777777" w:rsidR="000639D2"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58A8F434" w14:textId="51BAEFA7" w:rsidR="001669E3" w:rsidRDefault="001669E3" w:rsidP="001669E3">
      <w:pPr>
        <w:pStyle w:val="af"/>
        <w:spacing w:before="0" w:beforeAutospacing="0" w:after="0" w:afterAutospacing="0"/>
        <w:rPr>
          <w:color w:val="000000"/>
        </w:rPr>
      </w:pPr>
      <w:r w:rsidRPr="00D5429A">
        <w:rPr>
          <w:color w:val="000000"/>
        </w:rPr>
        <w:t>Подросток, поддавшись на уговоры или угрозы, передает координаты объекта. Его действия могут быть квалифицированы как содействие террористической деятельности (ст. 205.1 УК РФ), диверсия (ст. 281 УК РФ) или шпионаж (ст. 276 УК РФ), в зависимости от характера объекта и целей использования информации. Ему грозит длительный срок лишения свободы, испорченная репутация и сломанная жизнь. Он понимает, что “легкие деньги” привели к катастрофическим последствиям, а обещания безопасности были ложью.</w:t>
      </w:r>
    </w:p>
    <w:p w14:paraId="38C08C69" w14:textId="77777777" w:rsidR="000639D2" w:rsidRDefault="000639D2" w:rsidP="001669E3">
      <w:pPr>
        <w:pStyle w:val="af"/>
        <w:spacing w:before="0" w:beforeAutospacing="0" w:after="0" w:afterAutospacing="0"/>
        <w:rPr>
          <w:color w:val="000000"/>
        </w:rPr>
      </w:pPr>
    </w:p>
    <w:p w14:paraId="5E1FB800" w14:textId="77777777" w:rsidR="000639D2" w:rsidRDefault="000639D2" w:rsidP="001669E3">
      <w:pPr>
        <w:pStyle w:val="af"/>
        <w:spacing w:before="0" w:beforeAutospacing="0" w:after="0" w:afterAutospacing="0"/>
        <w:rPr>
          <w:color w:val="000000"/>
        </w:rPr>
      </w:pPr>
    </w:p>
    <w:p w14:paraId="73B0158A" w14:textId="77777777" w:rsidR="000639D2" w:rsidRDefault="000639D2" w:rsidP="001669E3">
      <w:pPr>
        <w:pStyle w:val="af"/>
        <w:spacing w:before="0" w:beforeAutospacing="0" w:after="0" w:afterAutospacing="0"/>
        <w:rPr>
          <w:color w:val="000000"/>
        </w:rPr>
      </w:pPr>
    </w:p>
    <w:p w14:paraId="725C47FC" w14:textId="77777777" w:rsidR="000639D2" w:rsidRDefault="000639D2" w:rsidP="001669E3">
      <w:pPr>
        <w:pStyle w:val="af"/>
        <w:spacing w:before="0" w:beforeAutospacing="0" w:after="0" w:afterAutospacing="0"/>
        <w:rPr>
          <w:color w:val="000000"/>
        </w:rPr>
      </w:pPr>
    </w:p>
    <w:p w14:paraId="69570E53" w14:textId="77777777" w:rsidR="000639D2" w:rsidRDefault="000639D2" w:rsidP="001669E3">
      <w:pPr>
        <w:pStyle w:val="af"/>
        <w:spacing w:before="0" w:beforeAutospacing="0" w:after="0" w:afterAutospacing="0"/>
        <w:rPr>
          <w:color w:val="000000"/>
        </w:rPr>
      </w:pPr>
    </w:p>
    <w:p w14:paraId="2529D3EF" w14:textId="77777777" w:rsidR="000639D2" w:rsidRDefault="000639D2" w:rsidP="001669E3">
      <w:pPr>
        <w:pStyle w:val="af"/>
        <w:spacing w:before="0" w:beforeAutospacing="0" w:after="0" w:afterAutospacing="0"/>
        <w:rPr>
          <w:color w:val="000000"/>
        </w:rPr>
      </w:pPr>
    </w:p>
    <w:p w14:paraId="2C834869" w14:textId="77777777" w:rsidR="000639D2" w:rsidRDefault="000639D2" w:rsidP="001669E3">
      <w:pPr>
        <w:pStyle w:val="af"/>
        <w:spacing w:before="0" w:beforeAutospacing="0" w:after="0" w:afterAutospacing="0"/>
        <w:rPr>
          <w:color w:val="000000"/>
        </w:rPr>
      </w:pPr>
    </w:p>
    <w:p w14:paraId="490568B2" w14:textId="77777777" w:rsidR="000639D2" w:rsidRPr="00D5429A" w:rsidRDefault="000639D2" w:rsidP="001669E3">
      <w:pPr>
        <w:pStyle w:val="af"/>
        <w:spacing w:before="0" w:beforeAutospacing="0" w:after="0" w:afterAutospacing="0"/>
      </w:pPr>
    </w:p>
    <w:p w14:paraId="64AD541E" w14:textId="77777777" w:rsidR="001669E3" w:rsidRPr="000639D2" w:rsidRDefault="001669E3" w:rsidP="001669E3">
      <w:pPr>
        <w:pStyle w:val="3"/>
        <w:spacing w:before="320" w:after="80"/>
        <w:rPr>
          <w:rFonts w:ascii="Times New Roman" w:hAnsi="Times New Roman" w:cs="Times New Roman"/>
          <w:sz w:val="36"/>
          <w:szCs w:val="36"/>
          <w:lang w:val="ru-RU"/>
        </w:rPr>
      </w:pPr>
      <w:r w:rsidRPr="000639D2">
        <w:rPr>
          <w:rFonts w:ascii="Times New Roman" w:hAnsi="Times New Roman" w:cs="Times New Roman"/>
          <w:color w:val="434343"/>
          <w:sz w:val="36"/>
          <w:szCs w:val="36"/>
          <w:lang w:val="ru-RU"/>
        </w:rPr>
        <w:lastRenderedPageBreak/>
        <w:t>Сценарий 8: «Мы знаем, где ты живешь: Вербовка в террористы»</w:t>
      </w:r>
    </w:p>
    <w:p w14:paraId="3F9D7119" w14:textId="77777777" w:rsidR="000639D2" w:rsidRDefault="000639D2" w:rsidP="001669E3">
      <w:pPr>
        <w:pStyle w:val="af"/>
        <w:spacing w:before="0" w:beforeAutospacing="0" w:after="0" w:afterAutospacing="0"/>
        <w:rPr>
          <w:b/>
          <w:bCs/>
          <w:color w:val="000000"/>
        </w:rPr>
      </w:pPr>
    </w:p>
    <w:p w14:paraId="6880EBF2" w14:textId="57780630" w:rsidR="001669E3" w:rsidRPr="00D5429A" w:rsidRDefault="001669E3" w:rsidP="001669E3">
      <w:pPr>
        <w:pStyle w:val="af"/>
        <w:spacing w:before="0" w:beforeAutospacing="0" w:after="0" w:afterAutospacing="0"/>
      </w:pPr>
      <w:r w:rsidRPr="00D5429A">
        <w:rPr>
          <w:b/>
          <w:bCs/>
          <w:color w:val="000000"/>
        </w:rPr>
        <w:t>Контекст:</w:t>
      </w:r>
      <w:r w:rsidRPr="00D5429A">
        <w:rPr>
          <w:color w:val="000000"/>
        </w:rPr>
        <w:t xml:space="preserve"> </w:t>
      </w:r>
      <w:r w:rsidR="000639D2">
        <w:rPr>
          <w:color w:val="000000"/>
        </w:rPr>
        <w:t>Елене</w:t>
      </w:r>
      <w:r w:rsidRPr="00D5429A">
        <w:rPr>
          <w:color w:val="000000"/>
        </w:rPr>
        <w:t xml:space="preserve"> приходит сообщение в мессенджере от неизвестного номера, который утверждает, что он из Украины. В сообщении содержатся угрозы: «Мы знаем, где ты живешь. У нас есть все твои данные. Твоя семья будет страдать. Убьем. Если не будешь выполнять наши указания. Но если будешь сотрудничать, дадим денег. Надо действовать быстро. Никому не говори, иначе будет хуже.»</w:t>
      </w:r>
    </w:p>
    <w:p w14:paraId="34E89614" w14:textId="77777777" w:rsidR="001669E3" w:rsidRPr="00D5429A" w:rsidRDefault="001669E3" w:rsidP="001669E3">
      <w:pPr>
        <w:rPr>
          <w:rFonts w:ascii="Times New Roman" w:hAnsi="Times New Roman" w:cs="Times New Roman"/>
          <w:lang w:val="ru-RU"/>
        </w:rPr>
      </w:pPr>
    </w:p>
    <w:p w14:paraId="59D25E12" w14:textId="77777777" w:rsidR="001669E3" w:rsidRPr="00D5429A" w:rsidRDefault="001669E3" w:rsidP="001669E3">
      <w:pPr>
        <w:pStyle w:val="af"/>
        <w:spacing w:before="0" w:beforeAutospacing="0" w:after="0" w:afterAutospacing="0"/>
      </w:pPr>
      <w:r w:rsidRPr="00D5429A">
        <w:rPr>
          <w:b/>
          <w:bCs/>
          <w:color w:val="000000"/>
        </w:rPr>
        <w:t>Переписка (фрагмент):</w:t>
      </w:r>
    </w:p>
    <w:p w14:paraId="766FCC73" w14:textId="77777777" w:rsidR="001669E3" w:rsidRPr="00D5429A" w:rsidRDefault="001669E3" w:rsidP="001669E3">
      <w:pPr>
        <w:rPr>
          <w:rFonts w:ascii="Times New Roman" w:hAnsi="Times New Roman" w:cs="Times New Roman"/>
          <w:lang w:val="ru-RU"/>
        </w:rPr>
      </w:pPr>
    </w:p>
    <w:p w14:paraId="3A0357E8" w14:textId="2649C50C" w:rsidR="001669E3" w:rsidRPr="000639D2" w:rsidRDefault="001669E3" w:rsidP="001669E3">
      <w:pPr>
        <w:pStyle w:val="af"/>
        <w:spacing w:before="0" w:beforeAutospacing="0" w:after="0" w:afterAutospacing="0"/>
        <w:rPr>
          <w:i/>
          <w:iCs/>
        </w:rPr>
      </w:pPr>
      <w:r w:rsidRPr="000639D2">
        <w:rPr>
          <w:b/>
          <w:bCs/>
          <w:color w:val="000000"/>
          <w:u w:val="single"/>
        </w:rPr>
        <w:t>Неизвестный</w:t>
      </w:r>
      <w:r w:rsidRPr="00D5429A">
        <w:rPr>
          <w:b/>
          <w:bCs/>
          <w:color w:val="000000"/>
        </w:rPr>
        <w:t>:</w:t>
      </w:r>
      <w:r w:rsidRPr="00D5429A">
        <w:rPr>
          <w:color w:val="000000"/>
        </w:rPr>
        <w:t xml:space="preserve"> </w:t>
      </w:r>
      <w:r w:rsidR="000639D2" w:rsidRPr="000639D2">
        <w:rPr>
          <w:i/>
          <w:iCs/>
          <w:color w:val="000000"/>
        </w:rPr>
        <w:t>Иванова Елена, м</w:t>
      </w:r>
      <w:r w:rsidRPr="000639D2">
        <w:rPr>
          <w:i/>
          <w:iCs/>
          <w:color w:val="000000"/>
        </w:rPr>
        <w:t>ы знаем, где ты живешь. У нас есть все твои данные. Твоя семья будет страдать. Убьем. Если не будешь выполнять наши указания. Но если будешь сотрудничать, дадим 100 000 рублей. Надо действовать быстро. Никому не говори, иначе будет хуже.</w:t>
      </w:r>
    </w:p>
    <w:p w14:paraId="2D502A23" w14:textId="77777777" w:rsidR="001669E3" w:rsidRPr="00D5429A" w:rsidRDefault="001669E3" w:rsidP="001669E3">
      <w:pPr>
        <w:rPr>
          <w:rFonts w:ascii="Times New Roman" w:hAnsi="Times New Roman" w:cs="Times New Roman"/>
          <w:lang w:val="ru-RU"/>
        </w:rPr>
      </w:pPr>
    </w:p>
    <w:p w14:paraId="776D45CC" w14:textId="52528007" w:rsidR="001669E3" w:rsidRPr="000639D2" w:rsidRDefault="000639D2" w:rsidP="001669E3">
      <w:pPr>
        <w:pStyle w:val="af"/>
        <w:spacing w:before="0" w:beforeAutospacing="0" w:after="0" w:afterAutospacing="0"/>
        <w:rPr>
          <w:i/>
          <w:iCs/>
        </w:rPr>
      </w:pPr>
      <w:r>
        <w:rPr>
          <w:b/>
          <w:bCs/>
          <w:color w:val="000000"/>
        </w:rPr>
        <w:t>Елена</w:t>
      </w:r>
      <w:r w:rsidR="001669E3" w:rsidRPr="00D5429A">
        <w:rPr>
          <w:b/>
          <w:bCs/>
          <w:color w:val="000000"/>
        </w:rPr>
        <w:t>:</w:t>
      </w:r>
      <w:r w:rsidR="001669E3" w:rsidRPr="00D5429A">
        <w:rPr>
          <w:color w:val="000000"/>
        </w:rPr>
        <w:t xml:space="preserve"> </w:t>
      </w:r>
      <w:r w:rsidR="001669E3" w:rsidRPr="000639D2">
        <w:rPr>
          <w:i/>
          <w:iCs/>
          <w:color w:val="000000"/>
        </w:rPr>
        <w:t>Кто вы? Что вам нужно?</w:t>
      </w:r>
    </w:p>
    <w:p w14:paraId="361B8F15" w14:textId="77777777" w:rsidR="001669E3" w:rsidRPr="00D5429A" w:rsidRDefault="001669E3" w:rsidP="001669E3">
      <w:pPr>
        <w:rPr>
          <w:rFonts w:ascii="Times New Roman" w:hAnsi="Times New Roman" w:cs="Times New Roman"/>
          <w:lang w:val="ru-RU"/>
        </w:rPr>
      </w:pPr>
    </w:p>
    <w:p w14:paraId="5A4CE8BA" w14:textId="5007F207" w:rsidR="001669E3" w:rsidRPr="000639D2" w:rsidRDefault="001669E3" w:rsidP="001669E3">
      <w:pPr>
        <w:pStyle w:val="af"/>
        <w:spacing w:before="0" w:beforeAutospacing="0" w:after="0" w:afterAutospacing="0"/>
        <w:rPr>
          <w:i/>
          <w:iCs/>
        </w:rPr>
      </w:pPr>
      <w:r w:rsidRPr="000639D2">
        <w:rPr>
          <w:b/>
          <w:bCs/>
          <w:color w:val="000000"/>
          <w:u w:val="single"/>
        </w:rPr>
        <w:t>Неизвестный</w:t>
      </w:r>
      <w:r w:rsidRPr="00D5429A">
        <w:rPr>
          <w:b/>
          <w:bCs/>
          <w:color w:val="000000"/>
        </w:rPr>
        <w:t>:</w:t>
      </w:r>
      <w:r w:rsidRPr="00D5429A">
        <w:rPr>
          <w:color w:val="000000"/>
        </w:rPr>
        <w:t xml:space="preserve"> </w:t>
      </w:r>
      <w:r w:rsidRPr="000639D2">
        <w:rPr>
          <w:i/>
          <w:iCs/>
          <w:color w:val="000000"/>
        </w:rPr>
        <w:t>Мы – те, кто борется за справедливость. Ты должн</w:t>
      </w:r>
      <w:r w:rsidR="000639D2">
        <w:rPr>
          <w:i/>
          <w:iCs/>
          <w:color w:val="000000"/>
        </w:rPr>
        <w:t>а</w:t>
      </w:r>
      <w:r w:rsidRPr="000639D2">
        <w:rPr>
          <w:i/>
          <w:iCs/>
          <w:color w:val="000000"/>
        </w:rPr>
        <w:t xml:space="preserve"> помочь нам. Мы дадим тебе задание. Если откажешься, пожалеешь. Выбора у тебя нет.</w:t>
      </w:r>
    </w:p>
    <w:p w14:paraId="53890814" w14:textId="77777777" w:rsidR="001669E3" w:rsidRPr="000639D2" w:rsidRDefault="001669E3" w:rsidP="001669E3">
      <w:pPr>
        <w:rPr>
          <w:rFonts w:ascii="Times New Roman" w:hAnsi="Times New Roman" w:cs="Times New Roman"/>
          <w:i/>
          <w:iCs/>
          <w:lang w:val="ru-RU"/>
        </w:rPr>
      </w:pPr>
    </w:p>
    <w:p w14:paraId="4B07BF4E" w14:textId="5822DE39" w:rsidR="001669E3" w:rsidRPr="00D5429A" w:rsidRDefault="000639D2" w:rsidP="001669E3">
      <w:pPr>
        <w:pStyle w:val="af"/>
        <w:spacing w:before="0" w:beforeAutospacing="0" w:after="0" w:afterAutospacing="0"/>
      </w:pPr>
      <w:r>
        <w:rPr>
          <w:b/>
          <w:bCs/>
          <w:color w:val="000000"/>
        </w:rPr>
        <w:t>Елена</w:t>
      </w:r>
      <w:r w:rsidR="001669E3" w:rsidRPr="00D5429A">
        <w:rPr>
          <w:b/>
          <w:bCs/>
          <w:color w:val="000000"/>
        </w:rPr>
        <w:t>:</w:t>
      </w:r>
      <w:r w:rsidR="001669E3" w:rsidRPr="00D5429A">
        <w:rPr>
          <w:color w:val="000000"/>
        </w:rPr>
        <w:t xml:space="preserve"> </w:t>
      </w:r>
      <w:r w:rsidR="001669E3" w:rsidRPr="000639D2">
        <w:rPr>
          <w:i/>
          <w:iCs/>
          <w:color w:val="000000"/>
        </w:rPr>
        <w:t>Я не буду ничего делать.</w:t>
      </w:r>
    </w:p>
    <w:p w14:paraId="0342FD97" w14:textId="77777777" w:rsidR="001669E3" w:rsidRPr="00D5429A" w:rsidRDefault="001669E3" w:rsidP="001669E3">
      <w:pPr>
        <w:rPr>
          <w:rFonts w:ascii="Times New Roman" w:hAnsi="Times New Roman" w:cs="Times New Roman"/>
          <w:lang w:val="ru-RU"/>
        </w:rPr>
      </w:pPr>
    </w:p>
    <w:p w14:paraId="3C072CB3" w14:textId="6D139532" w:rsidR="001669E3" w:rsidRPr="00D5429A" w:rsidRDefault="001669E3" w:rsidP="001669E3">
      <w:pPr>
        <w:pStyle w:val="af"/>
        <w:spacing w:before="0" w:beforeAutospacing="0" w:after="0" w:afterAutospacing="0"/>
      </w:pPr>
      <w:r w:rsidRPr="000639D2">
        <w:rPr>
          <w:b/>
          <w:bCs/>
          <w:color w:val="000000"/>
          <w:u w:val="single"/>
        </w:rPr>
        <w:t>Неизвестный</w:t>
      </w:r>
      <w:r w:rsidRPr="00D5429A">
        <w:rPr>
          <w:b/>
          <w:bCs/>
          <w:color w:val="000000"/>
        </w:rPr>
        <w:t>:</w:t>
      </w:r>
      <w:r w:rsidRPr="00D5429A">
        <w:rPr>
          <w:color w:val="000000"/>
        </w:rPr>
        <w:t xml:space="preserve"> </w:t>
      </w:r>
      <w:r w:rsidRPr="000639D2">
        <w:rPr>
          <w:i/>
          <w:iCs/>
          <w:color w:val="000000"/>
        </w:rPr>
        <w:t>Подумай о своей семье. Мы знаем, куда ходят твои родители, где учится твой младший</w:t>
      </w:r>
      <w:r w:rsidR="000639D2" w:rsidRPr="000639D2">
        <w:rPr>
          <w:i/>
          <w:iCs/>
          <w:color w:val="000000"/>
        </w:rPr>
        <w:t xml:space="preserve"> и старший</w:t>
      </w:r>
      <w:r w:rsidRPr="000639D2">
        <w:rPr>
          <w:i/>
          <w:iCs/>
          <w:color w:val="000000"/>
        </w:rPr>
        <w:t xml:space="preserve"> </w:t>
      </w:r>
      <w:r w:rsidR="000639D2" w:rsidRPr="000639D2">
        <w:rPr>
          <w:i/>
          <w:iCs/>
          <w:color w:val="000000"/>
        </w:rPr>
        <w:t>сын, постоянно следим за ними</w:t>
      </w:r>
      <w:r w:rsidRPr="000639D2">
        <w:rPr>
          <w:i/>
          <w:iCs/>
          <w:color w:val="000000"/>
        </w:rPr>
        <w:t>. Последний шанс. Выполняй, что говорим, и все будет хорошо. Иначе…</w:t>
      </w:r>
    </w:p>
    <w:p w14:paraId="7A4A9443" w14:textId="77777777" w:rsidR="001669E3" w:rsidRPr="00D5429A" w:rsidRDefault="001669E3" w:rsidP="001669E3">
      <w:pPr>
        <w:rPr>
          <w:rFonts w:ascii="Times New Roman" w:hAnsi="Times New Roman" w:cs="Times New Roman"/>
          <w:lang w:val="ru-RU"/>
        </w:rPr>
      </w:pPr>
    </w:p>
    <w:p w14:paraId="3F685911" w14:textId="77777777" w:rsidR="000639D2"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1A26B8E4" w14:textId="5D9CBECA" w:rsidR="001669E3" w:rsidRDefault="000639D2" w:rsidP="001669E3">
      <w:pPr>
        <w:pStyle w:val="af"/>
        <w:spacing w:before="0" w:beforeAutospacing="0" w:after="0" w:afterAutospacing="0"/>
        <w:rPr>
          <w:color w:val="000000"/>
        </w:rPr>
      </w:pPr>
      <w:r>
        <w:rPr>
          <w:color w:val="000000"/>
        </w:rPr>
        <w:t>Девушка</w:t>
      </w:r>
      <w:r w:rsidR="001669E3" w:rsidRPr="00D5429A">
        <w:rPr>
          <w:color w:val="000000"/>
        </w:rPr>
        <w:t>, поддавшись на угрозы, совершает действия, к которым е</w:t>
      </w:r>
      <w:r>
        <w:rPr>
          <w:color w:val="000000"/>
        </w:rPr>
        <w:t>ё</w:t>
      </w:r>
      <w:r w:rsidR="001669E3" w:rsidRPr="00D5429A">
        <w:rPr>
          <w:color w:val="000000"/>
        </w:rPr>
        <w:t xml:space="preserve"> принуждают. Он может быть привлечен</w:t>
      </w:r>
      <w:r>
        <w:rPr>
          <w:color w:val="000000"/>
        </w:rPr>
        <w:t>а</w:t>
      </w:r>
      <w:r w:rsidR="001669E3" w:rsidRPr="00D5429A">
        <w:rPr>
          <w:color w:val="000000"/>
        </w:rPr>
        <w:t xml:space="preserve"> к уголовной ответственности по статьям, связанным с террористической деятельностью (ст. 205, 205.1, 205.3, 205.4, 205.5 УК РФ), участием в незаконных вооруженных формированиях (ст. 208 УК РФ) или возбуждением ненависти (ст. 282 УК РФ). </w:t>
      </w:r>
      <w:r>
        <w:rPr>
          <w:color w:val="000000"/>
        </w:rPr>
        <w:t>Ей</w:t>
      </w:r>
      <w:r w:rsidR="001669E3" w:rsidRPr="00D5429A">
        <w:rPr>
          <w:color w:val="000000"/>
        </w:rPr>
        <w:t xml:space="preserve"> грозит длительный срок лишения свободы, испорченная репутация и сломанная жизнь. Он</w:t>
      </w:r>
      <w:r>
        <w:rPr>
          <w:color w:val="000000"/>
        </w:rPr>
        <w:t>а</w:t>
      </w:r>
      <w:r w:rsidR="001669E3" w:rsidRPr="00D5429A">
        <w:rPr>
          <w:color w:val="000000"/>
        </w:rPr>
        <w:t xml:space="preserve"> понимает, что </w:t>
      </w:r>
      <w:r>
        <w:rPr>
          <w:color w:val="000000"/>
        </w:rPr>
        <w:t>ее</w:t>
      </w:r>
      <w:r w:rsidR="001669E3" w:rsidRPr="00D5429A">
        <w:rPr>
          <w:color w:val="000000"/>
        </w:rPr>
        <w:t xml:space="preserve"> использовали, а </w:t>
      </w:r>
      <w:r>
        <w:rPr>
          <w:color w:val="000000"/>
        </w:rPr>
        <w:t>ее</w:t>
      </w:r>
      <w:r w:rsidR="001669E3" w:rsidRPr="00D5429A">
        <w:rPr>
          <w:color w:val="000000"/>
        </w:rPr>
        <w:t xml:space="preserve"> идеалы были извращены, и </w:t>
      </w:r>
      <w:r>
        <w:rPr>
          <w:color w:val="000000"/>
        </w:rPr>
        <w:t>этот разговор</w:t>
      </w:r>
      <w:r w:rsidR="001669E3" w:rsidRPr="00D5429A">
        <w:rPr>
          <w:color w:val="000000"/>
        </w:rPr>
        <w:t xml:space="preserve"> обернул</w:t>
      </w:r>
      <w:r>
        <w:rPr>
          <w:color w:val="000000"/>
        </w:rPr>
        <w:t>ся</w:t>
      </w:r>
      <w:r w:rsidR="001669E3" w:rsidRPr="00D5429A">
        <w:rPr>
          <w:color w:val="000000"/>
        </w:rPr>
        <w:t xml:space="preserve"> тяжким преступлением и суровым наказанием.</w:t>
      </w:r>
    </w:p>
    <w:p w14:paraId="5C79D8D1" w14:textId="77777777" w:rsidR="000639D2" w:rsidRDefault="000639D2" w:rsidP="001669E3">
      <w:pPr>
        <w:pStyle w:val="af"/>
        <w:spacing w:before="0" w:beforeAutospacing="0" w:after="0" w:afterAutospacing="0"/>
        <w:rPr>
          <w:color w:val="000000"/>
        </w:rPr>
      </w:pPr>
    </w:p>
    <w:p w14:paraId="40334DF4" w14:textId="77777777" w:rsidR="000639D2" w:rsidRDefault="000639D2" w:rsidP="001669E3">
      <w:pPr>
        <w:pStyle w:val="af"/>
        <w:spacing w:before="0" w:beforeAutospacing="0" w:after="0" w:afterAutospacing="0"/>
        <w:rPr>
          <w:color w:val="000000"/>
        </w:rPr>
      </w:pPr>
    </w:p>
    <w:p w14:paraId="5A8FC1B1" w14:textId="4954D4DB" w:rsidR="001669E3" w:rsidRPr="000639D2" w:rsidRDefault="001669E3" w:rsidP="001669E3">
      <w:pPr>
        <w:pStyle w:val="3"/>
        <w:spacing w:before="320" w:after="80"/>
        <w:rPr>
          <w:rFonts w:ascii="Times New Roman" w:hAnsi="Times New Roman" w:cs="Times New Roman"/>
          <w:sz w:val="36"/>
          <w:szCs w:val="36"/>
          <w:lang w:val="ru-RU"/>
        </w:rPr>
      </w:pPr>
      <w:r w:rsidRPr="000639D2">
        <w:rPr>
          <w:rFonts w:ascii="Times New Roman" w:hAnsi="Times New Roman" w:cs="Times New Roman"/>
          <w:color w:val="434343"/>
          <w:sz w:val="36"/>
          <w:szCs w:val="36"/>
          <w:lang w:val="ru-RU"/>
        </w:rPr>
        <w:t>Сценарий 9: «Отомстим за всех: Вербовка на скулшутинг»</w:t>
      </w:r>
    </w:p>
    <w:p w14:paraId="3CFCD676" w14:textId="77777777" w:rsidR="000639D2" w:rsidRPr="000639D2" w:rsidRDefault="000639D2" w:rsidP="001669E3">
      <w:pPr>
        <w:pStyle w:val="af"/>
        <w:spacing w:before="0" w:beforeAutospacing="0" w:after="0" w:afterAutospacing="0"/>
        <w:rPr>
          <w:b/>
          <w:bCs/>
          <w:color w:val="000000"/>
          <w:sz w:val="36"/>
          <w:szCs w:val="36"/>
        </w:rPr>
      </w:pPr>
    </w:p>
    <w:p w14:paraId="56BFFB32" w14:textId="77777777" w:rsidR="000639D2" w:rsidRDefault="001669E3" w:rsidP="001669E3">
      <w:pPr>
        <w:pStyle w:val="af"/>
        <w:spacing w:before="0" w:beforeAutospacing="0" w:after="0" w:afterAutospacing="0"/>
        <w:rPr>
          <w:color w:val="000000"/>
        </w:rPr>
      </w:pPr>
      <w:r w:rsidRPr="00D5429A">
        <w:rPr>
          <w:b/>
          <w:bCs/>
          <w:color w:val="000000"/>
        </w:rPr>
        <w:t>Контекст:</w:t>
      </w:r>
      <w:r w:rsidRPr="00D5429A">
        <w:rPr>
          <w:color w:val="000000"/>
        </w:rPr>
        <w:t xml:space="preserve"> </w:t>
      </w:r>
    </w:p>
    <w:p w14:paraId="58068C59" w14:textId="0DD47FC1" w:rsidR="001669E3" w:rsidRPr="00D5429A" w:rsidRDefault="000639D2" w:rsidP="001669E3">
      <w:pPr>
        <w:pStyle w:val="af"/>
        <w:spacing w:before="0" w:beforeAutospacing="0" w:after="0" w:afterAutospacing="0"/>
      </w:pPr>
      <w:r>
        <w:rPr>
          <w:color w:val="000000"/>
        </w:rPr>
        <w:t>Мирон</w:t>
      </w:r>
      <w:r w:rsidR="001669E3" w:rsidRPr="00D5429A">
        <w:rPr>
          <w:color w:val="000000"/>
        </w:rPr>
        <w:t xml:space="preserve"> чувствуете себя одиноким и непонятым в школе. В закрытом чате, где обсуждаются проблемы буллинга и несправедливости, </w:t>
      </w:r>
      <w:r>
        <w:rPr>
          <w:color w:val="000000"/>
        </w:rPr>
        <w:t>ему</w:t>
      </w:r>
      <w:r w:rsidR="001669E3" w:rsidRPr="00D5429A">
        <w:rPr>
          <w:color w:val="000000"/>
        </w:rPr>
        <w:t xml:space="preserve"> пишет пользователь «Мститель_Х». Он говорит: «Тебя никто не понимает? Я знаю, каково это. Они все виноваты. Пришло время отомстить за все унижения. Мы – те, кто понимает. </w:t>
      </w:r>
      <w:r w:rsidR="003A2333" w:rsidRPr="00D5429A">
        <w:rPr>
          <w:color w:val="000000"/>
        </w:rPr>
        <w:t>Мы твоя настоящая семья</w:t>
      </w:r>
      <w:r w:rsidR="001669E3" w:rsidRPr="00D5429A">
        <w:rPr>
          <w:color w:val="000000"/>
        </w:rPr>
        <w:t>. Только так ты сможешь стать по-настоящему сильным. Никому ни слова, это наш секрет.» Он начинает присылать ссылки на видео с массовыми расстрелами в школах и призывает к «активным действиям».</w:t>
      </w:r>
    </w:p>
    <w:p w14:paraId="0E432580" w14:textId="77777777" w:rsidR="001669E3" w:rsidRPr="00D5429A" w:rsidRDefault="001669E3" w:rsidP="001669E3">
      <w:pPr>
        <w:rPr>
          <w:rFonts w:ascii="Times New Roman" w:hAnsi="Times New Roman" w:cs="Times New Roman"/>
          <w:lang w:val="ru-RU"/>
        </w:rPr>
      </w:pPr>
    </w:p>
    <w:p w14:paraId="410259F2" w14:textId="77777777" w:rsidR="001669E3" w:rsidRPr="00D5429A" w:rsidRDefault="001669E3" w:rsidP="001669E3">
      <w:pPr>
        <w:pStyle w:val="af"/>
        <w:spacing w:before="0" w:beforeAutospacing="0" w:after="0" w:afterAutospacing="0"/>
      </w:pPr>
      <w:r w:rsidRPr="00D5429A">
        <w:rPr>
          <w:b/>
          <w:bCs/>
          <w:color w:val="000000"/>
        </w:rPr>
        <w:lastRenderedPageBreak/>
        <w:t>Переписка (фрагмент):</w:t>
      </w:r>
    </w:p>
    <w:p w14:paraId="12416678" w14:textId="77777777" w:rsidR="001669E3" w:rsidRPr="00D5429A" w:rsidRDefault="001669E3" w:rsidP="001669E3">
      <w:pPr>
        <w:rPr>
          <w:rFonts w:ascii="Times New Roman" w:hAnsi="Times New Roman" w:cs="Times New Roman"/>
          <w:lang w:val="ru-RU"/>
        </w:rPr>
      </w:pPr>
    </w:p>
    <w:p w14:paraId="7204BCFE" w14:textId="288D68F7" w:rsidR="001669E3" w:rsidRPr="000639D2" w:rsidRDefault="001669E3" w:rsidP="001669E3">
      <w:pPr>
        <w:pStyle w:val="af"/>
        <w:spacing w:before="0" w:beforeAutospacing="0" w:after="0" w:afterAutospacing="0"/>
        <w:rPr>
          <w:i/>
          <w:iCs/>
        </w:rPr>
      </w:pPr>
      <w:r w:rsidRPr="000639D2">
        <w:rPr>
          <w:b/>
          <w:bCs/>
          <w:color w:val="000000"/>
          <w:u w:val="single"/>
        </w:rPr>
        <w:t>Мститель_Х</w:t>
      </w:r>
      <w:r w:rsidRPr="00D5429A">
        <w:rPr>
          <w:b/>
          <w:bCs/>
          <w:color w:val="000000"/>
        </w:rPr>
        <w:t>:</w:t>
      </w:r>
      <w:r w:rsidRPr="00D5429A">
        <w:rPr>
          <w:color w:val="000000"/>
        </w:rPr>
        <w:t xml:space="preserve"> </w:t>
      </w:r>
      <w:r w:rsidRPr="000639D2">
        <w:rPr>
          <w:i/>
          <w:iCs/>
          <w:color w:val="000000"/>
        </w:rPr>
        <w:t xml:space="preserve">Тебя никто не понимает? Я знаю, каково это. Они все виноваты. Пришло время отомстить за все унижения. Мы – те, кто понимает. </w:t>
      </w:r>
      <w:r w:rsidR="003A2333" w:rsidRPr="000639D2">
        <w:rPr>
          <w:i/>
          <w:iCs/>
          <w:color w:val="000000"/>
        </w:rPr>
        <w:t>Мы твоя настоящая семья</w:t>
      </w:r>
      <w:r w:rsidRPr="000639D2">
        <w:rPr>
          <w:i/>
          <w:iCs/>
          <w:color w:val="000000"/>
        </w:rPr>
        <w:t>. Только так ты сможешь стать по-настоящему сильным. Никому ни слова, это наш секрет.</w:t>
      </w:r>
    </w:p>
    <w:p w14:paraId="3AD34D57" w14:textId="77777777" w:rsidR="001669E3" w:rsidRPr="00D5429A" w:rsidRDefault="001669E3" w:rsidP="001669E3">
      <w:pPr>
        <w:rPr>
          <w:rFonts w:ascii="Times New Roman" w:hAnsi="Times New Roman" w:cs="Times New Roman"/>
          <w:lang w:val="ru-RU"/>
        </w:rPr>
      </w:pPr>
    </w:p>
    <w:p w14:paraId="574AE031" w14:textId="3ED61DD3" w:rsidR="001669E3" w:rsidRPr="00D5429A" w:rsidRDefault="000639D2" w:rsidP="001669E3">
      <w:pPr>
        <w:pStyle w:val="af"/>
        <w:spacing w:before="0" w:beforeAutospacing="0" w:after="0" w:afterAutospacing="0"/>
      </w:pPr>
      <w:r>
        <w:rPr>
          <w:b/>
          <w:bCs/>
          <w:color w:val="000000"/>
        </w:rPr>
        <w:t>Мирон</w:t>
      </w:r>
      <w:r w:rsidR="001669E3" w:rsidRPr="00D5429A">
        <w:rPr>
          <w:b/>
          <w:bCs/>
          <w:color w:val="000000"/>
        </w:rPr>
        <w:t>:</w:t>
      </w:r>
      <w:r w:rsidR="001669E3" w:rsidRPr="00D5429A">
        <w:rPr>
          <w:color w:val="000000"/>
        </w:rPr>
        <w:t xml:space="preserve"> </w:t>
      </w:r>
      <w:r w:rsidR="001669E3" w:rsidRPr="000639D2">
        <w:rPr>
          <w:i/>
          <w:iCs/>
          <w:color w:val="000000"/>
        </w:rPr>
        <w:t>Мне так плохо. Я не знаю, что делать.</w:t>
      </w:r>
    </w:p>
    <w:p w14:paraId="6E878C9E" w14:textId="77777777" w:rsidR="001669E3" w:rsidRPr="00D5429A" w:rsidRDefault="001669E3" w:rsidP="001669E3">
      <w:pPr>
        <w:rPr>
          <w:rFonts w:ascii="Times New Roman" w:hAnsi="Times New Roman" w:cs="Times New Roman"/>
          <w:lang w:val="ru-RU"/>
        </w:rPr>
      </w:pPr>
    </w:p>
    <w:p w14:paraId="612A7AEA" w14:textId="77777777" w:rsidR="001669E3" w:rsidRPr="000639D2" w:rsidRDefault="001669E3" w:rsidP="001669E3">
      <w:pPr>
        <w:pStyle w:val="af"/>
        <w:spacing w:before="0" w:beforeAutospacing="0" w:after="0" w:afterAutospacing="0"/>
        <w:rPr>
          <w:i/>
          <w:iCs/>
        </w:rPr>
      </w:pPr>
      <w:r w:rsidRPr="000639D2">
        <w:rPr>
          <w:b/>
          <w:bCs/>
          <w:color w:val="000000"/>
          <w:u w:val="single"/>
        </w:rPr>
        <w:t>Мститель_Х</w:t>
      </w:r>
      <w:r w:rsidRPr="00D5429A">
        <w:rPr>
          <w:b/>
          <w:bCs/>
          <w:color w:val="000000"/>
        </w:rPr>
        <w:t>:</w:t>
      </w:r>
      <w:r w:rsidRPr="00D5429A">
        <w:rPr>
          <w:color w:val="000000"/>
        </w:rPr>
        <w:t xml:space="preserve"> </w:t>
      </w:r>
      <w:r w:rsidRPr="000639D2">
        <w:rPr>
          <w:i/>
          <w:iCs/>
          <w:color w:val="000000"/>
        </w:rPr>
        <w:t>Мы знаем. Мы поможем тебе. Они заплатят за все. Ты не один. Посмотри это видео [ссылка на видео скулшутинга]. Вот как надо действовать. Это единственный способ заставить их заплатить.</w:t>
      </w:r>
    </w:p>
    <w:p w14:paraId="35BA440A" w14:textId="77777777" w:rsidR="001669E3" w:rsidRPr="00D5429A" w:rsidRDefault="001669E3" w:rsidP="001669E3">
      <w:pPr>
        <w:rPr>
          <w:rFonts w:ascii="Times New Roman" w:hAnsi="Times New Roman" w:cs="Times New Roman"/>
          <w:lang w:val="ru-RU"/>
        </w:rPr>
      </w:pPr>
    </w:p>
    <w:p w14:paraId="45D11617" w14:textId="2583DE12" w:rsidR="001669E3" w:rsidRPr="000639D2" w:rsidRDefault="000639D2" w:rsidP="001669E3">
      <w:pPr>
        <w:pStyle w:val="af"/>
        <w:spacing w:before="0" w:beforeAutospacing="0" w:after="0" w:afterAutospacing="0"/>
        <w:rPr>
          <w:i/>
          <w:iCs/>
        </w:rPr>
      </w:pPr>
      <w:r>
        <w:rPr>
          <w:b/>
          <w:bCs/>
          <w:color w:val="000000"/>
        </w:rPr>
        <w:t>Мирон</w:t>
      </w:r>
      <w:r w:rsidR="003A2333" w:rsidRPr="00D5429A">
        <w:rPr>
          <w:b/>
          <w:bCs/>
          <w:color w:val="000000"/>
        </w:rPr>
        <w:t>:</w:t>
      </w:r>
      <w:r w:rsidR="003A2333" w:rsidRPr="00D5429A">
        <w:rPr>
          <w:color w:val="000000"/>
        </w:rPr>
        <w:t xml:space="preserve"> </w:t>
      </w:r>
      <w:r w:rsidR="003A2333" w:rsidRPr="000639D2">
        <w:rPr>
          <w:i/>
          <w:iCs/>
          <w:color w:val="000000"/>
        </w:rPr>
        <w:t>но</w:t>
      </w:r>
      <w:r w:rsidR="001669E3" w:rsidRPr="000639D2">
        <w:rPr>
          <w:i/>
          <w:iCs/>
          <w:color w:val="000000"/>
        </w:rPr>
        <w:t xml:space="preserve"> это же… страшно.</w:t>
      </w:r>
    </w:p>
    <w:p w14:paraId="01493DC3" w14:textId="77777777" w:rsidR="001669E3" w:rsidRPr="00D5429A" w:rsidRDefault="001669E3" w:rsidP="001669E3">
      <w:pPr>
        <w:rPr>
          <w:rFonts w:ascii="Times New Roman" w:hAnsi="Times New Roman" w:cs="Times New Roman"/>
          <w:lang w:val="ru-RU"/>
        </w:rPr>
      </w:pPr>
    </w:p>
    <w:p w14:paraId="71D3074D" w14:textId="77777777" w:rsidR="001669E3" w:rsidRPr="000639D2" w:rsidRDefault="001669E3" w:rsidP="001669E3">
      <w:pPr>
        <w:pStyle w:val="af"/>
        <w:spacing w:before="0" w:beforeAutospacing="0" w:after="0" w:afterAutospacing="0"/>
        <w:rPr>
          <w:i/>
          <w:iCs/>
        </w:rPr>
      </w:pPr>
      <w:r w:rsidRPr="000639D2">
        <w:rPr>
          <w:b/>
          <w:bCs/>
          <w:color w:val="000000"/>
          <w:u w:val="single"/>
        </w:rPr>
        <w:t>Мститель_Х</w:t>
      </w:r>
      <w:r w:rsidRPr="00D5429A">
        <w:rPr>
          <w:b/>
          <w:bCs/>
          <w:color w:val="000000"/>
        </w:rPr>
        <w:t>:</w:t>
      </w:r>
      <w:r w:rsidRPr="00D5429A">
        <w:rPr>
          <w:color w:val="000000"/>
        </w:rPr>
        <w:t xml:space="preserve"> </w:t>
      </w:r>
      <w:r w:rsidRPr="000639D2">
        <w:rPr>
          <w:i/>
          <w:iCs/>
          <w:color w:val="000000"/>
        </w:rPr>
        <w:t>Страшно – это жить в унижении. А это – путь к свободе. Мы все через это прошли. Ты готов стать героем? Мы ждем тебя. Скоро будет наш день. Готовься.</w:t>
      </w:r>
    </w:p>
    <w:p w14:paraId="47CC0E48" w14:textId="77777777" w:rsidR="001669E3" w:rsidRPr="00D5429A" w:rsidRDefault="001669E3" w:rsidP="001669E3">
      <w:pPr>
        <w:rPr>
          <w:rFonts w:ascii="Times New Roman" w:hAnsi="Times New Roman" w:cs="Times New Roman"/>
          <w:lang w:val="ru-RU"/>
        </w:rPr>
      </w:pPr>
    </w:p>
    <w:p w14:paraId="0F46B926" w14:textId="77777777" w:rsidR="000639D2" w:rsidRDefault="001669E3" w:rsidP="001669E3">
      <w:pPr>
        <w:pStyle w:val="af"/>
        <w:spacing w:before="0" w:beforeAutospacing="0" w:after="0" w:afterAutospacing="0"/>
        <w:rPr>
          <w:color w:val="000000"/>
        </w:rPr>
      </w:pPr>
      <w:r w:rsidRPr="00D5429A">
        <w:rPr>
          <w:b/>
          <w:bCs/>
          <w:color w:val="000000"/>
        </w:rPr>
        <w:t>Последствия и ответственность:</w:t>
      </w:r>
      <w:r w:rsidRPr="00D5429A">
        <w:rPr>
          <w:color w:val="000000"/>
        </w:rPr>
        <w:t xml:space="preserve"> </w:t>
      </w:r>
    </w:p>
    <w:p w14:paraId="7A4CC887" w14:textId="6A1962D2" w:rsidR="001669E3" w:rsidRPr="00D5429A" w:rsidRDefault="001669E3" w:rsidP="001669E3">
      <w:pPr>
        <w:pStyle w:val="af"/>
        <w:spacing w:before="0" w:beforeAutospacing="0" w:after="0" w:afterAutospacing="0"/>
      </w:pPr>
      <w:r w:rsidRPr="00D5429A">
        <w:rPr>
          <w:color w:val="000000"/>
        </w:rPr>
        <w:t xml:space="preserve">Подросток, поддавшись на манипуляции, начинает планировать или совершать массовое убийство в школе. Он может быть привлечен к уголовной ответственности по статьям, связанным с убийством (ст. 105 УК РФ), террористическим актом (ст. 205 УК РФ), хулиганством (ст. 213 УК РФ) или незаконным оборотом оружия (ст. 222 УК РФ). Ему грозит длительный срок лишения свободы, испорченная репутация и сломанная жизнь. Он понимает, что его использовали, а его идеалы были извращены, и что </w:t>
      </w:r>
      <w:r w:rsidR="000639D2">
        <w:rPr>
          <w:color w:val="000000"/>
        </w:rPr>
        <w:t xml:space="preserve">его месть и одиночество </w:t>
      </w:r>
      <w:r w:rsidRPr="00D5429A">
        <w:rPr>
          <w:color w:val="000000"/>
        </w:rPr>
        <w:t>обернулись тяжким преступлением и суровым наказанием.</w:t>
      </w:r>
    </w:p>
    <w:p w14:paraId="71929431" w14:textId="1FF18764" w:rsidR="00877202" w:rsidRDefault="00877202" w:rsidP="001669E3">
      <w:pPr>
        <w:rPr>
          <w:rFonts w:ascii="Times New Roman" w:hAnsi="Times New Roman" w:cs="Times New Roman"/>
          <w:lang w:val="ru-RU"/>
        </w:rPr>
      </w:pPr>
    </w:p>
    <w:p w14:paraId="3AC45B73" w14:textId="77777777" w:rsidR="000639D2" w:rsidRDefault="000639D2" w:rsidP="001669E3">
      <w:pPr>
        <w:rPr>
          <w:rFonts w:ascii="Times New Roman" w:hAnsi="Times New Roman" w:cs="Times New Roman"/>
          <w:lang w:val="ru-RU"/>
        </w:rPr>
      </w:pPr>
    </w:p>
    <w:p w14:paraId="6C0C18C2" w14:textId="77777777" w:rsidR="000639D2" w:rsidRDefault="000639D2" w:rsidP="001669E3">
      <w:pPr>
        <w:rPr>
          <w:rFonts w:ascii="Times New Roman" w:hAnsi="Times New Roman" w:cs="Times New Roman"/>
          <w:lang w:val="ru-RU"/>
        </w:rPr>
      </w:pPr>
    </w:p>
    <w:p w14:paraId="7C43ADFE" w14:textId="77777777" w:rsidR="006753C2" w:rsidRDefault="006753C2" w:rsidP="001669E3">
      <w:pPr>
        <w:rPr>
          <w:rFonts w:ascii="Times New Roman" w:hAnsi="Times New Roman" w:cs="Times New Roman"/>
          <w:lang w:val="ru-RU"/>
        </w:rPr>
      </w:pPr>
    </w:p>
    <w:p w14:paraId="2D325045" w14:textId="77777777" w:rsidR="006753C2" w:rsidRDefault="006753C2" w:rsidP="001669E3">
      <w:pPr>
        <w:rPr>
          <w:rFonts w:ascii="Times New Roman" w:hAnsi="Times New Roman" w:cs="Times New Roman"/>
          <w:lang w:val="ru-RU"/>
        </w:rPr>
      </w:pPr>
    </w:p>
    <w:p w14:paraId="3549F615" w14:textId="77777777" w:rsidR="006753C2" w:rsidRDefault="006753C2" w:rsidP="001669E3">
      <w:pPr>
        <w:rPr>
          <w:rFonts w:ascii="Times New Roman" w:hAnsi="Times New Roman" w:cs="Times New Roman"/>
          <w:lang w:val="ru-RU"/>
        </w:rPr>
      </w:pPr>
    </w:p>
    <w:p w14:paraId="4C084FCD" w14:textId="77777777" w:rsidR="006753C2" w:rsidRDefault="006753C2" w:rsidP="001669E3">
      <w:pPr>
        <w:rPr>
          <w:rFonts w:ascii="Times New Roman" w:hAnsi="Times New Roman" w:cs="Times New Roman"/>
          <w:lang w:val="ru-RU"/>
        </w:rPr>
      </w:pPr>
    </w:p>
    <w:p w14:paraId="353E7915" w14:textId="77777777" w:rsidR="006753C2" w:rsidRDefault="006753C2" w:rsidP="001669E3">
      <w:pPr>
        <w:rPr>
          <w:rFonts w:ascii="Times New Roman" w:hAnsi="Times New Roman" w:cs="Times New Roman"/>
          <w:lang w:val="ru-RU"/>
        </w:rPr>
      </w:pPr>
    </w:p>
    <w:p w14:paraId="046F6E2A" w14:textId="77777777" w:rsidR="006753C2" w:rsidRDefault="006753C2" w:rsidP="001669E3">
      <w:pPr>
        <w:rPr>
          <w:rFonts w:ascii="Times New Roman" w:hAnsi="Times New Roman" w:cs="Times New Roman"/>
          <w:lang w:val="ru-RU"/>
        </w:rPr>
      </w:pPr>
    </w:p>
    <w:p w14:paraId="16D246D0" w14:textId="77777777" w:rsidR="006753C2" w:rsidRDefault="006753C2" w:rsidP="001669E3">
      <w:pPr>
        <w:rPr>
          <w:rFonts w:ascii="Times New Roman" w:hAnsi="Times New Roman" w:cs="Times New Roman"/>
          <w:lang w:val="ru-RU"/>
        </w:rPr>
      </w:pPr>
    </w:p>
    <w:p w14:paraId="6257ADDA" w14:textId="77777777" w:rsidR="006753C2" w:rsidRDefault="006753C2" w:rsidP="001669E3">
      <w:pPr>
        <w:rPr>
          <w:rFonts w:ascii="Times New Roman" w:hAnsi="Times New Roman" w:cs="Times New Roman"/>
          <w:lang w:val="ru-RU"/>
        </w:rPr>
      </w:pPr>
    </w:p>
    <w:p w14:paraId="42F07967" w14:textId="77777777" w:rsidR="006753C2" w:rsidRDefault="006753C2" w:rsidP="001669E3">
      <w:pPr>
        <w:rPr>
          <w:rFonts w:ascii="Times New Roman" w:hAnsi="Times New Roman" w:cs="Times New Roman"/>
          <w:lang w:val="ru-RU"/>
        </w:rPr>
      </w:pPr>
    </w:p>
    <w:p w14:paraId="08DB1EAF" w14:textId="77777777" w:rsidR="006753C2" w:rsidRDefault="006753C2" w:rsidP="001669E3">
      <w:pPr>
        <w:rPr>
          <w:rFonts w:ascii="Times New Roman" w:hAnsi="Times New Roman" w:cs="Times New Roman"/>
          <w:lang w:val="ru-RU"/>
        </w:rPr>
      </w:pPr>
    </w:p>
    <w:p w14:paraId="5A24304F" w14:textId="77777777" w:rsidR="006753C2" w:rsidRDefault="006753C2" w:rsidP="001669E3">
      <w:pPr>
        <w:rPr>
          <w:rFonts w:ascii="Times New Roman" w:hAnsi="Times New Roman" w:cs="Times New Roman"/>
          <w:lang w:val="ru-RU"/>
        </w:rPr>
      </w:pPr>
    </w:p>
    <w:p w14:paraId="6B7A9B26" w14:textId="77777777" w:rsidR="006753C2" w:rsidRDefault="006753C2" w:rsidP="001669E3">
      <w:pPr>
        <w:rPr>
          <w:rFonts w:ascii="Times New Roman" w:hAnsi="Times New Roman" w:cs="Times New Roman"/>
          <w:lang w:val="ru-RU"/>
        </w:rPr>
      </w:pPr>
    </w:p>
    <w:p w14:paraId="0A258E85" w14:textId="77777777" w:rsidR="006753C2" w:rsidRPr="000A5B15" w:rsidRDefault="006753C2" w:rsidP="006753C2">
      <w:pPr>
        <w:pStyle w:val="FirstParagraph"/>
        <w:rPr>
          <w:rFonts w:ascii="Times New Roman" w:hAnsi="Times New Roman" w:cs="Times New Roman"/>
          <w:b/>
          <w:bCs/>
          <w:sz w:val="36"/>
          <w:szCs w:val="36"/>
          <w:lang w:val="ru-RU"/>
        </w:rPr>
      </w:pPr>
      <w:r w:rsidRPr="000A5B15">
        <w:rPr>
          <w:rFonts w:ascii="Times New Roman" w:hAnsi="Times New Roman" w:cs="Times New Roman"/>
          <w:b/>
          <w:bCs/>
          <w:sz w:val="36"/>
          <w:szCs w:val="36"/>
          <w:lang w:val="ru-RU"/>
        </w:rPr>
        <w:lastRenderedPageBreak/>
        <w:t>Материал для учителя: Правильные ответы на сценарии</w:t>
      </w:r>
    </w:p>
    <w:p w14:paraId="5DD93F49" w14:textId="77777777" w:rsidR="006753C2" w:rsidRPr="000A5B15" w:rsidRDefault="006753C2" w:rsidP="006753C2">
      <w:pPr>
        <w:pStyle w:val="a0"/>
        <w:rPr>
          <w:rFonts w:ascii="Times New Roman" w:hAnsi="Times New Roman" w:cs="Times New Roman"/>
          <w:lang w:val="ru-RU"/>
        </w:rPr>
      </w:pPr>
      <w:r w:rsidRPr="000A5B15">
        <w:rPr>
          <w:rFonts w:ascii="Times New Roman" w:hAnsi="Times New Roman" w:cs="Times New Roman"/>
          <w:lang w:val="ru-RU"/>
        </w:rPr>
        <w:t>Данное приложение содержит подробный анализ каждого сценария, представленного учащимся, с ответами на все вопросы Рабочего листа. Оно предназначено для использования учителем в качестве методического пособия для проверки и обсуждения результатов групповой работы учащихся.</w:t>
      </w:r>
    </w:p>
    <w:p w14:paraId="725DAB7C" w14:textId="77777777" w:rsidR="006753C2" w:rsidRPr="000A5B15" w:rsidRDefault="006753C2" w:rsidP="006753C2">
      <w:pPr>
        <w:pStyle w:val="a0"/>
        <w:rPr>
          <w:rFonts w:ascii="Times New Roman" w:hAnsi="Times New Roman" w:cs="Times New Roman"/>
          <w:b/>
          <w:bCs/>
          <w:sz w:val="36"/>
          <w:szCs w:val="36"/>
          <w:lang w:val="ru-RU"/>
        </w:rPr>
      </w:pPr>
      <w:r w:rsidRPr="000A5B15">
        <w:rPr>
          <w:rFonts w:ascii="Times New Roman" w:hAnsi="Times New Roman" w:cs="Times New Roman"/>
          <w:b/>
          <w:bCs/>
          <w:sz w:val="36"/>
          <w:szCs w:val="36"/>
          <w:lang w:val="ru-RU"/>
        </w:rPr>
        <w:t>Сценарий 1: «Новый друг в сети и финансовая ловушка»</w:t>
      </w:r>
    </w:p>
    <w:p w14:paraId="0E889755" w14:textId="77777777" w:rsidR="006753C2" w:rsidRPr="000A5B15" w:rsidRDefault="006753C2" w:rsidP="006753C2">
      <w:pPr>
        <w:pStyle w:val="Compact"/>
        <w:numPr>
          <w:ilvl w:val="0"/>
          <w:numId w:val="2"/>
        </w:numPr>
        <w:rPr>
          <w:rFonts w:ascii="Times New Roman" w:hAnsi="Times New Roman" w:cs="Times New Roman"/>
          <w:b/>
          <w:bCs/>
        </w:rPr>
      </w:pPr>
      <w:r w:rsidRPr="000A5B15">
        <w:rPr>
          <w:rFonts w:ascii="Times New Roman" w:hAnsi="Times New Roman" w:cs="Times New Roman"/>
          <w:b/>
          <w:bCs/>
        </w:rPr>
        <w:t>Выявление тактик вербовки:</w:t>
      </w:r>
    </w:p>
    <w:p w14:paraId="29223EEB" w14:textId="77777777" w:rsidR="006753C2" w:rsidRPr="000A5B15" w:rsidRDefault="006753C2" w:rsidP="006753C2">
      <w:pPr>
        <w:pStyle w:val="FirstParagraph"/>
        <w:rPr>
          <w:rFonts w:ascii="Times New Roman" w:hAnsi="Times New Roman" w:cs="Times New Roman"/>
          <w:lang w:val="ru-RU"/>
        </w:rPr>
      </w:pPr>
      <w:r w:rsidRPr="000A5B15">
        <w:rPr>
          <w:rFonts w:ascii="Times New Roman" w:hAnsi="Times New Roman" w:cs="Times New Roman"/>
          <w:lang w:val="ru-RU"/>
        </w:rPr>
        <w:t>В данном сценарии использованы следующие тактики вербовки:</w:t>
      </w:r>
    </w:p>
    <w:p w14:paraId="21D48933"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Лесть и создание чувства исключительности:</w:t>
      </w:r>
      <w:r w:rsidRPr="000A5B15">
        <w:rPr>
          <w:rFonts w:ascii="Times New Roman" w:hAnsi="Times New Roman" w:cs="Times New Roman"/>
          <w:lang w:val="ru-RU"/>
        </w:rPr>
        <w:t xml:space="preserve"> «</w:t>
      </w:r>
      <w:r w:rsidRPr="000A5B15">
        <w:rPr>
          <w:rFonts w:ascii="Times New Roman" w:hAnsi="Times New Roman" w:cs="Times New Roman"/>
        </w:rPr>
        <w:t>GameMaster</w:t>
      </w:r>
      <w:r w:rsidRPr="000A5B15">
        <w:rPr>
          <w:rFonts w:ascii="Times New Roman" w:hAnsi="Times New Roman" w:cs="Times New Roman"/>
          <w:lang w:val="ru-RU"/>
        </w:rPr>
        <w:t>_777» активно хвалит подростка: «ты просто монстр! Давно так круто не играл», «ты, вижу, шаришь». Это создает у подростка ощущение собственной значимости и уникальности, делая его более восприимчивым к дальнейшим предложениям.</w:t>
      </w:r>
    </w:p>
    <w:p w14:paraId="71A03C78"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бещание легкого заработка/быстрого успеха:</w:t>
      </w:r>
      <w:r w:rsidRPr="000A5B15">
        <w:rPr>
          <w:rFonts w:ascii="Times New Roman" w:hAnsi="Times New Roman" w:cs="Times New Roman"/>
          <w:lang w:val="ru-RU"/>
        </w:rPr>
        <w:t xml:space="preserve"> Ключевое обещание «как на этом реально бабки рубить? У меня есть тема, где можно легко поднять, без напряга», «Точность 90%! Вход платный, но отбивается за пару дней», «выводишь прибыль. Никаких рисков». Это прямое предложение незаконного обогащения без усилий, что является классической приманкой для людей, нуждающихся в деньгах или желающих быстро разбогатеть.</w:t>
      </w:r>
    </w:p>
    <w:p w14:paraId="2B3CCAB8"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Создание срочности и дефицита:</w:t>
      </w:r>
      <w:r w:rsidRPr="000A5B15">
        <w:rPr>
          <w:rFonts w:ascii="Times New Roman" w:hAnsi="Times New Roman" w:cs="Times New Roman"/>
          <w:lang w:val="ru-RU"/>
        </w:rPr>
        <w:t xml:space="preserve"> «надо быстро, места ограничены». Эта тактика подталкивает подростка к быстрому принятию решения, не оставляя времени на размышления, проверку информации или консультации с доверенными лицами.</w:t>
      </w:r>
    </w:p>
    <w:p w14:paraId="5639C9E3"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bCs/>
          <w:lang w:val="ru-RU"/>
        </w:rPr>
        <w:t>Изоляция от окружения/создание образа «своих»:</w:t>
      </w:r>
      <w:r w:rsidRPr="000A5B15">
        <w:rPr>
          <w:rFonts w:ascii="Times New Roman" w:hAnsi="Times New Roman" w:cs="Times New Roman"/>
          <w:lang w:val="ru-RU"/>
        </w:rPr>
        <w:t xml:space="preserve"> «никому не говори, это наш эксклюзив», «Полная анонимность». Вербовщик стремится изолировать подростка от его обычного круга общения, чтобы исключить возможность получения объективной оценки ситуации или совета со стороны. </w:t>
      </w:r>
      <w:r w:rsidRPr="000A5B15">
        <w:rPr>
          <w:rFonts w:ascii="Times New Roman" w:hAnsi="Times New Roman" w:cs="Times New Roman"/>
        </w:rPr>
        <w:t>Создается иллюзия «тайного знания» или «закрытого клуба».</w:t>
      </w:r>
    </w:p>
    <w:p w14:paraId="0202E987"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Манипуляция информацией (ложь, полуправда, умалчивание): </w:t>
      </w:r>
      <w:r w:rsidRPr="000A5B15">
        <w:rPr>
          <w:rFonts w:ascii="Times New Roman" w:hAnsi="Times New Roman" w:cs="Times New Roman"/>
          <w:lang w:val="ru-RU"/>
        </w:rPr>
        <w:t>«абсолютно безопасно и законно», «никто не узнает», «это не считается кражей, ведь ты же вернешь». Вербовщик намеренно искажает информацию о законности и безопасности предлагаемой схемы, умалчивает о рисках и возможных последствиях, пытаясь убедить подростка в отсутствии опасности.</w:t>
      </w:r>
    </w:p>
    <w:p w14:paraId="44C58E46"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Предложение помощи/вхождение в доверие:</w:t>
      </w:r>
      <w:r w:rsidRPr="000A5B15">
        <w:rPr>
          <w:rFonts w:ascii="Times New Roman" w:hAnsi="Times New Roman" w:cs="Times New Roman"/>
          <w:lang w:val="ru-RU"/>
        </w:rPr>
        <w:t xml:space="preserve"> «если хочешь, могу помочь с первым взносом, если сейчас туго. Потом вернешь, когда поднимешься». Это создает у подростка чувство обязанности и зависимости от вербовщика, укрепляя его доверие.</w:t>
      </w:r>
    </w:p>
    <w:p w14:paraId="69EFF00B" w14:textId="77777777" w:rsidR="006753C2" w:rsidRPr="000A5B15" w:rsidRDefault="006753C2" w:rsidP="006753C2">
      <w:pPr>
        <w:pStyle w:val="Compact"/>
        <w:numPr>
          <w:ilvl w:val="0"/>
          <w:numId w:val="4"/>
        </w:numPr>
        <w:rPr>
          <w:rFonts w:ascii="Times New Roman" w:hAnsi="Times New Roman" w:cs="Times New Roman"/>
          <w:b/>
          <w:bCs/>
        </w:rPr>
      </w:pPr>
      <w:r w:rsidRPr="000A5B15">
        <w:rPr>
          <w:rFonts w:ascii="Times New Roman" w:hAnsi="Times New Roman" w:cs="Times New Roman"/>
          <w:b/>
          <w:bCs/>
        </w:rPr>
        <w:t>Эксплуатируемые уязвимости:</w:t>
      </w:r>
    </w:p>
    <w:p w14:paraId="34D8B3F5" w14:textId="77777777" w:rsidR="006753C2" w:rsidRPr="000A5B15" w:rsidRDefault="006753C2" w:rsidP="006753C2">
      <w:pPr>
        <w:pStyle w:val="FirstParagraph"/>
        <w:rPr>
          <w:rFonts w:ascii="Times New Roman" w:hAnsi="Times New Roman" w:cs="Times New Roman"/>
          <w:lang w:val="ru-RU"/>
        </w:rPr>
      </w:pPr>
      <w:r w:rsidRPr="000A5B15">
        <w:rPr>
          <w:rFonts w:ascii="Times New Roman" w:hAnsi="Times New Roman" w:cs="Times New Roman"/>
          <w:lang w:val="ru-RU"/>
        </w:rPr>
        <w:t>Вербовщик эксплуатирует следующие психологические уязвимости подростка:</w:t>
      </w:r>
    </w:p>
    <w:p w14:paraId="787C8F4C"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Финансовые трудности/желание легких денег:</w:t>
      </w:r>
      <w:r w:rsidRPr="000A5B15">
        <w:rPr>
          <w:rFonts w:ascii="Times New Roman" w:hAnsi="Times New Roman" w:cs="Times New Roman"/>
          <w:lang w:val="ru-RU"/>
        </w:rPr>
        <w:t xml:space="preserve"> Подросток сам признается: «на карманные расходы еле хватает». Это делает его идеальной мишенью для предложений быстрого и легкого заработка.</w:t>
      </w:r>
    </w:p>
    <w:p w14:paraId="5D9259E2"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bCs/>
          <w:lang w:val="ru-RU"/>
        </w:rPr>
        <w:t>Наивность/недостаток жизненного опыта:</w:t>
      </w:r>
      <w:r w:rsidRPr="000A5B15">
        <w:rPr>
          <w:rFonts w:ascii="Times New Roman" w:hAnsi="Times New Roman" w:cs="Times New Roman"/>
          <w:lang w:val="ru-RU"/>
        </w:rPr>
        <w:t xml:space="preserve"> В силу возраста подросток не обладает достаточным критическим мышлением и опытом для распознавания мошеннических схем и манипуляций. </w:t>
      </w:r>
      <w:r w:rsidRPr="000A5B15">
        <w:rPr>
          <w:rFonts w:ascii="Times New Roman" w:hAnsi="Times New Roman" w:cs="Times New Roman"/>
        </w:rPr>
        <w:t>Он легко верит обещаниям и не видит скрытых угроз.</w:t>
      </w:r>
    </w:p>
    <w:p w14:paraId="528F15EE"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Потребность в признании/желание быть значимым: </w:t>
      </w:r>
      <w:r w:rsidRPr="000A5B15">
        <w:rPr>
          <w:rFonts w:ascii="Times New Roman" w:hAnsi="Times New Roman" w:cs="Times New Roman"/>
          <w:lang w:val="ru-RU"/>
        </w:rPr>
        <w:t>Лесть и создание чувства исключительности играют на желании подростка быть замеченным, оцененным и выделенным из толпы.</w:t>
      </w:r>
    </w:p>
    <w:p w14:paraId="56493BB4"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lastRenderedPageBreak/>
        <w:t>Любопытство/поиск новых ощущений:</w:t>
      </w:r>
      <w:r w:rsidRPr="000A5B15">
        <w:rPr>
          <w:rFonts w:ascii="Times New Roman" w:hAnsi="Times New Roman" w:cs="Times New Roman"/>
          <w:lang w:val="ru-RU"/>
        </w:rPr>
        <w:t xml:space="preserve"> Предложение «инсайдов» и «закрытой группы» вызывает интерес и желание попробовать что-то новое, необычное.</w:t>
      </w:r>
    </w:p>
    <w:p w14:paraId="528445FA"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Доверие к авторитетам (даже ложным): </w:t>
      </w:r>
      <w:r w:rsidRPr="000A5B15">
        <w:rPr>
          <w:rFonts w:ascii="Times New Roman" w:hAnsi="Times New Roman" w:cs="Times New Roman"/>
          <w:lang w:val="ru-RU"/>
        </w:rPr>
        <w:t>Профиль «</w:t>
      </w:r>
      <w:r w:rsidRPr="000A5B15">
        <w:rPr>
          <w:rFonts w:ascii="Times New Roman" w:hAnsi="Times New Roman" w:cs="Times New Roman"/>
        </w:rPr>
        <w:t>GameMaster</w:t>
      </w:r>
      <w:r w:rsidRPr="000A5B15">
        <w:rPr>
          <w:rFonts w:ascii="Times New Roman" w:hAnsi="Times New Roman" w:cs="Times New Roman"/>
          <w:lang w:val="ru-RU"/>
        </w:rPr>
        <w:t>_777» с «много подписчиков, дорогие гаджеты, фотографии из путешествий» создает образ успешного и авторитетного человека, которому можно доверять.</w:t>
      </w:r>
    </w:p>
    <w:p w14:paraId="377D5CA4" w14:textId="77777777" w:rsidR="006753C2" w:rsidRPr="000A5B15" w:rsidRDefault="006753C2" w:rsidP="006753C2">
      <w:pPr>
        <w:pStyle w:val="Compact"/>
        <w:numPr>
          <w:ilvl w:val="0"/>
          <w:numId w:val="5"/>
        </w:numPr>
        <w:rPr>
          <w:rFonts w:ascii="Times New Roman" w:hAnsi="Times New Roman" w:cs="Times New Roman"/>
          <w:b/>
          <w:bCs/>
        </w:rPr>
      </w:pPr>
      <w:r w:rsidRPr="000A5B15">
        <w:rPr>
          <w:rFonts w:ascii="Times New Roman" w:hAnsi="Times New Roman" w:cs="Times New Roman"/>
          <w:b/>
          <w:bCs/>
        </w:rPr>
        <w:t>Потенциальные точки вмешательства:</w:t>
      </w:r>
    </w:p>
    <w:p w14:paraId="5F57CABB" w14:textId="77777777" w:rsidR="006753C2" w:rsidRPr="000A5B15" w:rsidRDefault="006753C2" w:rsidP="006753C2">
      <w:pPr>
        <w:ind w:left="480"/>
        <w:rPr>
          <w:rFonts w:ascii="Times New Roman" w:hAnsi="Times New Roman" w:cs="Times New Roman"/>
          <w:u w:val="single"/>
        </w:rPr>
      </w:pPr>
      <w:r w:rsidRPr="000A5B15">
        <w:rPr>
          <w:rFonts w:ascii="Times New Roman" w:hAnsi="Times New Roman" w:cs="Times New Roman"/>
          <w:u w:val="single"/>
        </w:rPr>
        <w:t>Сам подросток/студент:</w:t>
      </w:r>
    </w:p>
    <w:p w14:paraId="460948E4" w14:textId="454CACB6"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bCs/>
          <w:lang w:val="ru-RU"/>
        </w:rPr>
        <w:t>До появления проблемы:</w:t>
      </w:r>
      <w:r w:rsidRPr="000A5B15">
        <w:rPr>
          <w:rFonts w:ascii="Times New Roman" w:hAnsi="Times New Roman" w:cs="Times New Roman"/>
          <w:lang w:val="ru-RU"/>
        </w:rPr>
        <w:t xml:space="preserve"> Развитие критического мышления, знание основ финансовой грамотности и кибербезопасности. Понимание, что «бесплатный сыр бывает только в мышеловке». Не принимать запросы в друзья от незнакомцев с подозрительными профилями. </w:t>
      </w:r>
      <w:r w:rsidRPr="000A5B15">
        <w:rPr>
          <w:rFonts w:ascii="Times New Roman" w:hAnsi="Times New Roman" w:cs="Times New Roman"/>
        </w:rPr>
        <w:t>Не делится личной информацией и информацией о родителях.</w:t>
      </w:r>
    </w:p>
    <w:p w14:paraId="6D3E2E50" w14:textId="335367CB"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bCs/>
          <w:lang w:val="ru-RU"/>
        </w:rPr>
        <w:t>На этапе переписки</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задавать</w:t>
      </w:r>
      <w:r w:rsidRPr="000A5B15">
        <w:rPr>
          <w:rFonts w:ascii="Times New Roman" w:hAnsi="Times New Roman" w:cs="Times New Roman"/>
          <w:lang w:val="ru-RU"/>
        </w:rPr>
        <w:t xml:space="preserve"> уточняющие вопросы: «А это точно законно?», «Кто за этим стоит?», «Какие гарантии?». Проверить информацию о «</w:t>
      </w:r>
      <w:r w:rsidRPr="000A5B15">
        <w:rPr>
          <w:rFonts w:ascii="Times New Roman" w:hAnsi="Times New Roman" w:cs="Times New Roman"/>
        </w:rPr>
        <w:t>GameMaster</w:t>
      </w:r>
      <w:r w:rsidRPr="000A5B15">
        <w:rPr>
          <w:rFonts w:ascii="Times New Roman" w:hAnsi="Times New Roman" w:cs="Times New Roman"/>
          <w:lang w:val="ru-RU"/>
        </w:rPr>
        <w:t xml:space="preserve">_777» и его предложениях через поиск в интернете. Обсудить предложение с родителями или другими доверенными взрослыми. Отказаться от предложения, если оно вызывает сомнения или кажется слишком хорошим, чтобы быть правдой. </w:t>
      </w:r>
      <w:r w:rsidRPr="000A5B15">
        <w:rPr>
          <w:rFonts w:ascii="Times New Roman" w:hAnsi="Times New Roman" w:cs="Times New Roman"/>
        </w:rPr>
        <w:t>Заблокировать пользователя при первых признаках подозрительной активности.</w:t>
      </w:r>
    </w:p>
    <w:p w14:paraId="0583AAF4" w14:textId="77777777" w:rsidR="006753C2" w:rsidRDefault="006753C2" w:rsidP="006753C2">
      <w:pPr>
        <w:ind w:left="480"/>
        <w:rPr>
          <w:rFonts w:ascii="Times New Roman" w:hAnsi="Times New Roman" w:cs="Times New Roman"/>
          <w:lang w:val="ru-RU"/>
        </w:rPr>
      </w:pPr>
      <w:r w:rsidRPr="000A5B15">
        <w:rPr>
          <w:rFonts w:ascii="Times New Roman" w:hAnsi="Times New Roman" w:cs="Times New Roman"/>
          <w:u w:val="single"/>
          <w:lang w:val="ru-RU"/>
        </w:rPr>
        <w:t>Друзья:</w:t>
      </w:r>
      <w:r w:rsidRPr="000A5B15">
        <w:rPr>
          <w:rFonts w:ascii="Times New Roman" w:hAnsi="Times New Roman" w:cs="Times New Roman"/>
          <w:lang w:val="ru-RU"/>
        </w:rPr>
        <w:t xml:space="preserve"> </w:t>
      </w:r>
    </w:p>
    <w:p w14:paraId="2741F7BB"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Обратить внимание на изменение поведения друга, его увлеченность «легким заработком». Поговорить с ним, выразить свои опасения, предложить помощь в проверке информации. Сообщить родителям или учителям, если друг не реагирует на предупреждения.</w:t>
      </w:r>
    </w:p>
    <w:p w14:paraId="28C99767" w14:textId="77777777" w:rsidR="006753C2" w:rsidRDefault="006753C2" w:rsidP="006753C2">
      <w:pPr>
        <w:ind w:left="480"/>
        <w:rPr>
          <w:rFonts w:ascii="Times New Roman" w:hAnsi="Times New Roman" w:cs="Times New Roman"/>
          <w:lang w:val="ru-RU"/>
        </w:rPr>
      </w:pPr>
      <w:r w:rsidRPr="000A5B15">
        <w:rPr>
          <w:rFonts w:ascii="Times New Roman" w:hAnsi="Times New Roman" w:cs="Times New Roman"/>
          <w:u w:val="single"/>
          <w:lang w:val="ru-RU"/>
        </w:rPr>
        <w:t>Родители:</w:t>
      </w:r>
      <w:r w:rsidRPr="000A5B15">
        <w:rPr>
          <w:rFonts w:ascii="Times New Roman" w:hAnsi="Times New Roman" w:cs="Times New Roman"/>
          <w:lang w:val="ru-RU"/>
        </w:rPr>
        <w:t xml:space="preserve"> </w:t>
      </w:r>
    </w:p>
    <w:p w14:paraId="58C2156C" w14:textId="77777777" w:rsidR="006753C2" w:rsidRPr="00412F3C"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Проводить регулярные беседы с детьми о безопасности в интернете, о финансовых мошенничествах. Объяснить риски «легких денег». Контролировать использование банковских карт и счетов. Обращать внимание на изменение настроения, поведения ребенка, появление новых «друзей» в сети. </w:t>
      </w:r>
      <w:r w:rsidRPr="00412F3C">
        <w:rPr>
          <w:rFonts w:ascii="Times New Roman" w:hAnsi="Times New Roman" w:cs="Times New Roman"/>
          <w:lang w:val="ru-RU"/>
        </w:rPr>
        <w:t>Создать доверительную атмосферу, чтобы ребенок не боялся делиться проблемами.</w:t>
      </w:r>
    </w:p>
    <w:p w14:paraId="28BCA342" w14:textId="77777777" w:rsidR="006753C2" w:rsidRPr="000A5B15" w:rsidRDefault="006753C2" w:rsidP="006753C2">
      <w:pPr>
        <w:ind w:left="480"/>
        <w:rPr>
          <w:rFonts w:ascii="Times New Roman" w:hAnsi="Times New Roman" w:cs="Times New Roman"/>
          <w:u w:val="single"/>
          <w:lang w:val="ru-RU"/>
        </w:rPr>
      </w:pPr>
      <w:r w:rsidRPr="000A5B15">
        <w:rPr>
          <w:rFonts w:ascii="Times New Roman" w:hAnsi="Times New Roman" w:cs="Times New Roman"/>
          <w:u w:val="single"/>
          <w:lang w:val="ru-RU"/>
        </w:rPr>
        <w:t xml:space="preserve">Учителя/Школа: </w:t>
      </w:r>
    </w:p>
    <w:p w14:paraId="67CFD857"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Проводить уроки по кибербезопасности, финансовой грамотности, критическому мышлению. Информировать учащихся о распространенных схемах мошенничества и вербовки. Создать систему поддержки, куда учащиеся могут обратиться за помощью и советом.</w:t>
      </w:r>
    </w:p>
    <w:p w14:paraId="2BAB78BE" w14:textId="77777777" w:rsidR="006753C2" w:rsidRPr="000A5B15" w:rsidRDefault="006753C2" w:rsidP="006753C2">
      <w:pPr>
        <w:pStyle w:val="Compact"/>
        <w:numPr>
          <w:ilvl w:val="0"/>
          <w:numId w:val="6"/>
        </w:numPr>
        <w:rPr>
          <w:rFonts w:ascii="Times New Roman" w:hAnsi="Times New Roman" w:cs="Times New Roman"/>
          <w:b/>
          <w:bCs/>
        </w:rPr>
      </w:pPr>
      <w:r w:rsidRPr="000A5B15">
        <w:rPr>
          <w:rFonts w:ascii="Times New Roman" w:hAnsi="Times New Roman" w:cs="Times New Roman"/>
          <w:b/>
          <w:bCs/>
        </w:rPr>
        <w:t>Последствия и ответственность:</w:t>
      </w:r>
    </w:p>
    <w:p w14:paraId="6C43E384" w14:textId="1D360C76"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Подросток становится соучастником мошенничества (ст. 159 УК РФ). Если сумма ущерба значительна, это может повлечь за собой уголовную ответственность. </w:t>
      </w:r>
      <w:r w:rsidR="003A2333" w:rsidRPr="000A5B15">
        <w:rPr>
          <w:rFonts w:ascii="Times New Roman" w:hAnsi="Times New Roman" w:cs="Times New Roman"/>
          <w:lang w:val="ru-RU"/>
        </w:rPr>
        <w:t>В зависимости от части статьи</w:t>
      </w:r>
      <w:r w:rsidRPr="000A5B15">
        <w:rPr>
          <w:rFonts w:ascii="Times New Roman" w:hAnsi="Times New Roman" w:cs="Times New Roman"/>
          <w:lang w:val="ru-RU"/>
        </w:rPr>
        <w:t xml:space="preserve"> наказание может варьироваться от штрафа до лишения свободы на срок до 10 лет. Важно отметить, что уголовная ответственность за мошенничество наступает с 16 лет. Если подросток активно помогал мошенникам, он может быть привлечен к ответственности за соучастие.</w:t>
      </w:r>
    </w:p>
    <w:p w14:paraId="037C3EA3" w14:textId="77777777" w:rsidR="006753C2" w:rsidRPr="00412F3C" w:rsidRDefault="006753C2" w:rsidP="006753C2">
      <w:pPr>
        <w:ind w:left="480"/>
        <w:rPr>
          <w:rFonts w:ascii="Times New Roman" w:hAnsi="Times New Roman" w:cs="Times New Roman"/>
          <w:lang w:val="ru-RU"/>
        </w:rPr>
      </w:pPr>
      <w:r w:rsidRPr="000A5B15">
        <w:rPr>
          <w:rFonts w:ascii="Times New Roman" w:hAnsi="Times New Roman" w:cs="Times New Roman"/>
          <w:b/>
          <w:bCs/>
          <w:lang w:val="ru-RU"/>
        </w:rPr>
        <w:t>Социальные последствия:</w:t>
      </w:r>
      <w:r w:rsidRPr="000A5B15">
        <w:rPr>
          <w:rFonts w:ascii="Times New Roman" w:hAnsi="Times New Roman" w:cs="Times New Roman"/>
          <w:lang w:val="ru-RU"/>
        </w:rPr>
        <w:t xml:space="preserve"> Испорченная репутация, потеря доверия со стороны родителей, друзей и общества. Проблемы с поступлением в ВУЗ (судимость может стать препятствием), трудоустройством. </w:t>
      </w:r>
      <w:r w:rsidRPr="00412F3C">
        <w:rPr>
          <w:rFonts w:ascii="Times New Roman" w:hAnsi="Times New Roman" w:cs="Times New Roman"/>
          <w:lang w:val="ru-RU"/>
        </w:rPr>
        <w:t>Изоляция от общества.</w:t>
      </w:r>
    </w:p>
    <w:p w14:paraId="507B941C"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Серьезные финансовые потери для семьи. Психологическая травма, чувство вины, разочарование, потеря веры в людей. Сломанная жизнь и будущее.</w:t>
      </w:r>
    </w:p>
    <w:p w14:paraId="2FEDC60C" w14:textId="77777777" w:rsidR="006753C2" w:rsidRPr="000A5B15" w:rsidRDefault="006753C2" w:rsidP="006753C2">
      <w:pPr>
        <w:numPr>
          <w:ilvl w:val="0"/>
          <w:numId w:val="7"/>
        </w:numPr>
        <w:rPr>
          <w:rFonts w:ascii="Times New Roman" w:hAnsi="Times New Roman" w:cs="Times New Roman"/>
          <w:b/>
          <w:bCs/>
        </w:rPr>
      </w:pPr>
      <w:r w:rsidRPr="000A5B15">
        <w:rPr>
          <w:rFonts w:ascii="Times New Roman" w:hAnsi="Times New Roman" w:cs="Times New Roman"/>
          <w:b/>
          <w:bCs/>
        </w:rPr>
        <w:lastRenderedPageBreak/>
        <w:t>Рекомендации по противодействию:</w:t>
      </w:r>
    </w:p>
    <w:p w14:paraId="4FD385F6" w14:textId="4817D2AA"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Всегда проверяйте информацию</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не</w:t>
      </w:r>
      <w:r w:rsidRPr="000A5B15">
        <w:rPr>
          <w:rFonts w:ascii="Times New Roman" w:hAnsi="Times New Roman" w:cs="Times New Roman"/>
          <w:lang w:val="ru-RU"/>
        </w:rPr>
        <w:t xml:space="preserve"> верьте на слово обещаниям легкого заработка. Ищите подтверждение из нескольких независимых источников. Помните: если предложение кажется слишком хорошим, чтобы быть правдой, скорее всего, это обман.</w:t>
      </w:r>
    </w:p>
    <w:p w14:paraId="00C712C6"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бсуждайте подозрительные предложения с доверенными взрослыми:</w:t>
      </w:r>
      <w:r w:rsidRPr="000A5B15">
        <w:rPr>
          <w:rFonts w:ascii="Times New Roman" w:hAnsi="Times New Roman" w:cs="Times New Roman"/>
          <w:lang w:val="ru-RU"/>
        </w:rPr>
        <w:t xml:space="preserve"> Родители, учителя, психологи – они обладают большим жизненным опытом и помогут оценить ситуацию объективно. Не бойтесь показаться наивными, лучше перестраховаться.</w:t>
      </w:r>
    </w:p>
    <w:p w14:paraId="7027F8B0"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стерегайтесь создания срочности и секретности:</w:t>
      </w:r>
      <w:r w:rsidRPr="000A5B15">
        <w:rPr>
          <w:rFonts w:ascii="Times New Roman" w:hAnsi="Times New Roman" w:cs="Times New Roman"/>
          <w:lang w:val="ru-RU"/>
        </w:rPr>
        <w:t xml:space="preserve"> Любые предложения, которые требуют немедленного решения и запрещают обсуждать их с кем-либо, являются тревожным сигналом. Мошенники и вербовщики всегда торопят, чтобы вы не успели подумать.</w:t>
      </w:r>
    </w:p>
    <w:p w14:paraId="487C7212"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Помните о цифровом следе и юридической ответственности: </w:t>
      </w:r>
      <w:r w:rsidRPr="000A5B15">
        <w:rPr>
          <w:rFonts w:ascii="Times New Roman" w:hAnsi="Times New Roman" w:cs="Times New Roman"/>
          <w:lang w:val="ru-RU"/>
        </w:rPr>
        <w:t>Все ваши действия в интернете оставляют след. Участие в незаконных схемах, даже по незнанию или под давлением, влечет за собой серьезные юридические последствия, вплоть до уголовной ответственности. Незнание закона не освобождает от ответственности.</w:t>
      </w:r>
    </w:p>
    <w:p w14:paraId="693104C3" w14:textId="439AD766"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Развивайте критическое мышление</w:t>
      </w:r>
      <w:r w:rsidR="003A2333" w:rsidRPr="000A5B15">
        <w:rPr>
          <w:rFonts w:ascii="Times New Roman" w:hAnsi="Times New Roman" w:cs="Times New Roman"/>
          <w:b/>
          <w:bCs/>
          <w:lang w:val="ru-RU"/>
        </w:rPr>
        <w:t xml:space="preserve">: </w:t>
      </w:r>
      <w:r w:rsidR="003A2333" w:rsidRPr="000A5B15">
        <w:rPr>
          <w:rFonts w:ascii="Times New Roman" w:hAnsi="Times New Roman" w:cs="Times New Roman"/>
          <w:lang w:val="ru-RU"/>
        </w:rPr>
        <w:t>учитесь</w:t>
      </w:r>
      <w:r w:rsidRPr="000A5B15">
        <w:rPr>
          <w:rFonts w:ascii="Times New Roman" w:hAnsi="Times New Roman" w:cs="Times New Roman"/>
          <w:lang w:val="ru-RU"/>
        </w:rPr>
        <w:t xml:space="preserve"> анализировать информацию, отделять факты от эмоций, распознавать манипулятивные приемы. Задавайте себе вопросы: «Кому это выгодно?», «Какие могут быть скрытые мотивы?», «Какие риски я несу?».</w:t>
      </w:r>
    </w:p>
    <w:p w14:paraId="1890A015" w14:textId="77777777" w:rsidR="006753C2" w:rsidRPr="000A5B15" w:rsidRDefault="006753C2" w:rsidP="006753C2">
      <w:pPr>
        <w:pStyle w:val="FirstParagraph"/>
        <w:rPr>
          <w:rFonts w:ascii="Times New Roman" w:hAnsi="Times New Roman" w:cs="Times New Roman"/>
          <w:b/>
          <w:bCs/>
          <w:sz w:val="36"/>
          <w:szCs w:val="36"/>
          <w:lang w:val="ru-RU"/>
        </w:rPr>
      </w:pPr>
      <w:r w:rsidRPr="000A5B15">
        <w:rPr>
          <w:rFonts w:ascii="Times New Roman" w:hAnsi="Times New Roman" w:cs="Times New Roman"/>
          <w:b/>
          <w:bCs/>
          <w:sz w:val="36"/>
          <w:szCs w:val="36"/>
          <w:lang w:val="ru-RU"/>
        </w:rPr>
        <w:t>Сценарий 2: «Призыв к справедливости и диверсия»</w:t>
      </w:r>
    </w:p>
    <w:p w14:paraId="7F5A070A" w14:textId="77777777" w:rsidR="006753C2" w:rsidRPr="000A5B15" w:rsidRDefault="006753C2" w:rsidP="006753C2">
      <w:pPr>
        <w:pStyle w:val="Compact"/>
        <w:numPr>
          <w:ilvl w:val="0"/>
          <w:numId w:val="8"/>
        </w:numPr>
        <w:rPr>
          <w:rFonts w:ascii="Times New Roman" w:hAnsi="Times New Roman" w:cs="Times New Roman"/>
          <w:b/>
          <w:bCs/>
        </w:rPr>
      </w:pPr>
      <w:r w:rsidRPr="000A5B15">
        <w:rPr>
          <w:rFonts w:ascii="Times New Roman" w:hAnsi="Times New Roman" w:cs="Times New Roman"/>
          <w:b/>
          <w:bCs/>
        </w:rPr>
        <w:t>Выявление тактик вербовки:</w:t>
      </w:r>
    </w:p>
    <w:p w14:paraId="3BCCFA6D"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Апелляция к справедливости/идеалам:</w:t>
      </w:r>
      <w:r w:rsidRPr="000A5B15">
        <w:rPr>
          <w:rFonts w:ascii="Times New Roman" w:hAnsi="Times New Roman" w:cs="Times New Roman"/>
          <w:lang w:val="ru-RU"/>
        </w:rPr>
        <w:t xml:space="preserve"> Лидер группы играет на стремлении студента к справедливости и его неравнодушии к проблемам экологии: «Твои посты… очень сильные. Вижу, ты не из тех, кто просто болтает», «Мы ищем таких, как ты – тех, кто готов действовать», «Когда речь идет о спасении планеты, закон – это лишь инструмент». Это позволяет вербовщику представить противоправные действия как «борьбу за благородное дело».</w:t>
      </w:r>
    </w:p>
    <w:p w14:paraId="41B001BD"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Создание чувства исключительности:</w:t>
      </w:r>
      <w:r w:rsidRPr="000A5B15">
        <w:rPr>
          <w:rFonts w:ascii="Times New Roman" w:hAnsi="Times New Roman" w:cs="Times New Roman"/>
          <w:lang w:val="ru-RU"/>
        </w:rPr>
        <w:t xml:space="preserve"> «Мы ищем таких, как ты». Студенту внушается, что он особенный, не такой, как все, и только он способен на «настоящие» действия.</w:t>
      </w:r>
    </w:p>
    <w:p w14:paraId="183F76D8"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Манипуляция информацией (искажение, ложь): </w:t>
      </w:r>
      <w:r w:rsidRPr="000A5B15">
        <w:rPr>
          <w:rFonts w:ascii="Times New Roman" w:hAnsi="Times New Roman" w:cs="Times New Roman"/>
          <w:lang w:val="ru-RU"/>
        </w:rPr>
        <w:t>«Ничего серьезного, просто поджечь пару единиц техники», «никто не пострадает», «это просто демонстрация». Вербовщик преуменьшает опасность и тяжесть совершаемого преступления, искажает его истинную природу (диверсия, умышленное уничтожение имущества) и последствия.</w:t>
      </w:r>
    </w:p>
    <w:p w14:paraId="55BF055F"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bCs/>
          <w:lang w:val="ru-RU"/>
        </w:rPr>
        <w:t>Обещание легкого заработка/быстрого успеха:</w:t>
      </w:r>
      <w:r w:rsidRPr="000A5B15">
        <w:rPr>
          <w:rFonts w:ascii="Times New Roman" w:hAnsi="Times New Roman" w:cs="Times New Roman"/>
          <w:lang w:val="ru-RU"/>
        </w:rPr>
        <w:t xml:space="preserve"> «за это мы готовы хорошо заплатить, это будет твой вклад в общее дело и неплохой заработок», «А деньги тебе очень пригодятся». </w:t>
      </w:r>
      <w:r w:rsidRPr="000A5B15">
        <w:rPr>
          <w:rFonts w:ascii="Times New Roman" w:hAnsi="Times New Roman" w:cs="Times New Roman"/>
        </w:rPr>
        <w:t>Финансовая приманка используется для мотивации к совершению преступления.</w:t>
      </w:r>
    </w:p>
    <w:p w14:paraId="1C3E039A"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Давление большинства (скрытое):</w:t>
      </w:r>
      <w:r w:rsidRPr="000A5B15">
        <w:rPr>
          <w:rFonts w:ascii="Times New Roman" w:hAnsi="Times New Roman" w:cs="Times New Roman"/>
          <w:lang w:val="ru-RU"/>
        </w:rPr>
        <w:t xml:space="preserve"> «Система не слышит. Им плевать. Нужны другие методы». Создается ощущение, что традиционные методы борьбы неэффективны, и только их радикальные действия могут принести результат.</w:t>
      </w:r>
    </w:p>
    <w:p w14:paraId="121CE89D"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Изоляция от окружения/создание образа «своих»: </w:t>
      </w:r>
      <w:r w:rsidRPr="000A5B15">
        <w:rPr>
          <w:rFonts w:ascii="Times New Roman" w:hAnsi="Times New Roman" w:cs="Times New Roman"/>
          <w:lang w:val="ru-RU"/>
        </w:rPr>
        <w:t>«Подробности только для тех, кто готов. Приезжай на нашу встречу, все объясним». Это намек на закрытость группы и необходимость полного доверия к ней, что способствует изоляции от внешнего мира.</w:t>
      </w:r>
    </w:p>
    <w:p w14:paraId="7A149551" w14:textId="77777777" w:rsidR="006753C2" w:rsidRPr="000A5B15" w:rsidRDefault="006753C2" w:rsidP="006753C2">
      <w:pPr>
        <w:pStyle w:val="Compact"/>
        <w:numPr>
          <w:ilvl w:val="0"/>
          <w:numId w:val="9"/>
        </w:numPr>
        <w:rPr>
          <w:rFonts w:ascii="Times New Roman" w:hAnsi="Times New Roman" w:cs="Times New Roman"/>
          <w:b/>
          <w:bCs/>
        </w:rPr>
      </w:pPr>
      <w:r w:rsidRPr="000A5B15">
        <w:rPr>
          <w:rFonts w:ascii="Times New Roman" w:hAnsi="Times New Roman" w:cs="Times New Roman"/>
          <w:b/>
          <w:bCs/>
        </w:rPr>
        <w:t>Эксплуатируемые уязвимости:</w:t>
      </w:r>
    </w:p>
    <w:p w14:paraId="02B12CCE"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Стремление к справедливости/идеализм:</w:t>
      </w:r>
      <w:r w:rsidRPr="000A5B15">
        <w:rPr>
          <w:rFonts w:ascii="Times New Roman" w:hAnsi="Times New Roman" w:cs="Times New Roman"/>
          <w:lang w:val="ru-RU"/>
        </w:rPr>
        <w:t xml:space="preserve"> Студент активно участвует в социальных проектах и неравнодушен к проблемам экологии. Это его основная уязвимость, которую эксплуатирует вербовщик, предлагая «реальную борьбу».</w:t>
      </w:r>
    </w:p>
    <w:p w14:paraId="62108F5C"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lastRenderedPageBreak/>
        <w:t>Желание быть значимым/полезным:</w:t>
      </w:r>
      <w:r w:rsidRPr="000A5B15">
        <w:rPr>
          <w:rFonts w:ascii="Times New Roman" w:hAnsi="Times New Roman" w:cs="Times New Roman"/>
          <w:lang w:val="ru-RU"/>
        </w:rPr>
        <w:t xml:space="preserve"> Студент хочет внести реальный вклад в решение проблемы, и вербовщик предлагает ему такую возможность, подчеркивая его активность и готовность действовать.</w:t>
      </w:r>
    </w:p>
    <w:p w14:paraId="3058A2ED"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Наивность/недостаток жизненного опыта:</w:t>
      </w:r>
      <w:r w:rsidRPr="000A5B15">
        <w:rPr>
          <w:rFonts w:ascii="Times New Roman" w:hAnsi="Times New Roman" w:cs="Times New Roman"/>
          <w:lang w:val="ru-RU"/>
        </w:rPr>
        <w:t xml:space="preserve"> Студент не до конца осознает всю тяжесть и последствия предлагаемых действий, верит в «символический акт» и «никто не пострадает».</w:t>
      </w:r>
    </w:p>
    <w:p w14:paraId="536F3B28" w14:textId="577D4B96"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Финансовые трудности/желание легких денег</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хотя</w:t>
      </w:r>
      <w:r w:rsidRPr="000A5B15">
        <w:rPr>
          <w:rFonts w:ascii="Times New Roman" w:hAnsi="Times New Roman" w:cs="Times New Roman"/>
          <w:lang w:val="ru-RU"/>
        </w:rPr>
        <w:t xml:space="preserve"> основной мотив студента – идеализм, предложение «неплохого заработка» также играет свою роль.</w:t>
      </w:r>
    </w:p>
    <w:p w14:paraId="6D3D5E4C" w14:textId="0DE3E924"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Низкая самооценка/неуверенность в себе (скрытая)</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возможно</w:t>
      </w:r>
      <w:r w:rsidRPr="000A5B15">
        <w:rPr>
          <w:rFonts w:ascii="Times New Roman" w:hAnsi="Times New Roman" w:cs="Times New Roman"/>
          <w:lang w:val="ru-RU"/>
        </w:rPr>
        <w:t>, студент чувствует себя бессильным перед лицом глобальных проблем и ищет способ почувствовать себя сильнее, влиятельнее.</w:t>
      </w:r>
    </w:p>
    <w:p w14:paraId="6657719C" w14:textId="77777777" w:rsidR="006753C2" w:rsidRPr="000A5B15" w:rsidRDefault="006753C2" w:rsidP="006753C2">
      <w:pPr>
        <w:pStyle w:val="Compact"/>
        <w:numPr>
          <w:ilvl w:val="0"/>
          <w:numId w:val="10"/>
        </w:numPr>
        <w:rPr>
          <w:rFonts w:ascii="Times New Roman" w:hAnsi="Times New Roman" w:cs="Times New Roman"/>
          <w:b/>
          <w:bCs/>
        </w:rPr>
      </w:pPr>
      <w:r w:rsidRPr="000A5B15">
        <w:rPr>
          <w:rFonts w:ascii="Times New Roman" w:hAnsi="Times New Roman" w:cs="Times New Roman"/>
          <w:b/>
          <w:bCs/>
        </w:rPr>
        <w:t>Потенциальные точки вмешательства:</w:t>
      </w:r>
    </w:p>
    <w:p w14:paraId="43AE4C02" w14:textId="77777777" w:rsidR="006753C2" w:rsidRPr="000A5B15" w:rsidRDefault="006753C2" w:rsidP="006753C2">
      <w:pPr>
        <w:ind w:left="480"/>
        <w:rPr>
          <w:rFonts w:ascii="Times New Roman" w:hAnsi="Times New Roman" w:cs="Times New Roman"/>
          <w:u w:val="single"/>
        </w:rPr>
      </w:pPr>
      <w:r w:rsidRPr="000A5B15">
        <w:rPr>
          <w:rFonts w:ascii="Times New Roman" w:hAnsi="Times New Roman" w:cs="Times New Roman"/>
          <w:u w:val="single"/>
        </w:rPr>
        <w:t>Сам подросток/студент:</w:t>
      </w:r>
    </w:p>
    <w:p w14:paraId="10A6B681"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bCs/>
          <w:lang w:val="ru-RU"/>
        </w:rPr>
        <w:t>До появления проблемы:</w:t>
      </w:r>
      <w:r w:rsidRPr="000A5B15">
        <w:rPr>
          <w:rFonts w:ascii="Times New Roman" w:hAnsi="Times New Roman" w:cs="Times New Roman"/>
          <w:lang w:val="ru-RU"/>
        </w:rPr>
        <w:t xml:space="preserve"> Развитие критического мышления, понимание разницы между законными методами борьбы за свои идеалы и противоправными действиями. </w:t>
      </w:r>
      <w:r w:rsidRPr="000A5B15">
        <w:rPr>
          <w:rFonts w:ascii="Times New Roman" w:hAnsi="Times New Roman" w:cs="Times New Roman"/>
        </w:rPr>
        <w:t>Знание законодательства РФ.</w:t>
      </w:r>
    </w:p>
    <w:p w14:paraId="66B43B2B" w14:textId="7520ACEE"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bCs/>
          <w:lang w:val="ru-RU"/>
        </w:rPr>
        <w:t>На этапе переписки</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задавать</w:t>
      </w:r>
      <w:r w:rsidRPr="000A5B15">
        <w:rPr>
          <w:rFonts w:ascii="Times New Roman" w:hAnsi="Times New Roman" w:cs="Times New Roman"/>
          <w:lang w:val="ru-RU"/>
        </w:rPr>
        <w:t xml:space="preserve"> уточняющие вопросы: «Это законно?», «Какие будут последствия?». Не верить обещаниям «никто не пострадает» при совершении опасных действий. Обсудить предложения с родителями, учителями, психологами или другими доверенными взрослыми. Искать альтернативные, законные способы решения проблем, например, через волонтерские организации, общественные движения, которые действуют в рамках закона. Отказаться от участия в любых действиях, которые кажутся незаконными или опасными. </w:t>
      </w:r>
      <w:r w:rsidRPr="000A5B15">
        <w:rPr>
          <w:rFonts w:ascii="Times New Roman" w:hAnsi="Times New Roman" w:cs="Times New Roman"/>
        </w:rPr>
        <w:t>Сообщить о подозрительной активности в правоохранительные органы.</w:t>
      </w:r>
    </w:p>
    <w:p w14:paraId="2B4EC554" w14:textId="77777777" w:rsidR="006753C2" w:rsidRPr="000A5B15" w:rsidRDefault="006753C2" w:rsidP="006753C2">
      <w:pPr>
        <w:ind w:left="480"/>
        <w:rPr>
          <w:rFonts w:ascii="Times New Roman" w:hAnsi="Times New Roman" w:cs="Times New Roman"/>
          <w:u w:val="single"/>
          <w:lang w:val="ru-RU"/>
        </w:rPr>
      </w:pPr>
      <w:r w:rsidRPr="000A5B15">
        <w:rPr>
          <w:rFonts w:ascii="Times New Roman" w:hAnsi="Times New Roman" w:cs="Times New Roman"/>
          <w:u w:val="single"/>
          <w:lang w:val="ru-RU"/>
        </w:rPr>
        <w:t xml:space="preserve">Друзья: </w:t>
      </w:r>
    </w:p>
    <w:p w14:paraId="07F4DFCA" w14:textId="77777777" w:rsidR="006753C2" w:rsidRPr="00412F3C"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Обратить внимание на изменение риторики друга, его увлеченность радикальными идеями. Поговорить с ним, попытаться вернуть его к реальности, указать на риски. </w:t>
      </w:r>
      <w:r w:rsidRPr="00412F3C">
        <w:rPr>
          <w:rFonts w:ascii="Times New Roman" w:hAnsi="Times New Roman" w:cs="Times New Roman"/>
          <w:lang w:val="ru-RU"/>
        </w:rPr>
        <w:t>Сообщить родителям или учителям.</w:t>
      </w:r>
    </w:p>
    <w:p w14:paraId="583A0BAB" w14:textId="77777777" w:rsidR="006753C2" w:rsidRDefault="006753C2" w:rsidP="006753C2">
      <w:pPr>
        <w:ind w:left="480"/>
        <w:rPr>
          <w:rFonts w:ascii="Times New Roman" w:hAnsi="Times New Roman" w:cs="Times New Roman"/>
          <w:lang w:val="ru-RU"/>
        </w:rPr>
      </w:pPr>
      <w:r w:rsidRPr="000A5B15">
        <w:rPr>
          <w:rFonts w:ascii="Times New Roman" w:hAnsi="Times New Roman" w:cs="Times New Roman"/>
          <w:u w:val="single"/>
          <w:lang w:val="ru-RU"/>
        </w:rPr>
        <w:t xml:space="preserve">Родители: </w:t>
      </w:r>
    </w:p>
    <w:p w14:paraId="45DE7D4E"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Проводить беседы о безопасности в интернете, о радикальных группах и их методах вербовки. Обращать внимание на изменение интересов ребенка, его новые знакомства в сети. Объяснить юридические последствия участия в противоправных действиях. Создать доверительную атмосферу.</w:t>
      </w:r>
    </w:p>
    <w:p w14:paraId="0379FF8B" w14:textId="77777777" w:rsidR="006753C2" w:rsidRDefault="006753C2" w:rsidP="006753C2">
      <w:pPr>
        <w:ind w:left="480"/>
        <w:rPr>
          <w:rFonts w:ascii="Times New Roman" w:hAnsi="Times New Roman" w:cs="Times New Roman"/>
          <w:lang w:val="ru-RU"/>
        </w:rPr>
      </w:pPr>
      <w:r w:rsidRPr="000A5B15">
        <w:rPr>
          <w:rFonts w:ascii="Times New Roman" w:hAnsi="Times New Roman" w:cs="Times New Roman"/>
          <w:u w:val="single"/>
          <w:lang w:val="ru-RU"/>
        </w:rPr>
        <w:t>Учителя/Школа:</w:t>
      </w:r>
      <w:r w:rsidRPr="000A5B15">
        <w:rPr>
          <w:rFonts w:ascii="Times New Roman" w:hAnsi="Times New Roman" w:cs="Times New Roman"/>
          <w:lang w:val="ru-RU"/>
        </w:rPr>
        <w:t xml:space="preserve"> </w:t>
      </w:r>
    </w:p>
    <w:p w14:paraId="7A4D21AD"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Проводить профилактические беседы о деструктивных группах, экстремизме и терроризме. Разъяснять законодательство РФ. Предлагать учащимся участие в законных социальных проектах и инициативах, где они могут реализовать свой идеализм и стремление к справедливости.</w:t>
      </w:r>
    </w:p>
    <w:p w14:paraId="7C11F429" w14:textId="77777777" w:rsidR="006753C2" w:rsidRPr="000A5B15" w:rsidRDefault="006753C2" w:rsidP="006753C2">
      <w:pPr>
        <w:pStyle w:val="Compact"/>
        <w:numPr>
          <w:ilvl w:val="0"/>
          <w:numId w:val="11"/>
        </w:numPr>
        <w:rPr>
          <w:rFonts w:ascii="Times New Roman" w:hAnsi="Times New Roman" w:cs="Times New Roman"/>
          <w:b/>
          <w:bCs/>
        </w:rPr>
      </w:pPr>
      <w:r w:rsidRPr="000A5B15">
        <w:rPr>
          <w:rFonts w:ascii="Times New Roman" w:hAnsi="Times New Roman" w:cs="Times New Roman"/>
          <w:b/>
          <w:bCs/>
        </w:rPr>
        <w:t>Последствия и ответственность:</w:t>
      </w:r>
    </w:p>
    <w:p w14:paraId="57D0D516"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Студент может быть привлечен к уголовной ответственности по статьям:</w:t>
      </w:r>
    </w:p>
    <w:p w14:paraId="018B8124"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Ст. 281 УК РФ «Диверсия» (если действия направлены на подрыв экономической безопасности и обороноспособности РФ). </w:t>
      </w:r>
      <w:r w:rsidRPr="000A5B15">
        <w:rPr>
          <w:rFonts w:ascii="Times New Roman" w:hAnsi="Times New Roman" w:cs="Times New Roman"/>
        </w:rPr>
        <w:t>Наказание – лишение свободы на срок от 10 до 15 лет.</w:t>
      </w:r>
    </w:p>
    <w:p w14:paraId="5FE5F4E1"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lang w:val="ru-RU"/>
        </w:rPr>
        <w:lastRenderedPageBreak/>
        <w:t>Ст. 167 УК РФ «Умышленное уничтожение или повреждение имущества» (если действия не квалифицируются как диверсия). Наказание – штраф, обязательные работы, исправительные работы, принудительные работы или лишение свободы на срок до 5 лет (если причинен значительный ущерб) или до 2 лет (без отягчающих обстоятельств).</w:t>
      </w:r>
    </w:p>
    <w:p w14:paraId="13F03B6D"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lang w:val="ru-RU"/>
        </w:rPr>
        <w:t>Также возможно привлечение по ст. 205.2 УК РФ «Публичные призывы к осуществлению террористической деятельности, публичное оправдание терроризма или пропаганда терроризма» или ст. 280 УК РФ «Публичные призывы к осуществлению экстремистской деятельности», если студент распространял призывы или оправдывал подобные действия.</w:t>
      </w:r>
    </w:p>
    <w:p w14:paraId="022481D1"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b/>
          <w:bCs/>
          <w:lang w:val="ru-RU"/>
        </w:rPr>
        <w:t>Социальные последствия:</w:t>
      </w:r>
      <w:r w:rsidRPr="000A5B15">
        <w:rPr>
          <w:rFonts w:ascii="Times New Roman" w:hAnsi="Times New Roman" w:cs="Times New Roman"/>
          <w:lang w:val="ru-RU"/>
        </w:rPr>
        <w:t xml:space="preserve"> Испорченная репутация, клеймо преступника. Проблемы с получением образования, трудоустройством. Отторжение со стороны общества, друзей и семьи.</w:t>
      </w:r>
    </w:p>
    <w:p w14:paraId="4D94F1C3" w14:textId="77777777" w:rsidR="006753C2" w:rsidRPr="000A5B15" w:rsidRDefault="006753C2" w:rsidP="006753C2">
      <w:pPr>
        <w:ind w:left="480"/>
        <w:rPr>
          <w:rFonts w:ascii="Times New Roman" w:hAnsi="Times New Roman" w:cs="Times New Roman"/>
        </w:rPr>
      </w:pPr>
      <w:r w:rsidRPr="000A5B15">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Длительный срок лишения свободы, сломанная жизнь. Психологическая травма, осознание того, что его идеалы были использованы в преступных целях. </w:t>
      </w:r>
      <w:r w:rsidRPr="000A5B15">
        <w:rPr>
          <w:rFonts w:ascii="Times New Roman" w:hAnsi="Times New Roman" w:cs="Times New Roman"/>
        </w:rPr>
        <w:t>Потеря свободы и будущего.</w:t>
      </w:r>
    </w:p>
    <w:p w14:paraId="660BA094" w14:textId="77777777" w:rsidR="006753C2" w:rsidRPr="000A5B15" w:rsidRDefault="006753C2" w:rsidP="006753C2">
      <w:pPr>
        <w:numPr>
          <w:ilvl w:val="0"/>
          <w:numId w:val="12"/>
        </w:numPr>
        <w:rPr>
          <w:rFonts w:ascii="Times New Roman" w:hAnsi="Times New Roman" w:cs="Times New Roman"/>
          <w:b/>
          <w:bCs/>
        </w:rPr>
      </w:pPr>
      <w:r w:rsidRPr="000A5B15">
        <w:rPr>
          <w:rFonts w:ascii="Times New Roman" w:hAnsi="Times New Roman" w:cs="Times New Roman"/>
          <w:b/>
          <w:bCs/>
        </w:rPr>
        <w:t>Рекомендации по противодействию:</w:t>
      </w:r>
    </w:p>
    <w:p w14:paraId="671C3D55"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Различайте идеалы и экстремизм:</w:t>
      </w:r>
      <w:r w:rsidRPr="000A5B15">
        <w:rPr>
          <w:rFonts w:ascii="Times New Roman" w:hAnsi="Times New Roman" w:cs="Times New Roman"/>
          <w:lang w:val="ru-RU"/>
        </w:rPr>
        <w:t xml:space="preserve"> Стремление к справедливости – это хорошо, но важно понимать, что борьба за идеалы должна вестись законными методами. Радикальные действия, насилие, уничтожение имущества – это преступления, а не путь к справедливости.</w:t>
      </w:r>
    </w:p>
    <w:p w14:paraId="4169D17A" w14:textId="42D8808B"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Критически оценивайте призывы к «настоящим» действиям</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ам предлагают совершить что-то незаконное, опасное, или говорят, что «закон – это лишь инструмент», это явный признак деструктивной группы. Настоящие изменения достигаются через диалог, образование и законные протесты.</w:t>
      </w:r>
    </w:p>
    <w:p w14:paraId="139608DE"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 xml:space="preserve">Не верьте обещаниям анонимности и безнаказанности: </w:t>
      </w:r>
      <w:r w:rsidRPr="000A5B15">
        <w:rPr>
          <w:rFonts w:ascii="Times New Roman" w:hAnsi="Times New Roman" w:cs="Times New Roman"/>
          <w:lang w:val="ru-RU"/>
        </w:rPr>
        <w:t>В интернете нет полной анонимности, а за любое преступление наступает ответственность. Правоохранительные органы эффективно выявляют и пресекают противоправную деятельность.</w:t>
      </w:r>
    </w:p>
    <w:p w14:paraId="7DDEF46D" w14:textId="4B3D0482"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бсуждайте свои идеи и сомнения с доверенными взрослыми</w:t>
      </w:r>
      <w:r w:rsidR="003A2333" w:rsidRPr="000A5B15">
        <w:rPr>
          <w:rFonts w:ascii="Times New Roman" w:hAnsi="Times New Roman" w:cs="Times New Roman"/>
          <w:b/>
          <w:bCs/>
          <w:lang w:val="ru-RU"/>
        </w:rPr>
        <w:t xml:space="preserve">: </w:t>
      </w:r>
      <w:r w:rsidR="003A2333" w:rsidRPr="000A5B15">
        <w:rPr>
          <w:rFonts w:ascii="Times New Roman" w:hAnsi="Times New Roman" w:cs="Times New Roman"/>
          <w:lang w:val="ru-RU"/>
        </w:rPr>
        <w:t>если</w:t>
      </w:r>
      <w:r w:rsidRPr="000A5B15">
        <w:rPr>
          <w:rFonts w:ascii="Times New Roman" w:hAnsi="Times New Roman" w:cs="Times New Roman"/>
          <w:lang w:val="ru-RU"/>
        </w:rPr>
        <w:t xml:space="preserve"> вы чувствуете, что вас пытаются вовлечь в сомнительную деятельность, немедленно поделитесь своими опасениями с родителями, учителями, психологами. Они помогут вам разобраться в ситуации и принять правильное решение.</w:t>
      </w:r>
    </w:p>
    <w:p w14:paraId="6D53FA3F" w14:textId="6A57F027" w:rsidR="006753C2"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Ищите законные пути для реализации своих идеалов</w:t>
      </w:r>
      <w:r w:rsidR="003A2333" w:rsidRPr="000A5B15">
        <w:rPr>
          <w:rFonts w:ascii="Times New Roman" w:hAnsi="Times New Roman" w:cs="Times New Roman"/>
          <w:b/>
          <w:bCs/>
          <w:lang w:val="ru-RU"/>
        </w:rPr>
        <w:t>:</w:t>
      </w:r>
      <w:r w:rsidR="003A2333" w:rsidRPr="000A5B15">
        <w:rPr>
          <w:rFonts w:ascii="Times New Roman" w:hAnsi="Times New Roman" w:cs="Times New Roman"/>
          <w:lang w:val="ru-RU"/>
        </w:rPr>
        <w:t xml:space="preserve"> существует</w:t>
      </w:r>
      <w:r w:rsidRPr="000A5B15">
        <w:rPr>
          <w:rFonts w:ascii="Times New Roman" w:hAnsi="Times New Roman" w:cs="Times New Roman"/>
          <w:lang w:val="ru-RU"/>
        </w:rPr>
        <w:t xml:space="preserve"> множество организаций и движений, которые борются за экологию, социальную справедливость и другие важные цели в рамках закона. Присоединяйтесь к ним, чтобы ваш вклад был действительно полезным и безопасным.</w:t>
      </w:r>
    </w:p>
    <w:p w14:paraId="49B43E71" w14:textId="77777777" w:rsidR="006753C2" w:rsidRPr="000A5B15" w:rsidRDefault="006753C2" w:rsidP="006753C2">
      <w:pPr>
        <w:ind w:left="480"/>
        <w:rPr>
          <w:rFonts w:ascii="Times New Roman" w:hAnsi="Times New Roman" w:cs="Times New Roman"/>
          <w:lang w:val="ru-RU"/>
        </w:rPr>
      </w:pPr>
    </w:p>
    <w:p w14:paraId="22CC631F" w14:textId="77777777" w:rsidR="006753C2" w:rsidRPr="000A5B15" w:rsidRDefault="006753C2" w:rsidP="006753C2">
      <w:pPr>
        <w:pStyle w:val="FirstParagraph"/>
        <w:rPr>
          <w:rFonts w:ascii="Times New Roman" w:hAnsi="Times New Roman" w:cs="Times New Roman"/>
          <w:b/>
          <w:bCs/>
          <w:sz w:val="36"/>
          <w:szCs w:val="36"/>
          <w:lang w:val="ru-RU"/>
        </w:rPr>
      </w:pPr>
      <w:r w:rsidRPr="000A5B15">
        <w:rPr>
          <w:rFonts w:ascii="Times New Roman" w:hAnsi="Times New Roman" w:cs="Times New Roman"/>
          <w:b/>
          <w:bCs/>
          <w:sz w:val="36"/>
          <w:szCs w:val="36"/>
          <w:lang w:val="ru-RU"/>
        </w:rPr>
        <w:t>Сценарий 3: «Помощь в трудную минуту и вовлечение в экстремизм»</w:t>
      </w:r>
    </w:p>
    <w:p w14:paraId="16036F96" w14:textId="77777777" w:rsidR="006753C2" w:rsidRPr="000A5B15" w:rsidRDefault="006753C2" w:rsidP="006753C2">
      <w:pPr>
        <w:pStyle w:val="Compact"/>
        <w:numPr>
          <w:ilvl w:val="0"/>
          <w:numId w:val="13"/>
        </w:numPr>
        <w:rPr>
          <w:rFonts w:ascii="Times New Roman" w:hAnsi="Times New Roman" w:cs="Times New Roman"/>
          <w:b/>
          <w:bCs/>
        </w:rPr>
      </w:pPr>
      <w:r w:rsidRPr="000A5B15">
        <w:rPr>
          <w:rFonts w:ascii="Times New Roman" w:hAnsi="Times New Roman" w:cs="Times New Roman"/>
          <w:b/>
          <w:bCs/>
        </w:rPr>
        <w:t>Выявление тактик вербовки:</w:t>
      </w:r>
    </w:p>
    <w:p w14:paraId="1CDC805F"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Эксплуатация проблем и трудностей:</w:t>
      </w:r>
      <w:r w:rsidRPr="000A5B15">
        <w:rPr>
          <w:rFonts w:ascii="Times New Roman" w:hAnsi="Times New Roman" w:cs="Times New Roman"/>
          <w:lang w:val="ru-RU"/>
        </w:rPr>
        <w:t xml:space="preserve"> Вербовщик (представившийся «старшим») сразу же обращает внимание на уязвимое состояние девушки: «Вижу, тебе сейчас нелегко. Я сам через это проходил. Знаю, как бывает одиноко, когда кажется, что никто не понимает». Он предлагает «помощь» и «поддержку» в трудный период, что является классической тактикой вербовщиков.</w:t>
      </w:r>
    </w:p>
    <w:p w14:paraId="52357CCD" w14:textId="1008748A"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Создание образа «своих»</w:t>
      </w:r>
      <w:r w:rsidR="003A2333" w:rsidRPr="000A5B15">
        <w:rPr>
          <w:rFonts w:ascii="Times New Roman" w:hAnsi="Times New Roman" w:cs="Times New Roman"/>
          <w:b/>
          <w:bCs/>
          <w:lang w:val="ru-RU"/>
        </w:rPr>
        <w:t>/ «</w:t>
      </w:r>
      <w:r w:rsidRPr="000A5B15">
        <w:rPr>
          <w:rFonts w:ascii="Times New Roman" w:hAnsi="Times New Roman" w:cs="Times New Roman"/>
          <w:b/>
          <w:bCs/>
          <w:lang w:val="ru-RU"/>
        </w:rPr>
        <w:t xml:space="preserve">семьи»: </w:t>
      </w:r>
      <w:r w:rsidRPr="000A5B15">
        <w:rPr>
          <w:rFonts w:ascii="Times New Roman" w:hAnsi="Times New Roman" w:cs="Times New Roman"/>
          <w:lang w:val="ru-RU"/>
        </w:rPr>
        <w:t xml:space="preserve">«Но ты не одна. Мы здесь, чтобы поддержать друг друга», «У нас здесь все свои. Мы – одна большая семья. Мы не осуждаем, мы принимаем», «Это будет твой </w:t>
      </w:r>
      <w:r w:rsidRPr="000A5B15">
        <w:rPr>
          <w:rFonts w:ascii="Times New Roman" w:hAnsi="Times New Roman" w:cs="Times New Roman"/>
          <w:lang w:val="ru-RU"/>
        </w:rPr>
        <w:lastRenderedPageBreak/>
        <w:t>новый дом». Создается иллюзия теплого, принимающего сообщества, которое заменит девушке семью и друзей.</w:t>
      </w:r>
    </w:p>
    <w:p w14:paraId="69019877"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Изоляция от окружения:</w:t>
      </w:r>
      <w:r w:rsidRPr="000A5B15">
        <w:rPr>
          <w:rFonts w:ascii="Times New Roman" w:hAnsi="Times New Roman" w:cs="Times New Roman"/>
          <w:lang w:val="ru-RU"/>
        </w:rPr>
        <w:t xml:space="preserve"> «Твои родители, друзья – они просто не могут понять глубину твоих чувств. Они живут в другом мире», «Если твои друзья или семья не понимают, это их проблема». Вербовщик активно пытается оторвать девушку от ее привычного социального круга, чтобы она полностью зависела от новой группы и ее идеологии.</w:t>
      </w:r>
    </w:p>
    <w:p w14:paraId="7D42FED1"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Апелляция к справедливости/идеалам (искаженная):</w:t>
      </w:r>
      <w:r w:rsidRPr="000A5B15">
        <w:rPr>
          <w:rFonts w:ascii="Times New Roman" w:hAnsi="Times New Roman" w:cs="Times New Roman"/>
          <w:lang w:val="ru-RU"/>
        </w:rPr>
        <w:t xml:space="preserve"> «А еще мы боремся за справедливость, против тех, кто виноват в наших проблемах». Под видом борьбы за справедливость девушке внушаются радикальные идеи и ненависть к определенным социальным группам.</w:t>
      </w:r>
    </w:p>
    <w:p w14:paraId="0E36A638"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бещание легкого заработка:</w:t>
      </w:r>
      <w:r w:rsidRPr="000A5B15">
        <w:rPr>
          <w:rFonts w:ascii="Times New Roman" w:hAnsi="Times New Roman" w:cs="Times New Roman"/>
          <w:lang w:val="ru-RU"/>
        </w:rPr>
        <w:t xml:space="preserve"> «За участие в наших акциях мы даже платим, это небольшие деньги, но они помогут тебе стать независимой», «И ты сможешь заработать». Финансовая приманка используется для привлечения к участию в противоправных действиях.</w:t>
      </w:r>
    </w:p>
    <w:p w14:paraId="6193636C"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Манипуляция информацией (ложь):</w:t>
      </w:r>
      <w:r w:rsidRPr="000A5B15">
        <w:rPr>
          <w:rFonts w:ascii="Times New Roman" w:hAnsi="Times New Roman" w:cs="Times New Roman"/>
          <w:lang w:val="ru-RU"/>
        </w:rPr>
        <w:t xml:space="preserve"> «Это будет мирный протест, но очень важный». Вербовщик лжет о характере акций, скрывая их насильственный и несанкционированный характер.</w:t>
      </w:r>
    </w:p>
    <w:p w14:paraId="6E59FF19" w14:textId="77777777" w:rsidR="006753C2" w:rsidRPr="000A5B15" w:rsidRDefault="006753C2" w:rsidP="006753C2">
      <w:pPr>
        <w:pStyle w:val="Compact"/>
        <w:numPr>
          <w:ilvl w:val="0"/>
          <w:numId w:val="14"/>
        </w:numPr>
        <w:rPr>
          <w:rFonts w:ascii="Times New Roman" w:hAnsi="Times New Roman" w:cs="Times New Roman"/>
          <w:b/>
          <w:bCs/>
        </w:rPr>
      </w:pPr>
      <w:r w:rsidRPr="000A5B15">
        <w:rPr>
          <w:rFonts w:ascii="Times New Roman" w:hAnsi="Times New Roman" w:cs="Times New Roman"/>
          <w:b/>
          <w:bCs/>
        </w:rPr>
        <w:t>Эксплуатируемые уязвимости:</w:t>
      </w:r>
    </w:p>
    <w:p w14:paraId="0D9C4C42"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bCs/>
          <w:lang w:val="ru-RU"/>
        </w:rPr>
        <w:t>Одиночество/отсутствие поддержки:</w:t>
      </w:r>
      <w:r w:rsidRPr="000A5B15">
        <w:rPr>
          <w:rFonts w:ascii="Times New Roman" w:hAnsi="Times New Roman" w:cs="Times New Roman"/>
          <w:lang w:val="ru-RU"/>
        </w:rPr>
        <w:t xml:space="preserve"> Девушка переживает сложный период, чувствует себя непонятой и ищет поддержки. Это делает ее крайне уязвимой для предложений «дружбы» и «семьи».</w:t>
      </w:r>
    </w:p>
    <w:p w14:paraId="4026424A" w14:textId="77777777" w:rsidR="006753C2" w:rsidRPr="000A5B15" w:rsidRDefault="006753C2" w:rsidP="006753C2">
      <w:pPr>
        <w:numPr>
          <w:ilvl w:val="0"/>
          <w:numId w:val="3"/>
        </w:numPr>
        <w:rPr>
          <w:rFonts w:ascii="Times New Roman" w:hAnsi="Times New Roman" w:cs="Times New Roman"/>
          <w:lang w:val="ru-RU"/>
        </w:rPr>
      </w:pPr>
      <w:r w:rsidRPr="00343BEC">
        <w:rPr>
          <w:rFonts w:ascii="Times New Roman" w:hAnsi="Times New Roman" w:cs="Times New Roman"/>
          <w:b/>
          <w:bCs/>
          <w:lang w:val="ru-RU"/>
        </w:rPr>
        <w:t>Кризис идентичности/поиск смысла:</w:t>
      </w:r>
      <w:r w:rsidRPr="000A5B15">
        <w:rPr>
          <w:rFonts w:ascii="Times New Roman" w:hAnsi="Times New Roman" w:cs="Times New Roman"/>
          <w:lang w:val="ru-RU"/>
        </w:rPr>
        <w:t xml:space="preserve"> В подростковом возрасте многие ищут свое место в жизни, ответы на важные вопросы. Девушка, возможно, ищет смысл и принадлежность, которые ей предлагает группа.</w:t>
      </w:r>
    </w:p>
    <w:p w14:paraId="16C9E135" w14:textId="77777777" w:rsidR="006753C2" w:rsidRPr="000A5B15" w:rsidRDefault="006753C2" w:rsidP="006753C2">
      <w:pPr>
        <w:numPr>
          <w:ilvl w:val="0"/>
          <w:numId w:val="3"/>
        </w:numPr>
        <w:rPr>
          <w:rFonts w:ascii="Times New Roman" w:hAnsi="Times New Roman" w:cs="Times New Roman"/>
          <w:lang w:val="ru-RU"/>
        </w:rPr>
      </w:pPr>
      <w:r w:rsidRPr="00343BEC">
        <w:rPr>
          <w:rFonts w:ascii="Times New Roman" w:hAnsi="Times New Roman" w:cs="Times New Roman"/>
          <w:b/>
          <w:bCs/>
          <w:lang w:val="ru-RU"/>
        </w:rPr>
        <w:t>Низкая самооценка/неуверенность в себе:</w:t>
      </w:r>
      <w:r w:rsidRPr="000A5B15">
        <w:rPr>
          <w:rFonts w:ascii="Times New Roman" w:hAnsi="Times New Roman" w:cs="Times New Roman"/>
          <w:lang w:val="ru-RU"/>
        </w:rPr>
        <w:t xml:space="preserve"> Чувство, что «никто не понимает», может указывать на низкую самооценку, что делает ее более восприимчивой к тем, кто предлагает «решение» ее проблем и повышает ее значимость.</w:t>
      </w:r>
    </w:p>
    <w:p w14:paraId="59D17D4D" w14:textId="77777777" w:rsidR="006753C2" w:rsidRPr="000A5B15" w:rsidRDefault="006753C2" w:rsidP="006753C2">
      <w:pPr>
        <w:numPr>
          <w:ilvl w:val="0"/>
          <w:numId w:val="3"/>
        </w:numPr>
        <w:rPr>
          <w:rFonts w:ascii="Times New Roman" w:hAnsi="Times New Roman" w:cs="Times New Roman"/>
          <w:lang w:val="ru-RU"/>
        </w:rPr>
      </w:pPr>
      <w:r w:rsidRPr="00343BEC">
        <w:rPr>
          <w:rFonts w:ascii="Times New Roman" w:hAnsi="Times New Roman" w:cs="Times New Roman"/>
          <w:b/>
          <w:bCs/>
          <w:lang w:val="ru-RU"/>
        </w:rPr>
        <w:t>Потребность в принадлежности и признании:</w:t>
      </w:r>
      <w:r w:rsidRPr="000A5B15">
        <w:rPr>
          <w:rFonts w:ascii="Times New Roman" w:hAnsi="Times New Roman" w:cs="Times New Roman"/>
          <w:lang w:val="ru-RU"/>
        </w:rPr>
        <w:t xml:space="preserve"> Желание быть частью группы, быть принятой и оцененной, особенно в период отчуждения от семьи и друзей.</w:t>
      </w:r>
    </w:p>
    <w:p w14:paraId="54C0E503" w14:textId="77777777" w:rsidR="006753C2" w:rsidRPr="000A5B15" w:rsidRDefault="006753C2" w:rsidP="006753C2">
      <w:pPr>
        <w:numPr>
          <w:ilvl w:val="0"/>
          <w:numId w:val="3"/>
        </w:numPr>
        <w:rPr>
          <w:rFonts w:ascii="Times New Roman" w:hAnsi="Times New Roman" w:cs="Times New Roman"/>
          <w:lang w:val="ru-RU"/>
        </w:rPr>
      </w:pPr>
      <w:r w:rsidRPr="00343BEC">
        <w:rPr>
          <w:rFonts w:ascii="Times New Roman" w:hAnsi="Times New Roman" w:cs="Times New Roman"/>
          <w:b/>
          <w:bCs/>
          <w:lang w:val="ru-RU"/>
        </w:rPr>
        <w:t>Финансовые трудности/желание независимости:</w:t>
      </w:r>
      <w:r w:rsidRPr="000A5B15">
        <w:rPr>
          <w:rFonts w:ascii="Times New Roman" w:hAnsi="Times New Roman" w:cs="Times New Roman"/>
          <w:lang w:val="ru-RU"/>
        </w:rPr>
        <w:t xml:space="preserve"> Предложение заработка и независимости может быть привлекательным для подростка, который хочет быть самостоятельным.</w:t>
      </w:r>
    </w:p>
    <w:p w14:paraId="071E8F77" w14:textId="77777777" w:rsidR="006753C2" w:rsidRPr="00343BEC" w:rsidRDefault="006753C2" w:rsidP="006753C2">
      <w:pPr>
        <w:pStyle w:val="Compact"/>
        <w:numPr>
          <w:ilvl w:val="0"/>
          <w:numId w:val="15"/>
        </w:numPr>
        <w:rPr>
          <w:rFonts w:ascii="Times New Roman" w:hAnsi="Times New Roman" w:cs="Times New Roman"/>
          <w:b/>
          <w:bCs/>
        </w:rPr>
      </w:pPr>
      <w:r w:rsidRPr="00343BEC">
        <w:rPr>
          <w:rFonts w:ascii="Times New Roman" w:hAnsi="Times New Roman" w:cs="Times New Roman"/>
          <w:b/>
          <w:bCs/>
        </w:rPr>
        <w:t>Потенциальные точки вмешательства:</w:t>
      </w:r>
    </w:p>
    <w:p w14:paraId="3A7286DF" w14:textId="77777777" w:rsidR="006753C2" w:rsidRPr="00343BEC" w:rsidRDefault="006753C2" w:rsidP="006753C2">
      <w:pPr>
        <w:ind w:left="480"/>
        <w:rPr>
          <w:rFonts w:ascii="Times New Roman" w:hAnsi="Times New Roman" w:cs="Times New Roman"/>
          <w:u w:val="single"/>
        </w:rPr>
      </w:pPr>
      <w:r w:rsidRPr="00343BEC">
        <w:rPr>
          <w:rFonts w:ascii="Times New Roman" w:hAnsi="Times New Roman" w:cs="Times New Roman"/>
          <w:u w:val="single"/>
        </w:rPr>
        <w:t>Сам подросток/студент:</w:t>
      </w:r>
    </w:p>
    <w:p w14:paraId="56ACED28"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До появления проблемы: Развитие навыков критического мышления, умение распознавать манипуляции. </w:t>
      </w:r>
      <w:r w:rsidRPr="000A5B15">
        <w:rPr>
          <w:rFonts w:ascii="Times New Roman" w:hAnsi="Times New Roman" w:cs="Times New Roman"/>
        </w:rPr>
        <w:t>Понимание, что истинная поддержка не требует изоляции от близких.</w:t>
      </w:r>
    </w:p>
    <w:p w14:paraId="4312F0B2" w14:textId="4462E520"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lang w:val="ru-RU"/>
        </w:rPr>
        <w:t>На этапе переписки</w:t>
      </w:r>
      <w:r w:rsidR="003A2333" w:rsidRPr="000A5B15">
        <w:rPr>
          <w:rFonts w:ascii="Times New Roman" w:hAnsi="Times New Roman" w:cs="Times New Roman"/>
          <w:lang w:val="ru-RU"/>
        </w:rPr>
        <w:t>: немедленно</w:t>
      </w:r>
      <w:r w:rsidRPr="000A5B15">
        <w:rPr>
          <w:rFonts w:ascii="Times New Roman" w:hAnsi="Times New Roman" w:cs="Times New Roman"/>
          <w:lang w:val="ru-RU"/>
        </w:rPr>
        <w:t xml:space="preserve"> прекратить общение, если оно начинает вызывать дискомфорт, подозрения или призывы к изоляции от семьи/друзей. Не верить обещаниям «новой семьи» или «единственных, кто понимает». Обсудить ситуацию с родителями, школьным психологом, учителями или другими доверенными взрослыми. Не участвовать в акциях, которые кажутся подозрительными, незаконными или агрессивными. Заблокировать пользователя и сообщить о подозрительной активности в правоохранительные органы или администрацию социальной сети.</w:t>
      </w:r>
    </w:p>
    <w:p w14:paraId="48A8BC59" w14:textId="77777777" w:rsidR="006753C2" w:rsidRPr="00343BEC" w:rsidRDefault="006753C2" w:rsidP="006753C2">
      <w:pPr>
        <w:ind w:left="480"/>
        <w:rPr>
          <w:rFonts w:ascii="Times New Roman" w:hAnsi="Times New Roman" w:cs="Times New Roman"/>
          <w:u w:val="single"/>
          <w:lang w:val="ru-RU"/>
        </w:rPr>
      </w:pPr>
      <w:r w:rsidRPr="00343BEC">
        <w:rPr>
          <w:rFonts w:ascii="Times New Roman" w:hAnsi="Times New Roman" w:cs="Times New Roman"/>
          <w:u w:val="single"/>
          <w:lang w:val="ru-RU"/>
        </w:rPr>
        <w:t xml:space="preserve">Друзья: </w:t>
      </w:r>
    </w:p>
    <w:p w14:paraId="0C4E7A74"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Обратить внимание на изменение поведения подруги, ее отстраненность, появление новых «друзей» в сети. Поговорить с ней, выразить свою обеспокоенность, предложить реальную поддержку. Сообщить родителям или учителям.</w:t>
      </w:r>
    </w:p>
    <w:p w14:paraId="39BC58A2" w14:textId="77777777" w:rsidR="006753C2" w:rsidRPr="00412F3C" w:rsidRDefault="006753C2" w:rsidP="006753C2">
      <w:pPr>
        <w:ind w:left="480"/>
        <w:rPr>
          <w:rFonts w:ascii="Times New Roman" w:hAnsi="Times New Roman" w:cs="Times New Roman"/>
          <w:u w:val="single"/>
          <w:lang w:val="ru-RU"/>
        </w:rPr>
      </w:pPr>
      <w:r w:rsidRPr="00343BEC">
        <w:rPr>
          <w:rFonts w:ascii="Times New Roman" w:hAnsi="Times New Roman" w:cs="Times New Roman"/>
          <w:u w:val="single"/>
          <w:lang w:val="ru-RU"/>
        </w:rPr>
        <w:lastRenderedPageBreak/>
        <w:t xml:space="preserve">Родители: </w:t>
      </w:r>
    </w:p>
    <w:p w14:paraId="09A103F0" w14:textId="77777777" w:rsidR="006753C2" w:rsidRPr="00412F3C"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Создать доверительную атмосферу в семье, чтобы ребенок не боялся делиться своими проблемами и переживаниями. Обращать внимание на изменение настроения, поведения ребенка, его увлеченность онлайн-сообществами. Проводить беседы о безопасности в интернете, о деструктивных группах и их методах вербовки. </w:t>
      </w:r>
      <w:r w:rsidRPr="00412F3C">
        <w:rPr>
          <w:rFonts w:ascii="Times New Roman" w:hAnsi="Times New Roman" w:cs="Times New Roman"/>
          <w:lang w:val="ru-RU"/>
        </w:rPr>
        <w:t>При необходимости обратиться к психологу.</w:t>
      </w:r>
    </w:p>
    <w:p w14:paraId="0120D3CD" w14:textId="77777777" w:rsidR="006753C2" w:rsidRPr="00412F3C" w:rsidRDefault="006753C2" w:rsidP="006753C2">
      <w:pPr>
        <w:ind w:left="480"/>
        <w:rPr>
          <w:rFonts w:ascii="Times New Roman" w:hAnsi="Times New Roman" w:cs="Times New Roman"/>
          <w:u w:val="single"/>
          <w:lang w:val="ru-RU"/>
        </w:rPr>
      </w:pPr>
      <w:r w:rsidRPr="00343BEC">
        <w:rPr>
          <w:rFonts w:ascii="Times New Roman" w:hAnsi="Times New Roman" w:cs="Times New Roman"/>
          <w:u w:val="single"/>
          <w:lang w:val="ru-RU"/>
        </w:rPr>
        <w:t xml:space="preserve">Учителя/Школа: </w:t>
      </w:r>
    </w:p>
    <w:p w14:paraId="636A0922" w14:textId="77777777" w:rsidR="006753C2" w:rsidRPr="000A5B15" w:rsidRDefault="006753C2" w:rsidP="006753C2">
      <w:pPr>
        <w:ind w:left="480"/>
        <w:rPr>
          <w:rFonts w:ascii="Times New Roman" w:hAnsi="Times New Roman" w:cs="Times New Roman"/>
        </w:rPr>
      </w:pPr>
      <w:r w:rsidRPr="000A5B15">
        <w:rPr>
          <w:rFonts w:ascii="Times New Roman" w:hAnsi="Times New Roman" w:cs="Times New Roman"/>
          <w:lang w:val="ru-RU"/>
        </w:rPr>
        <w:t xml:space="preserve">Проводить профилактические беседы о влиянии деструктивных групп, о важности сохранения связей с семьей и друзьями. Разъяснять юридические последствия участия в несанкционированных акциях и экстремистской деятельности. </w:t>
      </w:r>
      <w:r w:rsidRPr="000A5B15">
        <w:rPr>
          <w:rFonts w:ascii="Times New Roman" w:hAnsi="Times New Roman" w:cs="Times New Roman"/>
        </w:rPr>
        <w:t>Создать систему поддержки для учащихся, переживающих трудности.</w:t>
      </w:r>
    </w:p>
    <w:p w14:paraId="75ED36E4" w14:textId="77777777" w:rsidR="006753C2" w:rsidRPr="0080428A" w:rsidRDefault="006753C2" w:rsidP="006753C2">
      <w:pPr>
        <w:pStyle w:val="Compact"/>
        <w:numPr>
          <w:ilvl w:val="0"/>
          <w:numId w:val="16"/>
        </w:numPr>
        <w:rPr>
          <w:rFonts w:ascii="Times New Roman" w:hAnsi="Times New Roman" w:cs="Times New Roman"/>
          <w:b/>
          <w:bCs/>
        </w:rPr>
      </w:pPr>
      <w:r w:rsidRPr="0080428A">
        <w:rPr>
          <w:rFonts w:ascii="Times New Roman" w:hAnsi="Times New Roman" w:cs="Times New Roman"/>
          <w:b/>
          <w:bCs/>
        </w:rPr>
        <w:t>Последствия и ответственность:</w:t>
      </w:r>
    </w:p>
    <w:p w14:paraId="285FB075" w14:textId="77777777" w:rsidR="006753C2" w:rsidRPr="000A5B15" w:rsidRDefault="006753C2" w:rsidP="006753C2">
      <w:pPr>
        <w:ind w:left="480"/>
        <w:rPr>
          <w:rFonts w:ascii="Times New Roman" w:hAnsi="Times New Roman" w:cs="Times New Roman"/>
          <w:lang w:val="ru-RU"/>
        </w:rPr>
      </w:pPr>
      <w:r w:rsidRPr="0080428A">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Девушка может быть привлечена к уголовной ответственности по статьям:</w:t>
      </w:r>
    </w:p>
    <w:p w14:paraId="7A013412"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Ст. 282.1 УК РФ «Организация экстремистского сообщества» или Ст. 282.2 УК РФ «Организация деятельности экстремистской организации» (если она активно участвовала в деятельности экстремистской группы). </w:t>
      </w:r>
      <w:r w:rsidRPr="000A5B15">
        <w:rPr>
          <w:rFonts w:ascii="Times New Roman" w:hAnsi="Times New Roman" w:cs="Times New Roman"/>
        </w:rPr>
        <w:t>Наказание – лишение свободы на срок до 12 лет.</w:t>
      </w:r>
    </w:p>
    <w:p w14:paraId="1B377FE4"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Ст. 212 УК РФ «Массовые беспорядки» (если акции протеста переросли в массовые беспорядки). </w:t>
      </w:r>
      <w:r w:rsidRPr="000A5B15">
        <w:rPr>
          <w:rFonts w:ascii="Times New Roman" w:hAnsi="Times New Roman" w:cs="Times New Roman"/>
        </w:rPr>
        <w:t>Наказание – лишение свободы на срок до 15 лет.</w:t>
      </w:r>
    </w:p>
    <w:p w14:paraId="3B32104A"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Ст. 20.2 КоАП РФ «Нарушение установленного порядка организации либо проведения собрания, митинга, демонстрации, шествия или пикетирования» (за участие в несанкционированных митингах). </w:t>
      </w:r>
      <w:r w:rsidRPr="000A5B15">
        <w:rPr>
          <w:rFonts w:ascii="Times New Roman" w:hAnsi="Times New Roman" w:cs="Times New Roman"/>
        </w:rPr>
        <w:t>Наказание – штраф или административный арест.</w:t>
      </w:r>
    </w:p>
    <w:p w14:paraId="0AA7C525" w14:textId="77777777" w:rsidR="006753C2" w:rsidRPr="000A5B15" w:rsidRDefault="006753C2" w:rsidP="006753C2">
      <w:pPr>
        <w:numPr>
          <w:ilvl w:val="0"/>
          <w:numId w:val="3"/>
        </w:numPr>
        <w:rPr>
          <w:rFonts w:ascii="Times New Roman" w:hAnsi="Times New Roman" w:cs="Times New Roman"/>
          <w:lang w:val="ru-RU"/>
        </w:rPr>
      </w:pPr>
      <w:r w:rsidRPr="00412F3C">
        <w:rPr>
          <w:rFonts w:ascii="Times New Roman" w:hAnsi="Times New Roman" w:cs="Times New Roman"/>
          <w:b/>
          <w:bCs/>
          <w:lang w:val="ru-RU"/>
        </w:rPr>
        <w:t>Социальные последствия:</w:t>
      </w:r>
      <w:r w:rsidRPr="000A5B15">
        <w:rPr>
          <w:rFonts w:ascii="Times New Roman" w:hAnsi="Times New Roman" w:cs="Times New Roman"/>
          <w:lang w:val="ru-RU"/>
        </w:rPr>
        <w:t xml:space="preserve"> Постановка на учет, испорченная репутация, проблемы с получением образования и трудоустройством. Разрыв отношений с семьей и друзьями. Отторжение со стороны общества.</w:t>
      </w:r>
    </w:p>
    <w:p w14:paraId="6142E33F" w14:textId="77777777" w:rsidR="006753C2" w:rsidRPr="000A5B15" w:rsidRDefault="006753C2" w:rsidP="006753C2">
      <w:pPr>
        <w:numPr>
          <w:ilvl w:val="0"/>
          <w:numId w:val="3"/>
        </w:numPr>
        <w:rPr>
          <w:rFonts w:ascii="Times New Roman" w:hAnsi="Times New Roman" w:cs="Times New Roman"/>
        </w:rPr>
      </w:pPr>
      <w:r w:rsidRPr="00412F3C">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Сломанная жизнь, потеря свободы и будущего. Психологическая травма, осознание того, что ее использовали. </w:t>
      </w:r>
      <w:r w:rsidRPr="000A5B15">
        <w:rPr>
          <w:rFonts w:ascii="Times New Roman" w:hAnsi="Times New Roman" w:cs="Times New Roman"/>
        </w:rPr>
        <w:t>Разрушение личности под влиянием радикальной идеологии.</w:t>
      </w:r>
    </w:p>
    <w:p w14:paraId="5E14DAAD" w14:textId="77777777" w:rsidR="006753C2" w:rsidRPr="00412F3C" w:rsidRDefault="006753C2" w:rsidP="006753C2">
      <w:pPr>
        <w:numPr>
          <w:ilvl w:val="0"/>
          <w:numId w:val="17"/>
        </w:numPr>
        <w:rPr>
          <w:rFonts w:ascii="Times New Roman" w:hAnsi="Times New Roman" w:cs="Times New Roman"/>
          <w:b/>
          <w:bCs/>
        </w:rPr>
      </w:pPr>
      <w:r w:rsidRPr="00412F3C">
        <w:rPr>
          <w:rFonts w:ascii="Times New Roman" w:hAnsi="Times New Roman" w:cs="Times New Roman"/>
          <w:b/>
          <w:bCs/>
        </w:rPr>
        <w:t>Рекомендации по противодействию:</w:t>
      </w:r>
    </w:p>
    <w:p w14:paraId="6116032D" w14:textId="77777777" w:rsidR="006753C2" w:rsidRPr="000A5B15" w:rsidRDefault="006753C2" w:rsidP="006753C2">
      <w:pPr>
        <w:numPr>
          <w:ilvl w:val="0"/>
          <w:numId w:val="38"/>
        </w:numPr>
        <w:rPr>
          <w:rFonts w:ascii="Times New Roman" w:hAnsi="Times New Roman" w:cs="Times New Roman"/>
          <w:lang w:val="ru-RU"/>
        </w:rPr>
      </w:pPr>
      <w:r w:rsidRPr="00412F3C">
        <w:rPr>
          <w:rFonts w:ascii="Times New Roman" w:hAnsi="Times New Roman" w:cs="Times New Roman"/>
          <w:b/>
          <w:bCs/>
          <w:lang w:val="ru-RU"/>
        </w:rPr>
        <w:t>Ищите поддержку у близких и доверенных взрослых:</w:t>
      </w:r>
      <w:r w:rsidRPr="000A5B15">
        <w:rPr>
          <w:rFonts w:ascii="Times New Roman" w:hAnsi="Times New Roman" w:cs="Times New Roman"/>
          <w:lang w:val="ru-RU"/>
        </w:rPr>
        <w:t xml:space="preserve"> В трудные моменты не замыкайтесь в себе. Делитесь своими переживаниями с родителями, друзьями, учителями, психологами. Настоящая поддержка всегда будет исходить от тех, кто искренне заботится о вас, а не от незнакомцев в сети.</w:t>
      </w:r>
    </w:p>
    <w:p w14:paraId="2484B781" w14:textId="0F05B658" w:rsidR="006753C2" w:rsidRPr="00CD0B3C" w:rsidRDefault="006753C2" w:rsidP="006753C2">
      <w:pPr>
        <w:numPr>
          <w:ilvl w:val="0"/>
          <w:numId w:val="38"/>
        </w:numPr>
        <w:rPr>
          <w:rFonts w:ascii="Times New Roman" w:hAnsi="Times New Roman" w:cs="Times New Roman"/>
          <w:lang w:val="ru-RU"/>
        </w:rPr>
      </w:pPr>
      <w:r w:rsidRPr="004A46BD">
        <w:rPr>
          <w:rFonts w:ascii="Times New Roman" w:hAnsi="Times New Roman" w:cs="Times New Roman"/>
          <w:b/>
          <w:bCs/>
          <w:lang w:val="ru-RU"/>
        </w:rPr>
        <w:t>Остерегайтесь групп, которые призывают к изоляции</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новое знакомство или сообщество пытается оторвать вас от семьи и друзей, внушает недоверие к ним – это очень тревожный сигнал. </w:t>
      </w:r>
      <w:r w:rsidRPr="00CD0B3C">
        <w:rPr>
          <w:rFonts w:ascii="Times New Roman" w:hAnsi="Times New Roman" w:cs="Times New Roman"/>
          <w:lang w:val="ru-RU"/>
        </w:rPr>
        <w:t>Здоровые отношения строятся на открытости, а не на секретности.</w:t>
      </w:r>
    </w:p>
    <w:p w14:paraId="1280A7C2" w14:textId="77777777" w:rsidR="006753C2" w:rsidRPr="000A5B15" w:rsidRDefault="006753C2" w:rsidP="006753C2">
      <w:pPr>
        <w:numPr>
          <w:ilvl w:val="0"/>
          <w:numId w:val="38"/>
        </w:numPr>
        <w:rPr>
          <w:rFonts w:ascii="Times New Roman" w:hAnsi="Times New Roman" w:cs="Times New Roman"/>
          <w:lang w:val="ru-RU"/>
        </w:rPr>
      </w:pPr>
      <w:r w:rsidRPr="004A46BD">
        <w:rPr>
          <w:rFonts w:ascii="Times New Roman" w:hAnsi="Times New Roman" w:cs="Times New Roman"/>
          <w:b/>
          <w:bCs/>
          <w:lang w:val="ru-RU"/>
        </w:rPr>
        <w:t>Критически оценивайте радикальные идеи:</w:t>
      </w:r>
      <w:r w:rsidRPr="000A5B15">
        <w:rPr>
          <w:rFonts w:ascii="Times New Roman" w:hAnsi="Times New Roman" w:cs="Times New Roman"/>
          <w:lang w:val="ru-RU"/>
        </w:rPr>
        <w:t xml:space="preserve"> Любые призывы к ненависти, насилию, дискриминации по отношению к каким-либо группам людей – это признаки экстремизма. Помните, что борьба за справедливость не может быть оправданием для преступлений.</w:t>
      </w:r>
    </w:p>
    <w:p w14:paraId="6CB0736C" w14:textId="41915380" w:rsidR="006753C2" w:rsidRPr="000A5B15" w:rsidRDefault="006753C2" w:rsidP="006753C2">
      <w:pPr>
        <w:numPr>
          <w:ilvl w:val="0"/>
          <w:numId w:val="38"/>
        </w:numPr>
        <w:rPr>
          <w:rFonts w:ascii="Times New Roman" w:hAnsi="Times New Roman" w:cs="Times New Roman"/>
        </w:rPr>
      </w:pPr>
      <w:r w:rsidRPr="004A46BD">
        <w:rPr>
          <w:rFonts w:ascii="Times New Roman" w:hAnsi="Times New Roman" w:cs="Times New Roman"/>
          <w:b/>
          <w:bCs/>
          <w:lang w:val="ru-RU"/>
        </w:rPr>
        <w:t>Не участвуйте в сомнительных акциях и не верьте обещаниям легкого заработка</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ас призывают к участию в митингах, которые кажутся несанкционированными или агрессивными, или предлагают деньги за участие в них – это незаконно и опасно. </w:t>
      </w:r>
      <w:r w:rsidRPr="000A5B15">
        <w:rPr>
          <w:rFonts w:ascii="Times New Roman" w:hAnsi="Times New Roman" w:cs="Times New Roman"/>
        </w:rPr>
        <w:t>Ваша безопасность и свобода важнее любых денег.</w:t>
      </w:r>
    </w:p>
    <w:p w14:paraId="4848EE0B" w14:textId="77777777" w:rsidR="006753C2" w:rsidRPr="006464B2" w:rsidRDefault="006753C2" w:rsidP="006753C2">
      <w:pPr>
        <w:numPr>
          <w:ilvl w:val="0"/>
          <w:numId w:val="38"/>
        </w:numPr>
        <w:rPr>
          <w:rFonts w:ascii="Times New Roman" w:hAnsi="Times New Roman" w:cs="Times New Roman"/>
          <w:lang w:val="ru-RU"/>
        </w:rPr>
      </w:pPr>
      <w:r w:rsidRPr="004A46BD">
        <w:rPr>
          <w:rFonts w:ascii="Times New Roman" w:hAnsi="Times New Roman" w:cs="Times New Roman"/>
          <w:b/>
          <w:bCs/>
          <w:lang w:val="ru-RU"/>
        </w:rPr>
        <w:lastRenderedPageBreak/>
        <w:t>Помните о своей юридической ответственности:</w:t>
      </w:r>
      <w:r w:rsidRPr="000A5B15">
        <w:rPr>
          <w:rFonts w:ascii="Times New Roman" w:hAnsi="Times New Roman" w:cs="Times New Roman"/>
          <w:lang w:val="ru-RU"/>
        </w:rPr>
        <w:t xml:space="preserve"> Участие в экстремистской деятельности, массовых беспорядках, несанкционированных акциях влечет за собой серьезные юридические последствия, вплоть до уголовной ответственности. </w:t>
      </w:r>
      <w:r w:rsidRPr="006464B2">
        <w:rPr>
          <w:rFonts w:ascii="Times New Roman" w:hAnsi="Times New Roman" w:cs="Times New Roman"/>
          <w:lang w:val="ru-RU"/>
        </w:rPr>
        <w:t>Незнание закона не освобождает от ответственности.</w:t>
      </w:r>
      <w:r>
        <w:rPr>
          <w:rFonts w:ascii="Times New Roman" w:hAnsi="Times New Roman" w:cs="Times New Roman"/>
          <w:lang w:val="ru-RU"/>
        </w:rPr>
        <w:t xml:space="preserve"> </w:t>
      </w:r>
    </w:p>
    <w:p w14:paraId="30E106EC" w14:textId="77777777" w:rsidR="006753C2" w:rsidRPr="004A46BD" w:rsidRDefault="006753C2" w:rsidP="006753C2">
      <w:pPr>
        <w:pStyle w:val="FirstParagraph"/>
        <w:rPr>
          <w:rFonts w:ascii="Times New Roman" w:hAnsi="Times New Roman" w:cs="Times New Roman"/>
          <w:b/>
          <w:bCs/>
          <w:sz w:val="36"/>
          <w:szCs w:val="36"/>
          <w:lang w:val="ru-RU"/>
        </w:rPr>
      </w:pPr>
      <w:r w:rsidRPr="004A46BD">
        <w:rPr>
          <w:rFonts w:ascii="Times New Roman" w:hAnsi="Times New Roman" w:cs="Times New Roman"/>
          <w:b/>
          <w:bCs/>
          <w:sz w:val="36"/>
          <w:szCs w:val="36"/>
          <w:lang w:val="ru-RU"/>
        </w:rPr>
        <w:t>Сценарий 4: «Быстрый заработок и легкие деньги: Курьер наркотиков»</w:t>
      </w:r>
    </w:p>
    <w:p w14:paraId="43D346EE" w14:textId="77777777" w:rsidR="006753C2" w:rsidRPr="004A46BD" w:rsidRDefault="006753C2" w:rsidP="006753C2">
      <w:pPr>
        <w:pStyle w:val="Compact"/>
        <w:numPr>
          <w:ilvl w:val="0"/>
          <w:numId w:val="18"/>
        </w:numPr>
        <w:rPr>
          <w:rFonts w:ascii="Times New Roman" w:hAnsi="Times New Roman" w:cs="Times New Roman"/>
          <w:b/>
          <w:bCs/>
        </w:rPr>
      </w:pPr>
      <w:r w:rsidRPr="004A46BD">
        <w:rPr>
          <w:rFonts w:ascii="Times New Roman" w:hAnsi="Times New Roman" w:cs="Times New Roman"/>
          <w:b/>
          <w:bCs/>
        </w:rPr>
        <w:t>Выявление тактик вербовки:</w:t>
      </w:r>
    </w:p>
    <w:p w14:paraId="1B54DEF9"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Обещание легкого заработка/быстрого успеха:</w:t>
      </w:r>
      <w:r w:rsidRPr="000A5B15">
        <w:rPr>
          <w:rFonts w:ascii="Times New Roman" w:hAnsi="Times New Roman" w:cs="Times New Roman"/>
          <w:lang w:val="ru-RU"/>
        </w:rPr>
        <w:t xml:space="preserve"> Ключевая тактика: «быстрый и легкий заработок», «можно поднять за пару часов столько, сколько на обычной работе за неделю», «высокая оплата за каждую доставку», «через месяц можешь на новую тачку заработать». Это прямая приманка для людей, нуждающихся в деньгах или желающих быстро разбогатеть.</w:t>
      </w:r>
    </w:p>
    <w:p w14:paraId="21FAA703"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Манипуляция информацией (умалчивание, ложь):</w:t>
      </w:r>
      <w:r w:rsidRPr="000A5B15">
        <w:rPr>
          <w:rFonts w:ascii="Times New Roman" w:hAnsi="Times New Roman" w:cs="Times New Roman"/>
          <w:lang w:val="ru-RU"/>
        </w:rPr>
        <w:t xml:space="preserve"> Вербовщик умалчивает о незаконном характере деятельности, называя наркотики «посылками». На вопрос «А что в посылках?» отвечает «Это не твое дело», что является попыткой скрыть истинную природу работы и избежать прямых ответов. Обещания «полная анонимность» и «никто тебя не тронет» являются прямой ложью.</w:t>
      </w:r>
    </w:p>
    <w:p w14:paraId="27E5EC8B" w14:textId="4822A8D6"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Создание чувства исключительности/доверия (ложное):</w:t>
      </w:r>
      <w:r w:rsidRPr="000A5B15">
        <w:rPr>
          <w:rFonts w:ascii="Times New Roman" w:hAnsi="Times New Roman" w:cs="Times New Roman"/>
          <w:lang w:val="ru-RU"/>
        </w:rPr>
        <w:t xml:space="preserve"> «Мы своих не бросаем». Это попытка создать иллюзию поддержки и безопасности, хотя тут же следует оговорка: «</w:t>
      </w:r>
      <w:r w:rsidR="003A2333" w:rsidRPr="000A5B15">
        <w:rPr>
          <w:rFonts w:ascii="Times New Roman" w:hAnsi="Times New Roman" w:cs="Times New Roman"/>
          <w:lang w:val="ru-RU"/>
        </w:rPr>
        <w:t>Но,</w:t>
      </w:r>
      <w:r w:rsidRPr="000A5B15">
        <w:rPr>
          <w:rFonts w:ascii="Times New Roman" w:hAnsi="Times New Roman" w:cs="Times New Roman"/>
          <w:lang w:val="ru-RU"/>
        </w:rPr>
        <w:t xml:space="preserve"> если вдруг что, ты сам по себе. </w:t>
      </w:r>
      <w:r w:rsidRPr="000A5B15">
        <w:rPr>
          <w:rFonts w:ascii="Times New Roman" w:hAnsi="Times New Roman" w:cs="Times New Roman"/>
        </w:rPr>
        <w:t>Мы тебя не знаем, ты нас не знае</w:t>
      </w:r>
      <w:r>
        <w:rPr>
          <w:rFonts w:ascii="Times New Roman" w:hAnsi="Times New Roman" w:cs="Times New Roman"/>
          <w:lang w:val="ru-RU"/>
        </w:rPr>
        <w:t>шь</w:t>
      </w:r>
      <w:r w:rsidRPr="000A5B15">
        <w:rPr>
          <w:rFonts w:ascii="Times New Roman" w:hAnsi="Times New Roman" w:cs="Times New Roman"/>
        </w:rPr>
        <w:t>».</w:t>
      </w:r>
    </w:p>
    <w:p w14:paraId="3AB04ACA" w14:textId="07FE0360"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Давление/угроза (скрытая)</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хотя</w:t>
      </w:r>
      <w:r w:rsidRPr="000A5B15">
        <w:rPr>
          <w:rFonts w:ascii="Times New Roman" w:hAnsi="Times New Roman" w:cs="Times New Roman"/>
          <w:lang w:val="ru-RU"/>
        </w:rPr>
        <w:t xml:space="preserve"> прямых угроз нет, фраза «Если все сделаешь четко, через месяц можешь на новую тачку заработать» подразумевает, что несоблюдение инструкций повлечет негативные последствия. А также «</w:t>
      </w:r>
      <w:r w:rsidR="003A2333" w:rsidRPr="000A5B15">
        <w:rPr>
          <w:rFonts w:ascii="Times New Roman" w:hAnsi="Times New Roman" w:cs="Times New Roman"/>
          <w:lang w:val="ru-RU"/>
        </w:rPr>
        <w:t>Но,</w:t>
      </w:r>
      <w:r w:rsidRPr="000A5B15">
        <w:rPr>
          <w:rFonts w:ascii="Times New Roman" w:hAnsi="Times New Roman" w:cs="Times New Roman"/>
          <w:lang w:val="ru-RU"/>
        </w:rPr>
        <w:t xml:space="preserve"> если вдруг что, ты сам по себе» </w:t>
      </w:r>
      <w:r w:rsidR="003A2333" w:rsidRPr="000A5B15">
        <w:rPr>
          <w:rFonts w:ascii="Times New Roman" w:hAnsi="Times New Roman" w:cs="Times New Roman"/>
          <w:lang w:val="ru-RU"/>
        </w:rPr>
        <w:t>— это</w:t>
      </w:r>
      <w:r w:rsidRPr="000A5B15">
        <w:rPr>
          <w:rFonts w:ascii="Times New Roman" w:hAnsi="Times New Roman" w:cs="Times New Roman"/>
          <w:lang w:val="ru-RU"/>
        </w:rPr>
        <w:t xml:space="preserve"> скрытая угроза бросить в случае проблем.</w:t>
      </w:r>
    </w:p>
    <w:p w14:paraId="18320D5D"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Создание срочности (скрытое</w:t>
      </w:r>
      <w:r w:rsidRPr="000A5B15">
        <w:rPr>
          <w:rFonts w:ascii="Times New Roman" w:hAnsi="Times New Roman" w:cs="Times New Roman"/>
          <w:lang w:val="ru-RU"/>
        </w:rPr>
        <w:t>): «Начнешь сегодня?» – попытка подтолкнуть к немедленному решению.</w:t>
      </w:r>
    </w:p>
    <w:p w14:paraId="5337646D" w14:textId="77777777" w:rsidR="006753C2" w:rsidRPr="004A46BD" w:rsidRDefault="006753C2" w:rsidP="006753C2">
      <w:pPr>
        <w:pStyle w:val="Compact"/>
        <w:numPr>
          <w:ilvl w:val="0"/>
          <w:numId w:val="19"/>
        </w:numPr>
        <w:rPr>
          <w:rFonts w:ascii="Times New Roman" w:hAnsi="Times New Roman" w:cs="Times New Roman"/>
          <w:b/>
          <w:bCs/>
        </w:rPr>
      </w:pPr>
      <w:r w:rsidRPr="004A46BD">
        <w:rPr>
          <w:rFonts w:ascii="Times New Roman" w:hAnsi="Times New Roman" w:cs="Times New Roman"/>
          <w:b/>
          <w:bCs/>
        </w:rPr>
        <w:t>Эксплуатируемые уязвимости:</w:t>
      </w:r>
    </w:p>
    <w:p w14:paraId="0F1499EB"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Финансовые трудности/желание легких денег:</w:t>
      </w:r>
      <w:r w:rsidRPr="000A5B15">
        <w:rPr>
          <w:rFonts w:ascii="Times New Roman" w:hAnsi="Times New Roman" w:cs="Times New Roman"/>
          <w:lang w:val="ru-RU"/>
        </w:rPr>
        <w:t xml:space="preserve"> Молодой человек нуждается в деньгах для покупки гаджета, что делает его крайне уязвимым для подобных предложений. </w:t>
      </w:r>
      <w:r w:rsidRPr="000A5B15">
        <w:rPr>
          <w:rFonts w:ascii="Times New Roman" w:hAnsi="Times New Roman" w:cs="Times New Roman"/>
        </w:rPr>
        <w:t>Желание быстрого обогащения перевешивает здравый смысл.</w:t>
      </w:r>
    </w:p>
    <w:p w14:paraId="24618A90"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Наивность/недостаток жизненного опыта:</w:t>
      </w:r>
      <w:r w:rsidRPr="000A5B15">
        <w:rPr>
          <w:rFonts w:ascii="Times New Roman" w:hAnsi="Times New Roman" w:cs="Times New Roman"/>
          <w:lang w:val="ru-RU"/>
        </w:rPr>
        <w:t xml:space="preserve"> В силу возраста и отсутствия опыта, молодой человек не осознает всей серьезности и опасности предлагаемой деятельности, верит в обещания анонимности и легкого заработка.</w:t>
      </w:r>
    </w:p>
    <w:p w14:paraId="4D0D8703" w14:textId="6E514904"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Любопытство/поиск новых ощущений</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возможно</w:t>
      </w:r>
      <w:r w:rsidRPr="000A5B15">
        <w:rPr>
          <w:rFonts w:ascii="Times New Roman" w:hAnsi="Times New Roman" w:cs="Times New Roman"/>
          <w:lang w:val="ru-RU"/>
        </w:rPr>
        <w:t>, присутствует элемент азарта и желания попробовать что-то «запретное», «крутое».</w:t>
      </w:r>
    </w:p>
    <w:p w14:paraId="1B01499F" w14:textId="7A2459CD"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Низкая самооценка/неуверенность в себе (скрытая)</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возможно</w:t>
      </w:r>
      <w:r w:rsidRPr="000A5B15">
        <w:rPr>
          <w:rFonts w:ascii="Times New Roman" w:hAnsi="Times New Roman" w:cs="Times New Roman"/>
          <w:lang w:val="ru-RU"/>
        </w:rPr>
        <w:t>, молодой человек не верит в свои силы заработать деньги законным путем и ищет легкие обходные пути.</w:t>
      </w:r>
    </w:p>
    <w:p w14:paraId="1B720FD6" w14:textId="77777777" w:rsidR="006753C2" w:rsidRPr="004A46BD" w:rsidRDefault="006753C2" w:rsidP="006753C2">
      <w:pPr>
        <w:pStyle w:val="Compact"/>
        <w:numPr>
          <w:ilvl w:val="0"/>
          <w:numId w:val="20"/>
        </w:numPr>
        <w:rPr>
          <w:rFonts w:ascii="Times New Roman" w:hAnsi="Times New Roman" w:cs="Times New Roman"/>
          <w:b/>
          <w:bCs/>
        </w:rPr>
      </w:pPr>
      <w:r w:rsidRPr="004A46BD">
        <w:rPr>
          <w:rFonts w:ascii="Times New Roman" w:hAnsi="Times New Roman" w:cs="Times New Roman"/>
          <w:b/>
          <w:bCs/>
        </w:rPr>
        <w:t>Потенциальные точки вмешательства:</w:t>
      </w:r>
    </w:p>
    <w:p w14:paraId="01D64BA1" w14:textId="77777777" w:rsidR="006753C2" w:rsidRPr="004A46BD" w:rsidRDefault="006753C2" w:rsidP="006753C2">
      <w:pPr>
        <w:numPr>
          <w:ilvl w:val="0"/>
          <w:numId w:val="3"/>
        </w:numPr>
        <w:rPr>
          <w:rFonts w:ascii="Times New Roman" w:hAnsi="Times New Roman" w:cs="Times New Roman"/>
          <w:u w:val="single"/>
        </w:rPr>
      </w:pPr>
      <w:r w:rsidRPr="004A46BD">
        <w:rPr>
          <w:rFonts w:ascii="Times New Roman" w:hAnsi="Times New Roman" w:cs="Times New Roman"/>
          <w:u w:val="single"/>
        </w:rPr>
        <w:t>Сам подросток/студент:</w:t>
      </w:r>
    </w:p>
    <w:p w14:paraId="15200C86"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До появления проблемы: Развитие критического мышления, понимание, что легких денег не бывает. Знание законодательства РФ о наркотиках и ответственности за их распространение. </w:t>
      </w:r>
      <w:r w:rsidRPr="000A5B15">
        <w:rPr>
          <w:rFonts w:ascii="Times New Roman" w:hAnsi="Times New Roman" w:cs="Times New Roman"/>
        </w:rPr>
        <w:t>Понимание, что анонимность в интернете иллюзорна.</w:t>
      </w:r>
    </w:p>
    <w:p w14:paraId="098D2A88" w14:textId="1B77AD82"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На этапе переписки</w:t>
      </w:r>
      <w:r w:rsidR="003A2333" w:rsidRPr="000A5B15">
        <w:rPr>
          <w:rFonts w:ascii="Times New Roman" w:hAnsi="Times New Roman" w:cs="Times New Roman"/>
          <w:lang w:val="ru-RU"/>
        </w:rPr>
        <w:t>: немедленно</w:t>
      </w:r>
      <w:r w:rsidRPr="000A5B15">
        <w:rPr>
          <w:rFonts w:ascii="Times New Roman" w:hAnsi="Times New Roman" w:cs="Times New Roman"/>
          <w:lang w:val="ru-RU"/>
        </w:rPr>
        <w:t xml:space="preserve"> прекратить общение при первых подозрениях на незаконную деятельность. Задавать уточняющие вопросы: «Это законно?», «Что именно я буду доставлять?». Не верить обещаниям анонимности и безнаказанности. Обсудить </w:t>
      </w:r>
      <w:r w:rsidRPr="000A5B15">
        <w:rPr>
          <w:rFonts w:ascii="Times New Roman" w:hAnsi="Times New Roman" w:cs="Times New Roman"/>
          <w:lang w:val="ru-RU"/>
        </w:rPr>
        <w:lastRenderedPageBreak/>
        <w:t xml:space="preserve">предложение с родителями или другими доверенными взрослыми. </w:t>
      </w:r>
      <w:r w:rsidRPr="000A5B15">
        <w:rPr>
          <w:rFonts w:ascii="Times New Roman" w:hAnsi="Times New Roman" w:cs="Times New Roman"/>
        </w:rPr>
        <w:t>Сообщить о подозрительной активности в правоохранительные органы.</w:t>
      </w:r>
    </w:p>
    <w:p w14:paraId="07A55038" w14:textId="77777777" w:rsidR="006753C2" w:rsidRPr="004A46BD" w:rsidRDefault="006753C2" w:rsidP="006753C2">
      <w:pPr>
        <w:ind w:left="480"/>
        <w:rPr>
          <w:rFonts w:ascii="Times New Roman" w:hAnsi="Times New Roman" w:cs="Times New Roman"/>
          <w:u w:val="single"/>
        </w:rPr>
      </w:pPr>
      <w:r w:rsidRPr="004A46BD">
        <w:rPr>
          <w:rFonts w:ascii="Times New Roman" w:hAnsi="Times New Roman" w:cs="Times New Roman"/>
          <w:u w:val="single"/>
          <w:lang w:val="ru-RU"/>
        </w:rPr>
        <w:t>Друзья:</w:t>
      </w:r>
    </w:p>
    <w:p w14:paraId="6C031948" w14:textId="77777777" w:rsidR="006753C2" w:rsidRPr="009A7939"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 Обратить внимание на изменение поведения друга, его внезапное появление «легких денег», скрытность. Поговорить с ним, выразить свои опасения, попытаться убедить его прекратить опасную деятельность. </w:t>
      </w:r>
      <w:r w:rsidRPr="009A7939">
        <w:rPr>
          <w:rFonts w:ascii="Times New Roman" w:hAnsi="Times New Roman" w:cs="Times New Roman"/>
          <w:lang w:val="ru-RU"/>
        </w:rPr>
        <w:t>Сообщить родителям или учителям.</w:t>
      </w:r>
    </w:p>
    <w:p w14:paraId="4DEDCE0D" w14:textId="77777777" w:rsidR="006753C2" w:rsidRPr="009A7939" w:rsidRDefault="006753C2" w:rsidP="006753C2">
      <w:pPr>
        <w:ind w:left="480"/>
        <w:rPr>
          <w:rFonts w:ascii="Times New Roman" w:hAnsi="Times New Roman" w:cs="Times New Roman"/>
          <w:u w:val="single"/>
          <w:lang w:val="ru-RU"/>
        </w:rPr>
      </w:pPr>
      <w:r w:rsidRPr="004A46BD">
        <w:rPr>
          <w:rFonts w:ascii="Times New Roman" w:hAnsi="Times New Roman" w:cs="Times New Roman"/>
          <w:u w:val="single"/>
          <w:lang w:val="ru-RU"/>
        </w:rPr>
        <w:t xml:space="preserve">Родители: </w:t>
      </w:r>
    </w:p>
    <w:p w14:paraId="37069BF8" w14:textId="77777777" w:rsidR="006753C2" w:rsidRPr="009A7939"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Проводить регулярные беседы с детьми о рисках, связанных с наркотиками и незаконным заработком. Объяснить юридические последствия. Обращать внимание на изменение финансового положения ребенка, его новые знакомства. </w:t>
      </w:r>
      <w:r w:rsidRPr="009A7939">
        <w:rPr>
          <w:rFonts w:ascii="Times New Roman" w:hAnsi="Times New Roman" w:cs="Times New Roman"/>
          <w:lang w:val="ru-RU"/>
        </w:rPr>
        <w:t>Создать доверительную атмосферу, чтобы ребенок не боялся делиться проблемами.</w:t>
      </w:r>
    </w:p>
    <w:p w14:paraId="139A4B5E" w14:textId="77777777" w:rsidR="006753C2" w:rsidRPr="004A46BD" w:rsidRDefault="006753C2" w:rsidP="006753C2">
      <w:pPr>
        <w:ind w:left="480"/>
        <w:rPr>
          <w:rFonts w:ascii="Times New Roman" w:hAnsi="Times New Roman" w:cs="Times New Roman"/>
          <w:u w:val="single"/>
          <w:lang w:val="ru-RU"/>
        </w:rPr>
      </w:pPr>
      <w:r w:rsidRPr="004A46BD">
        <w:rPr>
          <w:rFonts w:ascii="Times New Roman" w:hAnsi="Times New Roman" w:cs="Times New Roman"/>
          <w:u w:val="single"/>
          <w:lang w:val="ru-RU"/>
        </w:rPr>
        <w:t xml:space="preserve">Учителя/Школа: </w:t>
      </w:r>
    </w:p>
    <w:p w14:paraId="214A198F"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Проводить профилактические бесе</w:t>
      </w:r>
      <w:r>
        <w:rPr>
          <w:rFonts w:ascii="Times New Roman" w:hAnsi="Times New Roman" w:cs="Times New Roman"/>
          <w:lang w:val="ru-RU"/>
        </w:rPr>
        <w:t>д</w:t>
      </w:r>
      <w:r w:rsidRPr="000A5B15">
        <w:rPr>
          <w:rFonts w:ascii="Times New Roman" w:hAnsi="Times New Roman" w:cs="Times New Roman"/>
          <w:lang w:val="ru-RU"/>
        </w:rPr>
        <w:t>ы о вреде наркотиков и уголовной ответственности за их распространение. Информировать учащихся о схемах вовлечения в наркобизнес. Создать систему поддержки для учащихся, нуждающихся в финансовой помощи или испытывающих трудности.</w:t>
      </w:r>
    </w:p>
    <w:p w14:paraId="32C35692" w14:textId="77777777" w:rsidR="006753C2" w:rsidRPr="004A46BD" w:rsidRDefault="006753C2" w:rsidP="006753C2">
      <w:pPr>
        <w:pStyle w:val="Compact"/>
        <w:numPr>
          <w:ilvl w:val="0"/>
          <w:numId w:val="21"/>
        </w:numPr>
        <w:rPr>
          <w:rFonts w:ascii="Times New Roman" w:hAnsi="Times New Roman" w:cs="Times New Roman"/>
          <w:b/>
          <w:bCs/>
        </w:rPr>
      </w:pPr>
      <w:r w:rsidRPr="004A46BD">
        <w:rPr>
          <w:rFonts w:ascii="Times New Roman" w:hAnsi="Times New Roman" w:cs="Times New Roman"/>
          <w:b/>
          <w:bCs/>
        </w:rPr>
        <w:t>Последствия и ответственность:</w:t>
      </w:r>
    </w:p>
    <w:p w14:paraId="0ADCEDCB"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Молодой человек привлекается к уголовной ответственности по Ст. 228.1 УК РФ «Незаконные производство, сбыт или пересылка наркотических средств, психотропных веществ или их аналогов». Это одна из самых суровых статей УК РФ. Наказание варьируется от 4 до 20 лет лишения свободы, в зависимости от объема и вида наркотических средств, а также от наличия отягчающих обстоятельств (например, совершение преступления группой лиц, в крупном или особо крупном размере). </w:t>
      </w:r>
      <w:r w:rsidRPr="000A5B15">
        <w:rPr>
          <w:rFonts w:ascii="Times New Roman" w:hAnsi="Times New Roman" w:cs="Times New Roman"/>
        </w:rPr>
        <w:t>Уголовная ответственность наступает с 16 лет.</w:t>
      </w:r>
    </w:p>
    <w:p w14:paraId="589B348D"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Социальные последствия:</w:t>
      </w:r>
      <w:r w:rsidRPr="000A5B15">
        <w:rPr>
          <w:rFonts w:ascii="Times New Roman" w:hAnsi="Times New Roman" w:cs="Times New Roman"/>
          <w:lang w:val="ru-RU"/>
        </w:rPr>
        <w:t xml:space="preserve"> Длительный срок лишения свободы, изоляция от общества. Испорченная репутация, клеймо преступника на всю жизнь. Проблемы с получением образования, трудоустройством, созданием семьи.</w:t>
      </w:r>
    </w:p>
    <w:p w14:paraId="553BDAB7"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Сломанная жизнь и будущее. Психологическая травма, осознание того, что его использовали. Потеря свободы, здоровья (если сам начнет употреблять наркотики). Разрушение отношений с близкими.</w:t>
      </w:r>
    </w:p>
    <w:p w14:paraId="744281FB" w14:textId="77777777" w:rsidR="006753C2" w:rsidRPr="004A46BD" w:rsidRDefault="006753C2" w:rsidP="006753C2">
      <w:pPr>
        <w:numPr>
          <w:ilvl w:val="0"/>
          <w:numId w:val="22"/>
        </w:numPr>
        <w:rPr>
          <w:rFonts w:ascii="Times New Roman" w:hAnsi="Times New Roman" w:cs="Times New Roman"/>
          <w:b/>
          <w:bCs/>
        </w:rPr>
      </w:pPr>
      <w:r w:rsidRPr="004A46BD">
        <w:rPr>
          <w:rFonts w:ascii="Times New Roman" w:hAnsi="Times New Roman" w:cs="Times New Roman"/>
          <w:b/>
          <w:bCs/>
        </w:rPr>
        <w:t>Рекомендации по противодействию:</w:t>
      </w:r>
    </w:p>
    <w:p w14:paraId="368182C7" w14:textId="77777777" w:rsidR="006753C2" w:rsidRPr="000A5B15" w:rsidRDefault="006753C2" w:rsidP="006753C2">
      <w:pPr>
        <w:numPr>
          <w:ilvl w:val="0"/>
          <w:numId w:val="39"/>
        </w:numPr>
        <w:rPr>
          <w:rFonts w:ascii="Times New Roman" w:hAnsi="Times New Roman" w:cs="Times New Roman"/>
        </w:rPr>
      </w:pPr>
      <w:r w:rsidRPr="004A46BD">
        <w:rPr>
          <w:rFonts w:ascii="Times New Roman" w:hAnsi="Times New Roman" w:cs="Times New Roman"/>
          <w:b/>
          <w:bCs/>
          <w:lang w:val="ru-RU"/>
        </w:rPr>
        <w:t>Помните:</w:t>
      </w:r>
      <w:r w:rsidRPr="000A5B15">
        <w:rPr>
          <w:rFonts w:ascii="Times New Roman" w:hAnsi="Times New Roman" w:cs="Times New Roman"/>
          <w:lang w:val="ru-RU"/>
        </w:rPr>
        <w:t xml:space="preserve"> легких денег не бывает! Любые предложения быстрого и легкого заработка без опыта и вложений – это почти всегда мошенничество или вовлечение в незаконную деятельность. </w:t>
      </w:r>
      <w:r w:rsidRPr="000A5B15">
        <w:rPr>
          <w:rFonts w:ascii="Times New Roman" w:hAnsi="Times New Roman" w:cs="Times New Roman"/>
        </w:rPr>
        <w:t>Честный труд всегда требует усилий и времени.</w:t>
      </w:r>
    </w:p>
    <w:p w14:paraId="2182EB3B" w14:textId="55C402EB" w:rsidR="006753C2" w:rsidRPr="000A5B15" w:rsidRDefault="006753C2" w:rsidP="006753C2">
      <w:pPr>
        <w:numPr>
          <w:ilvl w:val="0"/>
          <w:numId w:val="39"/>
        </w:numPr>
        <w:rPr>
          <w:rFonts w:ascii="Times New Roman" w:hAnsi="Times New Roman" w:cs="Times New Roman"/>
        </w:rPr>
      </w:pPr>
      <w:r w:rsidRPr="004A46BD">
        <w:rPr>
          <w:rFonts w:ascii="Times New Roman" w:hAnsi="Times New Roman" w:cs="Times New Roman"/>
          <w:b/>
          <w:bCs/>
          <w:lang w:val="ru-RU"/>
        </w:rPr>
        <w:t>Немедленно прекращайте общение при первых подозрениях</w:t>
      </w:r>
      <w:r w:rsidR="003A2333" w:rsidRPr="004A46BD">
        <w:rPr>
          <w:rFonts w:ascii="Times New Roman" w:hAnsi="Times New Roman" w:cs="Times New Roman"/>
          <w:b/>
          <w:bCs/>
          <w:lang w:val="ru-RU"/>
        </w:rPr>
        <w:t xml:space="preserve">: </w:t>
      </w:r>
      <w:r w:rsidR="003A2333" w:rsidRPr="000A5B15">
        <w:rPr>
          <w:rFonts w:ascii="Times New Roman" w:hAnsi="Times New Roman" w:cs="Times New Roman"/>
          <w:lang w:val="ru-RU"/>
        </w:rPr>
        <w:t>если</w:t>
      </w:r>
      <w:r w:rsidRPr="000A5B15">
        <w:rPr>
          <w:rFonts w:ascii="Times New Roman" w:hAnsi="Times New Roman" w:cs="Times New Roman"/>
          <w:lang w:val="ru-RU"/>
        </w:rPr>
        <w:t xml:space="preserve"> вам предлагают работу, о которой не говорят прямо, что именно нужно делать, или если речь идет о «посылках», о содержимом которых нельзя спрашивать – это явный признак криминала. </w:t>
      </w:r>
      <w:r w:rsidRPr="000A5B15">
        <w:rPr>
          <w:rFonts w:ascii="Times New Roman" w:hAnsi="Times New Roman" w:cs="Times New Roman"/>
        </w:rPr>
        <w:t>Ваша безопасность важнее любых денег.</w:t>
      </w:r>
    </w:p>
    <w:p w14:paraId="3686EF3B" w14:textId="77777777" w:rsidR="006753C2" w:rsidRPr="000A5B15" w:rsidRDefault="006753C2" w:rsidP="006753C2">
      <w:pPr>
        <w:numPr>
          <w:ilvl w:val="0"/>
          <w:numId w:val="39"/>
        </w:numPr>
        <w:rPr>
          <w:rFonts w:ascii="Times New Roman" w:hAnsi="Times New Roman" w:cs="Times New Roman"/>
        </w:rPr>
      </w:pPr>
      <w:r w:rsidRPr="004A46BD">
        <w:rPr>
          <w:rFonts w:ascii="Times New Roman" w:hAnsi="Times New Roman" w:cs="Times New Roman"/>
          <w:b/>
          <w:bCs/>
          <w:lang w:val="ru-RU"/>
        </w:rPr>
        <w:t>Знайте закон и свою ответственность:</w:t>
      </w:r>
      <w:r w:rsidRPr="000A5B15">
        <w:rPr>
          <w:rFonts w:ascii="Times New Roman" w:hAnsi="Times New Roman" w:cs="Times New Roman"/>
          <w:lang w:val="ru-RU"/>
        </w:rPr>
        <w:t xml:space="preserve"> Распространение наркотиков – это тяжкое преступление, за которое предусмотрены очень суровые наказания, вплоть до длительного лишения свободы. </w:t>
      </w:r>
      <w:r w:rsidRPr="000A5B15">
        <w:rPr>
          <w:rFonts w:ascii="Times New Roman" w:hAnsi="Times New Roman" w:cs="Times New Roman"/>
        </w:rPr>
        <w:t>Незнание закона не освобождает от ответственности.</w:t>
      </w:r>
    </w:p>
    <w:p w14:paraId="71947822" w14:textId="64D31FC0" w:rsidR="006753C2" w:rsidRPr="000A5B15" w:rsidRDefault="006753C2" w:rsidP="006753C2">
      <w:pPr>
        <w:numPr>
          <w:ilvl w:val="0"/>
          <w:numId w:val="39"/>
        </w:numPr>
        <w:rPr>
          <w:rFonts w:ascii="Times New Roman" w:hAnsi="Times New Roman" w:cs="Times New Roman"/>
          <w:lang w:val="ru-RU"/>
        </w:rPr>
      </w:pPr>
      <w:r w:rsidRPr="004A46BD">
        <w:rPr>
          <w:rFonts w:ascii="Times New Roman" w:hAnsi="Times New Roman" w:cs="Times New Roman"/>
          <w:b/>
          <w:bCs/>
          <w:lang w:val="ru-RU"/>
        </w:rPr>
        <w:t>Обсуждайте свои финансовые трудности с родителями</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ам нужны деньги, поговорите об этом с родителями. Они смогут помочь вам найти законные способы заработка или решить финансовые проблемы, не подвергая вас опасности.</w:t>
      </w:r>
    </w:p>
    <w:p w14:paraId="67D1980D" w14:textId="77777777" w:rsidR="006753C2" w:rsidRPr="000A5B15" w:rsidRDefault="006753C2" w:rsidP="006753C2">
      <w:pPr>
        <w:numPr>
          <w:ilvl w:val="0"/>
          <w:numId w:val="39"/>
        </w:numPr>
        <w:rPr>
          <w:rFonts w:ascii="Times New Roman" w:hAnsi="Times New Roman" w:cs="Times New Roman"/>
          <w:lang w:val="ru-RU"/>
        </w:rPr>
      </w:pPr>
      <w:r w:rsidRPr="004A46BD">
        <w:rPr>
          <w:rFonts w:ascii="Times New Roman" w:hAnsi="Times New Roman" w:cs="Times New Roman"/>
          <w:b/>
          <w:bCs/>
          <w:lang w:val="ru-RU"/>
        </w:rPr>
        <w:lastRenderedPageBreak/>
        <w:t>Не верьте обещаниям анонимности и безнаказанности в интернете:</w:t>
      </w:r>
      <w:r w:rsidRPr="000A5B15">
        <w:rPr>
          <w:rFonts w:ascii="Times New Roman" w:hAnsi="Times New Roman" w:cs="Times New Roman"/>
          <w:lang w:val="ru-RU"/>
        </w:rPr>
        <w:t xml:space="preserve"> Правоохранительные органы эффективно выявляют и пресекают деятельность наркокурьеров. Ваша личность будет установлена, и вы понесете полную ответственность за свои действия.</w:t>
      </w:r>
    </w:p>
    <w:p w14:paraId="6EC3138B" w14:textId="77777777" w:rsidR="006753C2" w:rsidRPr="004A46BD" w:rsidRDefault="006753C2" w:rsidP="006753C2">
      <w:pPr>
        <w:pStyle w:val="FirstParagraph"/>
        <w:rPr>
          <w:rFonts w:ascii="Times New Roman" w:hAnsi="Times New Roman" w:cs="Times New Roman"/>
          <w:b/>
          <w:bCs/>
          <w:sz w:val="36"/>
          <w:szCs w:val="36"/>
          <w:lang w:val="ru-RU"/>
        </w:rPr>
      </w:pPr>
      <w:r w:rsidRPr="004A46BD">
        <w:rPr>
          <w:rFonts w:ascii="Times New Roman" w:hAnsi="Times New Roman" w:cs="Times New Roman"/>
          <w:b/>
          <w:bCs/>
          <w:sz w:val="36"/>
          <w:szCs w:val="36"/>
          <w:lang w:val="ru-RU"/>
        </w:rPr>
        <w:t>Сценарий 5: «Букмекерская контора и финансовая пирамида»</w:t>
      </w:r>
    </w:p>
    <w:p w14:paraId="4CD1C01E" w14:textId="77777777" w:rsidR="006753C2" w:rsidRPr="004A46BD" w:rsidRDefault="006753C2" w:rsidP="006753C2">
      <w:pPr>
        <w:pStyle w:val="Compact"/>
        <w:numPr>
          <w:ilvl w:val="0"/>
          <w:numId w:val="23"/>
        </w:numPr>
        <w:rPr>
          <w:rFonts w:ascii="Times New Roman" w:hAnsi="Times New Roman" w:cs="Times New Roman"/>
          <w:b/>
          <w:bCs/>
        </w:rPr>
      </w:pPr>
      <w:r w:rsidRPr="004A46BD">
        <w:rPr>
          <w:rFonts w:ascii="Times New Roman" w:hAnsi="Times New Roman" w:cs="Times New Roman"/>
          <w:b/>
          <w:bCs/>
        </w:rPr>
        <w:t>Выявление тактик вербовки:</w:t>
      </w:r>
    </w:p>
    <w:p w14:paraId="25C42C39"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Обещание легкого заработка/пассивного дохода:</w:t>
      </w:r>
      <w:r w:rsidRPr="000A5B15">
        <w:rPr>
          <w:rFonts w:ascii="Times New Roman" w:hAnsi="Times New Roman" w:cs="Times New Roman"/>
          <w:lang w:val="ru-RU"/>
        </w:rPr>
        <w:t xml:space="preserve"> «зарабатывать не только на ставках, но и на привлечении друзей», «получаешь процент от каждого депозита», «Это пассивный доход, никаких рисков, только прибыль», «реальный шанс стать финансово независимым». Это классическая приманка финансовых пирамид – обещание высокого дохода без усилий.</w:t>
      </w:r>
    </w:p>
    <w:p w14:paraId="71E13AB4"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Манипуляция информацией (ложь, умалчивание):</w:t>
      </w:r>
      <w:r w:rsidRPr="000A5B15">
        <w:rPr>
          <w:rFonts w:ascii="Times New Roman" w:hAnsi="Times New Roman" w:cs="Times New Roman"/>
          <w:lang w:val="ru-RU"/>
        </w:rPr>
        <w:t xml:space="preserve"> «абсолютно легально, ведь это же букмекерская контора». Вербовщик лжет о легальности схемы, скрывая ее истинную природу финансовой пирамиды. Умалчивается о рисках потери денег для привлеченных людей и о том, что основной доход идет не от ставок, а от вложений новых участников.</w:t>
      </w:r>
    </w:p>
    <w:p w14:paraId="68960DD7"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Давление большинства (скрытое):</w:t>
      </w:r>
      <w:r w:rsidRPr="000A5B15">
        <w:rPr>
          <w:rFonts w:ascii="Times New Roman" w:hAnsi="Times New Roman" w:cs="Times New Roman"/>
          <w:lang w:val="ru-RU"/>
        </w:rPr>
        <w:t xml:space="preserve"> «Некоторые наши партнеры выходят на доход в сотни тысяч в месяц». Создается впечатление, что многие уже успешно зарабатывают, и студент упускает свой шанс.</w:t>
      </w:r>
    </w:p>
    <w:p w14:paraId="5F9DD416"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Создание чувства исключительности/доверия (ложное):</w:t>
      </w:r>
      <w:r w:rsidRPr="000A5B15">
        <w:rPr>
          <w:rFonts w:ascii="Times New Roman" w:hAnsi="Times New Roman" w:cs="Times New Roman"/>
          <w:lang w:val="ru-RU"/>
        </w:rPr>
        <w:t xml:space="preserve"> Менеджер БК обращается к студенту как к «активному игроку», что создает ощущение его значимости и потенциала.</w:t>
      </w:r>
    </w:p>
    <w:p w14:paraId="44DE27CF" w14:textId="5F6308BF"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Изоляция от окружения (скрытая)</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хотя</w:t>
      </w:r>
      <w:r w:rsidRPr="000A5B15">
        <w:rPr>
          <w:rFonts w:ascii="Times New Roman" w:hAnsi="Times New Roman" w:cs="Times New Roman"/>
          <w:lang w:val="ru-RU"/>
        </w:rPr>
        <w:t xml:space="preserve"> прямо не говорится, но акцент на «твои рефералы» и «твои друзья» подразумевает, что студент будет работать в своем кругу, что может привести к конфликтам с друзьями, когда пирамида рухнет.</w:t>
      </w:r>
    </w:p>
    <w:p w14:paraId="19AA058C" w14:textId="77777777" w:rsidR="006753C2" w:rsidRPr="004A46BD" w:rsidRDefault="006753C2" w:rsidP="006753C2">
      <w:pPr>
        <w:pStyle w:val="Compact"/>
        <w:numPr>
          <w:ilvl w:val="0"/>
          <w:numId w:val="24"/>
        </w:numPr>
        <w:rPr>
          <w:rFonts w:ascii="Times New Roman" w:hAnsi="Times New Roman" w:cs="Times New Roman"/>
          <w:b/>
          <w:bCs/>
        </w:rPr>
      </w:pPr>
      <w:r w:rsidRPr="004A46BD">
        <w:rPr>
          <w:rFonts w:ascii="Times New Roman" w:hAnsi="Times New Roman" w:cs="Times New Roman"/>
          <w:b/>
          <w:bCs/>
        </w:rPr>
        <w:t>Эксплуатируемые уязвимости:</w:t>
      </w:r>
    </w:p>
    <w:p w14:paraId="2AA37B11"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Желание легких денег/финансовые трудности</w:t>
      </w:r>
      <w:r w:rsidRPr="000A5B15">
        <w:rPr>
          <w:rFonts w:ascii="Times New Roman" w:hAnsi="Times New Roman" w:cs="Times New Roman"/>
          <w:lang w:val="ru-RU"/>
        </w:rPr>
        <w:t>: Студент, как и многие молодые люди, вероятно, нуждается в дополнительных средствах и ищет способы быстрого обогащения.</w:t>
      </w:r>
    </w:p>
    <w:p w14:paraId="5CB4FF49"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Наивность/недостаток жизненного опыта:</w:t>
      </w:r>
      <w:r w:rsidRPr="000A5B15">
        <w:rPr>
          <w:rFonts w:ascii="Times New Roman" w:hAnsi="Times New Roman" w:cs="Times New Roman"/>
          <w:lang w:val="ru-RU"/>
        </w:rPr>
        <w:t xml:space="preserve"> Отсутствие опыта в сфере финансов и инвестиций делает его уязвимым для мошеннических схем. </w:t>
      </w:r>
      <w:r w:rsidRPr="000A5B15">
        <w:rPr>
          <w:rFonts w:ascii="Times New Roman" w:hAnsi="Times New Roman" w:cs="Times New Roman"/>
        </w:rPr>
        <w:t>Он не распознает признаки финансовой пирамиды.</w:t>
      </w:r>
    </w:p>
    <w:p w14:paraId="26B271A2"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Азарт/любопытство:</w:t>
      </w:r>
      <w:r w:rsidRPr="000A5B15">
        <w:rPr>
          <w:rFonts w:ascii="Times New Roman" w:hAnsi="Times New Roman" w:cs="Times New Roman"/>
          <w:lang w:val="ru-RU"/>
        </w:rPr>
        <w:t xml:space="preserve"> Увлечение спортом и ставками может быть связано с азартом, что делает его более склонным к рискованным финансовым предложениям.</w:t>
      </w:r>
    </w:p>
    <w:p w14:paraId="26BE0CB9"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Потребность в признании/желание быть значимым:</w:t>
      </w:r>
      <w:r w:rsidRPr="000A5B15">
        <w:rPr>
          <w:rFonts w:ascii="Times New Roman" w:hAnsi="Times New Roman" w:cs="Times New Roman"/>
          <w:lang w:val="ru-RU"/>
        </w:rPr>
        <w:t xml:space="preserve"> Предложение стать «партнером» и «финансово независимым» играет на желании студента быть успешным и влиятельным.</w:t>
      </w:r>
    </w:p>
    <w:p w14:paraId="63FAE9E0" w14:textId="77777777" w:rsidR="006753C2" w:rsidRPr="004A46BD" w:rsidRDefault="006753C2" w:rsidP="006753C2">
      <w:pPr>
        <w:pStyle w:val="Compact"/>
        <w:numPr>
          <w:ilvl w:val="0"/>
          <w:numId w:val="25"/>
        </w:numPr>
        <w:rPr>
          <w:rFonts w:ascii="Times New Roman" w:hAnsi="Times New Roman" w:cs="Times New Roman"/>
          <w:b/>
          <w:bCs/>
        </w:rPr>
      </w:pPr>
      <w:r w:rsidRPr="004A46BD">
        <w:rPr>
          <w:rFonts w:ascii="Times New Roman" w:hAnsi="Times New Roman" w:cs="Times New Roman"/>
          <w:b/>
          <w:bCs/>
        </w:rPr>
        <w:t>Потенциальные точки вмешательства:</w:t>
      </w:r>
    </w:p>
    <w:p w14:paraId="2BEB19F5" w14:textId="77777777" w:rsidR="006753C2" w:rsidRPr="004A46BD" w:rsidRDefault="006753C2" w:rsidP="006753C2">
      <w:pPr>
        <w:ind w:left="480"/>
        <w:rPr>
          <w:rFonts w:ascii="Times New Roman" w:hAnsi="Times New Roman" w:cs="Times New Roman"/>
          <w:u w:val="single"/>
        </w:rPr>
      </w:pPr>
      <w:r w:rsidRPr="004A46BD">
        <w:rPr>
          <w:rFonts w:ascii="Times New Roman" w:hAnsi="Times New Roman" w:cs="Times New Roman"/>
          <w:u w:val="single"/>
        </w:rPr>
        <w:t>Сам подросток/студент:</w:t>
      </w:r>
    </w:p>
    <w:p w14:paraId="754F8ED6"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До появления проблемы: Развитие финансовой грамотности, понимание принципов работы финансовых пирамид. </w:t>
      </w:r>
      <w:r w:rsidRPr="000A5B15">
        <w:rPr>
          <w:rFonts w:ascii="Times New Roman" w:hAnsi="Times New Roman" w:cs="Times New Roman"/>
        </w:rPr>
        <w:t>Знание законодательства РФ о мошенничестве.</w:t>
      </w:r>
    </w:p>
    <w:p w14:paraId="0827A8D9" w14:textId="1D9A1F28"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lang w:val="ru-RU"/>
        </w:rPr>
        <w:t>На этапе переписки</w:t>
      </w:r>
      <w:r w:rsidR="003A2333" w:rsidRPr="000A5B15">
        <w:rPr>
          <w:rFonts w:ascii="Times New Roman" w:hAnsi="Times New Roman" w:cs="Times New Roman"/>
          <w:lang w:val="ru-RU"/>
        </w:rPr>
        <w:t>: задавать</w:t>
      </w:r>
      <w:r w:rsidRPr="000A5B15">
        <w:rPr>
          <w:rFonts w:ascii="Times New Roman" w:hAnsi="Times New Roman" w:cs="Times New Roman"/>
          <w:lang w:val="ru-RU"/>
        </w:rPr>
        <w:t xml:space="preserve"> уточняющие вопросы: «Откуда берется такой высокий процент?», «Какие гарантии?», «Что будет, если новые люди не придут?». Проверить информацию о компании и ее лицензиях. Обсудить предложение с родителями или другими доверенными взрослыми, которые разбираются в финансах. Не привлекать друзей и знакомых в сомнительные схемы. Отказаться от участия, если схема напоминает финансовую пирамиду. Сообщить о подозрительной активности в правоохранительные органы или Центральный банк РФ.</w:t>
      </w:r>
    </w:p>
    <w:p w14:paraId="74853F1B" w14:textId="77777777" w:rsidR="006753C2" w:rsidRPr="004A46BD" w:rsidRDefault="006753C2" w:rsidP="006753C2">
      <w:pPr>
        <w:ind w:left="480"/>
        <w:rPr>
          <w:rFonts w:ascii="Times New Roman" w:hAnsi="Times New Roman" w:cs="Times New Roman"/>
          <w:u w:val="single"/>
          <w:lang w:val="ru-RU"/>
        </w:rPr>
      </w:pPr>
      <w:r w:rsidRPr="004A46BD">
        <w:rPr>
          <w:rFonts w:ascii="Times New Roman" w:hAnsi="Times New Roman" w:cs="Times New Roman"/>
          <w:u w:val="single"/>
          <w:lang w:val="ru-RU"/>
        </w:rPr>
        <w:t xml:space="preserve">Друзья: </w:t>
      </w:r>
    </w:p>
    <w:p w14:paraId="36D2EA71"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lastRenderedPageBreak/>
        <w:t>Обратить внимание на то, что друг активно привлекает их в сомнительные схемы. Поговорить с ним, объяснить риски финансовых пирамид. Отказаться от участия и сообщить родителям или учителям.</w:t>
      </w:r>
    </w:p>
    <w:p w14:paraId="5478BFCD" w14:textId="77777777" w:rsidR="006753C2" w:rsidRPr="004A46BD" w:rsidRDefault="006753C2" w:rsidP="006753C2">
      <w:pPr>
        <w:ind w:left="480"/>
        <w:rPr>
          <w:rFonts w:ascii="Times New Roman" w:hAnsi="Times New Roman" w:cs="Times New Roman"/>
          <w:u w:val="single"/>
          <w:lang w:val="ru-RU"/>
        </w:rPr>
      </w:pPr>
      <w:r w:rsidRPr="004A46BD">
        <w:rPr>
          <w:rFonts w:ascii="Times New Roman" w:hAnsi="Times New Roman" w:cs="Times New Roman"/>
          <w:u w:val="single"/>
          <w:lang w:val="ru-RU"/>
        </w:rPr>
        <w:t xml:space="preserve">Родители: </w:t>
      </w:r>
    </w:p>
    <w:p w14:paraId="3762F1A4" w14:textId="77777777" w:rsidR="006753C2" w:rsidRPr="009A7939"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Проводить беседы о финансовой грамотности, о рисках инвестиций и финансовых пирамид. Обращать внимание на внезапное появление у ребенка «легких денег» или его увлеченность сомнительными финансовыми схемами. </w:t>
      </w:r>
      <w:r w:rsidRPr="009A7939">
        <w:rPr>
          <w:rFonts w:ascii="Times New Roman" w:hAnsi="Times New Roman" w:cs="Times New Roman"/>
          <w:lang w:val="ru-RU"/>
        </w:rPr>
        <w:t>Создать доверительную атмосферу.</w:t>
      </w:r>
    </w:p>
    <w:p w14:paraId="69DCF612" w14:textId="77777777" w:rsidR="006753C2" w:rsidRPr="004A46BD" w:rsidRDefault="006753C2" w:rsidP="006753C2">
      <w:pPr>
        <w:ind w:left="480"/>
        <w:rPr>
          <w:rFonts w:ascii="Times New Roman" w:hAnsi="Times New Roman" w:cs="Times New Roman"/>
          <w:u w:val="single"/>
          <w:lang w:val="ru-RU"/>
        </w:rPr>
      </w:pPr>
      <w:r w:rsidRPr="004A46BD">
        <w:rPr>
          <w:rFonts w:ascii="Times New Roman" w:hAnsi="Times New Roman" w:cs="Times New Roman"/>
          <w:u w:val="single"/>
          <w:lang w:val="ru-RU"/>
        </w:rPr>
        <w:t>Учителя/Школа:</w:t>
      </w:r>
    </w:p>
    <w:p w14:paraId="5CD8F40B"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 Проводить уроки по финансовой грамотности, объяснять принципы работы финансовых пирамид и их опасность. Информировать учащихся о юридической ответственности за участие в мошеннических схемах.</w:t>
      </w:r>
    </w:p>
    <w:p w14:paraId="0A172C3B" w14:textId="77777777" w:rsidR="006753C2" w:rsidRPr="004A46BD" w:rsidRDefault="006753C2" w:rsidP="006753C2">
      <w:pPr>
        <w:pStyle w:val="Compact"/>
        <w:numPr>
          <w:ilvl w:val="0"/>
          <w:numId w:val="26"/>
        </w:numPr>
        <w:rPr>
          <w:rFonts w:ascii="Times New Roman" w:hAnsi="Times New Roman" w:cs="Times New Roman"/>
          <w:b/>
          <w:bCs/>
        </w:rPr>
      </w:pPr>
      <w:r w:rsidRPr="004A46BD">
        <w:rPr>
          <w:rFonts w:ascii="Times New Roman" w:hAnsi="Times New Roman" w:cs="Times New Roman"/>
          <w:b/>
          <w:bCs/>
        </w:rPr>
        <w:t>Последствия и ответственность:</w:t>
      </w:r>
    </w:p>
    <w:p w14:paraId="36088BEE"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Студент становится соучастником мошенничества (ст. 159 УК РФ) или организации финансовой пирамиды (ст. 172.2 УК РФ). Наказание по ст. 159 УК РФ может варьироваться от штрафа до лишения свободы на срок до 10 лет. По ст. 172.2 УК РФ – лишение свободы на срок до 6 лет. </w:t>
      </w:r>
      <w:r w:rsidRPr="000A5B15">
        <w:rPr>
          <w:rFonts w:ascii="Times New Roman" w:hAnsi="Times New Roman" w:cs="Times New Roman"/>
        </w:rPr>
        <w:t>Уголовная ответственность наступает с 16 лет.</w:t>
      </w:r>
    </w:p>
    <w:p w14:paraId="00ED01A8"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 xml:space="preserve">Социальные последствия: </w:t>
      </w:r>
      <w:r w:rsidRPr="000A5B15">
        <w:rPr>
          <w:rFonts w:ascii="Times New Roman" w:hAnsi="Times New Roman" w:cs="Times New Roman"/>
          <w:lang w:val="ru-RU"/>
        </w:rPr>
        <w:t xml:space="preserve">Испорченная репутация, потеря доверия друзей и знакомых, которые потеряли деньги по его вине. </w:t>
      </w:r>
      <w:r w:rsidRPr="000A5B15">
        <w:rPr>
          <w:rFonts w:ascii="Times New Roman" w:hAnsi="Times New Roman" w:cs="Times New Roman"/>
        </w:rPr>
        <w:t>Проблемы с получением образования и трудоустройством. Изоляция от общества.</w:t>
      </w:r>
    </w:p>
    <w:p w14:paraId="1F65357E" w14:textId="77777777" w:rsidR="006753C2" w:rsidRPr="000A5B15" w:rsidRDefault="006753C2" w:rsidP="006753C2">
      <w:pPr>
        <w:numPr>
          <w:ilvl w:val="0"/>
          <w:numId w:val="3"/>
        </w:numPr>
        <w:rPr>
          <w:rFonts w:ascii="Times New Roman" w:hAnsi="Times New Roman" w:cs="Times New Roman"/>
        </w:rPr>
      </w:pPr>
      <w:r w:rsidRPr="004A46BD">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Серьезные финансовые потери (если сам вложил деньги). Психологическая травма, чувство вины и разочарования. Сломанная жизнь и будущее. </w:t>
      </w:r>
      <w:r w:rsidRPr="000A5B15">
        <w:rPr>
          <w:rFonts w:ascii="Times New Roman" w:hAnsi="Times New Roman" w:cs="Times New Roman"/>
        </w:rPr>
        <w:t>Разрушение отношений с близкими.</w:t>
      </w:r>
    </w:p>
    <w:p w14:paraId="08C1E3BE" w14:textId="77777777" w:rsidR="006753C2" w:rsidRPr="004A46BD" w:rsidRDefault="006753C2" w:rsidP="006753C2">
      <w:pPr>
        <w:numPr>
          <w:ilvl w:val="0"/>
          <w:numId w:val="27"/>
        </w:numPr>
        <w:rPr>
          <w:rFonts w:ascii="Times New Roman" w:hAnsi="Times New Roman" w:cs="Times New Roman"/>
          <w:b/>
          <w:bCs/>
        </w:rPr>
      </w:pPr>
      <w:r w:rsidRPr="004A46BD">
        <w:rPr>
          <w:rFonts w:ascii="Times New Roman" w:hAnsi="Times New Roman" w:cs="Times New Roman"/>
          <w:b/>
          <w:bCs/>
        </w:rPr>
        <w:t>Рекомендации по противодействию:</w:t>
      </w:r>
    </w:p>
    <w:p w14:paraId="114A9B26" w14:textId="77777777" w:rsidR="006753C2" w:rsidRPr="000A5B15" w:rsidRDefault="006753C2" w:rsidP="006753C2">
      <w:pPr>
        <w:numPr>
          <w:ilvl w:val="0"/>
          <w:numId w:val="40"/>
        </w:numPr>
        <w:rPr>
          <w:rFonts w:ascii="Times New Roman" w:hAnsi="Times New Roman" w:cs="Times New Roman"/>
          <w:lang w:val="ru-RU"/>
        </w:rPr>
      </w:pPr>
      <w:r w:rsidRPr="004A46BD">
        <w:rPr>
          <w:rFonts w:ascii="Times New Roman" w:hAnsi="Times New Roman" w:cs="Times New Roman"/>
          <w:b/>
          <w:bCs/>
          <w:lang w:val="ru-RU"/>
        </w:rPr>
        <w:t>Будьте осторожны с обещаниями высокого дохода без рисков:</w:t>
      </w:r>
      <w:r w:rsidRPr="000A5B15">
        <w:rPr>
          <w:rFonts w:ascii="Times New Roman" w:hAnsi="Times New Roman" w:cs="Times New Roman"/>
          <w:lang w:val="ru-RU"/>
        </w:rPr>
        <w:t xml:space="preserve"> Финансовые пирамиды всегда обещают нереально высокую прибыль за короткий срок. Помните, что любая инвестиция сопряжена с риском, а сверхдоходы – это всегда признак обмана.</w:t>
      </w:r>
    </w:p>
    <w:p w14:paraId="762EB597" w14:textId="0CA5D9D2" w:rsidR="006753C2" w:rsidRPr="000A5B15" w:rsidRDefault="006753C2" w:rsidP="006753C2">
      <w:pPr>
        <w:numPr>
          <w:ilvl w:val="0"/>
          <w:numId w:val="40"/>
        </w:numPr>
        <w:rPr>
          <w:rFonts w:ascii="Times New Roman" w:hAnsi="Times New Roman" w:cs="Times New Roman"/>
        </w:rPr>
      </w:pPr>
      <w:r w:rsidRPr="004A46BD">
        <w:rPr>
          <w:rFonts w:ascii="Times New Roman" w:hAnsi="Times New Roman" w:cs="Times New Roman"/>
          <w:b/>
          <w:bCs/>
          <w:lang w:val="ru-RU"/>
        </w:rPr>
        <w:t>Проверяйте лицензии и репутацию компаний</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прежде</w:t>
      </w:r>
      <w:r w:rsidRPr="000A5B15">
        <w:rPr>
          <w:rFonts w:ascii="Times New Roman" w:hAnsi="Times New Roman" w:cs="Times New Roman"/>
          <w:lang w:val="ru-RU"/>
        </w:rPr>
        <w:t xml:space="preserve"> чем вкладывать деньги или привлекать других, убедитесь, что компания имеет все необходимые лицензии и разрешения. </w:t>
      </w:r>
      <w:r w:rsidRPr="000A5B15">
        <w:rPr>
          <w:rFonts w:ascii="Times New Roman" w:hAnsi="Times New Roman" w:cs="Times New Roman"/>
        </w:rPr>
        <w:t>Изучите отзывы, поищите информацию в интернете.</w:t>
      </w:r>
    </w:p>
    <w:p w14:paraId="78F94D90" w14:textId="1002CB9A" w:rsidR="006753C2" w:rsidRPr="000A5B15" w:rsidRDefault="006753C2" w:rsidP="006753C2">
      <w:pPr>
        <w:numPr>
          <w:ilvl w:val="0"/>
          <w:numId w:val="40"/>
        </w:numPr>
        <w:rPr>
          <w:rFonts w:ascii="Times New Roman" w:hAnsi="Times New Roman" w:cs="Times New Roman"/>
          <w:lang w:val="ru-RU"/>
        </w:rPr>
      </w:pPr>
      <w:r w:rsidRPr="004A46BD">
        <w:rPr>
          <w:rFonts w:ascii="Times New Roman" w:hAnsi="Times New Roman" w:cs="Times New Roman"/>
          <w:b/>
          <w:bCs/>
          <w:lang w:val="ru-RU"/>
        </w:rPr>
        <w:t>Не привлекайте друзей и знакомых в сомнительные схемы</w:t>
      </w:r>
      <w:r w:rsidR="003A2333" w:rsidRPr="004A46BD">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ы не уверены в законности и надежности предложения, ни в коем случае не вовлекайте в него своих близких. Вы рискуете не только их деньгами, но и доверием, и отношениями.</w:t>
      </w:r>
    </w:p>
    <w:p w14:paraId="0F217E88" w14:textId="77777777" w:rsidR="006753C2" w:rsidRPr="000A5B15" w:rsidRDefault="006753C2" w:rsidP="006753C2">
      <w:pPr>
        <w:numPr>
          <w:ilvl w:val="0"/>
          <w:numId w:val="40"/>
        </w:numPr>
        <w:rPr>
          <w:rFonts w:ascii="Times New Roman" w:hAnsi="Times New Roman" w:cs="Times New Roman"/>
        </w:rPr>
      </w:pPr>
      <w:r w:rsidRPr="004A46BD">
        <w:rPr>
          <w:rFonts w:ascii="Times New Roman" w:hAnsi="Times New Roman" w:cs="Times New Roman"/>
          <w:b/>
          <w:bCs/>
          <w:lang w:val="ru-RU"/>
        </w:rPr>
        <w:t>Изучайте основы финансовой грамотности:</w:t>
      </w:r>
      <w:r w:rsidRPr="000A5B15">
        <w:rPr>
          <w:rFonts w:ascii="Times New Roman" w:hAnsi="Times New Roman" w:cs="Times New Roman"/>
          <w:lang w:val="ru-RU"/>
        </w:rPr>
        <w:t xml:space="preserve"> Понимание того, как работают деньги, инвестиции, и какие бывают мошеннические схемы, поможет вам избежать ловушек. </w:t>
      </w:r>
      <w:r w:rsidRPr="000A5B15">
        <w:rPr>
          <w:rFonts w:ascii="Times New Roman" w:hAnsi="Times New Roman" w:cs="Times New Roman"/>
        </w:rPr>
        <w:t>Обращайтесь за советом к финансовым экспертам или родителям.</w:t>
      </w:r>
    </w:p>
    <w:p w14:paraId="12FFEC91" w14:textId="77777777" w:rsidR="006753C2" w:rsidRPr="000A5B15" w:rsidRDefault="006753C2" w:rsidP="006753C2">
      <w:pPr>
        <w:numPr>
          <w:ilvl w:val="0"/>
          <w:numId w:val="40"/>
        </w:numPr>
        <w:rPr>
          <w:rFonts w:ascii="Times New Roman" w:hAnsi="Times New Roman" w:cs="Times New Roman"/>
        </w:rPr>
      </w:pPr>
      <w:r w:rsidRPr="004A46BD">
        <w:rPr>
          <w:rFonts w:ascii="Times New Roman" w:hAnsi="Times New Roman" w:cs="Times New Roman"/>
          <w:b/>
          <w:bCs/>
          <w:lang w:val="ru-RU"/>
        </w:rPr>
        <w:t>Помните о юридической ответственности:</w:t>
      </w:r>
      <w:r w:rsidRPr="000A5B15">
        <w:rPr>
          <w:rFonts w:ascii="Times New Roman" w:hAnsi="Times New Roman" w:cs="Times New Roman"/>
          <w:lang w:val="ru-RU"/>
        </w:rPr>
        <w:t xml:space="preserve"> Участие в финансовых пирамидах и мошеннических схемах – это преступление, за которое предусмотрена уголовная ответственность. </w:t>
      </w:r>
      <w:r w:rsidRPr="000A5B15">
        <w:rPr>
          <w:rFonts w:ascii="Times New Roman" w:hAnsi="Times New Roman" w:cs="Times New Roman"/>
        </w:rPr>
        <w:t>Незнание закона не освобождает от ответственности.</w:t>
      </w:r>
    </w:p>
    <w:p w14:paraId="7F234340" w14:textId="77777777" w:rsidR="006753C2" w:rsidRPr="004A46BD" w:rsidRDefault="006753C2" w:rsidP="006753C2">
      <w:pPr>
        <w:pStyle w:val="FirstParagraph"/>
        <w:rPr>
          <w:rFonts w:ascii="Times New Roman" w:hAnsi="Times New Roman" w:cs="Times New Roman"/>
          <w:b/>
          <w:bCs/>
          <w:sz w:val="36"/>
          <w:szCs w:val="36"/>
          <w:lang w:val="ru-RU"/>
        </w:rPr>
      </w:pPr>
      <w:r w:rsidRPr="004A46BD">
        <w:rPr>
          <w:rFonts w:ascii="Times New Roman" w:hAnsi="Times New Roman" w:cs="Times New Roman"/>
          <w:b/>
          <w:bCs/>
          <w:sz w:val="36"/>
          <w:szCs w:val="36"/>
          <w:lang w:val="ru-RU"/>
        </w:rPr>
        <w:t>Сценарий 6: «Вербовка через семью: Брат в беде»</w:t>
      </w:r>
    </w:p>
    <w:p w14:paraId="06D7E085" w14:textId="77777777" w:rsidR="006753C2" w:rsidRPr="004A46BD" w:rsidRDefault="006753C2" w:rsidP="006753C2">
      <w:pPr>
        <w:pStyle w:val="Compact"/>
        <w:numPr>
          <w:ilvl w:val="0"/>
          <w:numId w:val="28"/>
        </w:numPr>
        <w:rPr>
          <w:rFonts w:ascii="Times New Roman" w:hAnsi="Times New Roman" w:cs="Times New Roman"/>
          <w:b/>
          <w:bCs/>
        </w:rPr>
      </w:pPr>
      <w:r w:rsidRPr="004A46BD">
        <w:rPr>
          <w:rFonts w:ascii="Times New Roman" w:hAnsi="Times New Roman" w:cs="Times New Roman"/>
          <w:b/>
          <w:bCs/>
        </w:rPr>
        <w:t>Выявление тактик вербовки:</w:t>
      </w:r>
    </w:p>
    <w:p w14:paraId="22CD01F2" w14:textId="77777777" w:rsidR="006753C2" w:rsidRPr="000A5B15" w:rsidRDefault="006753C2" w:rsidP="006753C2">
      <w:pPr>
        <w:numPr>
          <w:ilvl w:val="0"/>
          <w:numId w:val="3"/>
        </w:numPr>
        <w:rPr>
          <w:rFonts w:ascii="Times New Roman" w:hAnsi="Times New Roman" w:cs="Times New Roman"/>
          <w:lang w:val="ru-RU"/>
        </w:rPr>
      </w:pPr>
      <w:r w:rsidRPr="004A46BD">
        <w:rPr>
          <w:rFonts w:ascii="Times New Roman" w:hAnsi="Times New Roman" w:cs="Times New Roman"/>
          <w:b/>
          <w:bCs/>
          <w:lang w:val="ru-RU"/>
        </w:rPr>
        <w:t>Апелляция к чувствам (Эмоциональное давление):</w:t>
      </w:r>
      <w:r w:rsidRPr="000A5B15">
        <w:rPr>
          <w:rFonts w:ascii="Times New Roman" w:hAnsi="Times New Roman" w:cs="Times New Roman"/>
          <w:lang w:val="ru-RU"/>
        </w:rPr>
        <w:t xml:space="preserve"> Мошенники играют на чувстве любви и ответственности за близкого человека: «твой брат попал в беду, ему срочно нужна помощь!», «Это </w:t>
      </w:r>
      <w:r w:rsidRPr="000A5B15">
        <w:rPr>
          <w:rFonts w:ascii="Times New Roman" w:hAnsi="Times New Roman" w:cs="Times New Roman"/>
          <w:lang w:val="ru-RU"/>
        </w:rPr>
        <w:lastRenderedPageBreak/>
        <w:t>очень срочно!», «Если не переведешь, будут большие проблемы. Он в беде, понимаешь? Это вопрос жизни и смерти!», «Если ты ему не поможешь, он попадет в тюрьму! Или еще хуже!». Создается паника и страх, чтобы человек действовал иррационально.</w:t>
      </w:r>
    </w:p>
    <w:p w14:paraId="2DD05A29"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Создание срочности и дефицита времени:</w:t>
      </w:r>
      <w:r w:rsidRPr="000A5B15">
        <w:rPr>
          <w:rFonts w:ascii="Times New Roman" w:hAnsi="Times New Roman" w:cs="Times New Roman"/>
          <w:lang w:val="ru-RU"/>
        </w:rPr>
        <w:t xml:space="preserve"> «срочно нужны деньги», «надо очень срочно», «Время идет, каждая минута на счету!». Эта тактика не дает жертве времени на размышления, проверку информации или консультации с другими людьми.</w:t>
      </w:r>
    </w:p>
    <w:p w14:paraId="2D1FA80B"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Изоляция от окружения (попытка):</w:t>
      </w:r>
      <w:r w:rsidRPr="000A5B15">
        <w:rPr>
          <w:rFonts w:ascii="Times New Roman" w:hAnsi="Times New Roman" w:cs="Times New Roman"/>
          <w:lang w:val="ru-RU"/>
        </w:rPr>
        <w:t xml:space="preserve"> «Он не может сам написать, телефон сел», «Нет, не звони! Он сейчас не может говорить». Мошенники активно препятствуют попыткам жертвы связаться с братом напрямую, чтобы исключить возможность проверки информации.</w:t>
      </w:r>
    </w:p>
    <w:p w14:paraId="327E7CF9"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Манипуляция информацией (ложь, умалчивание):</w:t>
      </w:r>
      <w:r w:rsidRPr="000A5B15">
        <w:rPr>
          <w:rFonts w:ascii="Times New Roman" w:hAnsi="Times New Roman" w:cs="Times New Roman"/>
          <w:lang w:val="ru-RU"/>
        </w:rPr>
        <w:t xml:space="preserve"> Вся история о «беде» брата является выдумкой. Мошенники лгут о причинах, по которым брат не может выйти на связь, и о последствиях отказа от перевода денег.</w:t>
      </w:r>
    </w:p>
    <w:p w14:paraId="398D212B"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Давление/угроза (скрытая):</w:t>
      </w:r>
      <w:r w:rsidRPr="000A5B15">
        <w:rPr>
          <w:rFonts w:ascii="Times New Roman" w:hAnsi="Times New Roman" w:cs="Times New Roman"/>
          <w:lang w:val="ru-RU"/>
        </w:rPr>
        <w:t xml:space="preserve"> «Если не переведешь, будут большие проблемы», «Он в беде, понимаешь? Это вопрос жизни и смерти!», «Если ты ему не поможешь, он попадет в тюрьму! Или еще хуже!». Эти фразы, хотя и не являются прямыми угрозами физической расправы, создают сильное психологическое давление и страх за жизнь и благополучие брата.</w:t>
      </w:r>
    </w:p>
    <w:p w14:paraId="763E37C0" w14:textId="77777777" w:rsidR="006753C2" w:rsidRPr="007E1537" w:rsidRDefault="006753C2" w:rsidP="006753C2">
      <w:pPr>
        <w:pStyle w:val="Compact"/>
        <w:numPr>
          <w:ilvl w:val="0"/>
          <w:numId w:val="29"/>
        </w:numPr>
        <w:rPr>
          <w:rFonts w:ascii="Times New Roman" w:hAnsi="Times New Roman" w:cs="Times New Roman"/>
          <w:b/>
          <w:bCs/>
        </w:rPr>
      </w:pPr>
      <w:r w:rsidRPr="007E1537">
        <w:rPr>
          <w:rFonts w:ascii="Times New Roman" w:hAnsi="Times New Roman" w:cs="Times New Roman"/>
          <w:b/>
          <w:bCs/>
        </w:rPr>
        <w:t>Эксплуатируемые уязвимости:</w:t>
      </w:r>
    </w:p>
    <w:p w14:paraId="4BEDA561" w14:textId="18D5A2C6"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Любовь и забота о близких</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это</w:t>
      </w:r>
      <w:r w:rsidRPr="000A5B15">
        <w:rPr>
          <w:rFonts w:ascii="Times New Roman" w:hAnsi="Times New Roman" w:cs="Times New Roman"/>
          <w:lang w:val="ru-RU"/>
        </w:rPr>
        <w:t xml:space="preserve"> основная уязвимость, на которую давят мошенники. Желание помочь брату в беде заставляет молодого человека действовать, не раздумывая.</w:t>
      </w:r>
    </w:p>
    <w:p w14:paraId="76EE51FA" w14:textId="77777777" w:rsidR="006753C2" w:rsidRPr="000A5B15" w:rsidRDefault="006753C2" w:rsidP="006753C2">
      <w:pPr>
        <w:numPr>
          <w:ilvl w:val="0"/>
          <w:numId w:val="3"/>
        </w:numPr>
        <w:rPr>
          <w:rFonts w:ascii="Times New Roman" w:hAnsi="Times New Roman" w:cs="Times New Roman"/>
        </w:rPr>
      </w:pPr>
      <w:r w:rsidRPr="007E1537">
        <w:rPr>
          <w:rFonts w:ascii="Times New Roman" w:hAnsi="Times New Roman" w:cs="Times New Roman"/>
          <w:b/>
          <w:bCs/>
          <w:lang w:val="ru-RU"/>
        </w:rPr>
        <w:t>Наивность/недостаток жизненного опыта:</w:t>
      </w:r>
      <w:r w:rsidRPr="000A5B15">
        <w:rPr>
          <w:rFonts w:ascii="Times New Roman" w:hAnsi="Times New Roman" w:cs="Times New Roman"/>
          <w:lang w:val="ru-RU"/>
        </w:rPr>
        <w:t xml:space="preserve"> Отсутствие опыта столкновения с подобными схемами мошенничества делает его уязвимым. </w:t>
      </w:r>
      <w:r w:rsidRPr="000A5B15">
        <w:rPr>
          <w:rFonts w:ascii="Times New Roman" w:hAnsi="Times New Roman" w:cs="Times New Roman"/>
        </w:rPr>
        <w:t>Он не сразу распознает обман.</w:t>
      </w:r>
    </w:p>
    <w:p w14:paraId="2FCBD88F"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 xml:space="preserve">Склонность к панике/эмоциональность: </w:t>
      </w:r>
      <w:r w:rsidRPr="000A5B15">
        <w:rPr>
          <w:rFonts w:ascii="Times New Roman" w:hAnsi="Times New Roman" w:cs="Times New Roman"/>
          <w:lang w:val="ru-RU"/>
        </w:rPr>
        <w:t>В стрессовой ситуации молодой человек поддается эмоциям и не может мыслить рационально.</w:t>
      </w:r>
    </w:p>
    <w:p w14:paraId="3A3FBFCA"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Доверие к «друзьям» брата:</w:t>
      </w:r>
      <w:r w:rsidRPr="000A5B15">
        <w:rPr>
          <w:rFonts w:ascii="Times New Roman" w:hAnsi="Times New Roman" w:cs="Times New Roman"/>
          <w:lang w:val="ru-RU"/>
        </w:rPr>
        <w:t xml:space="preserve"> Мошенники представляются другом брата, что вызывает первоначальное доверие.</w:t>
      </w:r>
    </w:p>
    <w:p w14:paraId="3AAD7A0E" w14:textId="77777777" w:rsidR="006753C2" w:rsidRPr="007E1537" w:rsidRDefault="006753C2" w:rsidP="006753C2">
      <w:pPr>
        <w:pStyle w:val="Compact"/>
        <w:numPr>
          <w:ilvl w:val="0"/>
          <w:numId w:val="30"/>
        </w:numPr>
        <w:rPr>
          <w:rFonts w:ascii="Times New Roman" w:hAnsi="Times New Roman" w:cs="Times New Roman"/>
          <w:b/>
          <w:bCs/>
        </w:rPr>
      </w:pPr>
      <w:r w:rsidRPr="007E1537">
        <w:rPr>
          <w:rFonts w:ascii="Times New Roman" w:hAnsi="Times New Roman" w:cs="Times New Roman"/>
          <w:b/>
          <w:bCs/>
        </w:rPr>
        <w:t>Потенциальные точки вмешательства:</w:t>
      </w:r>
    </w:p>
    <w:p w14:paraId="2C30447A" w14:textId="77777777" w:rsidR="006753C2" w:rsidRPr="007E1537" w:rsidRDefault="006753C2" w:rsidP="006753C2">
      <w:pPr>
        <w:ind w:left="480"/>
        <w:rPr>
          <w:rFonts w:ascii="Times New Roman" w:hAnsi="Times New Roman" w:cs="Times New Roman"/>
          <w:u w:val="single"/>
        </w:rPr>
      </w:pPr>
      <w:r w:rsidRPr="007E1537">
        <w:rPr>
          <w:rFonts w:ascii="Times New Roman" w:hAnsi="Times New Roman" w:cs="Times New Roman"/>
          <w:u w:val="single"/>
        </w:rPr>
        <w:t>Сам подросток/студент:</w:t>
      </w:r>
    </w:p>
    <w:p w14:paraId="52BFCA8B"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lang w:val="ru-RU"/>
        </w:rPr>
        <w:t>До появления проблемы: Развитие критического мышления, знание о распространенных схемах мошенничества (например, «мама/брат в беде»). Договориться с близкими о «кодовом слове» или способе проверки информации в экстренных ситуациях.</w:t>
      </w:r>
    </w:p>
    <w:p w14:paraId="22CA289D"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lang w:val="ru-RU"/>
        </w:rPr>
        <w:t xml:space="preserve">На этапе переписки: Главное правило: всегда проверять информацию! Немедленно попытаться связаться с братом напрямую (позвонить, написать в другой мессенджер, связаться через общих знакомых). Если связаться не получается, связаться с родителями или другими родственниками, чтобы они помогли проверить информацию. Не переводить деньги до полной проверки. Задавать уточняющие вопросы, которые мошенники не смогут подтвердить (например, о деталях, известных только брату). </w:t>
      </w:r>
      <w:r w:rsidRPr="000A5B15">
        <w:rPr>
          <w:rFonts w:ascii="Times New Roman" w:hAnsi="Times New Roman" w:cs="Times New Roman"/>
        </w:rPr>
        <w:t>Сообщить о подозрительной активности в правоохранительные органы.</w:t>
      </w:r>
    </w:p>
    <w:p w14:paraId="4084DB03" w14:textId="77777777" w:rsidR="006753C2" w:rsidRDefault="006753C2" w:rsidP="006753C2">
      <w:pPr>
        <w:ind w:left="480"/>
        <w:rPr>
          <w:rFonts w:ascii="Times New Roman" w:hAnsi="Times New Roman" w:cs="Times New Roman"/>
          <w:lang w:val="ru-RU"/>
        </w:rPr>
      </w:pPr>
      <w:r w:rsidRPr="007E1537">
        <w:rPr>
          <w:rFonts w:ascii="Times New Roman" w:hAnsi="Times New Roman" w:cs="Times New Roman"/>
          <w:u w:val="single"/>
          <w:lang w:val="ru-RU"/>
        </w:rPr>
        <w:t>Друзья:</w:t>
      </w:r>
      <w:r w:rsidRPr="000A5B15">
        <w:rPr>
          <w:rFonts w:ascii="Times New Roman" w:hAnsi="Times New Roman" w:cs="Times New Roman"/>
          <w:lang w:val="ru-RU"/>
        </w:rPr>
        <w:t xml:space="preserve"> </w:t>
      </w:r>
    </w:p>
    <w:p w14:paraId="43D2E2F9"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t>Если бы молодой человек поделился ситуацией с друзьями, они могли бы помочь ему проверить информацию или посоветовать обратиться к родителям.</w:t>
      </w:r>
    </w:p>
    <w:p w14:paraId="0C5A3EFB" w14:textId="77777777" w:rsidR="006753C2" w:rsidRDefault="006753C2" w:rsidP="006753C2">
      <w:pPr>
        <w:ind w:left="480"/>
        <w:rPr>
          <w:rFonts w:ascii="Times New Roman" w:hAnsi="Times New Roman" w:cs="Times New Roman"/>
          <w:lang w:val="ru-RU"/>
        </w:rPr>
      </w:pPr>
      <w:r w:rsidRPr="007E1537">
        <w:rPr>
          <w:rFonts w:ascii="Times New Roman" w:hAnsi="Times New Roman" w:cs="Times New Roman"/>
          <w:u w:val="single"/>
          <w:lang w:val="ru-RU"/>
        </w:rPr>
        <w:t>Родители:</w:t>
      </w:r>
      <w:r w:rsidRPr="000A5B15">
        <w:rPr>
          <w:rFonts w:ascii="Times New Roman" w:hAnsi="Times New Roman" w:cs="Times New Roman"/>
          <w:lang w:val="ru-RU"/>
        </w:rPr>
        <w:t xml:space="preserve"> </w:t>
      </w:r>
    </w:p>
    <w:p w14:paraId="7D2ED276" w14:textId="77777777" w:rsidR="006753C2" w:rsidRPr="000A5B15" w:rsidRDefault="006753C2" w:rsidP="006753C2">
      <w:pPr>
        <w:ind w:left="480"/>
        <w:rPr>
          <w:rFonts w:ascii="Times New Roman" w:hAnsi="Times New Roman" w:cs="Times New Roman"/>
          <w:lang w:val="ru-RU"/>
        </w:rPr>
      </w:pPr>
      <w:r w:rsidRPr="000A5B15">
        <w:rPr>
          <w:rFonts w:ascii="Times New Roman" w:hAnsi="Times New Roman" w:cs="Times New Roman"/>
          <w:lang w:val="ru-RU"/>
        </w:rPr>
        <w:lastRenderedPageBreak/>
        <w:t>Проводить беседы с детьми о мошенничестве, о том, как действовать в подобных ситуациях. Создать доверительную атмосферу, чтобы ребенок не боялся делиться подозрениями. Объяснить, что в экстренных ситуациях всегда нужно перепроверять информацию.</w:t>
      </w:r>
    </w:p>
    <w:p w14:paraId="084CEA50" w14:textId="77777777" w:rsidR="006753C2" w:rsidRDefault="006753C2" w:rsidP="006753C2">
      <w:pPr>
        <w:ind w:left="480"/>
        <w:rPr>
          <w:rFonts w:ascii="Times New Roman" w:hAnsi="Times New Roman" w:cs="Times New Roman"/>
          <w:lang w:val="ru-RU"/>
        </w:rPr>
      </w:pPr>
      <w:r w:rsidRPr="007E1537">
        <w:rPr>
          <w:rFonts w:ascii="Times New Roman" w:hAnsi="Times New Roman" w:cs="Times New Roman"/>
          <w:u w:val="single"/>
          <w:lang w:val="ru-RU"/>
        </w:rPr>
        <w:t>Учителя/Школа:</w:t>
      </w:r>
      <w:r w:rsidRPr="000A5B15">
        <w:rPr>
          <w:rFonts w:ascii="Times New Roman" w:hAnsi="Times New Roman" w:cs="Times New Roman"/>
          <w:lang w:val="ru-RU"/>
        </w:rPr>
        <w:t xml:space="preserve"> </w:t>
      </w:r>
    </w:p>
    <w:p w14:paraId="09C5B2D7" w14:textId="77777777" w:rsidR="006753C2" w:rsidRPr="000A5B15" w:rsidRDefault="006753C2" w:rsidP="006753C2">
      <w:pPr>
        <w:ind w:left="480"/>
        <w:rPr>
          <w:rFonts w:ascii="Times New Roman" w:hAnsi="Times New Roman" w:cs="Times New Roman"/>
          <w:lang w:val="ru-RU"/>
        </w:rPr>
      </w:pPr>
      <w:r w:rsidRPr="007E1537">
        <w:rPr>
          <w:rFonts w:ascii="Times New Roman" w:hAnsi="Times New Roman" w:cs="Times New Roman"/>
          <w:lang w:val="ru-RU"/>
        </w:rPr>
        <w:t xml:space="preserve">Проводить </w:t>
      </w:r>
      <w:r w:rsidRPr="000A5B15">
        <w:rPr>
          <w:rFonts w:ascii="Times New Roman" w:hAnsi="Times New Roman" w:cs="Times New Roman"/>
          <w:lang w:val="ru-RU"/>
        </w:rPr>
        <w:t>профилактические беседы о кибербезопасности и распространенных видах мошенничества. Информировать учащихся о том, как защитить себя и своих близких.</w:t>
      </w:r>
    </w:p>
    <w:p w14:paraId="006AA94B" w14:textId="77777777" w:rsidR="006753C2" w:rsidRPr="007E1537" w:rsidRDefault="006753C2" w:rsidP="006753C2">
      <w:pPr>
        <w:pStyle w:val="Compact"/>
        <w:numPr>
          <w:ilvl w:val="0"/>
          <w:numId w:val="31"/>
        </w:numPr>
        <w:rPr>
          <w:rFonts w:ascii="Times New Roman" w:hAnsi="Times New Roman" w:cs="Times New Roman"/>
          <w:b/>
          <w:bCs/>
        </w:rPr>
      </w:pPr>
      <w:r w:rsidRPr="007E1537">
        <w:rPr>
          <w:rFonts w:ascii="Times New Roman" w:hAnsi="Times New Roman" w:cs="Times New Roman"/>
          <w:b/>
          <w:bCs/>
        </w:rPr>
        <w:t>Последствия и ответственность:</w:t>
      </w:r>
    </w:p>
    <w:p w14:paraId="16ED44CA"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Юридические последствия:</w:t>
      </w:r>
      <w:r w:rsidRPr="000A5B15">
        <w:rPr>
          <w:rFonts w:ascii="Times New Roman" w:hAnsi="Times New Roman" w:cs="Times New Roman"/>
          <w:lang w:val="ru-RU"/>
        </w:rPr>
        <w:t xml:space="preserve"> Молодой человек становится жертвой мошенничества (ст. 159 УК РФ). Если он активно помогал мошенникам (например, переводил деньги на другие счета, зная, что это мошенничество), он сам может быть привлечен к ответственности за соучастие.</w:t>
      </w:r>
    </w:p>
    <w:p w14:paraId="2774C91C" w14:textId="77777777" w:rsidR="006753C2" w:rsidRPr="000A5B15" w:rsidRDefault="006753C2" w:rsidP="006753C2">
      <w:pPr>
        <w:numPr>
          <w:ilvl w:val="0"/>
          <w:numId w:val="3"/>
        </w:numPr>
        <w:rPr>
          <w:rFonts w:ascii="Times New Roman" w:hAnsi="Times New Roman" w:cs="Times New Roman"/>
          <w:lang w:val="ru-RU"/>
        </w:rPr>
      </w:pPr>
      <w:r w:rsidRPr="007E1537">
        <w:rPr>
          <w:rFonts w:ascii="Times New Roman" w:hAnsi="Times New Roman" w:cs="Times New Roman"/>
          <w:b/>
          <w:bCs/>
          <w:lang w:val="ru-RU"/>
        </w:rPr>
        <w:t>Социальные последствия:</w:t>
      </w:r>
      <w:r w:rsidRPr="000A5B15">
        <w:rPr>
          <w:rFonts w:ascii="Times New Roman" w:hAnsi="Times New Roman" w:cs="Times New Roman"/>
          <w:lang w:val="ru-RU"/>
        </w:rPr>
        <w:t xml:space="preserve"> Потеря денег. Подорванное доверие к людям, чувство разочарования и обмана. Возможное ухудшение отношений с близкими, если они будут винить его в потере денег.</w:t>
      </w:r>
    </w:p>
    <w:p w14:paraId="46540057" w14:textId="77777777" w:rsidR="006753C2" w:rsidRPr="000A5B15" w:rsidRDefault="006753C2" w:rsidP="006753C2">
      <w:pPr>
        <w:numPr>
          <w:ilvl w:val="0"/>
          <w:numId w:val="3"/>
        </w:numPr>
        <w:rPr>
          <w:rFonts w:ascii="Times New Roman" w:hAnsi="Times New Roman" w:cs="Times New Roman"/>
        </w:rPr>
      </w:pPr>
      <w:r w:rsidRPr="007E1537">
        <w:rPr>
          <w:rFonts w:ascii="Times New Roman" w:hAnsi="Times New Roman" w:cs="Times New Roman"/>
          <w:b/>
          <w:bCs/>
          <w:lang w:val="ru-RU"/>
        </w:rPr>
        <w:t>Личные последствия:</w:t>
      </w:r>
      <w:r w:rsidRPr="000A5B15">
        <w:rPr>
          <w:rFonts w:ascii="Times New Roman" w:hAnsi="Times New Roman" w:cs="Times New Roman"/>
          <w:lang w:val="ru-RU"/>
        </w:rPr>
        <w:t xml:space="preserve"> Психологическая травма, стресс, чувство вины. Осознание того, что его чувства были использованы в преступных целях. </w:t>
      </w:r>
      <w:r w:rsidRPr="000A5B15">
        <w:rPr>
          <w:rFonts w:ascii="Times New Roman" w:hAnsi="Times New Roman" w:cs="Times New Roman"/>
        </w:rPr>
        <w:t>Потеря финансовой стабильности.</w:t>
      </w:r>
    </w:p>
    <w:p w14:paraId="1F9DDE8A" w14:textId="77777777" w:rsidR="006753C2" w:rsidRPr="007E1537" w:rsidRDefault="006753C2" w:rsidP="006753C2">
      <w:pPr>
        <w:numPr>
          <w:ilvl w:val="0"/>
          <w:numId w:val="32"/>
        </w:numPr>
        <w:rPr>
          <w:rFonts w:ascii="Times New Roman" w:hAnsi="Times New Roman" w:cs="Times New Roman"/>
          <w:b/>
          <w:bCs/>
        </w:rPr>
      </w:pPr>
      <w:r w:rsidRPr="007E1537">
        <w:rPr>
          <w:rFonts w:ascii="Times New Roman" w:hAnsi="Times New Roman" w:cs="Times New Roman"/>
          <w:b/>
          <w:bCs/>
        </w:rPr>
        <w:t>Рекомендации по противодействию:</w:t>
      </w:r>
    </w:p>
    <w:p w14:paraId="066F1686" w14:textId="66AF8DF2" w:rsidR="006753C2" w:rsidRPr="000A5B15" w:rsidRDefault="006753C2" w:rsidP="006753C2">
      <w:pPr>
        <w:numPr>
          <w:ilvl w:val="0"/>
          <w:numId w:val="41"/>
        </w:numPr>
        <w:rPr>
          <w:rFonts w:ascii="Times New Roman" w:hAnsi="Times New Roman" w:cs="Times New Roman"/>
          <w:lang w:val="ru-RU"/>
        </w:rPr>
      </w:pPr>
      <w:r w:rsidRPr="007E1537">
        <w:rPr>
          <w:rFonts w:ascii="Times New Roman" w:hAnsi="Times New Roman" w:cs="Times New Roman"/>
          <w:b/>
          <w:bCs/>
          <w:lang w:val="ru-RU"/>
        </w:rPr>
        <w:t>Всегда перепроверяйте информацию, особенно в экстренных ситуациях</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ам сообщают о беде с близким человеком и просят срочно перевести деньги, не паникуйте. Немедленно свяжитесь с этим человеком напрямую по известному вам номеру или через других родственников/друзей. Не верьте сообщениям, которые приходят с незнакомых номеров или аккаунтов.</w:t>
      </w:r>
    </w:p>
    <w:p w14:paraId="6EBFC39B" w14:textId="46115AA4" w:rsidR="006753C2" w:rsidRPr="000A5B15" w:rsidRDefault="006753C2" w:rsidP="006753C2">
      <w:pPr>
        <w:numPr>
          <w:ilvl w:val="0"/>
          <w:numId w:val="41"/>
        </w:numPr>
        <w:rPr>
          <w:rFonts w:ascii="Times New Roman" w:hAnsi="Times New Roman" w:cs="Times New Roman"/>
          <w:lang w:val="ru-RU"/>
        </w:rPr>
      </w:pPr>
      <w:r w:rsidRPr="007E1537">
        <w:rPr>
          <w:rFonts w:ascii="Times New Roman" w:hAnsi="Times New Roman" w:cs="Times New Roman"/>
          <w:b/>
          <w:bCs/>
          <w:lang w:val="ru-RU"/>
        </w:rPr>
        <w:t>Договоритесь с близкими о «кодовом слове» или способе проверки</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обсудите</w:t>
      </w:r>
      <w:r w:rsidRPr="000A5B15">
        <w:rPr>
          <w:rFonts w:ascii="Times New Roman" w:hAnsi="Times New Roman" w:cs="Times New Roman"/>
          <w:lang w:val="ru-RU"/>
        </w:rPr>
        <w:t xml:space="preserve"> с семьей, как вы будете действовать в экстренных ситуациях. Например, придумайте кодовое слово, которое будет знать только ваша семья, и которое нужно будет назвать в случае реальной беды.</w:t>
      </w:r>
    </w:p>
    <w:p w14:paraId="4DC0029A" w14:textId="288020CE" w:rsidR="006753C2" w:rsidRPr="000A5B15" w:rsidRDefault="006753C2" w:rsidP="006753C2">
      <w:pPr>
        <w:numPr>
          <w:ilvl w:val="0"/>
          <w:numId w:val="41"/>
        </w:numPr>
        <w:rPr>
          <w:rFonts w:ascii="Times New Roman" w:hAnsi="Times New Roman" w:cs="Times New Roman"/>
        </w:rPr>
      </w:pPr>
      <w:r w:rsidRPr="007E1537">
        <w:rPr>
          <w:rFonts w:ascii="Times New Roman" w:hAnsi="Times New Roman" w:cs="Times New Roman"/>
          <w:b/>
          <w:bCs/>
          <w:lang w:val="ru-RU"/>
        </w:rPr>
        <w:t>Не переводите деньги незнакомым людям</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никогда</w:t>
      </w:r>
      <w:r w:rsidRPr="000A5B15">
        <w:rPr>
          <w:rFonts w:ascii="Times New Roman" w:hAnsi="Times New Roman" w:cs="Times New Roman"/>
          <w:lang w:val="ru-RU"/>
        </w:rPr>
        <w:t xml:space="preserve"> не отправляйте деньги на незнакомые счета или номера, даже если вас очень сильно просят и давят на эмоции. </w:t>
      </w:r>
      <w:r w:rsidRPr="000A5B15">
        <w:rPr>
          <w:rFonts w:ascii="Times New Roman" w:hAnsi="Times New Roman" w:cs="Times New Roman"/>
        </w:rPr>
        <w:t>Мошенники часто используют такие схемы.</w:t>
      </w:r>
    </w:p>
    <w:p w14:paraId="5A3099FF" w14:textId="645E2242" w:rsidR="006753C2" w:rsidRPr="000A5B15" w:rsidRDefault="006753C2" w:rsidP="006753C2">
      <w:pPr>
        <w:numPr>
          <w:ilvl w:val="0"/>
          <w:numId w:val="41"/>
        </w:numPr>
        <w:rPr>
          <w:rFonts w:ascii="Times New Roman" w:hAnsi="Times New Roman" w:cs="Times New Roman"/>
        </w:rPr>
      </w:pPr>
      <w:r w:rsidRPr="007E1537">
        <w:rPr>
          <w:rFonts w:ascii="Times New Roman" w:hAnsi="Times New Roman" w:cs="Times New Roman"/>
          <w:b/>
          <w:bCs/>
          <w:lang w:val="ru-RU"/>
        </w:rPr>
        <w:t>Сообщайте о подозрительных сообщениях и звонках</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ы получили подобное сообщение или звонок, немедленно сообщите об этом родителям, в полицию или в службу поддержки вашего оператора связи. </w:t>
      </w:r>
      <w:r w:rsidRPr="000A5B15">
        <w:rPr>
          <w:rFonts w:ascii="Times New Roman" w:hAnsi="Times New Roman" w:cs="Times New Roman"/>
        </w:rPr>
        <w:t>Это поможет предотвратить обман других людей.</w:t>
      </w:r>
    </w:p>
    <w:p w14:paraId="1590B37E" w14:textId="1674F6C2" w:rsidR="006753C2" w:rsidRPr="000A5B15" w:rsidRDefault="006753C2" w:rsidP="006753C2">
      <w:pPr>
        <w:numPr>
          <w:ilvl w:val="0"/>
          <w:numId w:val="41"/>
        </w:numPr>
        <w:rPr>
          <w:rFonts w:ascii="Times New Roman" w:hAnsi="Times New Roman" w:cs="Times New Roman"/>
          <w:lang w:val="ru-RU"/>
        </w:rPr>
      </w:pPr>
      <w:r w:rsidRPr="007E1537">
        <w:rPr>
          <w:rFonts w:ascii="Times New Roman" w:hAnsi="Times New Roman" w:cs="Times New Roman"/>
          <w:b/>
          <w:bCs/>
          <w:lang w:val="ru-RU"/>
        </w:rPr>
        <w:t>Помните, что мошенники играют на ваших чувствах</w:t>
      </w:r>
      <w:r w:rsidR="003A2333" w:rsidRPr="007E1537">
        <w:rPr>
          <w:rFonts w:ascii="Times New Roman" w:hAnsi="Times New Roman" w:cs="Times New Roman"/>
          <w:b/>
          <w:bCs/>
          <w:lang w:val="ru-RU"/>
        </w:rPr>
        <w:t>:</w:t>
      </w:r>
      <w:r w:rsidR="003A2333" w:rsidRPr="000A5B15">
        <w:rPr>
          <w:rFonts w:ascii="Times New Roman" w:hAnsi="Times New Roman" w:cs="Times New Roman"/>
          <w:lang w:val="ru-RU"/>
        </w:rPr>
        <w:t xml:space="preserve"> они</w:t>
      </w:r>
      <w:r w:rsidRPr="000A5B15">
        <w:rPr>
          <w:rFonts w:ascii="Times New Roman" w:hAnsi="Times New Roman" w:cs="Times New Roman"/>
          <w:lang w:val="ru-RU"/>
        </w:rPr>
        <w:t xml:space="preserve"> используют страх, любовь, сострадание, чтобы заставить вас действовать иррационально. Сохраняйте спокойствие и критическое мышление, даже если ситуация кажется очень срочной и страшной.</w:t>
      </w:r>
    </w:p>
    <w:p w14:paraId="6B4292CE" w14:textId="77777777" w:rsidR="006753C2" w:rsidRPr="007E1537" w:rsidRDefault="006753C2" w:rsidP="006753C2">
      <w:pPr>
        <w:pStyle w:val="FirstParagraph"/>
        <w:rPr>
          <w:rFonts w:ascii="Times New Roman" w:hAnsi="Times New Roman" w:cs="Times New Roman"/>
          <w:b/>
          <w:bCs/>
          <w:sz w:val="36"/>
          <w:szCs w:val="36"/>
          <w:lang w:val="ru-RU"/>
        </w:rPr>
      </w:pPr>
      <w:r w:rsidRPr="007E1537">
        <w:rPr>
          <w:rFonts w:ascii="Times New Roman" w:hAnsi="Times New Roman" w:cs="Times New Roman"/>
          <w:b/>
          <w:bCs/>
          <w:sz w:val="36"/>
          <w:szCs w:val="36"/>
          <w:lang w:val="ru-RU"/>
        </w:rPr>
        <w:t>Сценарий 9: «Мы знаем, где ты живешь: Вербовка в террористы»</w:t>
      </w:r>
    </w:p>
    <w:p w14:paraId="7406E537" w14:textId="77777777" w:rsidR="006753C2" w:rsidRPr="007E1537" w:rsidRDefault="006753C2" w:rsidP="006753C2">
      <w:pPr>
        <w:pStyle w:val="a0"/>
        <w:rPr>
          <w:rFonts w:ascii="Times New Roman" w:hAnsi="Times New Roman" w:cs="Times New Roman"/>
          <w:b/>
          <w:bCs/>
          <w:lang w:val="ru-RU"/>
        </w:rPr>
      </w:pPr>
      <w:r w:rsidRPr="007E1537">
        <w:rPr>
          <w:rFonts w:ascii="Times New Roman" w:hAnsi="Times New Roman" w:cs="Times New Roman"/>
          <w:b/>
          <w:bCs/>
          <w:lang w:val="ru-RU"/>
        </w:rPr>
        <w:t>Контекст:</w:t>
      </w:r>
    </w:p>
    <w:p w14:paraId="47945CE6" w14:textId="3214F00F" w:rsidR="006753C2" w:rsidRPr="000A5B15" w:rsidRDefault="006753C2" w:rsidP="006753C2">
      <w:pPr>
        <w:pStyle w:val="a0"/>
        <w:rPr>
          <w:rFonts w:ascii="Times New Roman" w:hAnsi="Times New Roman" w:cs="Times New Roman"/>
          <w:lang w:val="ru-RU"/>
        </w:rPr>
      </w:pPr>
      <w:r w:rsidRPr="000A5B15">
        <w:rPr>
          <w:rFonts w:ascii="Times New Roman" w:hAnsi="Times New Roman" w:cs="Times New Roman"/>
          <w:lang w:val="ru-RU"/>
        </w:rPr>
        <w:t xml:space="preserve">Елене приходит сообщение в мессенджере от неизвестного номера. Отправитель, представившийся «Мститель_Х», пишет: «Тебя никто не понимает? Я знаю, каково это. Они все виноваты. Пришло время отомстить за все унижения. Мы – те, кто понимает. </w:t>
      </w:r>
      <w:r w:rsidR="003A2333" w:rsidRPr="000A5B15">
        <w:rPr>
          <w:rFonts w:ascii="Times New Roman" w:hAnsi="Times New Roman" w:cs="Times New Roman"/>
          <w:lang w:val="ru-RU"/>
        </w:rPr>
        <w:t>Мы твоя настоящая семья</w:t>
      </w:r>
      <w:r w:rsidRPr="000A5B15">
        <w:rPr>
          <w:rFonts w:ascii="Times New Roman" w:hAnsi="Times New Roman" w:cs="Times New Roman"/>
          <w:lang w:val="ru-RU"/>
        </w:rPr>
        <w:t>. Только так ты сможешь стать по-настоящему сильным. Никому ни слова, это наш секрет.» Он начинает присылать ссылки на видео с массовыми расстрелами в школах и призывает к «активным действиям».</w:t>
      </w:r>
    </w:p>
    <w:p w14:paraId="21BCCF61" w14:textId="77777777" w:rsidR="006753C2" w:rsidRPr="007E1537" w:rsidRDefault="006753C2" w:rsidP="006753C2">
      <w:pPr>
        <w:pStyle w:val="a0"/>
        <w:rPr>
          <w:rFonts w:ascii="Times New Roman" w:hAnsi="Times New Roman" w:cs="Times New Roman"/>
          <w:b/>
          <w:bCs/>
          <w:lang w:val="ru-RU"/>
        </w:rPr>
      </w:pPr>
      <w:r w:rsidRPr="007E1537">
        <w:rPr>
          <w:rFonts w:ascii="Times New Roman" w:hAnsi="Times New Roman" w:cs="Times New Roman"/>
          <w:b/>
          <w:bCs/>
          <w:lang w:val="ru-RU"/>
        </w:rPr>
        <w:t>Переписка (фрагмент):</w:t>
      </w:r>
    </w:p>
    <w:p w14:paraId="636C7E53" w14:textId="02412C35" w:rsidR="006753C2" w:rsidRPr="000A5B15" w:rsidRDefault="006753C2" w:rsidP="006753C2">
      <w:pPr>
        <w:pStyle w:val="a0"/>
        <w:numPr>
          <w:ilvl w:val="0"/>
          <w:numId w:val="42"/>
        </w:numPr>
        <w:rPr>
          <w:rFonts w:ascii="Times New Roman" w:hAnsi="Times New Roman" w:cs="Times New Roman"/>
          <w:lang w:val="ru-RU"/>
        </w:rPr>
      </w:pPr>
      <w:r w:rsidRPr="000A5B15">
        <w:rPr>
          <w:rFonts w:ascii="Times New Roman" w:hAnsi="Times New Roman" w:cs="Times New Roman"/>
          <w:lang w:val="ru-RU"/>
        </w:rPr>
        <w:lastRenderedPageBreak/>
        <w:t xml:space="preserve">Мститель_Х: Тебя никто не понимает? Я знаю, каково это. Они все виноваты. Пришло время отомстить за все унижения. Мы – те, кто понимает. </w:t>
      </w:r>
      <w:r w:rsidR="003A2333" w:rsidRPr="000A5B15">
        <w:rPr>
          <w:rFonts w:ascii="Times New Roman" w:hAnsi="Times New Roman" w:cs="Times New Roman"/>
          <w:lang w:val="ru-RU"/>
        </w:rPr>
        <w:t>Мы твоя настоящая семья</w:t>
      </w:r>
      <w:r w:rsidRPr="000A5B15">
        <w:rPr>
          <w:rFonts w:ascii="Times New Roman" w:hAnsi="Times New Roman" w:cs="Times New Roman"/>
          <w:lang w:val="ru-RU"/>
        </w:rPr>
        <w:t>. Только так ты сможешь стать по-настоящему сильным. Никому ни слова, это наш секрет.</w:t>
      </w:r>
    </w:p>
    <w:p w14:paraId="543717EF" w14:textId="77777777" w:rsidR="006753C2" w:rsidRPr="000A5B15" w:rsidRDefault="006753C2" w:rsidP="006753C2">
      <w:pPr>
        <w:pStyle w:val="a0"/>
        <w:numPr>
          <w:ilvl w:val="0"/>
          <w:numId w:val="42"/>
        </w:numPr>
        <w:rPr>
          <w:rFonts w:ascii="Times New Roman" w:hAnsi="Times New Roman" w:cs="Times New Roman"/>
          <w:lang w:val="ru-RU"/>
        </w:rPr>
      </w:pPr>
      <w:r w:rsidRPr="000A5B15">
        <w:rPr>
          <w:rFonts w:ascii="Times New Roman" w:hAnsi="Times New Roman" w:cs="Times New Roman"/>
          <w:lang w:val="ru-RU"/>
        </w:rPr>
        <w:t>Мирон: Мне так плохо. Я не знаю, что делать.</w:t>
      </w:r>
    </w:p>
    <w:p w14:paraId="609E073C" w14:textId="77777777" w:rsidR="006753C2" w:rsidRPr="000A5B15" w:rsidRDefault="006753C2" w:rsidP="006753C2">
      <w:pPr>
        <w:pStyle w:val="a0"/>
        <w:numPr>
          <w:ilvl w:val="0"/>
          <w:numId w:val="42"/>
        </w:numPr>
        <w:rPr>
          <w:rFonts w:ascii="Times New Roman" w:hAnsi="Times New Roman" w:cs="Times New Roman"/>
          <w:lang w:val="ru-RU"/>
        </w:rPr>
      </w:pPr>
      <w:r w:rsidRPr="000A5B15">
        <w:rPr>
          <w:rFonts w:ascii="Times New Roman" w:hAnsi="Times New Roman" w:cs="Times New Roman"/>
          <w:lang w:val="ru-RU"/>
        </w:rPr>
        <w:t>Мститель_Х: Мы знаем. Мы поможем тебе. Они заплатят за все. Ты не один. Посмотри это видео [ссылка на видео скулшутинга]. Вот как надо действовать. Это единственный способ заставить их заплатить.</w:t>
      </w:r>
    </w:p>
    <w:p w14:paraId="298879B7" w14:textId="3B3A39FE" w:rsidR="006753C2" w:rsidRPr="000A5B15" w:rsidRDefault="006753C2" w:rsidP="006753C2">
      <w:pPr>
        <w:pStyle w:val="a0"/>
        <w:numPr>
          <w:ilvl w:val="0"/>
          <w:numId w:val="42"/>
        </w:numPr>
        <w:rPr>
          <w:rFonts w:ascii="Times New Roman" w:hAnsi="Times New Roman" w:cs="Times New Roman"/>
          <w:lang w:val="ru-RU"/>
        </w:rPr>
      </w:pPr>
      <w:r w:rsidRPr="000A5B15">
        <w:rPr>
          <w:rFonts w:ascii="Times New Roman" w:hAnsi="Times New Roman" w:cs="Times New Roman"/>
          <w:lang w:val="ru-RU"/>
        </w:rPr>
        <w:t>Мирон</w:t>
      </w:r>
      <w:r w:rsidR="003A2333" w:rsidRPr="000A5B15">
        <w:rPr>
          <w:rFonts w:ascii="Times New Roman" w:hAnsi="Times New Roman" w:cs="Times New Roman"/>
          <w:lang w:val="ru-RU"/>
        </w:rPr>
        <w:t>: но</w:t>
      </w:r>
      <w:r w:rsidRPr="000A5B15">
        <w:rPr>
          <w:rFonts w:ascii="Times New Roman" w:hAnsi="Times New Roman" w:cs="Times New Roman"/>
          <w:lang w:val="ru-RU"/>
        </w:rPr>
        <w:t xml:space="preserve"> это же… страшно.</w:t>
      </w:r>
    </w:p>
    <w:p w14:paraId="73B2310D" w14:textId="77777777" w:rsidR="006753C2" w:rsidRPr="000A5B15" w:rsidRDefault="006753C2" w:rsidP="006753C2">
      <w:pPr>
        <w:pStyle w:val="a0"/>
        <w:numPr>
          <w:ilvl w:val="0"/>
          <w:numId w:val="42"/>
        </w:numPr>
        <w:rPr>
          <w:rFonts w:ascii="Times New Roman" w:hAnsi="Times New Roman" w:cs="Times New Roman"/>
          <w:lang w:val="ru-RU"/>
        </w:rPr>
      </w:pPr>
      <w:r w:rsidRPr="000A5B15">
        <w:rPr>
          <w:rFonts w:ascii="Times New Roman" w:hAnsi="Times New Roman" w:cs="Times New Roman"/>
          <w:lang w:val="ru-RU"/>
        </w:rPr>
        <w:t>Мститель_Х: Страшно – это жить в унижении. А это – путь к свободе. Мы все через это прошли. Ты готов стать героем? Мы ждем тебя. Скоро будет наш день. Готовься.</w:t>
      </w:r>
    </w:p>
    <w:p w14:paraId="1610BC2E" w14:textId="77777777" w:rsidR="006753C2" w:rsidRPr="00A3036F" w:rsidRDefault="006753C2" w:rsidP="006753C2">
      <w:pPr>
        <w:pStyle w:val="a0"/>
        <w:rPr>
          <w:rFonts w:ascii="Times New Roman" w:hAnsi="Times New Roman" w:cs="Times New Roman"/>
          <w:b/>
          <w:bCs/>
          <w:lang w:val="ru-RU"/>
        </w:rPr>
      </w:pPr>
      <w:r w:rsidRPr="00A3036F">
        <w:rPr>
          <w:rFonts w:ascii="Times New Roman" w:hAnsi="Times New Roman" w:cs="Times New Roman"/>
          <w:b/>
          <w:bCs/>
          <w:lang w:val="ru-RU"/>
        </w:rPr>
        <w:t>Последствия и ответственность:</w:t>
      </w:r>
    </w:p>
    <w:p w14:paraId="1B0FFF50" w14:textId="77777777" w:rsidR="006753C2" w:rsidRPr="000A5B15" w:rsidRDefault="006753C2" w:rsidP="006753C2">
      <w:pPr>
        <w:pStyle w:val="a0"/>
        <w:rPr>
          <w:rFonts w:ascii="Times New Roman" w:hAnsi="Times New Roman" w:cs="Times New Roman"/>
          <w:lang w:val="ru-RU"/>
        </w:rPr>
      </w:pPr>
      <w:r w:rsidRPr="000A5B15">
        <w:rPr>
          <w:rFonts w:ascii="Times New Roman" w:hAnsi="Times New Roman" w:cs="Times New Roman"/>
          <w:lang w:val="ru-RU"/>
        </w:rPr>
        <w:t>Подросток, поддавшись на манипуляции, начинает планировать или совершать массовое убийство в школе. Он может быть привлечен к уголовной ответственности по статьям, связанным с убийством (ст. 105 УК РФ), террористическим актом (ст. 205 УК РФ), хулиганством (ст. 213 УК РФ) или незаконным оборотом оружия (ст. 222 УК РФ). Ему грозит длительный срок лишения свободы, испорченная репутация и сломанная жизнь. Он понимает, что его использовали, а его идеалы были извращены, и что его месть и одиночество обернулись тяжким преступлением и суровым наказанием.</w:t>
      </w:r>
    </w:p>
    <w:p w14:paraId="4FC2684B" w14:textId="77777777" w:rsidR="006753C2" w:rsidRPr="00A3036F" w:rsidRDefault="006753C2" w:rsidP="006753C2">
      <w:pPr>
        <w:pStyle w:val="Compact"/>
        <w:numPr>
          <w:ilvl w:val="0"/>
          <w:numId w:val="33"/>
        </w:numPr>
        <w:rPr>
          <w:rFonts w:ascii="Times New Roman" w:hAnsi="Times New Roman" w:cs="Times New Roman"/>
          <w:b/>
          <w:bCs/>
        </w:rPr>
      </w:pPr>
      <w:r w:rsidRPr="00A3036F">
        <w:rPr>
          <w:rFonts w:ascii="Times New Roman" w:hAnsi="Times New Roman" w:cs="Times New Roman"/>
          <w:b/>
          <w:bCs/>
        </w:rPr>
        <w:t>Выявление тактик вербовки:</w:t>
      </w:r>
    </w:p>
    <w:p w14:paraId="7027E2FB"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Эксплуатация эмоционального состояния/чувства одиночества и обиды:</w:t>
      </w:r>
      <w:r w:rsidRPr="000A5B15">
        <w:rPr>
          <w:rFonts w:ascii="Times New Roman" w:hAnsi="Times New Roman" w:cs="Times New Roman"/>
          <w:lang w:val="ru-RU"/>
        </w:rPr>
        <w:t xml:space="preserve"> Вербовщик сразу же обращается к чувству непонимания и унижения подростка: «Тебя никто не понимает? Я знаю, каково это. Они все виноваты. Пришло время отомстить за все унижения.» Это создает эмоциональную связь и ощущение, что вербовщик понимает его проблемы.</w:t>
      </w:r>
    </w:p>
    <w:p w14:paraId="453B99F0" w14:textId="0E4D684E"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Создание образа «своих»</w:t>
      </w:r>
      <w:r w:rsidR="003A2333" w:rsidRPr="000A5B15">
        <w:rPr>
          <w:rFonts w:ascii="Times New Roman" w:hAnsi="Times New Roman" w:cs="Times New Roman"/>
          <w:b/>
          <w:lang w:val="ru-RU"/>
        </w:rPr>
        <w:t>/ «</w:t>
      </w:r>
      <w:r w:rsidRPr="000A5B15">
        <w:rPr>
          <w:rFonts w:ascii="Times New Roman" w:hAnsi="Times New Roman" w:cs="Times New Roman"/>
          <w:b/>
          <w:lang w:val="ru-RU"/>
        </w:rPr>
        <w:t>семьи»:</w:t>
      </w:r>
      <w:r w:rsidRPr="000A5B15">
        <w:rPr>
          <w:rFonts w:ascii="Times New Roman" w:hAnsi="Times New Roman" w:cs="Times New Roman"/>
          <w:lang w:val="ru-RU"/>
        </w:rPr>
        <w:t xml:space="preserve"> «Мы – те, кто понимает. Мы – твоя настоящая семья.» Эта тактика направлена на изоляцию подростка от его реального окружения и создание ощущения принадлежности к новой, «понимающей» группе.</w:t>
      </w:r>
    </w:p>
    <w:p w14:paraId="1A8D759D"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Обещание силы и значимости:</w:t>
      </w:r>
      <w:r w:rsidRPr="000A5B15">
        <w:rPr>
          <w:rFonts w:ascii="Times New Roman" w:hAnsi="Times New Roman" w:cs="Times New Roman"/>
          <w:lang w:val="ru-RU"/>
        </w:rPr>
        <w:t xml:space="preserve"> «Только так ты сможешь стать по-настоящему сильным.» Вербовщик обещает подростку обретение силы и значимости через участие в их деятельности, что играет на его низкой самооценке и желании быть признанным.</w:t>
      </w:r>
    </w:p>
    <w:p w14:paraId="3FE5D151" w14:textId="6DBBFD69"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Манипуляция информацией (пропаганда насилия)</w:t>
      </w:r>
      <w:r w:rsidR="003A2333" w:rsidRPr="000A5B15">
        <w:rPr>
          <w:rFonts w:ascii="Times New Roman" w:hAnsi="Times New Roman" w:cs="Times New Roman"/>
          <w:b/>
          <w:lang w:val="ru-RU"/>
        </w:rPr>
        <w:t>:</w:t>
      </w:r>
      <w:r w:rsidR="003A2333" w:rsidRPr="000A5B15">
        <w:rPr>
          <w:rFonts w:ascii="Times New Roman" w:hAnsi="Times New Roman" w:cs="Times New Roman"/>
          <w:lang w:val="ru-RU"/>
        </w:rPr>
        <w:t xml:space="preserve"> присылаются</w:t>
      </w:r>
      <w:r w:rsidRPr="000A5B15">
        <w:rPr>
          <w:rFonts w:ascii="Times New Roman" w:hAnsi="Times New Roman" w:cs="Times New Roman"/>
          <w:lang w:val="ru-RU"/>
        </w:rPr>
        <w:t xml:space="preserve"> ссылки на видео с массовыми расстрелами в школах, которые представляются как «единственный способ заставить их заплатить» и «путь к свободе». Это прямая пропаганда насилия и экстремизма, искажающая моральные и правовые нормы.</w:t>
      </w:r>
    </w:p>
    <w:p w14:paraId="6E9BDCA0"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Создание секретности и исключительности:</w:t>
      </w:r>
      <w:r w:rsidRPr="000A5B15">
        <w:rPr>
          <w:rFonts w:ascii="Times New Roman" w:hAnsi="Times New Roman" w:cs="Times New Roman"/>
          <w:lang w:val="ru-RU"/>
        </w:rPr>
        <w:t xml:space="preserve"> «Никому ни слова, это наш секрет.» Эта тактика усиливает чувство принадлежности к «избранным» и препятствует обращению за помощью к взрослым или друзьям.</w:t>
      </w:r>
    </w:p>
    <w:p w14:paraId="6C6BDBE9"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Давление и подталкивание к «активным действиям»:</w:t>
      </w:r>
      <w:r w:rsidRPr="000A5B15">
        <w:rPr>
          <w:rFonts w:ascii="Times New Roman" w:hAnsi="Times New Roman" w:cs="Times New Roman"/>
          <w:lang w:val="ru-RU"/>
        </w:rPr>
        <w:t xml:space="preserve"> «Вот как надо действовать. Это единственный способ заставить их заплатить. Ты готов стать героем? Мы ждем тебя. Скоро будет наш день. Готовься.» Вербовщик активно подталкивает подростка к совершению противоправных действий, используя героизацию насилия.</w:t>
      </w:r>
    </w:p>
    <w:p w14:paraId="00E0682B" w14:textId="77777777" w:rsidR="006753C2" w:rsidRPr="00A3036F" w:rsidRDefault="006753C2" w:rsidP="006753C2">
      <w:pPr>
        <w:pStyle w:val="Compact"/>
        <w:numPr>
          <w:ilvl w:val="0"/>
          <w:numId w:val="34"/>
        </w:numPr>
        <w:rPr>
          <w:rFonts w:ascii="Times New Roman" w:hAnsi="Times New Roman" w:cs="Times New Roman"/>
          <w:b/>
          <w:bCs/>
        </w:rPr>
      </w:pPr>
      <w:r w:rsidRPr="00A3036F">
        <w:rPr>
          <w:rFonts w:ascii="Times New Roman" w:hAnsi="Times New Roman" w:cs="Times New Roman"/>
          <w:b/>
          <w:bCs/>
        </w:rPr>
        <w:t>Эксплуатируемые уязвимости:</w:t>
      </w:r>
    </w:p>
    <w:p w14:paraId="3C08EA1A"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Чувство одиночества, отверженности и обиды:</w:t>
      </w:r>
      <w:r w:rsidRPr="000A5B15">
        <w:rPr>
          <w:rFonts w:ascii="Times New Roman" w:hAnsi="Times New Roman" w:cs="Times New Roman"/>
          <w:lang w:val="ru-RU"/>
        </w:rPr>
        <w:t xml:space="preserve"> Подросток чувствует себя непонятым и униженным, что делает его легкой ми мишенью для тех, кто предлагает «понимание» и «месть».</w:t>
      </w:r>
    </w:p>
    <w:p w14:paraId="3D09AEEE"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lastRenderedPageBreak/>
        <w:t>Низкая самооценка/желание быть сильным и значимым:</w:t>
      </w:r>
      <w:r w:rsidRPr="000A5B15">
        <w:rPr>
          <w:rFonts w:ascii="Times New Roman" w:hAnsi="Times New Roman" w:cs="Times New Roman"/>
          <w:lang w:val="ru-RU"/>
        </w:rPr>
        <w:t xml:space="preserve"> Вербовщик играет на желании подростка обрести силу, признание и изменить свое положение, предлагая радикальные методы.</w:t>
      </w:r>
    </w:p>
    <w:p w14:paraId="3788AA57"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Недостаток критического мышления и жизненного опыта:</w:t>
      </w:r>
      <w:r w:rsidRPr="000A5B15">
        <w:rPr>
          <w:rFonts w:ascii="Times New Roman" w:hAnsi="Times New Roman" w:cs="Times New Roman"/>
          <w:lang w:val="ru-RU"/>
        </w:rPr>
        <w:t xml:space="preserve"> В силу возраста подросток не способен адекватно оценить риски и последствия предлагаемых действий, а также распознать манипулятивные тактики.</w:t>
      </w:r>
    </w:p>
    <w:p w14:paraId="10FBA932"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lang w:val="ru-RU"/>
        </w:rPr>
        <w:t>Поиск идентичности и принадлежности:</w:t>
      </w:r>
      <w:r w:rsidRPr="000A5B15">
        <w:rPr>
          <w:rFonts w:ascii="Times New Roman" w:hAnsi="Times New Roman" w:cs="Times New Roman"/>
          <w:lang w:val="ru-RU"/>
        </w:rPr>
        <w:t xml:space="preserve"> В сложный период жизни подросток ищет группу, к которой он мог бы принадлежать, и вербовщик предлагает ему такую </w:t>
      </w:r>
      <w:r w:rsidRPr="000A5B15">
        <w:rPr>
          <w:rFonts w:ascii="Times New Roman" w:hAnsi="Times New Roman" w:cs="Times New Roman"/>
        </w:rPr>
        <w:t>«семью».</w:t>
      </w:r>
    </w:p>
    <w:p w14:paraId="2196919F"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Влияние деструктивного контента:</w:t>
      </w:r>
      <w:r w:rsidRPr="000A5B15">
        <w:rPr>
          <w:rFonts w:ascii="Times New Roman" w:hAnsi="Times New Roman" w:cs="Times New Roman"/>
          <w:lang w:val="ru-RU"/>
        </w:rPr>
        <w:t xml:space="preserve"> Просмотр видео с насилием может усугубить психологическое состояние подростка и нормализовать для него агрессивные действия.</w:t>
      </w:r>
    </w:p>
    <w:p w14:paraId="285D4BEB" w14:textId="77777777" w:rsidR="006753C2" w:rsidRPr="00A3036F" w:rsidRDefault="006753C2" w:rsidP="006753C2">
      <w:pPr>
        <w:pStyle w:val="Compact"/>
        <w:numPr>
          <w:ilvl w:val="0"/>
          <w:numId w:val="35"/>
        </w:numPr>
        <w:rPr>
          <w:rFonts w:ascii="Times New Roman" w:hAnsi="Times New Roman" w:cs="Times New Roman"/>
          <w:b/>
          <w:bCs/>
        </w:rPr>
      </w:pPr>
      <w:r w:rsidRPr="00A3036F">
        <w:rPr>
          <w:rFonts w:ascii="Times New Roman" w:hAnsi="Times New Roman" w:cs="Times New Roman"/>
          <w:b/>
          <w:bCs/>
        </w:rPr>
        <w:t>Потенциальные точки вмешательства:</w:t>
      </w:r>
    </w:p>
    <w:p w14:paraId="1E3630F8" w14:textId="77777777" w:rsidR="006753C2" w:rsidRPr="0033606B" w:rsidRDefault="006753C2" w:rsidP="006753C2">
      <w:pPr>
        <w:ind w:left="480"/>
        <w:rPr>
          <w:rFonts w:ascii="Times New Roman" w:hAnsi="Times New Roman" w:cs="Times New Roman"/>
          <w:bCs/>
          <w:u w:val="single"/>
        </w:rPr>
      </w:pPr>
      <w:r w:rsidRPr="0033606B">
        <w:rPr>
          <w:rFonts w:ascii="Times New Roman" w:hAnsi="Times New Roman" w:cs="Times New Roman"/>
          <w:bCs/>
          <w:u w:val="single"/>
        </w:rPr>
        <w:t>Сам подросток/студент:</w:t>
      </w:r>
    </w:p>
    <w:p w14:paraId="20014F38" w14:textId="77777777" w:rsidR="006753C2" w:rsidRPr="000A5B15" w:rsidRDefault="006753C2" w:rsidP="006753C2">
      <w:pPr>
        <w:numPr>
          <w:ilvl w:val="1"/>
          <w:numId w:val="3"/>
        </w:numPr>
        <w:rPr>
          <w:rFonts w:ascii="Times New Roman" w:hAnsi="Times New Roman" w:cs="Times New Roman"/>
          <w:lang w:val="ru-RU"/>
        </w:rPr>
      </w:pPr>
      <w:r w:rsidRPr="0033606B">
        <w:rPr>
          <w:rFonts w:ascii="Times New Roman" w:hAnsi="Times New Roman" w:cs="Times New Roman"/>
          <w:bCs/>
          <w:lang w:val="ru-RU"/>
        </w:rPr>
        <w:t>До появления проблемы: Развитие</w:t>
      </w:r>
      <w:r w:rsidRPr="000A5B15">
        <w:rPr>
          <w:rFonts w:ascii="Times New Roman" w:hAnsi="Times New Roman" w:cs="Times New Roman"/>
          <w:lang w:val="ru-RU"/>
        </w:rPr>
        <w:t xml:space="preserve"> навыков критического мышления, эмоционального интеллекта, умения справляться со стрессом и обидами. Понимание, что насилие не решает проблемы. Знание о рисках деструктивных онлайн-сообществ.</w:t>
      </w:r>
    </w:p>
    <w:p w14:paraId="6D48E8DD" w14:textId="03C8CAC0" w:rsidR="006753C2" w:rsidRDefault="006753C2" w:rsidP="006753C2">
      <w:pPr>
        <w:numPr>
          <w:ilvl w:val="1"/>
          <w:numId w:val="3"/>
        </w:numPr>
        <w:rPr>
          <w:rFonts w:ascii="Times New Roman" w:hAnsi="Times New Roman" w:cs="Times New Roman"/>
        </w:rPr>
      </w:pPr>
      <w:r w:rsidRPr="0033606B">
        <w:rPr>
          <w:rFonts w:ascii="Times New Roman" w:hAnsi="Times New Roman" w:cs="Times New Roman"/>
          <w:bCs/>
          <w:lang w:val="ru-RU"/>
        </w:rPr>
        <w:t>На этапе переписки</w:t>
      </w:r>
      <w:r w:rsidR="003A2333" w:rsidRPr="0033606B">
        <w:rPr>
          <w:rFonts w:ascii="Times New Roman" w:hAnsi="Times New Roman" w:cs="Times New Roman"/>
          <w:bCs/>
          <w:lang w:val="ru-RU"/>
        </w:rPr>
        <w:t>:</w:t>
      </w:r>
      <w:r w:rsidR="003A2333" w:rsidRPr="000A5B15">
        <w:rPr>
          <w:rFonts w:ascii="Times New Roman" w:hAnsi="Times New Roman" w:cs="Times New Roman"/>
          <w:lang w:val="ru-RU"/>
        </w:rPr>
        <w:t xml:space="preserve"> немедленно</w:t>
      </w:r>
      <w:r w:rsidRPr="000A5B15">
        <w:rPr>
          <w:rFonts w:ascii="Times New Roman" w:hAnsi="Times New Roman" w:cs="Times New Roman"/>
          <w:lang w:val="ru-RU"/>
        </w:rPr>
        <w:t xml:space="preserve"> прекратить общение с подозрительными аккаунтами. Не переходить по ссылкам на сомнительный контент. Обсудить свои чувства и полученные сообщения с родителями, школьным психологом, учителями или другими доверенными взрослыми. Помнить, что настоящая поддержка не призывает к насилию и не требует секретности. </w:t>
      </w:r>
      <w:r w:rsidRPr="000A5B15">
        <w:rPr>
          <w:rFonts w:ascii="Times New Roman" w:hAnsi="Times New Roman" w:cs="Times New Roman"/>
        </w:rPr>
        <w:t>Сообщить о подозрительной активности в правоохранительные органы.</w:t>
      </w:r>
    </w:p>
    <w:p w14:paraId="211A581A" w14:textId="77777777" w:rsidR="006753C2" w:rsidRDefault="006753C2" w:rsidP="006753C2">
      <w:pPr>
        <w:ind w:left="1200"/>
        <w:rPr>
          <w:rFonts w:ascii="Times New Roman" w:hAnsi="Times New Roman" w:cs="Times New Roman"/>
        </w:rPr>
      </w:pPr>
    </w:p>
    <w:p w14:paraId="0AB2B3FE" w14:textId="77777777" w:rsidR="006753C2" w:rsidRPr="000A5B15" w:rsidRDefault="006753C2" w:rsidP="006753C2">
      <w:pPr>
        <w:ind w:left="1200"/>
        <w:rPr>
          <w:rFonts w:ascii="Times New Roman" w:hAnsi="Times New Roman" w:cs="Times New Roman"/>
        </w:rPr>
      </w:pPr>
    </w:p>
    <w:p w14:paraId="04AFC2E3" w14:textId="77777777" w:rsidR="006753C2" w:rsidRPr="0033606B" w:rsidRDefault="006753C2" w:rsidP="006753C2">
      <w:pPr>
        <w:ind w:left="480"/>
        <w:rPr>
          <w:rFonts w:ascii="Times New Roman" w:hAnsi="Times New Roman" w:cs="Times New Roman"/>
          <w:bCs/>
          <w:u w:val="single"/>
        </w:rPr>
      </w:pPr>
      <w:r w:rsidRPr="0033606B">
        <w:rPr>
          <w:rFonts w:ascii="Times New Roman" w:hAnsi="Times New Roman" w:cs="Times New Roman"/>
          <w:bCs/>
          <w:u w:val="single"/>
          <w:lang w:val="ru-RU"/>
        </w:rPr>
        <w:t xml:space="preserve">Друзья: </w:t>
      </w:r>
    </w:p>
    <w:p w14:paraId="65D42700" w14:textId="77777777" w:rsidR="006753C2" w:rsidRPr="009A7939" w:rsidRDefault="006753C2" w:rsidP="006753C2">
      <w:pPr>
        <w:ind w:left="480"/>
        <w:rPr>
          <w:rFonts w:ascii="Times New Roman" w:hAnsi="Times New Roman" w:cs="Times New Roman"/>
          <w:lang w:val="ru-RU"/>
        </w:rPr>
      </w:pPr>
      <w:r w:rsidRPr="000A5B15">
        <w:rPr>
          <w:rFonts w:ascii="Times New Roman" w:hAnsi="Times New Roman" w:cs="Times New Roman"/>
          <w:lang w:val="ru-RU"/>
        </w:rPr>
        <w:t xml:space="preserve">Обратить внимание на изменение поведения друга, его замкнутость, агрессивность, интерес к деструктивному контенту. Поговорить с ним, выразить свои опасения, предложить помощь и поддержку. </w:t>
      </w:r>
      <w:r w:rsidRPr="009A7939">
        <w:rPr>
          <w:rFonts w:ascii="Times New Roman" w:hAnsi="Times New Roman" w:cs="Times New Roman"/>
          <w:lang w:val="ru-RU"/>
        </w:rPr>
        <w:t>Сообщить родителям или учителям.</w:t>
      </w:r>
    </w:p>
    <w:p w14:paraId="16E90F1B" w14:textId="77777777" w:rsidR="006753C2" w:rsidRDefault="006753C2" w:rsidP="006753C2">
      <w:pPr>
        <w:ind w:left="480"/>
        <w:rPr>
          <w:rFonts w:ascii="Times New Roman" w:hAnsi="Times New Roman" w:cs="Times New Roman"/>
          <w:lang w:val="ru-RU"/>
        </w:rPr>
      </w:pPr>
      <w:r w:rsidRPr="0033606B">
        <w:rPr>
          <w:rFonts w:ascii="Times New Roman" w:hAnsi="Times New Roman" w:cs="Times New Roman"/>
          <w:bCs/>
          <w:u w:val="single"/>
          <w:lang w:val="ru-RU"/>
        </w:rPr>
        <w:t>Родители:</w:t>
      </w:r>
      <w:r w:rsidRPr="000A5B15">
        <w:rPr>
          <w:rFonts w:ascii="Times New Roman" w:hAnsi="Times New Roman" w:cs="Times New Roman"/>
          <w:lang w:val="ru-RU"/>
        </w:rPr>
        <w:t xml:space="preserve"> </w:t>
      </w:r>
    </w:p>
    <w:p w14:paraId="05F54C10" w14:textId="77777777" w:rsidR="006753C2" w:rsidRPr="000A5B15" w:rsidRDefault="006753C2" w:rsidP="006753C2">
      <w:pPr>
        <w:ind w:left="480"/>
        <w:rPr>
          <w:rFonts w:ascii="Times New Roman" w:hAnsi="Times New Roman" w:cs="Times New Roman"/>
          <w:lang w:val="ru-RU"/>
        </w:rPr>
      </w:pPr>
      <w:r>
        <w:rPr>
          <w:rFonts w:ascii="Times New Roman" w:hAnsi="Times New Roman" w:cs="Times New Roman"/>
          <w:lang w:val="ru-RU"/>
        </w:rPr>
        <w:br/>
      </w:r>
      <w:r w:rsidRPr="000A5B15">
        <w:rPr>
          <w:rFonts w:ascii="Times New Roman" w:hAnsi="Times New Roman" w:cs="Times New Roman"/>
          <w:lang w:val="ru-RU"/>
        </w:rPr>
        <w:t>Создать доверительную атмосферу в семье, чтобы ребенок не боялся делиться своими проблемами и переживаниями. Регулярно общаться с детьми о безопасности в интернете, о рисках деструктивных сообществ. Обращать внимание на изменение настроения, поведения, круга общения ребенка. Контролировать контент, который просматривает ребенок.</w:t>
      </w:r>
    </w:p>
    <w:p w14:paraId="2E73BFB4" w14:textId="77777777" w:rsidR="006753C2" w:rsidRDefault="006753C2" w:rsidP="006753C2">
      <w:pPr>
        <w:ind w:left="480"/>
        <w:rPr>
          <w:rFonts w:ascii="Times New Roman" w:hAnsi="Times New Roman" w:cs="Times New Roman"/>
          <w:bCs/>
          <w:u w:val="single"/>
          <w:lang w:val="ru-RU"/>
        </w:rPr>
      </w:pPr>
      <w:r w:rsidRPr="0033606B">
        <w:rPr>
          <w:rFonts w:ascii="Times New Roman" w:hAnsi="Times New Roman" w:cs="Times New Roman"/>
          <w:bCs/>
          <w:u w:val="single"/>
          <w:lang w:val="ru-RU"/>
        </w:rPr>
        <w:t xml:space="preserve">Учителя/Школа: </w:t>
      </w:r>
    </w:p>
    <w:p w14:paraId="298E3794" w14:textId="77777777" w:rsidR="006753C2" w:rsidRPr="000A5B15" w:rsidRDefault="006753C2" w:rsidP="006753C2">
      <w:pPr>
        <w:ind w:left="480"/>
        <w:rPr>
          <w:rFonts w:ascii="Times New Roman" w:hAnsi="Times New Roman" w:cs="Times New Roman"/>
        </w:rPr>
      </w:pPr>
      <w:r w:rsidRPr="000A5B15">
        <w:rPr>
          <w:rFonts w:ascii="Times New Roman" w:hAnsi="Times New Roman" w:cs="Times New Roman"/>
          <w:lang w:val="ru-RU"/>
        </w:rPr>
        <w:t xml:space="preserve">Проводить профилактические беседы о буллинге, насилии, экстремизме. Развивать у учащихся навыки критического мышления и медиаграмотности. Создать систему психологической поддержки для учащихся, испытывающих трудности. </w:t>
      </w:r>
      <w:r w:rsidRPr="000A5B15">
        <w:rPr>
          <w:rFonts w:ascii="Times New Roman" w:hAnsi="Times New Roman" w:cs="Times New Roman"/>
        </w:rPr>
        <w:t>Информировать о юридической ответственности за участие в экстремистской деятельности.</w:t>
      </w:r>
    </w:p>
    <w:p w14:paraId="4FF704C7" w14:textId="77777777" w:rsidR="006753C2" w:rsidRPr="0033606B" w:rsidRDefault="006753C2" w:rsidP="006753C2">
      <w:pPr>
        <w:pStyle w:val="Compact"/>
        <w:numPr>
          <w:ilvl w:val="0"/>
          <w:numId w:val="36"/>
        </w:numPr>
        <w:rPr>
          <w:rFonts w:ascii="Times New Roman" w:hAnsi="Times New Roman" w:cs="Times New Roman"/>
          <w:b/>
          <w:bCs/>
        </w:rPr>
      </w:pPr>
      <w:r w:rsidRPr="0033606B">
        <w:rPr>
          <w:rFonts w:ascii="Times New Roman" w:hAnsi="Times New Roman" w:cs="Times New Roman"/>
          <w:b/>
          <w:bCs/>
        </w:rPr>
        <w:t>Последствия и ответственность:</w:t>
      </w:r>
    </w:p>
    <w:p w14:paraId="527F223B" w14:textId="77777777" w:rsidR="006753C2" w:rsidRPr="000A5B15" w:rsidRDefault="006753C2" w:rsidP="006753C2">
      <w:pPr>
        <w:numPr>
          <w:ilvl w:val="0"/>
          <w:numId w:val="3"/>
        </w:numPr>
        <w:rPr>
          <w:rFonts w:ascii="Times New Roman" w:hAnsi="Times New Roman" w:cs="Times New Roman"/>
          <w:lang w:val="ru-RU"/>
        </w:rPr>
      </w:pPr>
      <w:r w:rsidRPr="000A5B15">
        <w:rPr>
          <w:rFonts w:ascii="Times New Roman" w:hAnsi="Times New Roman" w:cs="Times New Roman"/>
          <w:b/>
          <w:lang w:val="ru-RU"/>
        </w:rPr>
        <w:t>Юридические последствия:</w:t>
      </w:r>
      <w:r w:rsidRPr="000A5B15">
        <w:rPr>
          <w:rFonts w:ascii="Times New Roman" w:hAnsi="Times New Roman" w:cs="Times New Roman"/>
          <w:lang w:val="ru-RU"/>
        </w:rPr>
        <w:t xml:space="preserve"> Подросток может быть привлечен к уголовной ответственности по статьям:</w:t>
      </w:r>
    </w:p>
    <w:p w14:paraId="72510666"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b/>
          <w:lang w:val="ru-RU"/>
        </w:rPr>
        <w:t>Ст. 105 УК РФ «Убийство»</w:t>
      </w:r>
      <w:r w:rsidRPr="000A5B15">
        <w:rPr>
          <w:rFonts w:ascii="Times New Roman" w:hAnsi="Times New Roman" w:cs="Times New Roman"/>
          <w:lang w:val="ru-RU"/>
        </w:rPr>
        <w:t xml:space="preserve"> (если совершит массовое убийство). Наказание – лишение свободы на срок от 6 до 20 лет, либо пожизненное лишение свободы.</w:t>
      </w:r>
    </w:p>
    <w:p w14:paraId="296F7682"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b/>
          <w:lang w:val="ru-RU"/>
        </w:rPr>
        <w:lastRenderedPageBreak/>
        <w:t>Ст. 205 УК РФ «Террористический акт»</w:t>
      </w:r>
      <w:r w:rsidRPr="000A5B15">
        <w:rPr>
          <w:rFonts w:ascii="Times New Roman" w:hAnsi="Times New Roman" w:cs="Times New Roman"/>
          <w:lang w:val="ru-RU"/>
        </w:rPr>
        <w:t xml:space="preserve"> (если действия будут квалифицированы как теракт). Наказание – лишение свободы на срок от 10 до 20 лет, либо пожизненное лишение свободы.</w:t>
      </w:r>
    </w:p>
    <w:p w14:paraId="34223205"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b/>
          <w:lang w:val="ru-RU"/>
        </w:rPr>
        <w:t>Ст. 213 УК РФ «Хулиганство»</w:t>
      </w:r>
      <w:r w:rsidRPr="000A5B15">
        <w:rPr>
          <w:rFonts w:ascii="Times New Roman" w:hAnsi="Times New Roman" w:cs="Times New Roman"/>
          <w:lang w:val="ru-RU"/>
        </w:rPr>
        <w:t xml:space="preserve"> (если действия будут сопряжены с насилием и угрозой его применения). Наказание – штраф, обязательные работы, исправительные работы, принудительные работы или лишение свободы на срок до 7 лет.</w:t>
      </w:r>
    </w:p>
    <w:p w14:paraId="1EE5A6A9"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lang w:val="ru-RU"/>
        </w:rPr>
        <w:t>Ст. 222 УК РФ «Незаконные приобретение, передача, сбыт, хранение, перевозка, пересылка или ношение оружия, основных частей огнестрельного оружия, боеприпасов»</w:t>
      </w:r>
      <w:r w:rsidRPr="000A5B15">
        <w:rPr>
          <w:rFonts w:ascii="Times New Roman" w:hAnsi="Times New Roman" w:cs="Times New Roman"/>
          <w:lang w:val="ru-RU"/>
        </w:rPr>
        <w:t xml:space="preserve"> (если будет использовать оружие). </w:t>
      </w:r>
      <w:r w:rsidRPr="000A5B15">
        <w:rPr>
          <w:rFonts w:ascii="Times New Roman" w:hAnsi="Times New Roman" w:cs="Times New Roman"/>
        </w:rPr>
        <w:t>Наказание – лишение свободы на срок до 8 лет.</w:t>
      </w:r>
    </w:p>
    <w:p w14:paraId="6B3767C0" w14:textId="77777777" w:rsidR="006753C2" w:rsidRPr="000A5B15" w:rsidRDefault="006753C2" w:rsidP="006753C2">
      <w:pPr>
        <w:numPr>
          <w:ilvl w:val="1"/>
          <w:numId w:val="3"/>
        </w:numPr>
        <w:rPr>
          <w:rFonts w:ascii="Times New Roman" w:hAnsi="Times New Roman" w:cs="Times New Roman"/>
        </w:rPr>
      </w:pPr>
      <w:r w:rsidRPr="000A5B15">
        <w:rPr>
          <w:rFonts w:ascii="Times New Roman" w:hAnsi="Times New Roman" w:cs="Times New Roman"/>
          <w:b/>
          <w:lang w:val="ru-RU"/>
        </w:rPr>
        <w:t>Ст. 282.1 УК РФ «Организация экстремистского сообщества»</w:t>
      </w:r>
      <w:r w:rsidRPr="000A5B15">
        <w:rPr>
          <w:rFonts w:ascii="Times New Roman" w:hAnsi="Times New Roman" w:cs="Times New Roman"/>
          <w:lang w:val="ru-RU"/>
        </w:rPr>
        <w:t xml:space="preserve"> или </w:t>
      </w:r>
      <w:r w:rsidRPr="000A5B15">
        <w:rPr>
          <w:rFonts w:ascii="Times New Roman" w:hAnsi="Times New Roman" w:cs="Times New Roman"/>
          <w:b/>
          <w:lang w:val="ru-RU"/>
        </w:rPr>
        <w:t>Ст. 282.2 УК РФ «Участие в деятельности экстремистской организации»</w:t>
      </w:r>
      <w:r w:rsidRPr="000A5B15">
        <w:rPr>
          <w:rFonts w:ascii="Times New Roman" w:hAnsi="Times New Roman" w:cs="Times New Roman"/>
          <w:lang w:val="ru-RU"/>
        </w:rPr>
        <w:t xml:space="preserve"> (если будет доказано участие в экстремистской группе). </w:t>
      </w:r>
      <w:r w:rsidRPr="000A5B15">
        <w:rPr>
          <w:rFonts w:ascii="Times New Roman" w:hAnsi="Times New Roman" w:cs="Times New Roman"/>
        </w:rPr>
        <w:t>Наказание – лишение свободы на срок до 10 лет.</w:t>
      </w:r>
    </w:p>
    <w:p w14:paraId="47942018" w14:textId="77777777" w:rsidR="006753C2" w:rsidRPr="000A5B15" w:rsidRDefault="006753C2" w:rsidP="006753C2">
      <w:pPr>
        <w:numPr>
          <w:ilvl w:val="1"/>
          <w:numId w:val="3"/>
        </w:numPr>
        <w:rPr>
          <w:rFonts w:ascii="Times New Roman" w:hAnsi="Times New Roman" w:cs="Times New Roman"/>
          <w:lang w:val="ru-RU"/>
        </w:rPr>
      </w:pPr>
      <w:r w:rsidRPr="000A5B15">
        <w:rPr>
          <w:rFonts w:ascii="Times New Roman" w:hAnsi="Times New Roman" w:cs="Times New Roman"/>
          <w:b/>
          <w:lang w:val="ru-RU"/>
        </w:rPr>
        <w:t>Ст. 205.2 УК РФ «Публичные призывы к осуществлению террористической деятельности, публичное оправдание терроризма или пропаганда терроризма»</w:t>
      </w:r>
      <w:r w:rsidRPr="000A5B15">
        <w:rPr>
          <w:rFonts w:ascii="Times New Roman" w:hAnsi="Times New Roman" w:cs="Times New Roman"/>
          <w:lang w:val="ru-RU"/>
        </w:rPr>
        <w:t xml:space="preserve"> (если будет распространять призывы).</w:t>
      </w:r>
    </w:p>
    <w:p w14:paraId="18A00F90"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lang w:val="ru-RU"/>
        </w:rPr>
        <w:t>Социальные последствия:</w:t>
      </w:r>
      <w:r w:rsidRPr="000A5B15">
        <w:rPr>
          <w:rFonts w:ascii="Times New Roman" w:hAnsi="Times New Roman" w:cs="Times New Roman"/>
          <w:lang w:val="ru-RU"/>
        </w:rPr>
        <w:t xml:space="preserve"> Полная изоляция от общества, клеймо преступника, потеря всех социальных связей. </w:t>
      </w:r>
      <w:r w:rsidRPr="000A5B15">
        <w:rPr>
          <w:rFonts w:ascii="Times New Roman" w:hAnsi="Times New Roman" w:cs="Times New Roman"/>
        </w:rPr>
        <w:t>Невозможность получения образования, трудоустройства. Общественное порицание и отторжение.</w:t>
      </w:r>
    </w:p>
    <w:p w14:paraId="4F81CECB" w14:textId="77777777" w:rsidR="006753C2" w:rsidRPr="000A5B15" w:rsidRDefault="006753C2" w:rsidP="006753C2">
      <w:pPr>
        <w:numPr>
          <w:ilvl w:val="0"/>
          <w:numId w:val="3"/>
        </w:numPr>
        <w:rPr>
          <w:rFonts w:ascii="Times New Roman" w:hAnsi="Times New Roman" w:cs="Times New Roman"/>
        </w:rPr>
      </w:pPr>
      <w:r w:rsidRPr="000A5B15">
        <w:rPr>
          <w:rFonts w:ascii="Times New Roman" w:hAnsi="Times New Roman" w:cs="Times New Roman"/>
          <w:b/>
          <w:lang w:val="ru-RU"/>
        </w:rPr>
        <w:t>Личные последствия:</w:t>
      </w:r>
      <w:r w:rsidRPr="000A5B15">
        <w:rPr>
          <w:rFonts w:ascii="Times New Roman" w:hAnsi="Times New Roman" w:cs="Times New Roman"/>
          <w:lang w:val="ru-RU"/>
        </w:rPr>
        <w:t xml:space="preserve"> Длительный срок лишения свободы, сломанная жизнь. Глубокая психологическая травма, чувство вины и раскаяния (если осознает содеянное). </w:t>
      </w:r>
      <w:r w:rsidRPr="000A5B15">
        <w:rPr>
          <w:rFonts w:ascii="Times New Roman" w:hAnsi="Times New Roman" w:cs="Times New Roman"/>
        </w:rPr>
        <w:t>Потеря свободы, будущего и возможности на нормальную жизнь.</w:t>
      </w:r>
    </w:p>
    <w:p w14:paraId="41E72686" w14:textId="77777777" w:rsidR="006753C2" w:rsidRPr="0033606B" w:rsidRDefault="006753C2" w:rsidP="006753C2">
      <w:pPr>
        <w:numPr>
          <w:ilvl w:val="0"/>
          <w:numId w:val="37"/>
        </w:numPr>
        <w:rPr>
          <w:rFonts w:ascii="Times New Roman" w:hAnsi="Times New Roman" w:cs="Times New Roman"/>
          <w:b/>
          <w:bCs/>
        </w:rPr>
      </w:pPr>
      <w:r w:rsidRPr="0033606B">
        <w:rPr>
          <w:rFonts w:ascii="Times New Roman" w:hAnsi="Times New Roman" w:cs="Times New Roman"/>
          <w:b/>
          <w:bCs/>
        </w:rPr>
        <w:t>Рекомендации по противодействию:</w:t>
      </w:r>
    </w:p>
    <w:p w14:paraId="5BBDC848" w14:textId="21806CCA" w:rsidR="006753C2" w:rsidRPr="000A5B15" w:rsidRDefault="006753C2" w:rsidP="006753C2">
      <w:pPr>
        <w:numPr>
          <w:ilvl w:val="0"/>
          <w:numId w:val="43"/>
        </w:numPr>
        <w:rPr>
          <w:rFonts w:ascii="Times New Roman" w:hAnsi="Times New Roman" w:cs="Times New Roman"/>
          <w:lang w:val="ru-RU"/>
        </w:rPr>
      </w:pPr>
      <w:r w:rsidRPr="000A5B15">
        <w:rPr>
          <w:rFonts w:ascii="Times New Roman" w:hAnsi="Times New Roman" w:cs="Times New Roman"/>
          <w:b/>
          <w:lang w:val="ru-RU"/>
        </w:rPr>
        <w:t>Ищите поддержку в реальной жизни</w:t>
      </w:r>
      <w:r w:rsidR="003A2333" w:rsidRPr="000A5B15">
        <w:rPr>
          <w:rFonts w:ascii="Times New Roman" w:hAnsi="Times New Roman" w:cs="Times New Roman"/>
          <w:b/>
          <w:lang w:val="ru-RU"/>
        </w:rPr>
        <w:t>:</w:t>
      </w:r>
      <w:r w:rsidR="003A2333" w:rsidRPr="000A5B15">
        <w:rPr>
          <w:rFonts w:ascii="Times New Roman" w:hAnsi="Times New Roman" w:cs="Times New Roman"/>
          <w:lang w:val="ru-RU"/>
        </w:rPr>
        <w:t xml:space="preserve"> если</w:t>
      </w:r>
      <w:r w:rsidRPr="000A5B15">
        <w:rPr>
          <w:rFonts w:ascii="Times New Roman" w:hAnsi="Times New Roman" w:cs="Times New Roman"/>
          <w:lang w:val="ru-RU"/>
        </w:rPr>
        <w:t xml:space="preserve"> вы чувствуете себя одиноким, непонятым или обиженным, обратитесь за помощью к родителям, друзьям, школьному психологу, учителям или другим доверенным взрослым. Существуют также горячие линии и центры психологической помощи для подростков.</w:t>
      </w:r>
    </w:p>
    <w:p w14:paraId="1AB957B0" w14:textId="5585C774" w:rsidR="006753C2" w:rsidRPr="000A5B15" w:rsidRDefault="006753C2" w:rsidP="006753C2">
      <w:pPr>
        <w:numPr>
          <w:ilvl w:val="0"/>
          <w:numId w:val="43"/>
        </w:numPr>
        <w:rPr>
          <w:rFonts w:ascii="Times New Roman" w:hAnsi="Times New Roman" w:cs="Times New Roman"/>
          <w:lang w:val="ru-RU"/>
        </w:rPr>
      </w:pPr>
      <w:r w:rsidRPr="000A5B15">
        <w:rPr>
          <w:rFonts w:ascii="Times New Roman" w:hAnsi="Times New Roman" w:cs="Times New Roman"/>
          <w:b/>
          <w:lang w:val="ru-RU"/>
        </w:rPr>
        <w:t>Критически оценивайте онлайн-сообщения</w:t>
      </w:r>
      <w:r w:rsidR="003A2333" w:rsidRPr="000A5B15">
        <w:rPr>
          <w:rFonts w:ascii="Times New Roman" w:hAnsi="Times New Roman" w:cs="Times New Roman"/>
          <w:b/>
          <w:lang w:val="ru-RU"/>
        </w:rPr>
        <w:t>:</w:t>
      </w:r>
      <w:r w:rsidR="003A2333" w:rsidRPr="000A5B15">
        <w:rPr>
          <w:rFonts w:ascii="Times New Roman" w:hAnsi="Times New Roman" w:cs="Times New Roman"/>
          <w:lang w:val="ru-RU"/>
        </w:rPr>
        <w:t xml:space="preserve"> не</w:t>
      </w:r>
      <w:r w:rsidRPr="000A5B15">
        <w:rPr>
          <w:rFonts w:ascii="Times New Roman" w:hAnsi="Times New Roman" w:cs="Times New Roman"/>
          <w:lang w:val="ru-RU"/>
        </w:rPr>
        <w:t xml:space="preserve"> верьте незнакомцам, которые обещают «понимание» и «месть» за ваши обиды. Настоящая поддержка не призывает к насилию, не требует секретности и не изолирует вас от близких.</w:t>
      </w:r>
    </w:p>
    <w:p w14:paraId="5365B322" w14:textId="34431F0D" w:rsidR="006753C2" w:rsidRPr="000A5B15" w:rsidRDefault="006753C2" w:rsidP="006753C2">
      <w:pPr>
        <w:numPr>
          <w:ilvl w:val="0"/>
          <w:numId w:val="43"/>
        </w:numPr>
        <w:rPr>
          <w:rFonts w:ascii="Times New Roman" w:hAnsi="Times New Roman" w:cs="Times New Roman"/>
          <w:lang w:val="ru-RU"/>
        </w:rPr>
      </w:pPr>
      <w:r w:rsidRPr="000A5B15">
        <w:rPr>
          <w:rFonts w:ascii="Times New Roman" w:hAnsi="Times New Roman" w:cs="Times New Roman"/>
          <w:b/>
          <w:lang w:val="ru-RU"/>
        </w:rPr>
        <w:t>Избегайте деструктивного контента</w:t>
      </w:r>
      <w:r w:rsidR="003A2333" w:rsidRPr="000A5B15">
        <w:rPr>
          <w:rFonts w:ascii="Times New Roman" w:hAnsi="Times New Roman" w:cs="Times New Roman"/>
          <w:b/>
          <w:lang w:val="ru-RU"/>
        </w:rPr>
        <w:t>:</w:t>
      </w:r>
      <w:r w:rsidR="003A2333" w:rsidRPr="000A5B15">
        <w:rPr>
          <w:rFonts w:ascii="Times New Roman" w:hAnsi="Times New Roman" w:cs="Times New Roman"/>
          <w:lang w:val="ru-RU"/>
        </w:rPr>
        <w:t xml:space="preserve"> не</w:t>
      </w:r>
      <w:r w:rsidRPr="000A5B15">
        <w:rPr>
          <w:rFonts w:ascii="Times New Roman" w:hAnsi="Times New Roman" w:cs="Times New Roman"/>
          <w:lang w:val="ru-RU"/>
        </w:rPr>
        <w:t xml:space="preserve"> просматривайте видео и материалы, пропагандирующие насилие, экстремизм или ненависть. Такой контент может негативно повлиять на ваше психическое состояние и подтолкнуть к опасным действиям.</w:t>
      </w:r>
    </w:p>
    <w:p w14:paraId="7F960207" w14:textId="77777777" w:rsidR="006753C2" w:rsidRPr="000A5B15" w:rsidRDefault="006753C2" w:rsidP="006753C2">
      <w:pPr>
        <w:numPr>
          <w:ilvl w:val="0"/>
          <w:numId w:val="43"/>
        </w:numPr>
        <w:rPr>
          <w:rFonts w:ascii="Times New Roman" w:hAnsi="Times New Roman" w:cs="Times New Roman"/>
        </w:rPr>
      </w:pPr>
      <w:r w:rsidRPr="000A5B15">
        <w:rPr>
          <w:rFonts w:ascii="Times New Roman" w:hAnsi="Times New Roman" w:cs="Times New Roman"/>
          <w:b/>
          <w:lang w:val="ru-RU"/>
        </w:rPr>
        <w:t>Помните о юридической ответственности:</w:t>
      </w:r>
      <w:r w:rsidRPr="000A5B15">
        <w:rPr>
          <w:rFonts w:ascii="Times New Roman" w:hAnsi="Times New Roman" w:cs="Times New Roman"/>
          <w:lang w:val="ru-RU"/>
        </w:rPr>
        <w:t xml:space="preserve"> Участие в планировании или совершении актов насилия, экстремизма или терроризма влечет за собой крайне суровые уголовные наказания, вплоть до пожизненного лишения свободы. </w:t>
      </w:r>
      <w:r w:rsidRPr="000A5B15">
        <w:rPr>
          <w:rFonts w:ascii="Times New Roman" w:hAnsi="Times New Roman" w:cs="Times New Roman"/>
        </w:rPr>
        <w:t>Незнание закона не освобождает от ответственности.</w:t>
      </w:r>
    </w:p>
    <w:p w14:paraId="38D8CF37" w14:textId="1373D05A" w:rsidR="006753C2" w:rsidRPr="000A5B15" w:rsidRDefault="006753C2" w:rsidP="006753C2">
      <w:pPr>
        <w:numPr>
          <w:ilvl w:val="0"/>
          <w:numId w:val="43"/>
        </w:numPr>
        <w:rPr>
          <w:rFonts w:ascii="Times New Roman" w:hAnsi="Times New Roman" w:cs="Times New Roman"/>
          <w:lang w:val="ru-RU"/>
        </w:rPr>
      </w:pPr>
      <w:r w:rsidRPr="000A5B15">
        <w:rPr>
          <w:rFonts w:ascii="Times New Roman" w:hAnsi="Times New Roman" w:cs="Times New Roman"/>
          <w:b/>
          <w:lang w:val="ru-RU"/>
        </w:rPr>
        <w:t>Развивайте навыки конструктивного решения конфликтов</w:t>
      </w:r>
      <w:r w:rsidR="003A2333" w:rsidRPr="000A5B15">
        <w:rPr>
          <w:rFonts w:ascii="Times New Roman" w:hAnsi="Times New Roman" w:cs="Times New Roman"/>
          <w:b/>
          <w:lang w:val="ru-RU"/>
        </w:rPr>
        <w:t>:</w:t>
      </w:r>
      <w:r w:rsidR="003A2333" w:rsidRPr="000A5B15">
        <w:rPr>
          <w:rFonts w:ascii="Times New Roman" w:hAnsi="Times New Roman" w:cs="Times New Roman"/>
          <w:lang w:val="ru-RU"/>
        </w:rPr>
        <w:t xml:space="preserve"> учитесь</w:t>
      </w:r>
      <w:r w:rsidRPr="000A5B15">
        <w:rPr>
          <w:rFonts w:ascii="Times New Roman" w:hAnsi="Times New Roman" w:cs="Times New Roman"/>
          <w:lang w:val="ru-RU"/>
        </w:rPr>
        <w:t xml:space="preserve"> выражать свои эмоции, отстаивать свои границы и решать проблемы мирным путем. Насилие порождает только насилие и никогда не приводит к справедливому решению.</w:t>
      </w:r>
    </w:p>
    <w:p w14:paraId="3EE8F5AC" w14:textId="77777777" w:rsidR="006753C2" w:rsidRDefault="006753C2" w:rsidP="001669E3">
      <w:pPr>
        <w:rPr>
          <w:rFonts w:ascii="Times New Roman" w:hAnsi="Times New Roman" w:cs="Times New Roman"/>
          <w:lang w:val="ru-RU"/>
        </w:rPr>
      </w:pPr>
    </w:p>
    <w:p w14:paraId="61AE99D6" w14:textId="77777777" w:rsidR="000639D2" w:rsidRDefault="000639D2" w:rsidP="001669E3">
      <w:pPr>
        <w:rPr>
          <w:rFonts w:ascii="Times New Roman" w:hAnsi="Times New Roman" w:cs="Times New Roman"/>
          <w:lang w:val="ru-RU"/>
        </w:rPr>
      </w:pPr>
    </w:p>
    <w:p w14:paraId="6A49CD48" w14:textId="77777777" w:rsidR="000639D2" w:rsidRDefault="000639D2" w:rsidP="001669E3">
      <w:pPr>
        <w:rPr>
          <w:rFonts w:ascii="Times New Roman" w:hAnsi="Times New Roman" w:cs="Times New Roman"/>
          <w:lang w:val="ru-RU"/>
        </w:rPr>
      </w:pPr>
    </w:p>
    <w:p w14:paraId="5E48261F" w14:textId="77777777" w:rsidR="000639D2" w:rsidRDefault="000639D2" w:rsidP="001669E3">
      <w:pPr>
        <w:rPr>
          <w:rFonts w:ascii="Times New Roman" w:hAnsi="Times New Roman" w:cs="Times New Roman"/>
          <w:lang w:val="ru-RU"/>
        </w:rPr>
      </w:pPr>
    </w:p>
    <w:p w14:paraId="2F979D7F" w14:textId="77777777" w:rsidR="000639D2" w:rsidRDefault="000639D2" w:rsidP="001669E3">
      <w:pPr>
        <w:rPr>
          <w:rFonts w:ascii="Times New Roman" w:hAnsi="Times New Roman" w:cs="Times New Roman"/>
          <w:lang w:val="ru-RU"/>
        </w:rPr>
      </w:pPr>
    </w:p>
    <w:p w14:paraId="1E5D2A4F" w14:textId="77777777" w:rsidR="000639D2" w:rsidRDefault="000639D2" w:rsidP="001669E3">
      <w:pPr>
        <w:rPr>
          <w:rFonts w:ascii="Times New Roman" w:hAnsi="Times New Roman" w:cs="Times New Roman"/>
          <w:lang w:val="ru-RU"/>
        </w:rPr>
      </w:pPr>
    </w:p>
    <w:p w14:paraId="0F03109B" w14:textId="77777777" w:rsidR="000639D2" w:rsidRPr="00D5429A" w:rsidRDefault="000639D2" w:rsidP="001669E3">
      <w:pPr>
        <w:rPr>
          <w:rFonts w:ascii="Times New Roman" w:hAnsi="Times New Roman" w:cs="Times New Roman"/>
          <w:lang w:val="ru-RU"/>
        </w:rPr>
      </w:pPr>
    </w:p>
    <w:sectPr w:rsidR="000639D2" w:rsidRPr="00D5429A" w:rsidSect="00D5429A">
      <w:pgSz w:w="12240" w:h="15840"/>
      <w:pgMar w:top="284"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551CA" w14:textId="77777777" w:rsidR="0018345C" w:rsidRDefault="0018345C">
      <w:pPr>
        <w:spacing w:after="0"/>
      </w:pPr>
      <w:r>
        <w:separator/>
      </w:r>
    </w:p>
  </w:endnote>
  <w:endnote w:type="continuationSeparator" w:id="0">
    <w:p w14:paraId="4D169907" w14:textId="77777777" w:rsidR="0018345C" w:rsidRDefault="00183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D4EAA" w14:textId="77777777" w:rsidR="0018345C" w:rsidRDefault="0018345C">
      <w:r>
        <w:separator/>
      </w:r>
    </w:p>
  </w:footnote>
  <w:footnote w:type="continuationSeparator" w:id="0">
    <w:p w14:paraId="7ACFC2F6" w14:textId="77777777" w:rsidR="0018345C" w:rsidRDefault="001834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A27D85"/>
    <w:multiLevelType w:val="multilevel"/>
    <w:tmpl w:val="9EB280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15A045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68E45D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ACC5B60"/>
    <w:multiLevelType w:val="multilevel"/>
    <w:tmpl w:val="D0F6FD98"/>
    <w:lvl w:ilvl="0">
      <w:start w:val="1"/>
      <w:numFmt w:val="bullet"/>
      <w:lvlText w:val=""/>
      <w:lvlJc w:val="left"/>
      <w:pPr>
        <w:tabs>
          <w:tab w:val="num" w:pos="0"/>
        </w:tabs>
        <w:ind w:left="480" w:hanging="480"/>
      </w:pPr>
      <w:rPr>
        <w:rFonts w:ascii="Symbol" w:hAnsi="Symbol" w:hint="default"/>
        <w:b w:val="0"/>
        <w:bCs w:val="0"/>
        <w:sz w:val="16"/>
        <w:szCs w:val="16"/>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start w:val="5"/>
      <w:numFmt w:val="decimal"/>
      <w:lvlText w:val="%8."/>
      <w:lvlJc w:val="left"/>
      <w:pPr>
        <w:tabs>
          <w:tab w:val="num" w:pos="5040"/>
        </w:tabs>
        <w:ind w:left="5520" w:hanging="480"/>
      </w:pPr>
      <w:rPr>
        <w:rFonts w:hint="default"/>
      </w:rPr>
    </w:lvl>
    <w:lvl w:ilvl="8">
      <w:start w:val="5"/>
      <w:numFmt w:val="decimal"/>
      <w:lvlText w:val="%9."/>
      <w:lvlJc w:val="left"/>
      <w:pPr>
        <w:tabs>
          <w:tab w:val="num" w:pos="5760"/>
        </w:tabs>
        <w:ind w:left="6240" w:hanging="480"/>
      </w:pPr>
      <w:rPr>
        <w:rFonts w:hint="default"/>
      </w:rPr>
    </w:lvl>
  </w:abstractNum>
  <w:abstractNum w:abstractNumId="4" w15:restartNumberingAfterBreak="0">
    <w:nsid w:val="230412C0"/>
    <w:multiLevelType w:val="multilevel"/>
    <w:tmpl w:val="D38C31A2"/>
    <w:lvl w:ilvl="0">
      <w:start w:val="1"/>
      <w:numFmt w:val="bullet"/>
      <w:lvlText w:val=""/>
      <w:lvlJc w:val="left"/>
      <w:pPr>
        <w:tabs>
          <w:tab w:val="num" w:pos="0"/>
        </w:tabs>
        <w:ind w:left="480" w:hanging="480"/>
      </w:pPr>
      <w:rPr>
        <w:rFonts w:ascii="Symbol" w:hAnsi="Symbol" w:hint="default"/>
        <w:sz w:val="16"/>
        <w:szCs w:val="16"/>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283A63A9"/>
    <w:multiLevelType w:val="hybridMultilevel"/>
    <w:tmpl w:val="198A3032"/>
    <w:lvl w:ilvl="0" w:tplc="FA622DCC">
      <w:start w:val="5"/>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A4389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2645E87"/>
    <w:multiLevelType w:val="multilevel"/>
    <w:tmpl w:val="B61CD85A"/>
    <w:lvl w:ilvl="0">
      <w:start w:val="1"/>
      <w:numFmt w:val="bullet"/>
      <w:lvlText w:val=""/>
      <w:lvlJc w:val="left"/>
      <w:pPr>
        <w:tabs>
          <w:tab w:val="num" w:pos="0"/>
        </w:tabs>
        <w:ind w:left="480" w:hanging="480"/>
      </w:pPr>
      <w:rPr>
        <w:rFonts w:ascii="Symbol" w:hAnsi="Symbol" w:hint="default"/>
        <w:sz w:val="16"/>
        <w:szCs w:val="16"/>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8" w15:restartNumberingAfterBreak="0">
    <w:nsid w:val="47261BAD"/>
    <w:multiLevelType w:val="multilevel"/>
    <w:tmpl w:val="F1AAA0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46BCEB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538A1316"/>
    <w:multiLevelType w:val="multilevel"/>
    <w:tmpl w:val="E4541E30"/>
    <w:lvl w:ilvl="0">
      <w:start w:val="1"/>
      <w:numFmt w:val="bullet"/>
      <w:lvlText w:val=""/>
      <w:lvlJc w:val="left"/>
      <w:pPr>
        <w:tabs>
          <w:tab w:val="num" w:pos="0"/>
        </w:tabs>
        <w:ind w:left="480" w:hanging="480"/>
      </w:pPr>
      <w:rPr>
        <w:rFonts w:ascii="Symbol" w:hAnsi="Symbol" w:hint="default"/>
        <w:sz w:val="16"/>
        <w:szCs w:val="16"/>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1" w15:restartNumberingAfterBreak="0">
    <w:nsid w:val="69C03AAC"/>
    <w:multiLevelType w:val="multilevel"/>
    <w:tmpl w:val="D194D176"/>
    <w:lvl w:ilvl="0">
      <w:start w:val="1"/>
      <w:numFmt w:val="bullet"/>
      <w:lvlText w:val=""/>
      <w:lvlJc w:val="left"/>
      <w:pPr>
        <w:tabs>
          <w:tab w:val="num" w:pos="0"/>
        </w:tabs>
        <w:ind w:left="480" w:hanging="480"/>
      </w:pPr>
      <w:rPr>
        <w:rFonts w:ascii="Symbol" w:hAnsi="Symbol" w:hint="default"/>
        <w:sz w:val="16"/>
        <w:szCs w:val="16"/>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71315DCA"/>
    <w:multiLevelType w:val="multilevel"/>
    <w:tmpl w:val="E3BEAF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313564860">
    <w:abstractNumId w:val="6"/>
  </w:num>
  <w:num w:numId="2" w16cid:durableId="114450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823220">
    <w:abstractNumId w:val="12"/>
  </w:num>
  <w:num w:numId="4" w16cid:durableId="37107383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1124659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0995198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52332510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77869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194600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53944229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678847959">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52046777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611355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983494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52602039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60334340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19538724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2005626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378115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3688199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95582229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16cid:durableId="132462708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102118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999406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25181220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3342844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84431984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16cid:durableId="1176385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3652360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192495366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75209415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16cid:durableId="88876264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16cid:durableId="70047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725268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23999542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99959769">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 w16cid:durableId="20063137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8" w16cid:durableId="1870295609">
    <w:abstractNumId w:val="3"/>
  </w:num>
  <w:num w:numId="39" w16cid:durableId="281965713">
    <w:abstractNumId w:val="4"/>
  </w:num>
  <w:num w:numId="40" w16cid:durableId="1529878618">
    <w:abstractNumId w:val="7"/>
  </w:num>
  <w:num w:numId="41" w16cid:durableId="2058427854">
    <w:abstractNumId w:val="11"/>
  </w:num>
  <w:num w:numId="42" w16cid:durableId="10955572">
    <w:abstractNumId w:val="5"/>
  </w:num>
  <w:num w:numId="43" w16cid:durableId="6213499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9D2"/>
    <w:rsid w:val="000E7A6C"/>
    <w:rsid w:val="001669E3"/>
    <w:rsid w:val="0018345C"/>
    <w:rsid w:val="001A7BFD"/>
    <w:rsid w:val="002D42DB"/>
    <w:rsid w:val="00300689"/>
    <w:rsid w:val="003555F8"/>
    <w:rsid w:val="003A2333"/>
    <w:rsid w:val="003E1A6D"/>
    <w:rsid w:val="004D042A"/>
    <w:rsid w:val="004E29B3"/>
    <w:rsid w:val="00590D07"/>
    <w:rsid w:val="006753C2"/>
    <w:rsid w:val="00784D58"/>
    <w:rsid w:val="00866447"/>
    <w:rsid w:val="00877202"/>
    <w:rsid w:val="008D6863"/>
    <w:rsid w:val="009F4D2A"/>
    <w:rsid w:val="00A9056D"/>
    <w:rsid w:val="00B86B75"/>
    <w:rsid w:val="00BC48D5"/>
    <w:rsid w:val="00C17996"/>
    <w:rsid w:val="00C36279"/>
    <w:rsid w:val="00D5429A"/>
    <w:rsid w:val="00E315A3"/>
    <w:rsid w:val="00E6054A"/>
    <w:rsid w:val="00FA2A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8E59"/>
  <w15:docId w15:val="{C11A36D6-68C4-4148-91A7-726EA949C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Normal (Web)"/>
    <w:basedOn w:val="a"/>
    <w:uiPriority w:val="99"/>
    <w:semiHidden/>
    <w:unhideWhenUsed/>
    <w:rsid w:val="001669E3"/>
    <w:pPr>
      <w:spacing w:before="100" w:beforeAutospacing="1" w:after="100" w:afterAutospacing="1"/>
    </w:pPr>
    <w:rPr>
      <w:rFonts w:ascii="Times New Roman" w:eastAsia="Times New Roman" w:hAnsi="Times New Roman" w:cs="Times New Roman"/>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0504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7</Pages>
  <Words>9831</Words>
  <Characters>56039</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Михаил Евстифеев</cp:lastModifiedBy>
  <cp:revision>10</cp:revision>
  <dcterms:created xsi:type="dcterms:W3CDTF">2025-09-03T22:02:00Z</dcterms:created>
  <dcterms:modified xsi:type="dcterms:W3CDTF">2025-10-29T07:23:00Z</dcterms:modified>
</cp:coreProperties>
</file>